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9A9E2" w14:textId="77777777" w:rsidR="00AE74AC" w:rsidRPr="00BC3BFF" w:rsidRDefault="00281B07" w:rsidP="00281B07">
      <w:pPr>
        <w:ind w:left="828" w:right="176"/>
        <w:rPr>
          <w:b/>
          <w:sz w:val="66"/>
          <w:lang w:val="sk-SK"/>
        </w:rPr>
      </w:pPr>
      <w:r w:rsidRPr="00BC3BFF">
        <w:rPr>
          <w:b/>
          <w:color w:val="ED1A36"/>
          <w:spacing w:val="-20"/>
          <w:sz w:val="66"/>
          <w:lang w:val="sk-SK"/>
        </w:rPr>
        <w:t xml:space="preserve">AFRICKÝ MOR </w:t>
      </w:r>
      <w:r w:rsidRPr="00BC3BFF">
        <w:rPr>
          <w:b/>
          <w:color w:val="ED1A36"/>
          <w:spacing w:val="-20"/>
          <w:w w:val="95"/>
          <w:sz w:val="66"/>
          <w:lang w:val="sk-SK"/>
        </w:rPr>
        <w:t>OŠÍPANÝCH</w:t>
      </w:r>
    </w:p>
    <w:p w14:paraId="4A0732BF" w14:textId="77777777" w:rsidR="00AE74AC" w:rsidRPr="00BC3BFF" w:rsidRDefault="00AE74AC">
      <w:pPr>
        <w:pStyle w:val="Zkladntext"/>
        <w:spacing w:before="8"/>
        <w:rPr>
          <w:sz w:val="73"/>
          <w:lang w:val="sk-SK"/>
        </w:rPr>
      </w:pPr>
    </w:p>
    <w:p w14:paraId="11329598" w14:textId="77777777" w:rsidR="00AE74AC" w:rsidRPr="00BC3BFF" w:rsidRDefault="00281B07">
      <w:pPr>
        <w:pStyle w:val="Nadpis2"/>
        <w:spacing w:line="256" w:lineRule="auto"/>
        <w:rPr>
          <w:lang w:val="sk-SK"/>
        </w:rPr>
      </w:pPr>
      <w:r w:rsidRPr="00BC3BFF">
        <w:rPr>
          <w:color w:val="FFFFFF"/>
          <w:lang w:val="sk-SK"/>
        </w:rPr>
        <w:t>Africký mor</w:t>
      </w:r>
      <w:r w:rsidRPr="00BC3BFF">
        <w:rPr>
          <w:color w:val="FFFFFF"/>
          <w:spacing w:val="-12"/>
          <w:lang w:val="sk-SK"/>
        </w:rPr>
        <w:t xml:space="preserve"> </w:t>
      </w:r>
      <w:r w:rsidRPr="00BC3BFF">
        <w:rPr>
          <w:color w:val="FFFFFF"/>
          <w:lang w:val="sk-SK"/>
        </w:rPr>
        <w:t>ošípaných</w:t>
      </w:r>
      <w:r w:rsidRPr="00BC3BFF">
        <w:rPr>
          <w:color w:val="FFFFFF"/>
          <w:spacing w:val="-5"/>
          <w:lang w:val="sk-SK"/>
        </w:rPr>
        <w:t xml:space="preserve"> </w:t>
      </w:r>
      <w:r w:rsidRPr="00BC3BFF">
        <w:rPr>
          <w:color w:val="FFFFFF"/>
          <w:lang w:val="sk-SK"/>
        </w:rPr>
        <w:t>(AMO) je vysoko nákazlivá choroba domácich a divých ošípaných. Neexistuje proti nej</w:t>
      </w:r>
      <w:r w:rsidRPr="00BC3BFF">
        <w:rPr>
          <w:color w:val="FFFFFF"/>
          <w:spacing w:val="-27"/>
          <w:lang w:val="sk-SK"/>
        </w:rPr>
        <w:t xml:space="preserve"> žiadna </w:t>
      </w:r>
      <w:r w:rsidRPr="00BC3BFF">
        <w:rPr>
          <w:color w:val="FFFFFF"/>
          <w:lang w:val="sk-SK"/>
        </w:rPr>
        <w:t>vakcína.</w:t>
      </w:r>
    </w:p>
    <w:p w14:paraId="5CA19147" w14:textId="77777777" w:rsidR="00AE74AC" w:rsidRPr="00BC3BFF" w:rsidRDefault="00281B07">
      <w:pPr>
        <w:spacing w:before="6" w:line="256" w:lineRule="auto"/>
        <w:ind w:left="1130" w:right="52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Nepredstavuje ohrozenie pre ľudské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zdravi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ale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môž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viesť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k ťažkým ekonomickým</w:t>
      </w:r>
      <w:r w:rsidRPr="00BC3BFF">
        <w:rPr>
          <w:color w:val="FFFFFF"/>
          <w:spacing w:val="-1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stratám</w:t>
      </w:r>
    </w:p>
    <w:p w14:paraId="3D4F3F50" w14:textId="77777777" w:rsidR="00AE74AC" w:rsidRPr="00BC3BFF" w:rsidRDefault="00281B07">
      <w:pPr>
        <w:spacing w:before="72"/>
        <w:ind w:left="1130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vo Vašej výrobe.</w:t>
      </w:r>
    </w:p>
    <w:p w14:paraId="243CB6D5" w14:textId="77777777" w:rsidR="00AE74AC" w:rsidRPr="00BC3BFF" w:rsidRDefault="00AE74AC">
      <w:pPr>
        <w:pStyle w:val="Zkladntext"/>
        <w:spacing w:before="4"/>
        <w:rPr>
          <w:b w:val="0"/>
          <w:sz w:val="59"/>
          <w:lang w:val="sk-SK"/>
        </w:rPr>
      </w:pPr>
    </w:p>
    <w:p w14:paraId="483EC9E4" w14:textId="77777777" w:rsidR="00AE74AC" w:rsidRPr="00BC3BFF" w:rsidRDefault="00281B07">
      <w:pPr>
        <w:spacing w:before="1" w:line="249" w:lineRule="auto"/>
        <w:ind w:left="1130" w:right="175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Prijmite prísne bezpečnostné opatrenia na svojich farmách a trhoch, aby ste ochránili svoje ošípané a ošípané Vašich susedov.</w:t>
      </w:r>
    </w:p>
    <w:p w14:paraId="2BD418BB" w14:textId="77777777" w:rsidR="00AE74AC" w:rsidRPr="00BC3BFF" w:rsidRDefault="00AE74AC">
      <w:pPr>
        <w:pStyle w:val="Zkladntext"/>
        <w:rPr>
          <w:b w:val="0"/>
          <w:sz w:val="46"/>
          <w:lang w:val="sk-SK"/>
        </w:rPr>
      </w:pPr>
    </w:p>
    <w:p w14:paraId="02C57CCD" w14:textId="77777777" w:rsidR="00AE74AC" w:rsidRPr="00BC3BFF" w:rsidRDefault="00281B07">
      <w:pPr>
        <w:spacing w:before="298"/>
        <w:ind w:left="1130"/>
        <w:rPr>
          <w:b/>
          <w:sz w:val="50"/>
          <w:lang w:val="sk-SK"/>
        </w:rPr>
      </w:pPr>
      <w:r w:rsidRPr="00BC3BFF">
        <w:rPr>
          <w:b/>
          <w:color w:val="FFFFFF"/>
          <w:sz w:val="50"/>
          <w:lang w:val="sk-SK"/>
        </w:rPr>
        <w:t>Nešírte chorobu.</w:t>
      </w:r>
    </w:p>
    <w:p w14:paraId="6D518728" w14:textId="77777777" w:rsidR="00AE74AC" w:rsidRPr="00BC3BFF" w:rsidRDefault="00281B07">
      <w:pPr>
        <w:pStyle w:val="Zkladntext"/>
        <w:rPr>
          <w:sz w:val="124"/>
          <w:lang w:val="sk-SK"/>
        </w:rPr>
      </w:pPr>
      <w:r w:rsidRPr="00BC3BFF">
        <w:rPr>
          <w:b w:val="0"/>
          <w:lang w:val="sk-SK"/>
        </w:rPr>
        <w:br w:type="column"/>
      </w:r>
    </w:p>
    <w:p w14:paraId="6BBAFCB2" w14:textId="77777777" w:rsidR="00281B07" w:rsidRPr="00BC3BFF" w:rsidRDefault="00281B07" w:rsidP="00BF3936">
      <w:pPr>
        <w:spacing w:before="1114"/>
        <w:ind w:left="828" w:right="4372"/>
        <w:rPr>
          <w:b/>
          <w:color w:val="ED1A36"/>
          <w:spacing w:val="-18"/>
          <w:w w:val="95"/>
          <w:sz w:val="90"/>
          <w:lang w:val="sk-SK"/>
        </w:rPr>
      </w:pPr>
    </w:p>
    <w:p w14:paraId="7F7D3079" w14:textId="77777777" w:rsidR="00AE74AC" w:rsidRPr="00BC3BFF" w:rsidRDefault="00281B07" w:rsidP="00BF3936">
      <w:pPr>
        <w:spacing w:before="1114"/>
        <w:ind w:left="828" w:right="4372"/>
        <w:rPr>
          <w:b/>
          <w:sz w:val="90"/>
          <w:lang w:val="sk-SK"/>
        </w:rPr>
      </w:pPr>
      <w:r w:rsidRPr="00BC3BFF">
        <w:rPr>
          <w:b/>
          <w:color w:val="ED1A36"/>
          <w:spacing w:val="-18"/>
          <w:w w:val="95"/>
          <w:sz w:val="90"/>
          <w:lang w:val="sk-SK"/>
        </w:rPr>
        <w:t xml:space="preserve">CHOVATELIA </w:t>
      </w:r>
      <w:r w:rsidRPr="00BC3BFF">
        <w:rPr>
          <w:b/>
          <w:color w:val="ED1A36"/>
          <w:spacing w:val="-18"/>
          <w:sz w:val="90"/>
          <w:lang w:val="sk-SK"/>
        </w:rPr>
        <w:t>OŠÍPANÝCH</w:t>
      </w:r>
    </w:p>
    <w:p w14:paraId="00B97CE2" w14:textId="77777777" w:rsidR="00AE74AC" w:rsidRPr="00BC3BFF" w:rsidRDefault="00AE74AC">
      <w:pPr>
        <w:pStyle w:val="Zkladntext"/>
        <w:spacing w:before="7"/>
        <w:rPr>
          <w:sz w:val="98"/>
          <w:lang w:val="sk-SK"/>
        </w:rPr>
      </w:pPr>
    </w:p>
    <w:p w14:paraId="66F8A55E" w14:textId="77777777" w:rsidR="00AE74AC" w:rsidRPr="00BC3BFF" w:rsidRDefault="00281B07">
      <w:pPr>
        <w:spacing w:line="213" w:lineRule="auto"/>
        <w:ind w:left="1390" w:right="4372"/>
        <w:rPr>
          <w:b/>
          <w:sz w:val="63"/>
          <w:lang w:val="sk-SK"/>
        </w:rPr>
      </w:pPr>
      <w:r w:rsidRPr="00BC3BFF">
        <w:rPr>
          <w:b/>
          <w:color w:val="000C2E"/>
          <w:sz w:val="63"/>
          <w:lang w:val="sk-SK"/>
        </w:rPr>
        <w:t xml:space="preserve">Nebuďte </w:t>
      </w:r>
      <w:r w:rsidRPr="00BC3BFF">
        <w:rPr>
          <w:b/>
          <w:color w:val="000C2E"/>
          <w:w w:val="95"/>
          <w:sz w:val="63"/>
          <w:lang w:val="sk-SK"/>
        </w:rPr>
        <w:t xml:space="preserve">prenášačom smrteľného </w:t>
      </w:r>
      <w:r w:rsidRPr="00BC3BFF">
        <w:rPr>
          <w:b/>
          <w:color w:val="000C2E"/>
          <w:sz w:val="63"/>
          <w:lang w:val="sk-SK"/>
        </w:rPr>
        <w:t>ochorenia ošípaných.</w:t>
      </w:r>
    </w:p>
    <w:p w14:paraId="6BECFAFD" w14:textId="77777777" w:rsidR="00AE74AC" w:rsidRPr="00BC3BFF" w:rsidRDefault="00AE74AC">
      <w:pPr>
        <w:spacing w:line="213" w:lineRule="auto"/>
        <w:rPr>
          <w:sz w:val="63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2" w:space="720" w:equalWidth="0">
            <w:col w:w="5373" w:space="64"/>
            <w:col w:w="10883"/>
          </w:cols>
        </w:sectPr>
      </w:pPr>
    </w:p>
    <w:p w14:paraId="7D659A2B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3DD850F1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2EA607FE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328D57F7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73747D83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5700022D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36604E4B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27A853D6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7FA5023E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78540BFE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48BDB462" w14:textId="77777777" w:rsidR="00AE74AC" w:rsidRPr="00BC3BFF" w:rsidRDefault="00AE74AC">
      <w:pPr>
        <w:pStyle w:val="Zkladntext"/>
        <w:spacing w:before="7"/>
        <w:rPr>
          <w:sz w:val="26"/>
          <w:lang w:val="sk-SK"/>
        </w:rPr>
      </w:pPr>
    </w:p>
    <w:p w14:paraId="30BDE6C6" w14:textId="77777777" w:rsidR="00AE74AC" w:rsidRPr="00BF3936" w:rsidRDefault="00281B07" w:rsidP="00BF3936">
      <w:pPr>
        <w:spacing w:before="173" w:line="249" w:lineRule="auto"/>
        <w:ind w:left="116"/>
        <w:jc w:val="center"/>
        <w:rPr>
          <w:b/>
          <w:sz w:val="56"/>
          <w:szCs w:val="56"/>
          <w:u w:val="single"/>
          <w:lang w:val="sk-SK"/>
        </w:rPr>
      </w:pPr>
      <w:r w:rsidRPr="00BF3936">
        <w:rPr>
          <w:b/>
          <w:color w:val="000C2E"/>
          <w:w w:val="90"/>
          <w:sz w:val="56"/>
          <w:szCs w:val="56"/>
          <w:u w:val="single"/>
          <w:lang w:val="sk-SK"/>
        </w:rPr>
        <w:t xml:space="preserve">REŠPEKTUJTE VŠEOBECNÉ BEZPEČNOSTNÉ </w:t>
      </w:r>
      <w:r w:rsidRPr="00BF3936">
        <w:rPr>
          <w:b/>
          <w:color w:val="000C2E"/>
          <w:sz w:val="56"/>
          <w:szCs w:val="56"/>
          <w:u w:val="single"/>
          <w:lang w:val="sk-SK"/>
        </w:rPr>
        <w:t>OPATRENIA</w:t>
      </w:r>
    </w:p>
    <w:p w14:paraId="004B053D" w14:textId="77777777" w:rsidR="00AE74AC" w:rsidRPr="00BC3BFF" w:rsidRDefault="00AE74AC">
      <w:pPr>
        <w:pStyle w:val="Zkladntext"/>
        <w:rPr>
          <w:sz w:val="20"/>
          <w:lang w:val="sk-SK"/>
        </w:rPr>
      </w:pPr>
    </w:p>
    <w:p w14:paraId="59149754" w14:textId="77777777" w:rsidR="00AE74AC" w:rsidRPr="00BC3BFF" w:rsidRDefault="00AE74AC">
      <w:pPr>
        <w:rPr>
          <w:sz w:val="20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space="720"/>
        </w:sectPr>
      </w:pPr>
    </w:p>
    <w:p w14:paraId="05FE44C4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06A0CD80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61F8671D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1198A58B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28138F74" w14:textId="77777777"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14:paraId="11731356" w14:textId="77777777" w:rsidR="00AE74AC" w:rsidRPr="00BC3BFF" w:rsidRDefault="00281B07">
      <w:pPr>
        <w:pStyle w:val="Zkladntext"/>
        <w:spacing w:line="249" w:lineRule="auto"/>
        <w:ind w:left="1498" w:right="203" w:hanging="40"/>
        <w:jc w:val="both"/>
        <w:rPr>
          <w:lang w:val="sk-SK"/>
        </w:rPr>
      </w:pPr>
      <w:r w:rsidRPr="00BC3BFF">
        <w:rPr>
          <w:color w:val="000C2E"/>
          <w:lang w:val="sk-SK"/>
        </w:rPr>
        <w:t>Oznámte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každý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podozrivý prípad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(živý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alebo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mŕtvy) veterinárnym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orgánom.</w:t>
      </w:r>
    </w:p>
    <w:p w14:paraId="06B97495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13BA1D4C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6602A3AE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0E4E3776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69B256E6" w14:textId="77777777" w:rsidR="00AE74AC" w:rsidRPr="00BC3BFF" w:rsidRDefault="00AE74AC">
      <w:pPr>
        <w:pStyle w:val="Zkladntext"/>
        <w:spacing w:before="3"/>
        <w:rPr>
          <w:sz w:val="25"/>
          <w:lang w:val="sk-SK"/>
        </w:rPr>
      </w:pPr>
    </w:p>
    <w:p w14:paraId="79BC95C2" w14:textId="77777777" w:rsidR="00AE74AC" w:rsidRPr="00BC3BFF" w:rsidRDefault="00281B07">
      <w:pPr>
        <w:pStyle w:val="Zkladntext"/>
        <w:spacing w:line="249" w:lineRule="auto"/>
        <w:ind w:left="1232"/>
        <w:jc w:val="center"/>
        <w:rPr>
          <w:lang w:val="sk-SK"/>
        </w:rPr>
      </w:pPr>
      <w:r w:rsidRPr="00BC3BFF">
        <w:rPr>
          <w:color w:val="000C2E"/>
          <w:lang w:val="sk-SK"/>
        </w:rPr>
        <w:t>Zabráňte priamemu alebo nepriamemu kontaktu s diviakmi.</w:t>
      </w:r>
      <w:r w:rsidRPr="00BC3BFF">
        <w:rPr>
          <w:color w:val="000C2E"/>
          <w:spacing w:val="6"/>
          <w:lang w:val="sk-SK"/>
        </w:rPr>
        <w:t xml:space="preserve"> </w:t>
      </w:r>
      <w:r w:rsidRPr="00BC3BFF">
        <w:rPr>
          <w:color w:val="000C2E"/>
          <w:lang w:val="sk-SK"/>
        </w:rPr>
        <w:t>Zaveďte</w:t>
      </w:r>
      <w:r w:rsidRPr="00BC3BFF">
        <w:rPr>
          <w:color w:val="000C2E"/>
          <w:spacing w:val="-35"/>
          <w:lang w:val="sk-SK"/>
        </w:rPr>
        <w:t xml:space="preserve"> </w:t>
      </w:r>
      <w:r w:rsidRPr="00BC3BFF">
        <w:rPr>
          <w:color w:val="000C2E"/>
          <w:lang w:val="sk-SK"/>
        </w:rPr>
        <w:t>karanténne</w:t>
      </w:r>
      <w:r w:rsidRPr="00BC3BFF">
        <w:rPr>
          <w:color w:val="000C2E"/>
          <w:w w:val="97"/>
          <w:lang w:val="sk-SK"/>
        </w:rPr>
        <w:t xml:space="preserve"> </w:t>
      </w:r>
      <w:r w:rsidRPr="00BC3BFF">
        <w:rPr>
          <w:color w:val="000C2E"/>
          <w:lang w:val="sk-SK"/>
        </w:rPr>
        <w:t>opatreni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pr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ov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ošípan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a farme.</w:t>
      </w:r>
    </w:p>
    <w:p w14:paraId="52CA3C5F" w14:textId="77777777" w:rsidR="00AE74AC" w:rsidRPr="00BC3BFF" w:rsidRDefault="00281B07">
      <w:pPr>
        <w:pStyle w:val="Zkladn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14:paraId="337ADCF5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0B7B71AF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19C4EF6A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332168C3" w14:textId="77777777"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14:paraId="23BCBD9C" w14:textId="77777777" w:rsidR="00AE74AC" w:rsidRPr="00BC3BFF" w:rsidRDefault="00281B07">
      <w:pPr>
        <w:pStyle w:val="Zkladntext"/>
        <w:spacing w:line="249" w:lineRule="auto"/>
        <w:ind w:left="699" w:right="145" w:hanging="1"/>
        <w:jc w:val="center"/>
        <w:rPr>
          <w:lang w:val="sk-SK"/>
        </w:rPr>
      </w:pPr>
      <w:r w:rsidRPr="00BC3BFF">
        <w:rPr>
          <w:color w:val="000C2E"/>
          <w:lang w:val="sk-SK"/>
        </w:rPr>
        <w:t>Rešpektujte hygienické bezpečnostné opatrenia</w:t>
      </w:r>
      <w:r w:rsidRPr="00BC3BFF">
        <w:rPr>
          <w:color w:val="000C2E"/>
          <w:spacing w:val="-42"/>
          <w:lang w:val="sk-SK"/>
        </w:rPr>
        <w:t xml:space="preserve"> </w:t>
      </w:r>
      <w:r w:rsidRPr="00BC3BFF">
        <w:rPr>
          <w:color w:val="000C2E"/>
          <w:lang w:val="sk-SK"/>
        </w:rPr>
        <w:t>na svojej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farm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na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trhu.</w:t>
      </w:r>
    </w:p>
    <w:p w14:paraId="1AC2C910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3DA837EA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7975E252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3A786D95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3910C878" w14:textId="77777777" w:rsidR="00AE74AC" w:rsidRPr="00BC3BFF" w:rsidRDefault="00AE74AC">
      <w:pPr>
        <w:pStyle w:val="Zkladntext"/>
        <w:spacing w:before="3"/>
        <w:rPr>
          <w:sz w:val="25"/>
          <w:lang w:val="sk-SK"/>
        </w:rPr>
      </w:pPr>
    </w:p>
    <w:p w14:paraId="53E7672E" w14:textId="16087D2E" w:rsidR="00AE74AC" w:rsidRPr="00BC3BFF" w:rsidRDefault="00281B07">
      <w:pPr>
        <w:pStyle w:val="Zkladntext"/>
        <w:spacing w:line="249" w:lineRule="auto"/>
        <w:ind w:left="531" w:hanging="1"/>
        <w:jc w:val="center"/>
        <w:rPr>
          <w:lang w:val="sk-SK"/>
        </w:rPr>
      </w:pPr>
      <w:r w:rsidRPr="00BC3BFF">
        <w:rPr>
          <w:color w:val="000C2E"/>
          <w:lang w:val="sk-SK"/>
        </w:rPr>
        <w:t xml:space="preserve">Vyčistite a vydezinfikujte </w:t>
      </w:r>
      <w:r w:rsidRPr="00BC3BFF">
        <w:rPr>
          <w:color w:val="000C2E"/>
          <w:w w:val="95"/>
          <w:lang w:val="sk-SK"/>
        </w:rPr>
        <w:t xml:space="preserve">všetok materiál, ktorý si požičiavate </w:t>
      </w:r>
      <w:r w:rsidRPr="00BC3BFF">
        <w:rPr>
          <w:color w:val="000C2E"/>
          <w:lang w:val="sk-SK"/>
        </w:rPr>
        <w:t>s inými farmami alebo poľovníkmi.</w:t>
      </w:r>
    </w:p>
    <w:p w14:paraId="6F6E2367" w14:textId="77777777" w:rsidR="00AE74AC" w:rsidRPr="00BC3BFF" w:rsidRDefault="00281B07">
      <w:pPr>
        <w:pStyle w:val="Zkladn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14:paraId="6F51227F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16A55A8D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608F82CD" w14:textId="77777777" w:rsidR="00281B07" w:rsidRPr="00BC3BFF" w:rsidRDefault="00281B07">
      <w:pPr>
        <w:pStyle w:val="Zkladntext"/>
        <w:rPr>
          <w:sz w:val="30"/>
          <w:lang w:val="sk-SK"/>
        </w:rPr>
      </w:pPr>
    </w:p>
    <w:p w14:paraId="7C99D96C" w14:textId="77777777"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14:paraId="3536F41A" w14:textId="77777777" w:rsidR="00AE74AC" w:rsidRPr="00BC3BFF" w:rsidRDefault="00281B07">
      <w:pPr>
        <w:pStyle w:val="Zkladntext"/>
        <w:spacing w:line="249" w:lineRule="auto"/>
        <w:ind w:left="629" w:hanging="1"/>
        <w:jc w:val="center"/>
        <w:rPr>
          <w:lang w:val="sk-SK"/>
        </w:rPr>
      </w:pPr>
      <w:r w:rsidRPr="00BC3BFF">
        <w:rPr>
          <w:color w:val="000C2E"/>
          <w:spacing w:val="-12"/>
          <w:lang w:val="sk-SK"/>
        </w:rPr>
        <w:t xml:space="preserve">Nekŕmte svoje </w:t>
      </w:r>
      <w:r w:rsidRPr="00BC3BFF">
        <w:rPr>
          <w:color w:val="000C2E"/>
          <w:spacing w:val="-14"/>
          <w:lang w:val="sk-SK"/>
        </w:rPr>
        <w:t xml:space="preserve">ošípané </w:t>
      </w:r>
      <w:r w:rsidRPr="00BC3BFF">
        <w:rPr>
          <w:color w:val="000C2E"/>
          <w:spacing w:val="-13"/>
          <w:w w:val="95"/>
          <w:lang w:val="sk-SK"/>
        </w:rPr>
        <w:t xml:space="preserve">nespracovanými pomyjami </w:t>
      </w:r>
      <w:r w:rsidRPr="00BC3BFF">
        <w:rPr>
          <w:color w:val="000C2E"/>
          <w:spacing w:val="-14"/>
          <w:w w:val="95"/>
          <w:lang w:val="sk-SK"/>
        </w:rPr>
        <w:t xml:space="preserve">alebo </w:t>
      </w:r>
      <w:r w:rsidRPr="00BC3BFF">
        <w:rPr>
          <w:color w:val="000C2E"/>
          <w:spacing w:val="-13"/>
          <w:lang w:val="sk-SK"/>
        </w:rPr>
        <w:t xml:space="preserve">kuchynským </w:t>
      </w:r>
      <w:r w:rsidRPr="00BC3BFF">
        <w:rPr>
          <w:color w:val="000C2E"/>
          <w:spacing w:val="-14"/>
          <w:lang w:val="sk-SK"/>
        </w:rPr>
        <w:t xml:space="preserve">odpadom </w:t>
      </w:r>
      <w:r w:rsidRPr="00BC3BFF">
        <w:rPr>
          <w:color w:val="000C2E"/>
          <w:spacing w:val="-13"/>
          <w:lang w:val="sk-SK"/>
        </w:rPr>
        <w:t xml:space="preserve">obsahujúcim </w:t>
      </w:r>
      <w:r w:rsidRPr="00BC3BFF">
        <w:rPr>
          <w:color w:val="000C2E"/>
          <w:spacing w:val="-14"/>
          <w:lang w:val="sk-SK"/>
        </w:rPr>
        <w:t>mäso.</w:t>
      </w:r>
    </w:p>
    <w:p w14:paraId="183F6AA1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53EA6C84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6351EF79" w14:textId="77777777" w:rsidR="00AE74AC" w:rsidRPr="00BC3BFF" w:rsidRDefault="00AE74AC">
      <w:pPr>
        <w:pStyle w:val="Zkladntext"/>
        <w:rPr>
          <w:sz w:val="30"/>
          <w:lang w:val="sk-SK"/>
        </w:rPr>
      </w:pPr>
    </w:p>
    <w:p w14:paraId="595CE7E5" w14:textId="77777777" w:rsidR="00AE74AC" w:rsidRPr="00BC3BFF" w:rsidRDefault="00AE74AC">
      <w:pPr>
        <w:pStyle w:val="Zkladntext"/>
        <w:spacing w:before="4"/>
        <w:rPr>
          <w:sz w:val="32"/>
          <w:lang w:val="sk-SK"/>
        </w:rPr>
      </w:pPr>
    </w:p>
    <w:p w14:paraId="5C392E75" w14:textId="77777777" w:rsidR="00AE74AC" w:rsidRPr="00BC3BFF" w:rsidRDefault="00281B07">
      <w:pPr>
        <w:pStyle w:val="Zkladntext"/>
        <w:spacing w:line="249" w:lineRule="auto"/>
        <w:ind w:left="854" w:right="294"/>
        <w:jc w:val="center"/>
        <w:rPr>
          <w:lang w:val="sk-SK"/>
        </w:rPr>
      </w:pPr>
      <w:r w:rsidRPr="00BC3BFF">
        <w:rPr>
          <w:color w:val="000C2E"/>
          <w:lang w:val="sk-SK"/>
        </w:rPr>
        <w:t>Zabráňte zbytočnému priamemu alebo nepriamemu kontaktu</w:t>
      </w:r>
      <w:r w:rsidRPr="00BC3BFF">
        <w:rPr>
          <w:color w:val="000C2E"/>
          <w:w w:val="98"/>
          <w:lang w:val="sk-SK"/>
        </w:rPr>
        <w:t xml:space="preserve"> </w:t>
      </w:r>
      <w:r w:rsidRPr="00BC3BFF">
        <w:rPr>
          <w:color w:val="000C2E"/>
          <w:lang w:val="sk-SK"/>
        </w:rPr>
        <w:t>návštevníkov s Vašimi ošípanými.</w:t>
      </w:r>
    </w:p>
    <w:p w14:paraId="18B8186C" w14:textId="77777777" w:rsidR="00281B07" w:rsidRPr="00BC3BFF" w:rsidRDefault="00281B07">
      <w:pPr>
        <w:pStyle w:val="Nadpis1"/>
        <w:spacing w:line="249" w:lineRule="auto"/>
        <w:ind w:left="1147"/>
        <w:rPr>
          <w:b w:val="0"/>
          <w:lang w:val="sk-SK"/>
        </w:rPr>
      </w:pPr>
      <w:r w:rsidRPr="00BC3BFF">
        <w:rPr>
          <w:b w:val="0"/>
          <w:lang w:val="sk-SK"/>
        </w:rPr>
        <w:br w:type="column"/>
      </w:r>
    </w:p>
    <w:p w14:paraId="698D9982" w14:textId="77777777" w:rsidR="00AE74AC" w:rsidRPr="00BC3BFF" w:rsidRDefault="00281B07">
      <w:pPr>
        <w:pStyle w:val="Nadpis1"/>
        <w:spacing w:line="249" w:lineRule="auto"/>
        <w:ind w:left="1147"/>
        <w:rPr>
          <w:lang w:val="sk-SK"/>
        </w:rPr>
      </w:pPr>
      <w:r w:rsidRPr="00BC3BFF">
        <w:rPr>
          <w:color w:val="231F20"/>
          <w:spacing w:val="-4"/>
          <w:lang w:val="sk-SK"/>
        </w:rPr>
        <w:t>Ak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6"/>
          <w:lang w:val="sk-SK"/>
        </w:rPr>
        <w:t>žijete</w:t>
      </w:r>
      <w:r w:rsidRPr="00BC3BFF">
        <w:rPr>
          <w:color w:val="231F20"/>
          <w:spacing w:val="-39"/>
          <w:lang w:val="sk-SK"/>
        </w:rPr>
        <w:t xml:space="preserve"> </w:t>
      </w:r>
      <w:r w:rsidRPr="00BC3BFF">
        <w:rPr>
          <w:color w:val="231F20"/>
          <w:lang w:val="sk-SK"/>
        </w:rPr>
        <w:t>v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7"/>
          <w:lang w:val="sk-SK"/>
        </w:rPr>
        <w:t>postihnutej oblasti:</w:t>
      </w:r>
    </w:p>
    <w:p w14:paraId="78470BDB" w14:textId="77777777" w:rsidR="00AE74AC" w:rsidRPr="00BC3BFF" w:rsidRDefault="00281B07">
      <w:pPr>
        <w:pStyle w:val="Odsekzoznamu"/>
        <w:numPr>
          <w:ilvl w:val="0"/>
          <w:numId w:val="1"/>
        </w:numPr>
        <w:tabs>
          <w:tab w:val="left" w:pos="1289"/>
        </w:tabs>
        <w:spacing w:before="183" w:line="225" w:lineRule="auto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premiestňujte svoje ošípané</w:t>
      </w:r>
      <w:r w:rsidRPr="00BC3BFF">
        <w:rPr>
          <w:color w:val="231F20"/>
          <w:spacing w:val="-10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lebo výrobky pochádzajúce z domácich alebo divých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ošípaných</w:t>
      </w:r>
    </w:p>
    <w:p w14:paraId="589EC585" w14:textId="77777777" w:rsidR="00AE74AC" w:rsidRPr="00BC3BFF" w:rsidRDefault="00281B07">
      <w:pPr>
        <w:spacing w:before="16"/>
        <w:ind w:left="1288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(domáce výrobky).</w:t>
      </w:r>
    </w:p>
    <w:p w14:paraId="5E0C6DFC" w14:textId="77777777" w:rsidR="00AE74AC" w:rsidRPr="00BC3BFF" w:rsidRDefault="00281B07">
      <w:pPr>
        <w:pStyle w:val="Odsekzoznamu"/>
        <w:numPr>
          <w:ilvl w:val="0"/>
          <w:numId w:val="1"/>
        </w:numPr>
        <w:tabs>
          <w:tab w:val="left" w:pos="1357"/>
        </w:tabs>
        <w:spacing w:before="279" w:line="199" w:lineRule="auto"/>
        <w:ind w:right="1824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organizujte domáce zakáľačky.</w:t>
      </w:r>
    </w:p>
    <w:p w14:paraId="1DE44141" w14:textId="77777777" w:rsidR="00AE74AC" w:rsidRPr="00BC3BFF" w:rsidRDefault="00281B07">
      <w:pPr>
        <w:pStyle w:val="Odsekzoznamu"/>
        <w:numPr>
          <w:ilvl w:val="0"/>
          <w:numId w:val="1"/>
        </w:numPr>
        <w:tabs>
          <w:tab w:val="left" w:pos="1289"/>
        </w:tabs>
        <w:spacing w:line="308" w:lineRule="exact"/>
        <w:ind w:right="1197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Zabezpečte,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že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Váš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majetok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 prítomnosť ošípaných sú zaregistrované veterinárnymi orgánmi.</w:t>
      </w:r>
    </w:p>
    <w:p w14:paraId="58A812E2" w14:textId="77777777" w:rsidR="00AE74AC" w:rsidRPr="00BC3BFF" w:rsidRDefault="00AE74AC">
      <w:pPr>
        <w:spacing w:line="308" w:lineRule="exact"/>
        <w:rPr>
          <w:sz w:val="26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4" w:space="720" w:equalWidth="0">
            <w:col w:w="4073" w:space="40"/>
            <w:col w:w="3301" w:space="39"/>
            <w:col w:w="3282" w:space="40"/>
            <w:col w:w="5545"/>
          </w:cols>
        </w:sectPr>
      </w:pPr>
    </w:p>
    <w:p w14:paraId="42E951C0" w14:textId="39CCF1F5" w:rsidR="00AE74AC" w:rsidRPr="00BC3BFF" w:rsidRDefault="006A631C">
      <w:pPr>
        <w:pStyle w:val="Zkladntext"/>
        <w:rPr>
          <w:b w:val="0"/>
          <w:sz w:val="20"/>
          <w:lang w:val="sk-SK"/>
        </w:rPr>
      </w:pPr>
      <w:bookmarkStart w:id="0" w:name="_GoBack"/>
      <w:bookmarkEnd w:id="0"/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503307800" behindDoc="1" locked="0" layoutInCell="1" allowOverlap="1" wp14:anchorId="7A7DA95E" wp14:editId="3BDD748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1225530" cy="14072870"/>
                <wp:effectExtent l="9525" t="9525" r="13970" b="14605"/>
                <wp:wrapNone/>
                <wp:docPr id="22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25530" cy="14072870"/>
                          <a:chOff x="0" y="0"/>
                          <a:chExt cx="17678" cy="22162"/>
                        </a:xfrm>
                      </wpg:grpSpPr>
                      <wps:wsp>
                        <wps:cNvPr id="23" name="Rectangle 186"/>
                        <wps:cNvSpPr>
                          <a:spLocks noChangeArrowheads="1"/>
                        </wps:cNvSpPr>
                        <wps:spPr bwMode="auto">
                          <a:xfrm>
                            <a:off x="136" y="136"/>
                            <a:ext cx="6095" cy="14571"/>
                          </a:xfrm>
                          <a:prstGeom prst="rect">
                            <a:avLst/>
                          </a:pr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85"/>
                        <wps:cNvSpPr>
                          <a:spLocks noChangeArrowheads="1"/>
                        </wps:cNvSpPr>
                        <wps:spPr bwMode="auto">
                          <a:xfrm>
                            <a:off x="136" y="14706"/>
                            <a:ext cx="17405" cy="7430"/>
                          </a:xfrm>
                          <a:prstGeom prst="rect">
                            <a:avLst/>
                          </a:pr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AutoShape 184"/>
                        <wps:cNvSpPr>
                          <a:spLocks/>
                        </wps:cNvSpPr>
                        <wps:spPr bwMode="auto">
                          <a:xfrm>
                            <a:off x="8774" y="2282"/>
                            <a:ext cx="2027" cy="1483"/>
                          </a:xfrm>
                          <a:custGeom>
                            <a:avLst/>
                            <a:gdLst>
                              <a:gd name="T0" fmla="+- 0 9279 8774"/>
                              <a:gd name="T1" fmla="*/ T0 w 2027"/>
                              <a:gd name="T2" fmla="+- 0 3138 2282"/>
                              <a:gd name="T3" fmla="*/ 3138 h 1483"/>
                              <a:gd name="T4" fmla="+- 0 9140 8774"/>
                              <a:gd name="T5" fmla="*/ T4 w 2027"/>
                              <a:gd name="T6" fmla="+- 0 3328 2282"/>
                              <a:gd name="T7" fmla="*/ 3328 h 1483"/>
                              <a:gd name="T8" fmla="+- 0 9059 8774"/>
                              <a:gd name="T9" fmla="*/ T8 w 2027"/>
                              <a:gd name="T10" fmla="+- 0 3426 2282"/>
                              <a:gd name="T11" fmla="*/ 3426 h 1483"/>
                              <a:gd name="T12" fmla="+- 0 8977 8774"/>
                              <a:gd name="T13" fmla="*/ T12 w 2027"/>
                              <a:gd name="T14" fmla="+- 0 3328 2282"/>
                              <a:gd name="T15" fmla="*/ 3328 h 1483"/>
                              <a:gd name="T16" fmla="+- 0 9059 8774"/>
                              <a:gd name="T17" fmla="*/ T16 w 2027"/>
                              <a:gd name="T18" fmla="+- 0 3229 2282"/>
                              <a:gd name="T19" fmla="*/ 3229 h 1483"/>
                              <a:gd name="T20" fmla="+- 0 9140 8774"/>
                              <a:gd name="T21" fmla="*/ T20 w 2027"/>
                              <a:gd name="T22" fmla="+- 0 3328 2282"/>
                              <a:gd name="T23" fmla="*/ 3328 h 1483"/>
                              <a:gd name="T24" fmla="+- 0 8965 8774"/>
                              <a:gd name="T25" fmla="*/ T24 w 2027"/>
                              <a:gd name="T26" fmla="+- 0 3077 2282"/>
                              <a:gd name="T27" fmla="*/ 3077 h 1483"/>
                              <a:gd name="T28" fmla="+- 0 9005 8774"/>
                              <a:gd name="T29" fmla="*/ T28 w 2027"/>
                              <a:gd name="T30" fmla="+- 0 3563 2282"/>
                              <a:gd name="T31" fmla="*/ 3563 h 1483"/>
                              <a:gd name="T32" fmla="+- 0 9247 8774"/>
                              <a:gd name="T33" fmla="*/ T32 w 2027"/>
                              <a:gd name="T34" fmla="+- 0 3544 2282"/>
                              <a:gd name="T35" fmla="*/ 3544 h 1483"/>
                              <a:gd name="T36" fmla="+- 0 9348 8774"/>
                              <a:gd name="T37" fmla="*/ T36 w 2027"/>
                              <a:gd name="T38" fmla="+- 0 3366 2282"/>
                              <a:gd name="T39" fmla="*/ 3366 h 1483"/>
                              <a:gd name="T40" fmla="+- 0 9358 8774"/>
                              <a:gd name="T41" fmla="*/ T40 w 2027"/>
                              <a:gd name="T42" fmla="+- 0 2493 2282"/>
                              <a:gd name="T43" fmla="*/ 2493 h 1483"/>
                              <a:gd name="T44" fmla="+- 0 8986 8774"/>
                              <a:gd name="T45" fmla="*/ T44 w 2027"/>
                              <a:gd name="T46" fmla="+- 0 2289 2282"/>
                              <a:gd name="T47" fmla="*/ 2289 h 1483"/>
                              <a:gd name="T48" fmla="+- 0 8986 8774"/>
                              <a:gd name="T49" fmla="*/ T48 w 2027"/>
                              <a:gd name="T50" fmla="+- 0 2860 2282"/>
                              <a:gd name="T51" fmla="*/ 2860 h 1483"/>
                              <a:gd name="T52" fmla="+- 0 9384 8774"/>
                              <a:gd name="T53" fmla="*/ T52 w 2027"/>
                              <a:gd name="T54" fmla="+- 0 2961 2282"/>
                              <a:gd name="T55" fmla="*/ 2961 h 1483"/>
                              <a:gd name="T56" fmla="+- 0 9622 8774"/>
                              <a:gd name="T57" fmla="*/ T56 w 2027"/>
                              <a:gd name="T58" fmla="+- 0 3572 2282"/>
                              <a:gd name="T59" fmla="*/ 3572 h 1483"/>
                              <a:gd name="T60" fmla="+- 0 9621 8774"/>
                              <a:gd name="T61" fmla="*/ T60 w 2027"/>
                              <a:gd name="T62" fmla="+- 0 2979 2282"/>
                              <a:gd name="T63" fmla="*/ 2979 h 1483"/>
                              <a:gd name="T64" fmla="+- 0 9712 8774"/>
                              <a:gd name="T65" fmla="*/ T64 w 2027"/>
                              <a:gd name="T66" fmla="+- 0 2978 2282"/>
                              <a:gd name="T67" fmla="*/ 2978 h 1483"/>
                              <a:gd name="T68" fmla="+- 0 10002 8774"/>
                              <a:gd name="T69" fmla="*/ T68 w 2027"/>
                              <a:gd name="T70" fmla="+- 0 2971 2282"/>
                              <a:gd name="T71" fmla="*/ 2971 h 1483"/>
                              <a:gd name="T72" fmla="+- 0 10066 8774"/>
                              <a:gd name="T73" fmla="*/ T72 w 2027"/>
                              <a:gd name="T74" fmla="+- 0 3083 2282"/>
                              <a:gd name="T75" fmla="*/ 3083 h 1483"/>
                              <a:gd name="T76" fmla="+- 0 10021 8774"/>
                              <a:gd name="T77" fmla="*/ T76 w 2027"/>
                              <a:gd name="T78" fmla="+- 0 3377 2282"/>
                              <a:gd name="T79" fmla="*/ 3377 h 1483"/>
                              <a:gd name="T80" fmla="+- 0 9901 8774"/>
                              <a:gd name="T81" fmla="*/ T80 w 2027"/>
                              <a:gd name="T82" fmla="+- 0 3355 2282"/>
                              <a:gd name="T83" fmla="*/ 3355 h 1483"/>
                              <a:gd name="T84" fmla="+- 0 9924 8774"/>
                              <a:gd name="T85" fmla="*/ T84 w 2027"/>
                              <a:gd name="T86" fmla="+- 0 3241 2282"/>
                              <a:gd name="T87" fmla="*/ 3241 h 1483"/>
                              <a:gd name="T88" fmla="+- 0 10044 8774"/>
                              <a:gd name="T89" fmla="*/ T88 w 2027"/>
                              <a:gd name="T90" fmla="+- 0 3263 2282"/>
                              <a:gd name="T91" fmla="*/ 3263 h 1483"/>
                              <a:gd name="T92" fmla="+- 0 9918 8774"/>
                              <a:gd name="T93" fmla="*/ T92 w 2027"/>
                              <a:gd name="T94" fmla="+- 0 3068 2282"/>
                              <a:gd name="T95" fmla="*/ 3068 h 1483"/>
                              <a:gd name="T96" fmla="+- 0 9710 8774"/>
                              <a:gd name="T97" fmla="*/ T96 w 2027"/>
                              <a:gd name="T98" fmla="+- 0 3182 2282"/>
                              <a:gd name="T99" fmla="*/ 3182 h 1483"/>
                              <a:gd name="T100" fmla="+- 0 9710 8774"/>
                              <a:gd name="T101" fmla="*/ T100 w 2027"/>
                              <a:gd name="T102" fmla="+- 0 3435 2282"/>
                              <a:gd name="T103" fmla="*/ 3435 h 1483"/>
                              <a:gd name="T104" fmla="+- 0 9918 8774"/>
                              <a:gd name="T105" fmla="*/ T104 w 2027"/>
                              <a:gd name="T106" fmla="+- 0 3550 2282"/>
                              <a:gd name="T107" fmla="*/ 3550 h 1483"/>
                              <a:gd name="T108" fmla="+- 0 10040 8774"/>
                              <a:gd name="T109" fmla="*/ T108 w 2027"/>
                              <a:gd name="T110" fmla="+- 0 3569 2282"/>
                              <a:gd name="T111" fmla="*/ 3569 h 1483"/>
                              <a:gd name="T112" fmla="+- 0 9874 8774"/>
                              <a:gd name="T113" fmla="*/ T112 w 2027"/>
                              <a:gd name="T114" fmla="+- 0 3603 2282"/>
                              <a:gd name="T115" fmla="*/ 3603 h 1483"/>
                              <a:gd name="T116" fmla="+- 0 9710 8774"/>
                              <a:gd name="T117" fmla="*/ T116 w 2027"/>
                              <a:gd name="T118" fmla="+- 0 3698 2282"/>
                              <a:gd name="T119" fmla="*/ 3698 h 1483"/>
                              <a:gd name="T120" fmla="+- 0 9886 8774"/>
                              <a:gd name="T121" fmla="*/ T120 w 2027"/>
                              <a:gd name="T122" fmla="+- 0 3760 2282"/>
                              <a:gd name="T123" fmla="*/ 3760 h 1483"/>
                              <a:gd name="T124" fmla="+- 0 10239 8774"/>
                              <a:gd name="T125" fmla="*/ T124 w 2027"/>
                              <a:gd name="T126" fmla="+- 0 3611 2282"/>
                              <a:gd name="T127" fmla="*/ 3611 h 1483"/>
                              <a:gd name="T128" fmla="+- 0 10263 8774"/>
                              <a:gd name="T129" fmla="*/ T128 w 2027"/>
                              <a:gd name="T130" fmla="+- 0 3083 2282"/>
                              <a:gd name="T131" fmla="*/ 3083 h 1483"/>
                              <a:gd name="T132" fmla="+- 0 10665 8774"/>
                              <a:gd name="T133" fmla="*/ T132 w 2027"/>
                              <a:gd name="T134" fmla="+- 0 2679 2282"/>
                              <a:gd name="T135" fmla="*/ 2679 h 1483"/>
                              <a:gd name="T136" fmla="+- 0 10479 8774"/>
                              <a:gd name="T137" fmla="*/ T136 w 2027"/>
                              <a:gd name="T138" fmla="+- 0 2642 2282"/>
                              <a:gd name="T139" fmla="*/ 2642 h 1483"/>
                              <a:gd name="T140" fmla="+- 0 10565 8774"/>
                              <a:gd name="T141" fmla="*/ T140 w 2027"/>
                              <a:gd name="T142" fmla="+- 0 2602 2282"/>
                              <a:gd name="T143" fmla="*/ 2602 h 1483"/>
                              <a:gd name="T144" fmla="+- 0 10730 8774"/>
                              <a:gd name="T145" fmla="*/ T144 w 2027"/>
                              <a:gd name="T146" fmla="+- 0 2495 2282"/>
                              <a:gd name="T147" fmla="*/ 2495 h 1483"/>
                              <a:gd name="T148" fmla="+- 0 10555 8774"/>
                              <a:gd name="T149" fmla="*/ T148 w 2027"/>
                              <a:gd name="T150" fmla="+- 0 2457 2282"/>
                              <a:gd name="T151" fmla="*/ 2457 h 1483"/>
                              <a:gd name="T152" fmla="+- 0 10310 8774"/>
                              <a:gd name="T153" fmla="*/ T152 w 2027"/>
                              <a:gd name="T154" fmla="+- 0 2524 2282"/>
                              <a:gd name="T155" fmla="*/ 2524 h 1483"/>
                              <a:gd name="T156" fmla="+- 0 10272 8774"/>
                              <a:gd name="T157" fmla="*/ T156 w 2027"/>
                              <a:gd name="T158" fmla="+- 0 2687 2282"/>
                              <a:gd name="T159" fmla="*/ 2687 h 1483"/>
                              <a:gd name="T160" fmla="+- 0 10423 8774"/>
                              <a:gd name="T161" fmla="*/ T160 w 2027"/>
                              <a:gd name="T162" fmla="+- 0 2784 2282"/>
                              <a:gd name="T163" fmla="*/ 2784 h 1483"/>
                              <a:gd name="T164" fmla="+- 0 10559 8774"/>
                              <a:gd name="T165" fmla="*/ T164 w 2027"/>
                              <a:gd name="T166" fmla="+- 0 2811 2282"/>
                              <a:gd name="T167" fmla="*/ 2811 h 1483"/>
                              <a:gd name="T168" fmla="+- 0 10470 8774"/>
                              <a:gd name="T169" fmla="*/ T168 w 2027"/>
                              <a:gd name="T170" fmla="+- 0 2843 2282"/>
                              <a:gd name="T171" fmla="*/ 2843 h 1483"/>
                              <a:gd name="T172" fmla="+- 0 10320 8774"/>
                              <a:gd name="T173" fmla="*/ T172 w 2027"/>
                              <a:gd name="T174" fmla="+- 0 2801 2282"/>
                              <a:gd name="T175" fmla="*/ 2801 h 1483"/>
                              <a:gd name="T176" fmla="+- 0 10359 8774"/>
                              <a:gd name="T177" fmla="*/ T176 w 2027"/>
                              <a:gd name="T178" fmla="+- 0 2974 2282"/>
                              <a:gd name="T179" fmla="*/ 2974 h 1483"/>
                              <a:gd name="T180" fmla="+- 0 10634 8774"/>
                              <a:gd name="T181" fmla="*/ T180 w 2027"/>
                              <a:gd name="T182" fmla="+- 0 2965 2282"/>
                              <a:gd name="T183" fmla="*/ 2965 h 1483"/>
                              <a:gd name="T184" fmla="+- 0 10753 8774"/>
                              <a:gd name="T185" fmla="*/ T184 w 2027"/>
                              <a:gd name="T186" fmla="+- 0 2838 2282"/>
                              <a:gd name="T187" fmla="*/ 2838 h 1483"/>
                              <a:gd name="T188" fmla="+- 0 10733 8774"/>
                              <a:gd name="T189" fmla="*/ T188 w 2027"/>
                              <a:gd name="T190" fmla="+- 0 3296 2282"/>
                              <a:gd name="T191" fmla="*/ 3296 h 1483"/>
                              <a:gd name="T192" fmla="+- 0 10542 8774"/>
                              <a:gd name="T193" fmla="*/ T192 w 2027"/>
                              <a:gd name="T194" fmla="+- 0 3252 2282"/>
                              <a:gd name="T195" fmla="*/ 3252 h 1483"/>
                              <a:gd name="T196" fmla="+- 0 10581 8774"/>
                              <a:gd name="T197" fmla="*/ T196 w 2027"/>
                              <a:gd name="T198" fmla="+- 0 3209 2282"/>
                              <a:gd name="T199" fmla="*/ 3209 h 1483"/>
                              <a:gd name="T200" fmla="+- 0 10779 8774"/>
                              <a:gd name="T201" fmla="*/ T200 w 2027"/>
                              <a:gd name="T202" fmla="+- 0 3116 2282"/>
                              <a:gd name="T203" fmla="*/ 3116 h 1483"/>
                              <a:gd name="T204" fmla="+- 0 10634 8774"/>
                              <a:gd name="T205" fmla="*/ T204 w 2027"/>
                              <a:gd name="T206" fmla="+- 0 3071 2282"/>
                              <a:gd name="T207" fmla="*/ 3071 h 1483"/>
                              <a:gd name="T208" fmla="+- 0 10388 8774"/>
                              <a:gd name="T209" fmla="*/ T208 w 2027"/>
                              <a:gd name="T210" fmla="+- 0 3118 2282"/>
                              <a:gd name="T211" fmla="*/ 3118 h 1483"/>
                              <a:gd name="T212" fmla="+- 0 10322 8774"/>
                              <a:gd name="T213" fmla="*/ T212 w 2027"/>
                              <a:gd name="T214" fmla="+- 0 3241 2282"/>
                              <a:gd name="T215" fmla="*/ 3241 h 1483"/>
                              <a:gd name="T216" fmla="+- 0 10430 8774"/>
                              <a:gd name="T217" fmla="*/ T216 w 2027"/>
                              <a:gd name="T218" fmla="+- 0 3378 2282"/>
                              <a:gd name="T219" fmla="*/ 3378 h 1483"/>
                              <a:gd name="T220" fmla="+- 0 10604 8774"/>
                              <a:gd name="T221" fmla="*/ T220 w 2027"/>
                              <a:gd name="T222" fmla="+- 0 3409 2282"/>
                              <a:gd name="T223" fmla="*/ 3409 h 1483"/>
                              <a:gd name="T224" fmla="+- 0 10546 8774"/>
                              <a:gd name="T225" fmla="*/ T224 w 2027"/>
                              <a:gd name="T226" fmla="+- 0 3446 2282"/>
                              <a:gd name="T227" fmla="*/ 3446 h 1483"/>
                              <a:gd name="T228" fmla="+- 0 10388 8774"/>
                              <a:gd name="T229" fmla="*/ T228 w 2027"/>
                              <a:gd name="T230" fmla="+- 0 3410 2282"/>
                              <a:gd name="T231" fmla="*/ 3410 h 1483"/>
                              <a:gd name="T232" fmla="+- 0 10391 8774"/>
                              <a:gd name="T233" fmla="*/ T232 w 2027"/>
                              <a:gd name="T234" fmla="+- 0 3567 2282"/>
                              <a:gd name="T235" fmla="*/ 3567 h 1483"/>
                              <a:gd name="T236" fmla="+- 0 10652 8774"/>
                              <a:gd name="T237" fmla="*/ T236 w 2027"/>
                              <a:gd name="T238" fmla="+- 0 3574 2282"/>
                              <a:gd name="T239" fmla="*/ 3574 h 1483"/>
                              <a:gd name="T240" fmla="+- 0 10797 8774"/>
                              <a:gd name="T241" fmla="*/ T240 w 2027"/>
                              <a:gd name="T242" fmla="+- 0 3446 2282"/>
                              <a:gd name="T243" fmla="*/ 3446 h 14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2027" h="1483">
                                <a:moveTo>
                                  <a:pt x="576" y="1046"/>
                                </a:moveTo>
                                <a:lnTo>
                                  <a:pt x="574" y="1008"/>
                                </a:lnTo>
                                <a:lnTo>
                                  <a:pt x="568" y="973"/>
                                </a:lnTo>
                                <a:lnTo>
                                  <a:pt x="560" y="947"/>
                                </a:lnTo>
                                <a:lnTo>
                                  <a:pt x="557" y="940"/>
                                </a:lnTo>
                                <a:lnTo>
                                  <a:pt x="543" y="909"/>
                                </a:lnTo>
                                <a:lnTo>
                                  <a:pt x="526" y="881"/>
                                </a:lnTo>
                                <a:lnTo>
                                  <a:pt x="505" y="856"/>
                                </a:lnTo>
                                <a:lnTo>
                                  <a:pt x="483" y="836"/>
                                </a:lnTo>
                                <a:lnTo>
                                  <a:pt x="482" y="835"/>
                                </a:lnTo>
                                <a:lnTo>
                                  <a:pt x="455" y="818"/>
                                </a:lnTo>
                                <a:lnTo>
                                  <a:pt x="427" y="804"/>
                                </a:lnTo>
                                <a:lnTo>
                                  <a:pt x="397" y="794"/>
                                </a:lnTo>
                                <a:lnTo>
                                  <a:pt x="366" y="788"/>
                                </a:lnTo>
                                <a:lnTo>
                                  <a:pt x="366" y="1046"/>
                                </a:lnTo>
                                <a:lnTo>
                                  <a:pt x="365" y="1068"/>
                                </a:lnTo>
                                <a:lnTo>
                                  <a:pt x="360" y="1087"/>
                                </a:lnTo>
                                <a:lnTo>
                                  <a:pt x="353" y="1104"/>
                                </a:lnTo>
                                <a:lnTo>
                                  <a:pt x="343" y="1118"/>
                                </a:lnTo>
                                <a:lnTo>
                                  <a:pt x="331" y="1129"/>
                                </a:lnTo>
                                <a:lnTo>
                                  <a:pt x="317" y="1137"/>
                                </a:lnTo>
                                <a:lnTo>
                                  <a:pt x="302" y="1142"/>
                                </a:lnTo>
                                <a:lnTo>
                                  <a:pt x="285" y="1144"/>
                                </a:lnTo>
                                <a:lnTo>
                                  <a:pt x="268" y="1142"/>
                                </a:lnTo>
                                <a:lnTo>
                                  <a:pt x="252" y="1137"/>
                                </a:lnTo>
                                <a:lnTo>
                                  <a:pt x="238" y="1129"/>
                                </a:lnTo>
                                <a:lnTo>
                                  <a:pt x="226" y="1118"/>
                                </a:lnTo>
                                <a:lnTo>
                                  <a:pt x="216" y="1104"/>
                                </a:lnTo>
                                <a:lnTo>
                                  <a:pt x="209" y="1087"/>
                                </a:lnTo>
                                <a:lnTo>
                                  <a:pt x="205" y="1068"/>
                                </a:lnTo>
                                <a:lnTo>
                                  <a:pt x="203" y="1046"/>
                                </a:lnTo>
                                <a:lnTo>
                                  <a:pt x="205" y="1024"/>
                                </a:lnTo>
                                <a:lnTo>
                                  <a:pt x="209" y="1004"/>
                                </a:lnTo>
                                <a:lnTo>
                                  <a:pt x="216" y="988"/>
                                </a:lnTo>
                                <a:lnTo>
                                  <a:pt x="226" y="973"/>
                                </a:lnTo>
                                <a:lnTo>
                                  <a:pt x="238" y="962"/>
                                </a:lnTo>
                                <a:lnTo>
                                  <a:pt x="252" y="954"/>
                                </a:lnTo>
                                <a:lnTo>
                                  <a:pt x="268" y="949"/>
                                </a:lnTo>
                                <a:lnTo>
                                  <a:pt x="285" y="947"/>
                                </a:lnTo>
                                <a:lnTo>
                                  <a:pt x="302" y="949"/>
                                </a:lnTo>
                                <a:lnTo>
                                  <a:pt x="317" y="954"/>
                                </a:lnTo>
                                <a:lnTo>
                                  <a:pt x="331" y="962"/>
                                </a:lnTo>
                                <a:lnTo>
                                  <a:pt x="343" y="973"/>
                                </a:lnTo>
                                <a:lnTo>
                                  <a:pt x="353" y="988"/>
                                </a:lnTo>
                                <a:lnTo>
                                  <a:pt x="360" y="1004"/>
                                </a:lnTo>
                                <a:lnTo>
                                  <a:pt x="365" y="1024"/>
                                </a:lnTo>
                                <a:lnTo>
                                  <a:pt x="366" y="1046"/>
                                </a:lnTo>
                                <a:lnTo>
                                  <a:pt x="366" y="788"/>
                                </a:lnTo>
                                <a:lnTo>
                                  <a:pt x="334" y="786"/>
                                </a:lnTo>
                                <a:lnTo>
                                  <a:pt x="291" y="789"/>
                                </a:lnTo>
                                <a:lnTo>
                                  <a:pt x="254" y="799"/>
                                </a:lnTo>
                                <a:lnTo>
                                  <a:pt x="222" y="814"/>
                                </a:lnTo>
                                <a:lnTo>
                                  <a:pt x="197" y="836"/>
                                </a:lnTo>
                                <a:lnTo>
                                  <a:pt x="197" y="801"/>
                                </a:lnTo>
                                <a:lnTo>
                                  <a:pt x="191" y="795"/>
                                </a:lnTo>
                                <a:lnTo>
                                  <a:pt x="6" y="795"/>
                                </a:lnTo>
                                <a:lnTo>
                                  <a:pt x="0" y="801"/>
                                </a:lnTo>
                                <a:lnTo>
                                  <a:pt x="0" y="1468"/>
                                </a:lnTo>
                                <a:lnTo>
                                  <a:pt x="6" y="1473"/>
                                </a:lnTo>
                                <a:lnTo>
                                  <a:pt x="201" y="1473"/>
                                </a:lnTo>
                                <a:lnTo>
                                  <a:pt x="207" y="1468"/>
                                </a:lnTo>
                                <a:lnTo>
                                  <a:pt x="207" y="1262"/>
                                </a:lnTo>
                                <a:lnTo>
                                  <a:pt x="231" y="1281"/>
                                </a:lnTo>
                                <a:lnTo>
                                  <a:pt x="261" y="1294"/>
                                </a:lnTo>
                                <a:lnTo>
                                  <a:pt x="295" y="1302"/>
                                </a:lnTo>
                                <a:lnTo>
                                  <a:pt x="334" y="1305"/>
                                </a:lnTo>
                                <a:lnTo>
                                  <a:pt x="366" y="1303"/>
                                </a:lnTo>
                                <a:lnTo>
                                  <a:pt x="397" y="1297"/>
                                </a:lnTo>
                                <a:lnTo>
                                  <a:pt x="427" y="1287"/>
                                </a:lnTo>
                                <a:lnTo>
                                  <a:pt x="455" y="1273"/>
                                </a:lnTo>
                                <a:lnTo>
                                  <a:pt x="473" y="1262"/>
                                </a:lnTo>
                                <a:lnTo>
                                  <a:pt x="482" y="1256"/>
                                </a:lnTo>
                                <a:lnTo>
                                  <a:pt x="505" y="1235"/>
                                </a:lnTo>
                                <a:lnTo>
                                  <a:pt x="526" y="1210"/>
                                </a:lnTo>
                                <a:lnTo>
                                  <a:pt x="543" y="1183"/>
                                </a:lnTo>
                                <a:lnTo>
                                  <a:pt x="557" y="1152"/>
                                </a:lnTo>
                                <a:lnTo>
                                  <a:pt x="560" y="1144"/>
                                </a:lnTo>
                                <a:lnTo>
                                  <a:pt x="568" y="1119"/>
                                </a:lnTo>
                                <a:lnTo>
                                  <a:pt x="574" y="1084"/>
                                </a:lnTo>
                                <a:lnTo>
                                  <a:pt x="576" y="1046"/>
                                </a:lnTo>
                                <a:moveTo>
                                  <a:pt x="610" y="679"/>
                                </a:moveTo>
                                <a:lnTo>
                                  <a:pt x="606" y="670"/>
                                </a:lnTo>
                                <a:lnTo>
                                  <a:pt x="503" y="539"/>
                                </a:lnTo>
                                <a:lnTo>
                                  <a:pt x="402" y="410"/>
                                </a:lnTo>
                                <a:lnTo>
                                  <a:pt x="402" y="401"/>
                                </a:lnTo>
                                <a:lnTo>
                                  <a:pt x="468" y="332"/>
                                </a:lnTo>
                                <a:lnTo>
                                  <a:pt x="584" y="211"/>
                                </a:lnTo>
                                <a:lnTo>
                                  <a:pt x="588" y="202"/>
                                </a:lnTo>
                                <a:lnTo>
                                  <a:pt x="587" y="193"/>
                                </a:lnTo>
                                <a:lnTo>
                                  <a:pt x="581" y="186"/>
                                </a:lnTo>
                                <a:lnTo>
                                  <a:pt x="572" y="183"/>
                                </a:lnTo>
                                <a:lnTo>
                                  <a:pt x="362" y="183"/>
                                </a:lnTo>
                                <a:lnTo>
                                  <a:pt x="358" y="185"/>
                                </a:lnTo>
                                <a:lnTo>
                                  <a:pt x="212" y="332"/>
                                </a:lnTo>
                                <a:lnTo>
                                  <a:pt x="212" y="7"/>
                                </a:lnTo>
                                <a:lnTo>
                                  <a:pt x="205" y="0"/>
                                </a:lnTo>
                                <a:lnTo>
                                  <a:pt x="8" y="0"/>
                                </a:lnTo>
                                <a:lnTo>
                                  <a:pt x="0" y="7"/>
                                </a:lnTo>
                                <a:lnTo>
                                  <a:pt x="0" y="689"/>
                                </a:lnTo>
                                <a:lnTo>
                                  <a:pt x="8" y="696"/>
                                </a:lnTo>
                                <a:lnTo>
                                  <a:pt x="205" y="696"/>
                                </a:lnTo>
                                <a:lnTo>
                                  <a:pt x="212" y="689"/>
                                </a:lnTo>
                                <a:lnTo>
                                  <a:pt x="212" y="578"/>
                                </a:lnTo>
                                <a:lnTo>
                                  <a:pt x="214" y="574"/>
                                </a:lnTo>
                                <a:lnTo>
                                  <a:pt x="246" y="539"/>
                                </a:lnTo>
                                <a:lnTo>
                                  <a:pt x="369" y="694"/>
                                </a:lnTo>
                                <a:lnTo>
                                  <a:pt x="374" y="696"/>
                                </a:lnTo>
                                <a:lnTo>
                                  <a:pt x="593" y="696"/>
                                </a:lnTo>
                                <a:lnTo>
                                  <a:pt x="602" y="694"/>
                                </a:lnTo>
                                <a:lnTo>
                                  <a:pt x="608" y="687"/>
                                </a:lnTo>
                                <a:lnTo>
                                  <a:pt x="610" y="679"/>
                                </a:lnTo>
                                <a:moveTo>
                                  <a:pt x="848" y="801"/>
                                </a:moveTo>
                                <a:lnTo>
                                  <a:pt x="842" y="795"/>
                                </a:lnTo>
                                <a:lnTo>
                                  <a:pt x="646" y="795"/>
                                </a:lnTo>
                                <a:lnTo>
                                  <a:pt x="641" y="801"/>
                                </a:lnTo>
                                <a:lnTo>
                                  <a:pt x="641" y="1290"/>
                                </a:lnTo>
                                <a:lnTo>
                                  <a:pt x="646" y="1296"/>
                                </a:lnTo>
                                <a:lnTo>
                                  <a:pt x="842" y="1296"/>
                                </a:lnTo>
                                <a:lnTo>
                                  <a:pt x="848" y="1290"/>
                                </a:lnTo>
                                <a:lnTo>
                                  <a:pt x="848" y="801"/>
                                </a:lnTo>
                                <a:moveTo>
                                  <a:pt x="855" y="191"/>
                                </a:moveTo>
                                <a:lnTo>
                                  <a:pt x="847" y="183"/>
                                </a:lnTo>
                                <a:lnTo>
                                  <a:pt x="650" y="183"/>
                                </a:lnTo>
                                <a:lnTo>
                                  <a:pt x="643" y="191"/>
                                </a:lnTo>
                                <a:lnTo>
                                  <a:pt x="643" y="689"/>
                                </a:lnTo>
                                <a:lnTo>
                                  <a:pt x="650" y="697"/>
                                </a:lnTo>
                                <a:lnTo>
                                  <a:pt x="847" y="697"/>
                                </a:lnTo>
                                <a:lnTo>
                                  <a:pt x="855" y="689"/>
                                </a:lnTo>
                                <a:lnTo>
                                  <a:pt x="855" y="191"/>
                                </a:lnTo>
                                <a:moveTo>
                                  <a:pt x="1143" y="7"/>
                                </a:moveTo>
                                <a:lnTo>
                                  <a:pt x="1135" y="0"/>
                                </a:lnTo>
                                <a:lnTo>
                                  <a:pt x="938" y="0"/>
                                </a:lnTo>
                                <a:lnTo>
                                  <a:pt x="931" y="7"/>
                                </a:lnTo>
                                <a:lnTo>
                                  <a:pt x="931" y="689"/>
                                </a:lnTo>
                                <a:lnTo>
                                  <a:pt x="938" y="696"/>
                                </a:lnTo>
                                <a:lnTo>
                                  <a:pt x="1135" y="696"/>
                                </a:lnTo>
                                <a:lnTo>
                                  <a:pt x="1143" y="689"/>
                                </a:lnTo>
                                <a:lnTo>
                                  <a:pt x="1143" y="7"/>
                                </a:lnTo>
                                <a:moveTo>
                                  <a:pt x="1440" y="7"/>
                                </a:moveTo>
                                <a:lnTo>
                                  <a:pt x="1432" y="0"/>
                                </a:lnTo>
                                <a:lnTo>
                                  <a:pt x="1235" y="0"/>
                                </a:lnTo>
                                <a:lnTo>
                                  <a:pt x="1228" y="7"/>
                                </a:lnTo>
                                <a:lnTo>
                                  <a:pt x="1228" y="689"/>
                                </a:lnTo>
                                <a:lnTo>
                                  <a:pt x="1235" y="696"/>
                                </a:lnTo>
                                <a:lnTo>
                                  <a:pt x="1432" y="696"/>
                                </a:lnTo>
                                <a:lnTo>
                                  <a:pt x="1440" y="689"/>
                                </a:lnTo>
                                <a:lnTo>
                                  <a:pt x="1440" y="7"/>
                                </a:lnTo>
                                <a:moveTo>
                                  <a:pt x="1489" y="801"/>
                                </a:moveTo>
                                <a:lnTo>
                                  <a:pt x="1483" y="795"/>
                                </a:lnTo>
                                <a:lnTo>
                                  <a:pt x="1298" y="795"/>
                                </a:lnTo>
                                <a:lnTo>
                                  <a:pt x="1292" y="801"/>
                                </a:lnTo>
                                <a:lnTo>
                                  <a:pt x="1292" y="852"/>
                                </a:lnTo>
                                <a:lnTo>
                                  <a:pt x="1284" y="843"/>
                                </a:lnTo>
                                <a:lnTo>
                                  <a:pt x="1284" y="1027"/>
                                </a:lnTo>
                                <a:lnTo>
                                  <a:pt x="1283" y="1044"/>
                                </a:lnTo>
                                <a:lnTo>
                                  <a:pt x="1278" y="1059"/>
                                </a:lnTo>
                                <a:lnTo>
                                  <a:pt x="1270" y="1073"/>
                                </a:lnTo>
                                <a:lnTo>
                                  <a:pt x="1260" y="1085"/>
                                </a:lnTo>
                                <a:lnTo>
                                  <a:pt x="1247" y="1095"/>
                                </a:lnTo>
                                <a:lnTo>
                                  <a:pt x="1233" y="1102"/>
                                </a:lnTo>
                                <a:lnTo>
                                  <a:pt x="1217" y="1106"/>
                                </a:lnTo>
                                <a:lnTo>
                                  <a:pt x="1199" y="1107"/>
                                </a:lnTo>
                                <a:lnTo>
                                  <a:pt x="1181" y="1106"/>
                                </a:lnTo>
                                <a:lnTo>
                                  <a:pt x="1165" y="1102"/>
                                </a:lnTo>
                                <a:lnTo>
                                  <a:pt x="1151" y="1095"/>
                                </a:lnTo>
                                <a:lnTo>
                                  <a:pt x="1138" y="1085"/>
                                </a:lnTo>
                                <a:lnTo>
                                  <a:pt x="1127" y="1073"/>
                                </a:lnTo>
                                <a:lnTo>
                                  <a:pt x="1119" y="1059"/>
                                </a:lnTo>
                                <a:lnTo>
                                  <a:pt x="1115" y="1044"/>
                                </a:lnTo>
                                <a:lnTo>
                                  <a:pt x="1113" y="1027"/>
                                </a:lnTo>
                                <a:lnTo>
                                  <a:pt x="1115" y="1010"/>
                                </a:lnTo>
                                <a:lnTo>
                                  <a:pt x="1119" y="994"/>
                                </a:lnTo>
                                <a:lnTo>
                                  <a:pt x="1127" y="981"/>
                                </a:lnTo>
                                <a:lnTo>
                                  <a:pt x="1137" y="969"/>
                                </a:lnTo>
                                <a:lnTo>
                                  <a:pt x="1150" y="959"/>
                                </a:lnTo>
                                <a:lnTo>
                                  <a:pt x="1165" y="953"/>
                                </a:lnTo>
                                <a:lnTo>
                                  <a:pt x="1181" y="948"/>
                                </a:lnTo>
                                <a:lnTo>
                                  <a:pt x="1199" y="947"/>
                                </a:lnTo>
                                <a:lnTo>
                                  <a:pt x="1217" y="948"/>
                                </a:lnTo>
                                <a:lnTo>
                                  <a:pt x="1233" y="953"/>
                                </a:lnTo>
                                <a:lnTo>
                                  <a:pt x="1247" y="959"/>
                                </a:lnTo>
                                <a:lnTo>
                                  <a:pt x="1260" y="969"/>
                                </a:lnTo>
                                <a:lnTo>
                                  <a:pt x="1270" y="981"/>
                                </a:lnTo>
                                <a:lnTo>
                                  <a:pt x="1278" y="994"/>
                                </a:lnTo>
                                <a:lnTo>
                                  <a:pt x="1283" y="1010"/>
                                </a:lnTo>
                                <a:lnTo>
                                  <a:pt x="1284" y="1027"/>
                                </a:lnTo>
                                <a:lnTo>
                                  <a:pt x="1284" y="843"/>
                                </a:lnTo>
                                <a:lnTo>
                                  <a:pt x="1266" y="823"/>
                                </a:lnTo>
                                <a:lnTo>
                                  <a:pt x="1232" y="803"/>
                                </a:lnTo>
                                <a:lnTo>
                                  <a:pt x="1192" y="790"/>
                                </a:lnTo>
                                <a:lnTo>
                                  <a:pt x="1144" y="786"/>
                                </a:lnTo>
                                <a:lnTo>
                                  <a:pt x="1113" y="788"/>
                                </a:lnTo>
                                <a:lnTo>
                                  <a:pt x="1082" y="793"/>
                                </a:lnTo>
                                <a:lnTo>
                                  <a:pt x="1053" y="803"/>
                                </a:lnTo>
                                <a:lnTo>
                                  <a:pt x="1025" y="816"/>
                                </a:lnTo>
                                <a:lnTo>
                                  <a:pt x="998" y="832"/>
                                </a:lnTo>
                                <a:lnTo>
                                  <a:pt x="975" y="852"/>
                                </a:lnTo>
                                <a:lnTo>
                                  <a:pt x="954" y="875"/>
                                </a:lnTo>
                                <a:lnTo>
                                  <a:pt x="936" y="900"/>
                                </a:lnTo>
                                <a:lnTo>
                                  <a:pt x="922" y="929"/>
                                </a:lnTo>
                                <a:lnTo>
                                  <a:pt x="912" y="959"/>
                                </a:lnTo>
                                <a:lnTo>
                                  <a:pt x="906" y="992"/>
                                </a:lnTo>
                                <a:lnTo>
                                  <a:pt x="903" y="1027"/>
                                </a:lnTo>
                                <a:lnTo>
                                  <a:pt x="906" y="1061"/>
                                </a:lnTo>
                                <a:lnTo>
                                  <a:pt x="912" y="1094"/>
                                </a:lnTo>
                                <a:lnTo>
                                  <a:pt x="922" y="1125"/>
                                </a:lnTo>
                                <a:lnTo>
                                  <a:pt x="936" y="1153"/>
                                </a:lnTo>
                                <a:lnTo>
                                  <a:pt x="954" y="1180"/>
                                </a:lnTo>
                                <a:lnTo>
                                  <a:pt x="975" y="1202"/>
                                </a:lnTo>
                                <a:lnTo>
                                  <a:pt x="998" y="1222"/>
                                </a:lnTo>
                                <a:lnTo>
                                  <a:pt x="1025" y="1239"/>
                                </a:lnTo>
                                <a:lnTo>
                                  <a:pt x="1053" y="1252"/>
                                </a:lnTo>
                                <a:lnTo>
                                  <a:pt x="1082" y="1261"/>
                                </a:lnTo>
                                <a:lnTo>
                                  <a:pt x="1113" y="1266"/>
                                </a:lnTo>
                                <a:lnTo>
                                  <a:pt x="1144" y="1268"/>
                                </a:lnTo>
                                <a:lnTo>
                                  <a:pt x="1187" y="1265"/>
                                </a:lnTo>
                                <a:lnTo>
                                  <a:pt x="1224" y="1255"/>
                                </a:lnTo>
                                <a:lnTo>
                                  <a:pt x="1256" y="1238"/>
                                </a:lnTo>
                                <a:lnTo>
                                  <a:pt x="1282" y="1215"/>
                                </a:lnTo>
                                <a:lnTo>
                                  <a:pt x="1282" y="1224"/>
                                </a:lnTo>
                                <a:lnTo>
                                  <a:pt x="1281" y="1248"/>
                                </a:lnTo>
                                <a:lnTo>
                                  <a:pt x="1275" y="1269"/>
                                </a:lnTo>
                                <a:lnTo>
                                  <a:pt x="1266" y="1287"/>
                                </a:lnTo>
                                <a:lnTo>
                                  <a:pt x="1254" y="1302"/>
                                </a:lnTo>
                                <a:lnTo>
                                  <a:pt x="1238" y="1314"/>
                                </a:lnTo>
                                <a:lnTo>
                                  <a:pt x="1217" y="1322"/>
                                </a:lnTo>
                                <a:lnTo>
                                  <a:pt x="1192" y="1327"/>
                                </a:lnTo>
                                <a:lnTo>
                                  <a:pt x="1163" y="1329"/>
                                </a:lnTo>
                                <a:lnTo>
                                  <a:pt x="1143" y="1328"/>
                                </a:lnTo>
                                <a:lnTo>
                                  <a:pt x="1121" y="1325"/>
                                </a:lnTo>
                                <a:lnTo>
                                  <a:pt x="1100" y="1321"/>
                                </a:lnTo>
                                <a:lnTo>
                                  <a:pt x="1077" y="1315"/>
                                </a:lnTo>
                                <a:lnTo>
                                  <a:pt x="1060" y="1309"/>
                                </a:lnTo>
                                <a:lnTo>
                                  <a:pt x="1044" y="1302"/>
                                </a:lnTo>
                                <a:lnTo>
                                  <a:pt x="1029" y="1295"/>
                                </a:lnTo>
                                <a:lnTo>
                                  <a:pt x="1015" y="1287"/>
                                </a:lnTo>
                                <a:lnTo>
                                  <a:pt x="1008" y="1283"/>
                                </a:lnTo>
                                <a:lnTo>
                                  <a:pt x="1000" y="1286"/>
                                </a:lnTo>
                                <a:lnTo>
                                  <a:pt x="936" y="1416"/>
                                </a:lnTo>
                                <a:lnTo>
                                  <a:pt x="938" y="1423"/>
                                </a:lnTo>
                                <a:lnTo>
                                  <a:pt x="943" y="1426"/>
                                </a:lnTo>
                                <a:lnTo>
                                  <a:pt x="966" y="1438"/>
                                </a:lnTo>
                                <a:lnTo>
                                  <a:pt x="990" y="1449"/>
                                </a:lnTo>
                                <a:lnTo>
                                  <a:pt x="1016" y="1458"/>
                                </a:lnTo>
                                <a:lnTo>
                                  <a:pt x="1044" y="1466"/>
                                </a:lnTo>
                                <a:lnTo>
                                  <a:pt x="1078" y="1473"/>
                                </a:lnTo>
                                <a:lnTo>
                                  <a:pt x="1112" y="1478"/>
                                </a:lnTo>
                                <a:lnTo>
                                  <a:pt x="1147" y="1481"/>
                                </a:lnTo>
                                <a:lnTo>
                                  <a:pt x="1184" y="1482"/>
                                </a:lnTo>
                                <a:lnTo>
                                  <a:pt x="1253" y="1478"/>
                                </a:lnTo>
                                <a:lnTo>
                                  <a:pt x="1314" y="1464"/>
                                </a:lnTo>
                                <a:lnTo>
                                  <a:pt x="1366" y="1442"/>
                                </a:lnTo>
                                <a:lnTo>
                                  <a:pt x="1410" y="1411"/>
                                </a:lnTo>
                                <a:lnTo>
                                  <a:pt x="1445" y="1370"/>
                                </a:lnTo>
                                <a:lnTo>
                                  <a:pt x="1465" y="1329"/>
                                </a:lnTo>
                                <a:lnTo>
                                  <a:pt x="1469" y="1321"/>
                                </a:lnTo>
                                <a:lnTo>
                                  <a:pt x="1484" y="1263"/>
                                </a:lnTo>
                                <a:lnTo>
                                  <a:pt x="1488" y="1215"/>
                                </a:lnTo>
                                <a:lnTo>
                                  <a:pt x="1489" y="1196"/>
                                </a:lnTo>
                                <a:lnTo>
                                  <a:pt x="1489" y="1107"/>
                                </a:lnTo>
                                <a:lnTo>
                                  <a:pt x="1489" y="947"/>
                                </a:lnTo>
                                <a:lnTo>
                                  <a:pt x="1489" y="852"/>
                                </a:lnTo>
                                <a:lnTo>
                                  <a:pt x="1489" y="801"/>
                                </a:lnTo>
                                <a:moveTo>
                                  <a:pt x="1981" y="533"/>
                                </a:moveTo>
                                <a:lnTo>
                                  <a:pt x="1978" y="503"/>
                                </a:lnTo>
                                <a:lnTo>
                                  <a:pt x="1972" y="477"/>
                                </a:lnTo>
                                <a:lnTo>
                                  <a:pt x="1962" y="455"/>
                                </a:lnTo>
                                <a:lnTo>
                                  <a:pt x="1947" y="436"/>
                                </a:lnTo>
                                <a:lnTo>
                                  <a:pt x="1930" y="420"/>
                                </a:lnTo>
                                <a:lnTo>
                                  <a:pt x="1911" y="407"/>
                                </a:lnTo>
                                <a:lnTo>
                                  <a:pt x="1891" y="397"/>
                                </a:lnTo>
                                <a:lnTo>
                                  <a:pt x="1870" y="390"/>
                                </a:lnTo>
                                <a:lnTo>
                                  <a:pt x="1847" y="384"/>
                                </a:lnTo>
                                <a:lnTo>
                                  <a:pt x="1822" y="379"/>
                                </a:lnTo>
                                <a:lnTo>
                                  <a:pt x="1794" y="374"/>
                                </a:lnTo>
                                <a:lnTo>
                                  <a:pt x="1745" y="368"/>
                                </a:lnTo>
                                <a:lnTo>
                                  <a:pt x="1729" y="365"/>
                                </a:lnTo>
                                <a:lnTo>
                                  <a:pt x="1715" y="363"/>
                                </a:lnTo>
                                <a:lnTo>
                                  <a:pt x="1705" y="360"/>
                                </a:lnTo>
                                <a:lnTo>
                                  <a:pt x="1692" y="357"/>
                                </a:lnTo>
                                <a:lnTo>
                                  <a:pt x="1686" y="351"/>
                                </a:lnTo>
                                <a:lnTo>
                                  <a:pt x="1686" y="343"/>
                                </a:lnTo>
                                <a:lnTo>
                                  <a:pt x="1690" y="332"/>
                                </a:lnTo>
                                <a:lnTo>
                                  <a:pt x="1703" y="325"/>
                                </a:lnTo>
                                <a:lnTo>
                                  <a:pt x="1725" y="320"/>
                                </a:lnTo>
                                <a:lnTo>
                                  <a:pt x="1755" y="319"/>
                                </a:lnTo>
                                <a:lnTo>
                                  <a:pt x="1791" y="320"/>
                                </a:lnTo>
                                <a:lnTo>
                                  <a:pt x="1825" y="326"/>
                                </a:lnTo>
                                <a:lnTo>
                                  <a:pt x="1858" y="336"/>
                                </a:lnTo>
                                <a:lnTo>
                                  <a:pt x="1890" y="349"/>
                                </a:lnTo>
                                <a:lnTo>
                                  <a:pt x="1897" y="353"/>
                                </a:lnTo>
                                <a:lnTo>
                                  <a:pt x="1906" y="349"/>
                                </a:lnTo>
                                <a:lnTo>
                                  <a:pt x="1919" y="319"/>
                                </a:lnTo>
                                <a:lnTo>
                                  <a:pt x="1960" y="222"/>
                                </a:lnTo>
                                <a:lnTo>
                                  <a:pt x="1956" y="213"/>
                                </a:lnTo>
                                <a:lnTo>
                                  <a:pt x="1949" y="210"/>
                                </a:lnTo>
                                <a:lnTo>
                                  <a:pt x="1931" y="202"/>
                                </a:lnTo>
                                <a:lnTo>
                                  <a:pt x="1911" y="196"/>
                                </a:lnTo>
                                <a:lnTo>
                                  <a:pt x="1889" y="190"/>
                                </a:lnTo>
                                <a:lnTo>
                                  <a:pt x="1866" y="185"/>
                                </a:lnTo>
                                <a:lnTo>
                                  <a:pt x="1838" y="180"/>
                                </a:lnTo>
                                <a:lnTo>
                                  <a:pt x="1810" y="177"/>
                                </a:lnTo>
                                <a:lnTo>
                                  <a:pt x="1781" y="175"/>
                                </a:lnTo>
                                <a:lnTo>
                                  <a:pt x="1752" y="174"/>
                                </a:lnTo>
                                <a:lnTo>
                                  <a:pt x="1712" y="175"/>
                                </a:lnTo>
                                <a:lnTo>
                                  <a:pt x="1675" y="180"/>
                                </a:lnTo>
                                <a:lnTo>
                                  <a:pt x="1641" y="187"/>
                                </a:lnTo>
                                <a:lnTo>
                                  <a:pt x="1609" y="197"/>
                                </a:lnTo>
                                <a:lnTo>
                                  <a:pt x="1581" y="210"/>
                                </a:lnTo>
                                <a:lnTo>
                                  <a:pt x="1557" y="225"/>
                                </a:lnTo>
                                <a:lnTo>
                                  <a:pt x="1536" y="242"/>
                                </a:lnTo>
                                <a:lnTo>
                                  <a:pt x="1520" y="260"/>
                                </a:lnTo>
                                <a:lnTo>
                                  <a:pt x="1506" y="281"/>
                                </a:lnTo>
                                <a:lnTo>
                                  <a:pt x="1497" y="302"/>
                                </a:lnTo>
                                <a:lnTo>
                                  <a:pt x="1491" y="325"/>
                                </a:lnTo>
                                <a:lnTo>
                                  <a:pt x="1490" y="349"/>
                                </a:lnTo>
                                <a:lnTo>
                                  <a:pt x="1490" y="351"/>
                                </a:lnTo>
                                <a:lnTo>
                                  <a:pt x="1492" y="379"/>
                                </a:lnTo>
                                <a:lnTo>
                                  <a:pt x="1498" y="405"/>
                                </a:lnTo>
                                <a:lnTo>
                                  <a:pt x="1508" y="428"/>
                                </a:lnTo>
                                <a:lnTo>
                                  <a:pt x="1523" y="446"/>
                                </a:lnTo>
                                <a:lnTo>
                                  <a:pt x="1540" y="462"/>
                                </a:lnTo>
                                <a:lnTo>
                                  <a:pt x="1559" y="475"/>
                                </a:lnTo>
                                <a:lnTo>
                                  <a:pt x="1579" y="485"/>
                                </a:lnTo>
                                <a:lnTo>
                                  <a:pt x="1600" y="492"/>
                                </a:lnTo>
                                <a:lnTo>
                                  <a:pt x="1624" y="497"/>
                                </a:lnTo>
                                <a:lnTo>
                                  <a:pt x="1649" y="502"/>
                                </a:lnTo>
                                <a:lnTo>
                                  <a:pt x="1677" y="507"/>
                                </a:lnTo>
                                <a:lnTo>
                                  <a:pt x="1707" y="511"/>
                                </a:lnTo>
                                <a:lnTo>
                                  <a:pt x="1727" y="513"/>
                                </a:lnTo>
                                <a:lnTo>
                                  <a:pt x="1743" y="516"/>
                                </a:lnTo>
                                <a:lnTo>
                                  <a:pt x="1756" y="518"/>
                                </a:lnTo>
                                <a:lnTo>
                                  <a:pt x="1767" y="520"/>
                                </a:lnTo>
                                <a:lnTo>
                                  <a:pt x="1779" y="524"/>
                                </a:lnTo>
                                <a:lnTo>
                                  <a:pt x="1785" y="529"/>
                                </a:lnTo>
                                <a:lnTo>
                                  <a:pt x="1785" y="545"/>
                                </a:lnTo>
                                <a:lnTo>
                                  <a:pt x="1780" y="552"/>
                                </a:lnTo>
                                <a:lnTo>
                                  <a:pt x="1771" y="556"/>
                                </a:lnTo>
                                <a:lnTo>
                                  <a:pt x="1762" y="558"/>
                                </a:lnTo>
                                <a:lnTo>
                                  <a:pt x="1751" y="560"/>
                                </a:lnTo>
                                <a:lnTo>
                                  <a:pt x="1736" y="561"/>
                                </a:lnTo>
                                <a:lnTo>
                                  <a:pt x="1720" y="562"/>
                                </a:lnTo>
                                <a:lnTo>
                                  <a:pt x="1696" y="561"/>
                                </a:lnTo>
                                <a:lnTo>
                                  <a:pt x="1673" y="559"/>
                                </a:lnTo>
                                <a:lnTo>
                                  <a:pt x="1649" y="555"/>
                                </a:lnTo>
                                <a:lnTo>
                                  <a:pt x="1625" y="549"/>
                                </a:lnTo>
                                <a:lnTo>
                                  <a:pt x="1605" y="544"/>
                                </a:lnTo>
                                <a:lnTo>
                                  <a:pt x="1587" y="538"/>
                                </a:lnTo>
                                <a:lnTo>
                                  <a:pt x="1570" y="531"/>
                                </a:lnTo>
                                <a:lnTo>
                                  <a:pt x="1554" y="523"/>
                                </a:lnTo>
                                <a:lnTo>
                                  <a:pt x="1546" y="519"/>
                                </a:lnTo>
                                <a:lnTo>
                                  <a:pt x="1537" y="523"/>
                                </a:lnTo>
                                <a:lnTo>
                                  <a:pt x="1484" y="650"/>
                                </a:lnTo>
                                <a:lnTo>
                                  <a:pt x="1487" y="659"/>
                                </a:lnTo>
                                <a:lnTo>
                                  <a:pt x="1494" y="662"/>
                                </a:lnTo>
                                <a:lnTo>
                                  <a:pt x="1514" y="671"/>
                                </a:lnTo>
                                <a:lnTo>
                                  <a:pt x="1535" y="679"/>
                                </a:lnTo>
                                <a:lnTo>
                                  <a:pt x="1559" y="686"/>
                                </a:lnTo>
                                <a:lnTo>
                                  <a:pt x="1585" y="692"/>
                                </a:lnTo>
                                <a:lnTo>
                                  <a:pt x="1617" y="698"/>
                                </a:lnTo>
                                <a:lnTo>
                                  <a:pt x="1650" y="703"/>
                                </a:lnTo>
                                <a:lnTo>
                                  <a:pt x="1682" y="705"/>
                                </a:lnTo>
                                <a:lnTo>
                                  <a:pt x="1715" y="706"/>
                                </a:lnTo>
                                <a:lnTo>
                                  <a:pt x="1756" y="705"/>
                                </a:lnTo>
                                <a:lnTo>
                                  <a:pt x="1794" y="700"/>
                                </a:lnTo>
                                <a:lnTo>
                                  <a:pt x="1829" y="693"/>
                                </a:lnTo>
                                <a:lnTo>
                                  <a:pt x="1860" y="683"/>
                                </a:lnTo>
                                <a:lnTo>
                                  <a:pt x="1889" y="670"/>
                                </a:lnTo>
                                <a:lnTo>
                                  <a:pt x="1913" y="655"/>
                                </a:lnTo>
                                <a:lnTo>
                                  <a:pt x="1934" y="639"/>
                                </a:lnTo>
                                <a:lnTo>
                                  <a:pt x="1951" y="620"/>
                                </a:lnTo>
                                <a:lnTo>
                                  <a:pt x="1964" y="600"/>
                                </a:lnTo>
                                <a:lnTo>
                                  <a:pt x="1973" y="578"/>
                                </a:lnTo>
                                <a:lnTo>
                                  <a:pt x="1977" y="562"/>
                                </a:lnTo>
                                <a:lnTo>
                                  <a:pt x="1979" y="556"/>
                                </a:lnTo>
                                <a:lnTo>
                                  <a:pt x="1981" y="533"/>
                                </a:lnTo>
                                <a:moveTo>
                                  <a:pt x="2026" y="1136"/>
                                </a:moveTo>
                                <a:lnTo>
                                  <a:pt x="2024" y="1107"/>
                                </a:lnTo>
                                <a:lnTo>
                                  <a:pt x="2018" y="1081"/>
                                </a:lnTo>
                                <a:lnTo>
                                  <a:pt x="2008" y="1060"/>
                                </a:lnTo>
                                <a:lnTo>
                                  <a:pt x="1994" y="1041"/>
                                </a:lnTo>
                                <a:lnTo>
                                  <a:pt x="1977" y="1026"/>
                                </a:lnTo>
                                <a:lnTo>
                                  <a:pt x="1959" y="1014"/>
                                </a:lnTo>
                                <a:lnTo>
                                  <a:pt x="1939" y="1004"/>
                                </a:lnTo>
                                <a:lnTo>
                                  <a:pt x="1919" y="997"/>
                                </a:lnTo>
                                <a:lnTo>
                                  <a:pt x="1896" y="991"/>
                                </a:lnTo>
                                <a:lnTo>
                                  <a:pt x="1872" y="986"/>
                                </a:lnTo>
                                <a:lnTo>
                                  <a:pt x="1844" y="981"/>
                                </a:lnTo>
                                <a:lnTo>
                                  <a:pt x="1797" y="975"/>
                                </a:lnTo>
                                <a:lnTo>
                                  <a:pt x="1781" y="973"/>
                                </a:lnTo>
                                <a:lnTo>
                                  <a:pt x="1768" y="970"/>
                                </a:lnTo>
                                <a:lnTo>
                                  <a:pt x="1757" y="968"/>
                                </a:lnTo>
                                <a:lnTo>
                                  <a:pt x="1745" y="964"/>
                                </a:lnTo>
                                <a:lnTo>
                                  <a:pt x="1739" y="959"/>
                                </a:lnTo>
                                <a:lnTo>
                                  <a:pt x="1739" y="951"/>
                                </a:lnTo>
                                <a:lnTo>
                                  <a:pt x="1743" y="940"/>
                                </a:lnTo>
                                <a:lnTo>
                                  <a:pt x="1756" y="933"/>
                                </a:lnTo>
                                <a:lnTo>
                                  <a:pt x="1777" y="929"/>
                                </a:lnTo>
                                <a:lnTo>
                                  <a:pt x="1807" y="927"/>
                                </a:lnTo>
                                <a:lnTo>
                                  <a:pt x="1841" y="929"/>
                                </a:lnTo>
                                <a:lnTo>
                                  <a:pt x="1873" y="934"/>
                                </a:lnTo>
                                <a:lnTo>
                                  <a:pt x="1905" y="943"/>
                                </a:lnTo>
                                <a:lnTo>
                                  <a:pt x="1935" y="955"/>
                                </a:lnTo>
                                <a:lnTo>
                                  <a:pt x="1944" y="959"/>
                                </a:lnTo>
                                <a:lnTo>
                                  <a:pt x="1955" y="955"/>
                                </a:lnTo>
                                <a:lnTo>
                                  <a:pt x="1967" y="927"/>
                                </a:lnTo>
                                <a:lnTo>
                                  <a:pt x="2005" y="834"/>
                                </a:lnTo>
                                <a:lnTo>
                                  <a:pt x="2001" y="824"/>
                                </a:lnTo>
                                <a:lnTo>
                                  <a:pt x="1993" y="820"/>
                                </a:lnTo>
                                <a:lnTo>
                                  <a:pt x="1975" y="813"/>
                                </a:lnTo>
                                <a:lnTo>
                                  <a:pt x="1956" y="807"/>
                                </a:lnTo>
                                <a:lnTo>
                                  <a:pt x="1936" y="801"/>
                                </a:lnTo>
                                <a:lnTo>
                                  <a:pt x="1915" y="797"/>
                                </a:lnTo>
                                <a:lnTo>
                                  <a:pt x="1888" y="792"/>
                                </a:lnTo>
                                <a:lnTo>
                                  <a:pt x="1860" y="789"/>
                                </a:lnTo>
                                <a:lnTo>
                                  <a:pt x="1832" y="787"/>
                                </a:lnTo>
                                <a:lnTo>
                                  <a:pt x="1804" y="786"/>
                                </a:lnTo>
                                <a:lnTo>
                                  <a:pt x="1765" y="788"/>
                                </a:lnTo>
                                <a:lnTo>
                                  <a:pt x="1728" y="792"/>
                                </a:lnTo>
                                <a:lnTo>
                                  <a:pt x="1695" y="799"/>
                                </a:lnTo>
                                <a:lnTo>
                                  <a:pt x="1664" y="809"/>
                                </a:lnTo>
                                <a:lnTo>
                                  <a:pt x="1637" y="821"/>
                                </a:lnTo>
                                <a:lnTo>
                                  <a:pt x="1614" y="836"/>
                                </a:lnTo>
                                <a:lnTo>
                                  <a:pt x="1594" y="852"/>
                                </a:lnTo>
                                <a:lnTo>
                                  <a:pt x="1577" y="870"/>
                                </a:lnTo>
                                <a:lnTo>
                                  <a:pt x="1564" y="890"/>
                                </a:lnTo>
                                <a:lnTo>
                                  <a:pt x="1555" y="911"/>
                                </a:lnTo>
                                <a:lnTo>
                                  <a:pt x="1550" y="933"/>
                                </a:lnTo>
                                <a:lnTo>
                                  <a:pt x="1550" y="934"/>
                                </a:lnTo>
                                <a:lnTo>
                                  <a:pt x="1548" y="955"/>
                                </a:lnTo>
                                <a:lnTo>
                                  <a:pt x="1548" y="959"/>
                                </a:lnTo>
                                <a:lnTo>
                                  <a:pt x="1550" y="986"/>
                                </a:lnTo>
                                <a:lnTo>
                                  <a:pt x="1556" y="1011"/>
                                </a:lnTo>
                                <a:lnTo>
                                  <a:pt x="1566" y="1033"/>
                                </a:lnTo>
                                <a:lnTo>
                                  <a:pt x="1580" y="1051"/>
                                </a:lnTo>
                                <a:lnTo>
                                  <a:pt x="1597" y="1067"/>
                                </a:lnTo>
                                <a:lnTo>
                                  <a:pt x="1615" y="1079"/>
                                </a:lnTo>
                                <a:lnTo>
                                  <a:pt x="1635" y="1089"/>
                                </a:lnTo>
                                <a:lnTo>
                                  <a:pt x="1656" y="1096"/>
                                </a:lnTo>
                                <a:lnTo>
                                  <a:pt x="1678" y="1101"/>
                                </a:lnTo>
                                <a:lnTo>
                                  <a:pt x="1703" y="1106"/>
                                </a:lnTo>
                                <a:lnTo>
                                  <a:pt x="1731" y="1111"/>
                                </a:lnTo>
                                <a:lnTo>
                                  <a:pt x="1779" y="1117"/>
                                </a:lnTo>
                                <a:lnTo>
                                  <a:pt x="1795" y="1119"/>
                                </a:lnTo>
                                <a:lnTo>
                                  <a:pt x="1808" y="1121"/>
                                </a:lnTo>
                                <a:lnTo>
                                  <a:pt x="1818" y="1124"/>
                                </a:lnTo>
                                <a:lnTo>
                                  <a:pt x="1830" y="1127"/>
                                </a:lnTo>
                                <a:lnTo>
                                  <a:pt x="1836" y="1132"/>
                                </a:lnTo>
                                <a:lnTo>
                                  <a:pt x="1836" y="1148"/>
                                </a:lnTo>
                                <a:lnTo>
                                  <a:pt x="1831" y="1154"/>
                                </a:lnTo>
                                <a:lnTo>
                                  <a:pt x="1822" y="1158"/>
                                </a:lnTo>
                                <a:lnTo>
                                  <a:pt x="1813" y="1161"/>
                                </a:lnTo>
                                <a:lnTo>
                                  <a:pt x="1802" y="1163"/>
                                </a:lnTo>
                                <a:lnTo>
                                  <a:pt x="1788" y="1164"/>
                                </a:lnTo>
                                <a:lnTo>
                                  <a:pt x="1772" y="1164"/>
                                </a:lnTo>
                                <a:lnTo>
                                  <a:pt x="1749" y="1163"/>
                                </a:lnTo>
                                <a:lnTo>
                                  <a:pt x="1726" y="1161"/>
                                </a:lnTo>
                                <a:lnTo>
                                  <a:pt x="1703" y="1157"/>
                                </a:lnTo>
                                <a:lnTo>
                                  <a:pt x="1680" y="1152"/>
                                </a:lnTo>
                                <a:lnTo>
                                  <a:pt x="1662" y="1147"/>
                                </a:lnTo>
                                <a:lnTo>
                                  <a:pt x="1645" y="1142"/>
                                </a:lnTo>
                                <a:lnTo>
                                  <a:pt x="1629" y="1135"/>
                                </a:lnTo>
                                <a:lnTo>
                                  <a:pt x="1614" y="1128"/>
                                </a:lnTo>
                                <a:lnTo>
                                  <a:pt x="1605" y="1124"/>
                                </a:lnTo>
                                <a:lnTo>
                                  <a:pt x="1594" y="1128"/>
                                </a:lnTo>
                                <a:lnTo>
                                  <a:pt x="1543" y="1249"/>
                                </a:lnTo>
                                <a:lnTo>
                                  <a:pt x="1547" y="1259"/>
                                </a:lnTo>
                                <a:lnTo>
                                  <a:pt x="1555" y="1263"/>
                                </a:lnTo>
                                <a:lnTo>
                                  <a:pt x="1574" y="1271"/>
                                </a:lnTo>
                                <a:lnTo>
                                  <a:pt x="1594" y="1279"/>
                                </a:lnTo>
                                <a:lnTo>
                                  <a:pt x="1617" y="1285"/>
                                </a:lnTo>
                                <a:lnTo>
                                  <a:pt x="1641" y="1291"/>
                                </a:lnTo>
                                <a:lnTo>
                                  <a:pt x="1672" y="1297"/>
                                </a:lnTo>
                                <a:lnTo>
                                  <a:pt x="1704" y="1301"/>
                                </a:lnTo>
                                <a:lnTo>
                                  <a:pt x="1736" y="1304"/>
                                </a:lnTo>
                                <a:lnTo>
                                  <a:pt x="1767" y="1305"/>
                                </a:lnTo>
                                <a:lnTo>
                                  <a:pt x="1807" y="1303"/>
                                </a:lnTo>
                                <a:lnTo>
                                  <a:pt x="1844" y="1299"/>
                                </a:lnTo>
                                <a:lnTo>
                                  <a:pt x="1878" y="1292"/>
                                </a:lnTo>
                                <a:lnTo>
                                  <a:pt x="1909" y="1282"/>
                                </a:lnTo>
                                <a:lnTo>
                                  <a:pt x="1937" y="1270"/>
                                </a:lnTo>
                                <a:lnTo>
                                  <a:pt x="1960" y="1255"/>
                                </a:lnTo>
                                <a:lnTo>
                                  <a:pt x="1981" y="1239"/>
                                </a:lnTo>
                                <a:lnTo>
                                  <a:pt x="1997" y="1221"/>
                                </a:lnTo>
                                <a:lnTo>
                                  <a:pt x="2010" y="1201"/>
                                </a:lnTo>
                                <a:lnTo>
                                  <a:pt x="2019" y="1180"/>
                                </a:lnTo>
                                <a:lnTo>
                                  <a:pt x="2023" y="1164"/>
                                </a:lnTo>
                                <a:lnTo>
                                  <a:pt x="2025" y="1158"/>
                                </a:lnTo>
                                <a:lnTo>
                                  <a:pt x="2026" y="1136"/>
                                </a:lnTo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16" y="2282"/>
                            <a:ext cx="213" cy="1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" name="AutoShape 182"/>
                        <wps:cNvSpPr>
                          <a:spLocks/>
                        </wps:cNvSpPr>
                        <wps:spPr bwMode="auto">
                          <a:xfrm>
                            <a:off x="8755" y="1270"/>
                            <a:ext cx="2012" cy="713"/>
                          </a:xfrm>
                          <a:custGeom>
                            <a:avLst/>
                            <a:gdLst>
                              <a:gd name="T0" fmla="+- 0 9452 8755"/>
                              <a:gd name="T1" fmla="*/ T0 w 2012"/>
                              <a:gd name="T2" fmla="+- 0 1683 1270"/>
                              <a:gd name="T3" fmla="*/ 1683 h 713"/>
                              <a:gd name="T4" fmla="+- 0 9230 8755"/>
                              <a:gd name="T5" fmla="*/ T4 w 2012"/>
                              <a:gd name="T6" fmla="+- 0 1286 1270"/>
                              <a:gd name="T7" fmla="*/ 1286 h 713"/>
                              <a:gd name="T8" fmla="+- 0 9164 8755"/>
                              <a:gd name="T9" fmla="*/ T8 w 2012"/>
                              <a:gd name="T10" fmla="+- 0 1512 1270"/>
                              <a:gd name="T11" fmla="*/ 1512 h 713"/>
                              <a:gd name="T12" fmla="+- 0 9053 8755"/>
                              <a:gd name="T13" fmla="*/ T12 w 2012"/>
                              <a:gd name="T14" fmla="+- 0 1286 1270"/>
                              <a:gd name="T15" fmla="*/ 1286 h 713"/>
                              <a:gd name="T16" fmla="+- 0 9035 8755"/>
                              <a:gd name="T17" fmla="*/ T16 w 2012"/>
                              <a:gd name="T18" fmla="+- 0 1848 1270"/>
                              <a:gd name="T19" fmla="*/ 1848 h 713"/>
                              <a:gd name="T20" fmla="+- 0 9577 8755"/>
                              <a:gd name="T21" fmla="*/ T20 w 2012"/>
                              <a:gd name="T22" fmla="+- 0 1967 1270"/>
                              <a:gd name="T23" fmla="*/ 1967 h 713"/>
                              <a:gd name="T24" fmla="+- 0 10175 8755"/>
                              <a:gd name="T25" fmla="*/ T24 w 2012"/>
                              <a:gd name="T26" fmla="+- 0 1687 1270"/>
                              <a:gd name="T27" fmla="*/ 1687 h 713"/>
                              <a:gd name="T28" fmla="+- 0 10125 8755"/>
                              <a:gd name="T29" fmla="*/ T28 w 2012"/>
                              <a:gd name="T30" fmla="+- 0 1616 1270"/>
                              <a:gd name="T31" fmla="*/ 1616 h 713"/>
                              <a:gd name="T32" fmla="+- 0 10052 8755"/>
                              <a:gd name="T33" fmla="*/ T32 w 2012"/>
                              <a:gd name="T34" fmla="+- 0 1574 1270"/>
                              <a:gd name="T35" fmla="*/ 1574 h 713"/>
                              <a:gd name="T36" fmla="+- 0 9958 8755"/>
                              <a:gd name="T37" fmla="*/ T36 w 2012"/>
                              <a:gd name="T38" fmla="+- 0 1548 1270"/>
                              <a:gd name="T39" fmla="*/ 1548 h 713"/>
                              <a:gd name="T40" fmla="+- 0 9850 8755"/>
                              <a:gd name="T41" fmla="*/ T40 w 2012"/>
                              <a:gd name="T42" fmla="+- 0 1524 1270"/>
                              <a:gd name="T43" fmla="*/ 1524 h 713"/>
                              <a:gd name="T44" fmla="+- 0 9815 8755"/>
                              <a:gd name="T45" fmla="*/ T44 w 2012"/>
                              <a:gd name="T46" fmla="+- 0 1506 1270"/>
                              <a:gd name="T47" fmla="*/ 1506 h 713"/>
                              <a:gd name="T48" fmla="+- 0 9814 8755"/>
                              <a:gd name="T49" fmla="*/ T48 w 2012"/>
                              <a:gd name="T50" fmla="+- 0 1470 1270"/>
                              <a:gd name="T51" fmla="*/ 1470 h 713"/>
                              <a:gd name="T52" fmla="+- 0 9897 8755"/>
                              <a:gd name="T53" fmla="*/ T52 w 2012"/>
                              <a:gd name="T54" fmla="+- 0 1445 1270"/>
                              <a:gd name="T55" fmla="*/ 1445 h 713"/>
                              <a:gd name="T56" fmla="+- 0 10037 8755"/>
                              <a:gd name="T57" fmla="*/ T56 w 2012"/>
                              <a:gd name="T58" fmla="+- 0 1474 1270"/>
                              <a:gd name="T59" fmla="*/ 1474 h 713"/>
                              <a:gd name="T60" fmla="+- 0 10156 8755"/>
                              <a:gd name="T61" fmla="*/ T60 w 2012"/>
                              <a:gd name="T62" fmla="+- 0 1330 1270"/>
                              <a:gd name="T63" fmla="*/ 1330 h 713"/>
                              <a:gd name="T64" fmla="+- 0 10069 8755"/>
                              <a:gd name="T65" fmla="*/ T64 w 2012"/>
                              <a:gd name="T66" fmla="+- 0 1294 1270"/>
                              <a:gd name="T67" fmla="*/ 1294 h 713"/>
                              <a:gd name="T68" fmla="+- 0 9968 8755"/>
                              <a:gd name="T69" fmla="*/ T68 w 2012"/>
                              <a:gd name="T70" fmla="+- 0 1274 1270"/>
                              <a:gd name="T71" fmla="*/ 1274 h 713"/>
                              <a:gd name="T72" fmla="+- 0 9850 8755"/>
                              <a:gd name="T73" fmla="*/ T72 w 2012"/>
                              <a:gd name="T74" fmla="+- 0 1272 1270"/>
                              <a:gd name="T75" fmla="*/ 1272 h 713"/>
                              <a:gd name="T76" fmla="+- 0 9725 8755"/>
                              <a:gd name="T77" fmla="*/ T76 w 2012"/>
                              <a:gd name="T78" fmla="+- 0 1300 1270"/>
                              <a:gd name="T79" fmla="*/ 1300 h 713"/>
                              <a:gd name="T80" fmla="+- 0 9638 8755"/>
                              <a:gd name="T81" fmla="*/ T80 w 2012"/>
                              <a:gd name="T82" fmla="+- 0 1358 1270"/>
                              <a:gd name="T83" fmla="*/ 1358 h 713"/>
                              <a:gd name="T84" fmla="+- 0 9590 8755"/>
                              <a:gd name="T85" fmla="*/ T84 w 2012"/>
                              <a:gd name="T86" fmla="+- 0 1439 1270"/>
                              <a:gd name="T87" fmla="*/ 1439 h 713"/>
                              <a:gd name="T88" fmla="+- 0 9584 8755"/>
                              <a:gd name="T89" fmla="*/ T88 w 2012"/>
                              <a:gd name="T90" fmla="+- 0 1535 1270"/>
                              <a:gd name="T91" fmla="*/ 1535 h 713"/>
                              <a:gd name="T92" fmla="+- 0 9620 8755"/>
                              <a:gd name="T93" fmla="*/ T92 w 2012"/>
                              <a:gd name="T94" fmla="+- 0 1617 1270"/>
                              <a:gd name="T95" fmla="*/ 1617 h 713"/>
                              <a:gd name="T96" fmla="+- 0 9686 8755"/>
                              <a:gd name="T97" fmla="*/ T96 w 2012"/>
                              <a:gd name="T98" fmla="+- 0 1668 1270"/>
                              <a:gd name="T99" fmla="*/ 1668 h 713"/>
                              <a:gd name="T100" fmla="+- 0 9771 8755"/>
                              <a:gd name="T101" fmla="*/ T100 w 2012"/>
                              <a:gd name="T102" fmla="+- 0 1698 1270"/>
                              <a:gd name="T103" fmla="*/ 1698 h 713"/>
                              <a:gd name="T104" fmla="+- 0 9896 8755"/>
                              <a:gd name="T105" fmla="*/ T104 w 2012"/>
                              <a:gd name="T106" fmla="+- 0 1727 1270"/>
                              <a:gd name="T107" fmla="*/ 1727 h 713"/>
                              <a:gd name="T108" fmla="+- 0 9943 8755"/>
                              <a:gd name="T109" fmla="*/ T108 w 2012"/>
                              <a:gd name="T110" fmla="+- 0 1744 1270"/>
                              <a:gd name="T111" fmla="*/ 1744 h 713"/>
                              <a:gd name="T112" fmla="+- 0 9958 8755"/>
                              <a:gd name="T113" fmla="*/ T112 w 2012"/>
                              <a:gd name="T114" fmla="+- 0 1770 1270"/>
                              <a:gd name="T115" fmla="*/ 1770 h 713"/>
                              <a:gd name="T116" fmla="+- 0 9938 8755"/>
                              <a:gd name="T117" fmla="*/ T116 w 2012"/>
                              <a:gd name="T118" fmla="+- 0 1798 1270"/>
                              <a:gd name="T119" fmla="*/ 1798 h 713"/>
                              <a:gd name="T120" fmla="+- 0 9892 8755"/>
                              <a:gd name="T121" fmla="*/ T120 w 2012"/>
                              <a:gd name="T122" fmla="+- 0 1807 1270"/>
                              <a:gd name="T123" fmla="*/ 1807 h 713"/>
                              <a:gd name="T124" fmla="+- 0 9813 8755"/>
                              <a:gd name="T125" fmla="*/ T124 w 2012"/>
                              <a:gd name="T126" fmla="+- 0 1803 1270"/>
                              <a:gd name="T127" fmla="*/ 1803 h 713"/>
                              <a:gd name="T128" fmla="+- 0 9724 8755"/>
                              <a:gd name="T129" fmla="*/ T128 w 2012"/>
                              <a:gd name="T130" fmla="+- 0 1781 1270"/>
                              <a:gd name="T131" fmla="*/ 1781 h 713"/>
                              <a:gd name="T132" fmla="+- 0 9645 8755"/>
                              <a:gd name="T133" fmla="*/ T132 w 2012"/>
                              <a:gd name="T134" fmla="+- 0 1745 1270"/>
                              <a:gd name="T135" fmla="*/ 1745 h 713"/>
                              <a:gd name="T136" fmla="+- 0 9629 8755"/>
                              <a:gd name="T137" fmla="*/ T136 w 2012"/>
                              <a:gd name="T138" fmla="+- 0 1941 1270"/>
                              <a:gd name="T139" fmla="*/ 1941 h 713"/>
                              <a:gd name="T140" fmla="+- 0 9743 8755"/>
                              <a:gd name="T141" fmla="*/ T140 w 2012"/>
                              <a:gd name="T142" fmla="+- 0 1972 1270"/>
                              <a:gd name="T143" fmla="*/ 1972 h 713"/>
                              <a:gd name="T144" fmla="+- 0 9868 8755"/>
                              <a:gd name="T145" fmla="*/ T144 w 2012"/>
                              <a:gd name="T146" fmla="+- 0 1983 1270"/>
                              <a:gd name="T147" fmla="*/ 1983 h 713"/>
                              <a:gd name="T148" fmla="+- 0 10004 8755"/>
                              <a:gd name="T149" fmla="*/ T148 w 2012"/>
                              <a:gd name="T150" fmla="+- 0 1965 1270"/>
                              <a:gd name="T151" fmla="*/ 1965 h 713"/>
                              <a:gd name="T152" fmla="+- 0 10104 8755"/>
                              <a:gd name="T153" fmla="*/ T152 w 2012"/>
                              <a:gd name="T154" fmla="+- 0 1916 1270"/>
                              <a:gd name="T155" fmla="*/ 1916 h 713"/>
                              <a:gd name="T156" fmla="+- 0 10165 8755"/>
                              <a:gd name="T157" fmla="*/ T156 w 2012"/>
                              <a:gd name="T158" fmla="+- 0 1842 1270"/>
                              <a:gd name="T159" fmla="*/ 1842 h 713"/>
                              <a:gd name="T160" fmla="+- 0 10183 8755"/>
                              <a:gd name="T161" fmla="*/ T160 w 2012"/>
                              <a:gd name="T162" fmla="+- 0 1784 1270"/>
                              <a:gd name="T163" fmla="*/ 1784 h 713"/>
                              <a:gd name="T164" fmla="+- 0 10253 8755"/>
                              <a:gd name="T165" fmla="*/ T164 w 2012"/>
                              <a:gd name="T166" fmla="+- 0 1575 1270"/>
                              <a:gd name="T167" fmla="*/ 1575 h 713"/>
                              <a:gd name="T168" fmla="+- 0 10483 8755"/>
                              <a:gd name="T169" fmla="*/ T168 w 2012"/>
                              <a:gd name="T170" fmla="+- 0 1967 1270"/>
                              <a:gd name="T171" fmla="*/ 1967 h 713"/>
                              <a:gd name="T172" fmla="+- 0 10767 8755"/>
                              <a:gd name="T173" fmla="*/ T172 w 2012"/>
                              <a:gd name="T174" fmla="+- 0 1575 1270"/>
                              <a:gd name="T175" fmla="*/ 1575 h 7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012" h="713">
                                <a:moveTo>
                                  <a:pt x="822" y="697"/>
                                </a:moveTo>
                                <a:lnTo>
                                  <a:pt x="770" y="578"/>
                                </a:lnTo>
                                <a:lnTo>
                                  <a:pt x="697" y="413"/>
                                </a:lnTo>
                                <a:lnTo>
                                  <a:pt x="623" y="242"/>
                                </a:lnTo>
                                <a:lnTo>
                                  <a:pt x="524" y="16"/>
                                </a:lnTo>
                                <a:lnTo>
                                  <a:pt x="475" y="16"/>
                                </a:lnTo>
                                <a:lnTo>
                                  <a:pt x="475" y="413"/>
                                </a:lnTo>
                                <a:lnTo>
                                  <a:pt x="343" y="413"/>
                                </a:lnTo>
                                <a:lnTo>
                                  <a:pt x="409" y="242"/>
                                </a:lnTo>
                                <a:lnTo>
                                  <a:pt x="475" y="413"/>
                                </a:lnTo>
                                <a:lnTo>
                                  <a:pt x="475" y="16"/>
                                </a:lnTo>
                                <a:lnTo>
                                  <a:pt x="298" y="16"/>
                                </a:lnTo>
                                <a:lnTo>
                                  <a:pt x="0" y="697"/>
                                </a:lnTo>
                                <a:lnTo>
                                  <a:pt x="234" y="697"/>
                                </a:lnTo>
                                <a:lnTo>
                                  <a:pt x="280" y="578"/>
                                </a:lnTo>
                                <a:lnTo>
                                  <a:pt x="538" y="578"/>
                                </a:lnTo>
                                <a:lnTo>
                                  <a:pt x="584" y="697"/>
                                </a:lnTo>
                                <a:lnTo>
                                  <a:pt x="822" y="697"/>
                                </a:lnTo>
                                <a:moveTo>
                                  <a:pt x="1430" y="483"/>
                                </a:moveTo>
                                <a:lnTo>
                                  <a:pt x="1427" y="448"/>
                                </a:lnTo>
                                <a:lnTo>
                                  <a:pt x="1420" y="417"/>
                                </a:lnTo>
                                <a:lnTo>
                                  <a:pt x="1408" y="390"/>
                                </a:lnTo>
                                <a:lnTo>
                                  <a:pt x="1390" y="366"/>
                                </a:lnTo>
                                <a:lnTo>
                                  <a:pt x="1370" y="346"/>
                                </a:lnTo>
                                <a:lnTo>
                                  <a:pt x="1347" y="329"/>
                                </a:lnTo>
                                <a:lnTo>
                                  <a:pt x="1323" y="315"/>
                                </a:lnTo>
                                <a:lnTo>
                                  <a:pt x="1297" y="304"/>
                                </a:lnTo>
                                <a:lnTo>
                                  <a:pt x="1269" y="295"/>
                                </a:lnTo>
                                <a:lnTo>
                                  <a:pt x="1238" y="286"/>
                                </a:lnTo>
                                <a:lnTo>
                                  <a:pt x="1203" y="278"/>
                                </a:lnTo>
                                <a:lnTo>
                                  <a:pt x="1138" y="265"/>
                                </a:lnTo>
                                <a:lnTo>
                                  <a:pt x="1114" y="259"/>
                                </a:lnTo>
                                <a:lnTo>
                                  <a:pt x="1095" y="254"/>
                                </a:lnTo>
                                <a:lnTo>
                                  <a:pt x="1079" y="249"/>
                                </a:lnTo>
                                <a:lnTo>
                                  <a:pt x="1068" y="243"/>
                                </a:lnTo>
                                <a:lnTo>
                                  <a:pt x="1060" y="236"/>
                                </a:lnTo>
                                <a:lnTo>
                                  <a:pt x="1055" y="228"/>
                                </a:lnTo>
                                <a:lnTo>
                                  <a:pt x="1053" y="218"/>
                                </a:lnTo>
                                <a:lnTo>
                                  <a:pt x="1059" y="200"/>
                                </a:lnTo>
                                <a:lnTo>
                                  <a:pt x="1075" y="186"/>
                                </a:lnTo>
                                <a:lnTo>
                                  <a:pt x="1103" y="178"/>
                                </a:lnTo>
                                <a:lnTo>
                                  <a:pt x="1142" y="175"/>
                                </a:lnTo>
                                <a:lnTo>
                                  <a:pt x="1187" y="179"/>
                                </a:lnTo>
                                <a:lnTo>
                                  <a:pt x="1234" y="188"/>
                                </a:lnTo>
                                <a:lnTo>
                                  <a:pt x="1282" y="204"/>
                                </a:lnTo>
                                <a:lnTo>
                                  <a:pt x="1331" y="226"/>
                                </a:lnTo>
                                <a:lnTo>
                                  <a:pt x="1352" y="175"/>
                                </a:lnTo>
                                <a:lnTo>
                                  <a:pt x="1401" y="60"/>
                                </a:lnTo>
                                <a:lnTo>
                                  <a:pt x="1374" y="46"/>
                                </a:lnTo>
                                <a:lnTo>
                                  <a:pt x="1345" y="34"/>
                                </a:lnTo>
                                <a:lnTo>
                                  <a:pt x="1314" y="24"/>
                                </a:lnTo>
                                <a:lnTo>
                                  <a:pt x="1281" y="15"/>
                                </a:lnTo>
                                <a:lnTo>
                                  <a:pt x="1247" y="9"/>
                                </a:lnTo>
                                <a:lnTo>
                                  <a:pt x="1213" y="4"/>
                                </a:lnTo>
                                <a:lnTo>
                                  <a:pt x="1179" y="1"/>
                                </a:lnTo>
                                <a:lnTo>
                                  <a:pt x="1144" y="0"/>
                                </a:lnTo>
                                <a:lnTo>
                                  <a:pt x="1095" y="2"/>
                                </a:lnTo>
                                <a:lnTo>
                                  <a:pt x="1049" y="8"/>
                                </a:lnTo>
                                <a:lnTo>
                                  <a:pt x="1008" y="17"/>
                                </a:lnTo>
                                <a:lnTo>
                                  <a:pt x="970" y="30"/>
                                </a:lnTo>
                                <a:lnTo>
                                  <a:pt x="936" y="47"/>
                                </a:lnTo>
                                <a:lnTo>
                                  <a:pt x="907" y="66"/>
                                </a:lnTo>
                                <a:lnTo>
                                  <a:pt x="883" y="88"/>
                                </a:lnTo>
                                <a:lnTo>
                                  <a:pt x="862" y="113"/>
                                </a:lnTo>
                                <a:lnTo>
                                  <a:pt x="847" y="140"/>
                                </a:lnTo>
                                <a:lnTo>
                                  <a:pt x="835" y="169"/>
                                </a:lnTo>
                                <a:lnTo>
                                  <a:pt x="829" y="199"/>
                                </a:lnTo>
                                <a:lnTo>
                                  <a:pt x="826" y="230"/>
                                </a:lnTo>
                                <a:lnTo>
                                  <a:pt x="829" y="265"/>
                                </a:lnTo>
                                <a:lnTo>
                                  <a:pt x="836" y="296"/>
                                </a:lnTo>
                                <a:lnTo>
                                  <a:pt x="848" y="324"/>
                                </a:lnTo>
                                <a:lnTo>
                                  <a:pt x="865" y="347"/>
                                </a:lnTo>
                                <a:lnTo>
                                  <a:pt x="886" y="367"/>
                                </a:lnTo>
                                <a:lnTo>
                                  <a:pt x="908" y="384"/>
                                </a:lnTo>
                                <a:lnTo>
                                  <a:pt x="931" y="398"/>
                                </a:lnTo>
                                <a:lnTo>
                                  <a:pt x="957" y="409"/>
                                </a:lnTo>
                                <a:lnTo>
                                  <a:pt x="985" y="419"/>
                                </a:lnTo>
                                <a:lnTo>
                                  <a:pt x="1016" y="428"/>
                                </a:lnTo>
                                <a:lnTo>
                                  <a:pt x="1050" y="437"/>
                                </a:lnTo>
                                <a:lnTo>
                                  <a:pt x="1117" y="451"/>
                                </a:lnTo>
                                <a:lnTo>
                                  <a:pt x="1141" y="457"/>
                                </a:lnTo>
                                <a:lnTo>
                                  <a:pt x="1161" y="463"/>
                                </a:lnTo>
                                <a:lnTo>
                                  <a:pt x="1176" y="468"/>
                                </a:lnTo>
                                <a:lnTo>
                                  <a:pt x="1188" y="474"/>
                                </a:lnTo>
                                <a:lnTo>
                                  <a:pt x="1196" y="482"/>
                                </a:lnTo>
                                <a:lnTo>
                                  <a:pt x="1201" y="490"/>
                                </a:lnTo>
                                <a:lnTo>
                                  <a:pt x="1203" y="500"/>
                                </a:lnTo>
                                <a:lnTo>
                                  <a:pt x="1203" y="513"/>
                                </a:lnTo>
                                <a:lnTo>
                                  <a:pt x="1196" y="522"/>
                                </a:lnTo>
                                <a:lnTo>
                                  <a:pt x="1183" y="528"/>
                                </a:lnTo>
                                <a:lnTo>
                                  <a:pt x="1171" y="532"/>
                                </a:lnTo>
                                <a:lnTo>
                                  <a:pt x="1155" y="535"/>
                                </a:lnTo>
                                <a:lnTo>
                                  <a:pt x="1137" y="537"/>
                                </a:lnTo>
                                <a:lnTo>
                                  <a:pt x="1114" y="537"/>
                                </a:lnTo>
                                <a:lnTo>
                                  <a:pt x="1086" y="536"/>
                                </a:lnTo>
                                <a:lnTo>
                                  <a:pt x="1058" y="533"/>
                                </a:lnTo>
                                <a:lnTo>
                                  <a:pt x="1029" y="528"/>
                                </a:lnTo>
                                <a:lnTo>
                                  <a:pt x="999" y="520"/>
                                </a:lnTo>
                                <a:lnTo>
                                  <a:pt x="969" y="511"/>
                                </a:lnTo>
                                <a:lnTo>
                                  <a:pt x="941" y="501"/>
                                </a:lnTo>
                                <a:lnTo>
                                  <a:pt x="915" y="489"/>
                                </a:lnTo>
                                <a:lnTo>
                                  <a:pt x="890" y="475"/>
                                </a:lnTo>
                                <a:lnTo>
                                  <a:pt x="816" y="643"/>
                                </a:lnTo>
                                <a:lnTo>
                                  <a:pt x="843" y="658"/>
                                </a:lnTo>
                                <a:lnTo>
                                  <a:pt x="874" y="671"/>
                                </a:lnTo>
                                <a:lnTo>
                                  <a:pt x="909" y="683"/>
                                </a:lnTo>
                                <a:lnTo>
                                  <a:pt x="948" y="694"/>
                                </a:lnTo>
                                <a:lnTo>
                                  <a:pt x="988" y="702"/>
                                </a:lnTo>
                                <a:lnTo>
                                  <a:pt x="1029" y="708"/>
                                </a:lnTo>
                                <a:lnTo>
                                  <a:pt x="1070" y="711"/>
                                </a:lnTo>
                                <a:lnTo>
                                  <a:pt x="1113" y="713"/>
                                </a:lnTo>
                                <a:lnTo>
                                  <a:pt x="1162" y="711"/>
                                </a:lnTo>
                                <a:lnTo>
                                  <a:pt x="1207" y="705"/>
                                </a:lnTo>
                                <a:lnTo>
                                  <a:pt x="1249" y="695"/>
                                </a:lnTo>
                                <a:lnTo>
                                  <a:pt x="1286" y="682"/>
                                </a:lnTo>
                                <a:lnTo>
                                  <a:pt x="1320" y="665"/>
                                </a:lnTo>
                                <a:lnTo>
                                  <a:pt x="1349" y="646"/>
                                </a:lnTo>
                                <a:lnTo>
                                  <a:pt x="1374" y="624"/>
                                </a:lnTo>
                                <a:lnTo>
                                  <a:pt x="1394" y="599"/>
                                </a:lnTo>
                                <a:lnTo>
                                  <a:pt x="1410" y="572"/>
                                </a:lnTo>
                                <a:lnTo>
                                  <a:pt x="1421" y="544"/>
                                </a:lnTo>
                                <a:lnTo>
                                  <a:pt x="1422" y="537"/>
                                </a:lnTo>
                                <a:lnTo>
                                  <a:pt x="1428" y="514"/>
                                </a:lnTo>
                                <a:lnTo>
                                  <a:pt x="1430" y="483"/>
                                </a:lnTo>
                                <a:moveTo>
                                  <a:pt x="2012" y="305"/>
                                </a:moveTo>
                                <a:lnTo>
                                  <a:pt x="1498" y="305"/>
                                </a:lnTo>
                                <a:lnTo>
                                  <a:pt x="1498" y="479"/>
                                </a:lnTo>
                                <a:lnTo>
                                  <a:pt x="1498" y="697"/>
                                </a:lnTo>
                                <a:lnTo>
                                  <a:pt x="1728" y="697"/>
                                </a:lnTo>
                                <a:lnTo>
                                  <a:pt x="1728" y="479"/>
                                </a:lnTo>
                                <a:lnTo>
                                  <a:pt x="2012" y="479"/>
                                </a:lnTo>
                                <a:lnTo>
                                  <a:pt x="2012" y="305"/>
                                </a:lnTo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Line 181"/>
                        <wps:cNvCnPr>
                          <a:cxnSpLocks noChangeShapeType="1"/>
                        </wps:cNvCnPr>
                        <wps:spPr bwMode="auto">
                          <a:xfrm>
                            <a:off x="10253" y="1517"/>
                            <a:ext cx="230" cy="0"/>
                          </a:xfrm>
                          <a:prstGeom prst="line">
                            <a:avLst/>
                          </a:prstGeom>
                          <a:noFill/>
                          <a:ln w="73660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Rectangle 180"/>
                        <wps:cNvSpPr>
                          <a:spLocks noChangeArrowheads="1"/>
                        </wps:cNvSpPr>
                        <wps:spPr bwMode="auto">
                          <a:xfrm>
                            <a:off x="10252" y="1285"/>
                            <a:ext cx="554" cy="174"/>
                          </a:xfrm>
                          <a:prstGeom prst="rect">
                            <a:avLst/>
                          </a:pr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179"/>
                        <wps:cNvCnPr>
                          <a:cxnSpLocks noChangeShapeType="1"/>
                        </wps:cNvCnPr>
                        <wps:spPr bwMode="auto">
                          <a:xfrm>
                            <a:off x="8774" y="2118"/>
                            <a:ext cx="2010" cy="0"/>
                          </a:xfrm>
                          <a:prstGeom prst="line">
                            <a:avLst/>
                          </a:prstGeom>
                          <a:noFill/>
                          <a:ln w="32233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178"/>
                        <wps:cNvSpPr>
                          <a:spLocks/>
                        </wps:cNvSpPr>
                        <wps:spPr bwMode="auto">
                          <a:xfrm>
                            <a:off x="6886" y="1290"/>
                            <a:ext cx="1742" cy="1656"/>
                          </a:xfrm>
                          <a:custGeom>
                            <a:avLst/>
                            <a:gdLst>
                              <a:gd name="T0" fmla="+- 0 6920 6886"/>
                              <a:gd name="T1" fmla="*/ T0 w 1742"/>
                              <a:gd name="T2" fmla="+- 0 1292 1291"/>
                              <a:gd name="T3" fmla="*/ 1292 h 1656"/>
                              <a:gd name="T4" fmla="+- 0 6886 6886"/>
                              <a:gd name="T5" fmla="*/ T4 w 1742"/>
                              <a:gd name="T6" fmla="+- 0 1364 1291"/>
                              <a:gd name="T7" fmla="*/ 1364 h 1656"/>
                              <a:gd name="T8" fmla="+- 0 6891 6886"/>
                              <a:gd name="T9" fmla="*/ T8 w 1742"/>
                              <a:gd name="T10" fmla="+- 0 1506 1291"/>
                              <a:gd name="T11" fmla="*/ 1506 h 1656"/>
                              <a:gd name="T12" fmla="+- 0 6909 6886"/>
                              <a:gd name="T13" fmla="*/ T12 w 1742"/>
                              <a:gd name="T14" fmla="+- 0 1618 1291"/>
                              <a:gd name="T15" fmla="*/ 1618 h 1656"/>
                              <a:gd name="T16" fmla="+- 0 6944 6886"/>
                              <a:gd name="T17" fmla="*/ T16 w 1742"/>
                              <a:gd name="T18" fmla="+- 0 1706 1291"/>
                              <a:gd name="T19" fmla="*/ 1706 h 1656"/>
                              <a:gd name="T20" fmla="+- 0 6994 6886"/>
                              <a:gd name="T21" fmla="*/ T20 w 1742"/>
                              <a:gd name="T22" fmla="+- 0 1754 1291"/>
                              <a:gd name="T23" fmla="*/ 1754 h 1656"/>
                              <a:gd name="T24" fmla="+- 0 7044 6886"/>
                              <a:gd name="T25" fmla="*/ T24 w 1742"/>
                              <a:gd name="T26" fmla="+- 0 1785 1291"/>
                              <a:gd name="T27" fmla="*/ 1785 h 1656"/>
                              <a:gd name="T28" fmla="+- 0 7049 6886"/>
                              <a:gd name="T29" fmla="*/ T28 w 1742"/>
                              <a:gd name="T30" fmla="+- 0 1823 1291"/>
                              <a:gd name="T31" fmla="*/ 1823 h 1656"/>
                              <a:gd name="T32" fmla="+- 0 6978 6886"/>
                              <a:gd name="T33" fmla="*/ T32 w 1742"/>
                              <a:gd name="T34" fmla="+- 0 2074 1291"/>
                              <a:gd name="T35" fmla="*/ 2074 h 1656"/>
                              <a:gd name="T36" fmla="+- 0 6987 6886"/>
                              <a:gd name="T37" fmla="*/ T36 w 1742"/>
                              <a:gd name="T38" fmla="+- 0 2311 1291"/>
                              <a:gd name="T39" fmla="*/ 2311 h 1656"/>
                              <a:gd name="T40" fmla="+- 0 7057 6886"/>
                              <a:gd name="T41" fmla="*/ T40 w 1742"/>
                              <a:gd name="T42" fmla="+- 0 2516 1291"/>
                              <a:gd name="T43" fmla="*/ 2516 h 1656"/>
                              <a:gd name="T44" fmla="+- 0 7178 6886"/>
                              <a:gd name="T45" fmla="*/ T44 w 1742"/>
                              <a:gd name="T46" fmla="+- 0 2691 1291"/>
                              <a:gd name="T47" fmla="*/ 2691 h 1656"/>
                              <a:gd name="T48" fmla="+- 0 7341 6886"/>
                              <a:gd name="T49" fmla="*/ T48 w 1742"/>
                              <a:gd name="T50" fmla="+- 0 2827 1291"/>
                              <a:gd name="T51" fmla="*/ 2827 h 1656"/>
                              <a:gd name="T52" fmla="+- 0 7537 6886"/>
                              <a:gd name="T53" fmla="*/ T52 w 1742"/>
                              <a:gd name="T54" fmla="+- 0 2915 1291"/>
                              <a:gd name="T55" fmla="*/ 2915 h 1656"/>
                              <a:gd name="T56" fmla="+- 0 7757 6886"/>
                              <a:gd name="T57" fmla="*/ T56 w 1742"/>
                              <a:gd name="T58" fmla="+- 0 2946 1291"/>
                              <a:gd name="T59" fmla="*/ 2946 h 1656"/>
                              <a:gd name="T60" fmla="+- 0 7977 6886"/>
                              <a:gd name="T61" fmla="*/ T60 w 1742"/>
                              <a:gd name="T62" fmla="+- 0 2915 1291"/>
                              <a:gd name="T63" fmla="*/ 2915 h 1656"/>
                              <a:gd name="T64" fmla="+- 0 8173 6886"/>
                              <a:gd name="T65" fmla="*/ T64 w 1742"/>
                              <a:gd name="T66" fmla="+- 0 2827 1291"/>
                              <a:gd name="T67" fmla="*/ 2827 h 1656"/>
                              <a:gd name="T68" fmla="+- 0 8336 6886"/>
                              <a:gd name="T69" fmla="*/ T68 w 1742"/>
                              <a:gd name="T70" fmla="+- 0 2691 1291"/>
                              <a:gd name="T71" fmla="*/ 2691 h 1656"/>
                              <a:gd name="T72" fmla="+- 0 8458 6886"/>
                              <a:gd name="T73" fmla="*/ T72 w 1742"/>
                              <a:gd name="T74" fmla="+- 0 2516 1291"/>
                              <a:gd name="T75" fmla="*/ 2516 h 1656"/>
                              <a:gd name="T76" fmla="+- 0 8528 6886"/>
                              <a:gd name="T77" fmla="*/ T76 w 1742"/>
                              <a:gd name="T78" fmla="+- 0 2311 1291"/>
                              <a:gd name="T79" fmla="*/ 2311 h 1656"/>
                              <a:gd name="T80" fmla="+- 0 8537 6886"/>
                              <a:gd name="T81" fmla="*/ T80 w 1742"/>
                              <a:gd name="T82" fmla="+- 0 2074 1291"/>
                              <a:gd name="T83" fmla="*/ 2074 h 1656"/>
                              <a:gd name="T84" fmla="+- 0 8465 6886"/>
                              <a:gd name="T85" fmla="*/ T84 w 1742"/>
                              <a:gd name="T86" fmla="+- 0 1823 1291"/>
                              <a:gd name="T87" fmla="*/ 1823 h 1656"/>
                              <a:gd name="T88" fmla="+- 0 8471 6886"/>
                              <a:gd name="T89" fmla="*/ T88 w 1742"/>
                              <a:gd name="T90" fmla="+- 0 1785 1291"/>
                              <a:gd name="T91" fmla="*/ 1785 h 1656"/>
                              <a:gd name="T92" fmla="+- 0 8521 6886"/>
                              <a:gd name="T93" fmla="*/ T92 w 1742"/>
                              <a:gd name="T94" fmla="+- 0 1754 1291"/>
                              <a:gd name="T95" fmla="*/ 1754 h 1656"/>
                              <a:gd name="T96" fmla="+- 0 8570 6886"/>
                              <a:gd name="T97" fmla="*/ T96 w 1742"/>
                              <a:gd name="T98" fmla="+- 0 1706 1291"/>
                              <a:gd name="T99" fmla="*/ 1706 h 1656"/>
                              <a:gd name="T100" fmla="+- 0 8606 6886"/>
                              <a:gd name="T101" fmla="*/ T100 w 1742"/>
                              <a:gd name="T102" fmla="+- 0 1618 1291"/>
                              <a:gd name="T103" fmla="*/ 1618 h 1656"/>
                              <a:gd name="T104" fmla="+- 0 8624 6886"/>
                              <a:gd name="T105" fmla="*/ T104 w 1742"/>
                              <a:gd name="T106" fmla="+- 0 1506 1291"/>
                              <a:gd name="T107" fmla="*/ 1506 h 1656"/>
                              <a:gd name="T108" fmla="+- 0 7405 6886"/>
                              <a:gd name="T109" fmla="*/ T108 w 1742"/>
                              <a:gd name="T110" fmla="+- 0 1457 1291"/>
                              <a:gd name="T111" fmla="*/ 1457 h 1656"/>
                              <a:gd name="T112" fmla="+- 0 7372 6886"/>
                              <a:gd name="T113" fmla="*/ T112 w 1742"/>
                              <a:gd name="T114" fmla="+- 0 1437 1291"/>
                              <a:gd name="T115" fmla="*/ 1437 h 1656"/>
                              <a:gd name="T116" fmla="+- 0 7336 6886"/>
                              <a:gd name="T117" fmla="*/ T116 w 1742"/>
                              <a:gd name="T118" fmla="+- 0 1381 1291"/>
                              <a:gd name="T119" fmla="*/ 1381 h 1656"/>
                              <a:gd name="T120" fmla="+- 0 7277 6886"/>
                              <a:gd name="T121" fmla="*/ T120 w 1742"/>
                              <a:gd name="T122" fmla="+- 0 1335 1291"/>
                              <a:gd name="T123" fmla="*/ 1335 h 1656"/>
                              <a:gd name="T124" fmla="+- 0 7179 6886"/>
                              <a:gd name="T125" fmla="*/ T124 w 1742"/>
                              <a:gd name="T126" fmla="+- 0 1306 1291"/>
                              <a:gd name="T127" fmla="*/ 1306 h 1656"/>
                              <a:gd name="T128" fmla="+- 0 7057 6886"/>
                              <a:gd name="T129" fmla="*/ T128 w 1742"/>
                              <a:gd name="T130" fmla="+- 0 1292 1291"/>
                              <a:gd name="T131" fmla="*/ 1292 h 1656"/>
                              <a:gd name="T132" fmla="+- 0 7669 6886"/>
                              <a:gd name="T133" fmla="*/ T132 w 1742"/>
                              <a:gd name="T134" fmla="+- 0 1382 1291"/>
                              <a:gd name="T135" fmla="*/ 1382 h 1656"/>
                              <a:gd name="T136" fmla="+- 0 7418 6886"/>
                              <a:gd name="T137" fmla="*/ T136 w 1742"/>
                              <a:gd name="T138" fmla="+- 0 1454 1291"/>
                              <a:gd name="T139" fmla="*/ 1454 h 1656"/>
                              <a:gd name="T140" fmla="+- 0 8627 6886"/>
                              <a:gd name="T141" fmla="*/ T140 w 1742"/>
                              <a:gd name="T142" fmla="+- 0 1457 1291"/>
                              <a:gd name="T143" fmla="*/ 1457 h 1656"/>
                              <a:gd name="T144" fmla="+- 0 8015 6886"/>
                              <a:gd name="T145" fmla="*/ T144 w 1742"/>
                              <a:gd name="T146" fmla="+- 0 1420 1291"/>
                              <a:gd name="T147" fmla="*/ 1420 h 1656"/>
                              <a:gd name="T148" fmla="+- 0 7757 6886"/>
                              <a:gd name="T149" fmla="*/ T148 w 1742"/>
                              <a:gd name="T150" fmla="+- 0 1377 1291"/>
                              <a:gd name="T151" fmla="*/ 1377 h 1656"/>
                              <a:gd name="T152" fmla="+- 0 8413 6886"/>
                              <a:gd name="T153" fmla="*/ T152 w 1742"/>
                              <a:gd name="T154" fmla="+- 0 1296 1291"/>
                              <a:gd name="T155" fmla="*/ 1296 h 1656"/>
                              <a:gd name="T156" fmla="+- 0 8302 6886"/>
                              <a:gd name="T157" fmla="*/ T156 w 1742"/>
                              <a:gd name="T158" fmla="+- 0 1313 1291"/>
                              <a:gd name="T159" fmla="*/ 1313 h 1656"/>
                              <a:gd name="T160" fmla="+- 0 8213 6886"/>
                              <a:gd name="T161" fmla="*/ T160 w 1742"/>
                              <a:gd name="T162" fmla="+- 0 1349 1291"/>
                              <a:gd name="T163" fmla="*/ 1349 h 1656"/>
                              <a:gd name="T164" fmla="+- 0 8165 6886"/>
                              <a:gd name="T165" fmla="*/ T164 w 1742"/>
                              <a:gd name="T166" fmla="+- 0 1399 1291"/>
                              <a:gd name="T167" fmla="*/ 1399 h 1656"/>
                              <a:gd name="T168" fmla="+- 0 8135 6886"/>
                              <a:gd name="T169" fmla="*/ T168 w 1742"/>
                              <a:gd name="T170" fmla="+- 0 1448 1291"/>
                              <a:gd name="T171" fmla="*/ 1448 h 1656"/>
                              <a:gd name="T172" fmla="+- 0 8627 6886"/>
                              <a:gd name="T173" fmla="*/ T172 w 1742"/>
                              <a:gd name="T174" fmla="+- 0 1457 1291"/>
                              <a:gd name="T175" fmla="*/ 1457 h 1656"/>
                              <a:gd name="T176" fmla="+- 0 8627 6886"/>
                              <a:gd name="T177" fmla="*/ T176 w 1742"/>
                              <a:gd name="T178" fmla="+- 0 1325 1291"/>
                              <a:gd name="T179" fmla="*/ 1325 h 1656"/>
                              <a:gd name="T180" fmla="+- 0 8554 6886"/>
                              <a:gd name="T181" fmla="*/ T180 w 1742"/>
                              <a:gd name="T182" fmla="+- 0 1291 1291"/>
                              <a:gd name="T183" fmla="*/ 1291 h 16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742" h="1656">
                                <a:moveTo>
                                  <a:pt x="120" y="0"/>
                                </a:moveTo>
                                <a:lnTo>
                                  <a:pt x="74" y="0"/>
                                </a:lnTo>
                                <a:lnTo>
                                  <a:pt x="34" y="1"/>
                                </a:lnTo>
                                <a:lnTo>
                                  <a:pt x="3" y="2"/>
                                </a:lnTo>
                                <a:lnTo>
                                  <a:pt x="1" y="34"/>
                                </a:lnTo>
                                <a:lnTo>
                                  <a:pt x="0" y="73"/>
                                </a:lnTo>
                                <a:lnTo>
                                  <a:pt x="0" y="126"/>
                                </a:lnTo>
                                <a:lnTo>
                                  <a:pt x="2" y="171"/>
                                </a:lnTo>
                                <a:lnTo>
                                  <a:pt x="5" y="215"/>
                                </a:lnTo>
                                <a:lnTo>
                                  <a:pt x="9" y="255"/>
                                </a:lnTo>
                                <a:lnTo>
                                  <a:pt x="15" y="293"/>
                                </a:lnTo>
                                <a:lnTo>
                                  <a:pt x="23" y="327"/>
                                </a:lnTo>
                                <a:lnTo>
                                  <a:pt x="33" y="362"/>
                                </a:lnTo>
                                <a:lnTo>
                                  <a:pt x="45" y="391"/>
                                </a:lnTo>
                                <a:lnTo>
                                  <a:pt x="58" y="415"/>
                                </a:lnTo>
                                <a:lnTo>
                                  <a:pt x="73" y="434"/>
                                </a:lnTo>
                                <a:lnTo>
                                  <a:pt x="90" y="449"/>
                                </a:lnTo>
                                <a:lnTo>
                                  <a:pt x="108" y="463"/>
                                </a:lnTo>
                                <a:lnTo>
                                  <a:pt x="127" y="475"/>
                                </a:lnTo>
                                <a:lnTo>
                                  <a:pt x="147" y="485"/>
                                </a:lnTo>
                                <a:lnTo>
                                  <a:pt x="158" y="494"/>
                                </a:lnTo>
                                <a:lnTo>
                                  <a:pt x="165" y="505"/>
                                </a:lnTo>
                                <a:lnTo>
                                  <a:pt x="167" y="518"/>
                                </a:lnTo>
                                <a:lnTo>
                                  <a:pt x="163" y="532"/>
                                </a:lnTo>
                                <a:lnTo>
                                  <a:pt x="130" y="613"/>
                                </a:lnTo>
                                <a:lnTo>
                                  <a:pt x="106" y="697"/>
                                </a:lnTo>
                                <a:lnTo>
                                  <a:pt x="92" y="783"/>
                                </a:lnTo>
                                <a:lnTo>
                                  <a:pt x="87" y="871"/>
                                </a:lnTo>
                                <a:lnTo>
                                  <a:pt x="90" y="946"/>
                                </a:lnTo>
                                <a:lnTo>
                                  <a:pt x="101" y="1020"/>
                                </a:lnTo>
                                <a:lnTo>
                                  <a:pt x="118" y="1091"/>
                                </a:lnTo>
                                <a:lnTo>
                                  <a:pt x="142" y="1159"/>
                                </a:lnTo>
                                <a:lnTo>
                                  <a:pt x="171" y="1225"/>
                                </a:lnTo>
                                <a:lnTo>
                                  <a:pt x="206" y="1287"/>
                                </a:lnTo>
                                <a:lnTo>
                                  <a:pt x="247" y="1345"/>
                                </a:lnTo>
                                <a:lnTo>
                                  <a:pt x="292" y="1400"/>
                                </a:lnTo>
                                <a:lnTo>
                                  <a:pt x="342" y="1450"/>
                                </a:lnTo>
                                <a:lnTo>
                                  <a:pt x="397" y="1495"/>
                                </a:lnTo>
                                <a:lnTo>
                                  <a:pt x="455" y="1536"/>
                                </a:lnTo>
                                <a:lnTo>
                                  <a:pt x="517" y="1571"/>
                                </a:lnTo>
                                <a:lnTo>
                                  <a:pt x="583" y="1601"/>
                                </a:lnTo>
                                <a:lnTo>
                                  <a:pt x="651" y="1624"/>
                                </a:lnTo>
                                <a:lnTo>
                                  <a:pt x="722" y="1641"/>
                                </a:lnTo>
                                <a:lnTo>
                                  <a:pt x="796" y="1652"/>
                                </a:lnTo>
                                <a:lnTo>
                                  <a:pt x="871" y="1655"/>
                                </a:lnTo>
                                <a:lnTo>
                                  <a:pt x="947" y="1652"/>
                                </a:lnTo>
                                <a:lnTo>
                                  <a:pt x="1020" y="1641"/>
                                </a:lnTo>
                                <a:lnTo>
                                  <a:pt x="1091" y="1624"/>
                                </a:lnTo>
                                <a:lnTo>
                                  <a:pt x="1160" y="1601"/>
                                </a:lnTo>
                                <a:lnTo>
                                  <a:pt x="1225" y="1571"/>
                                </a:lnTo>
                                <a:lnTo>
                                  <a:pt x="1287" y="1536"/>
                                </a:lnTo>
                                <a:lnTo>
                                  <a:pt x="1346" y="1495"/>
                                </a:lnTo>
                                <a:lnTo>
                                  <a:pt x="1400" y="1450"/>
                                </a:lnTo>
                                <a:lnTo>
                                  <a:pt x="1450" y="1400"/>
                                </a:lnTo>
                                <a:lnTo>
                                  <a:pt x="1496" y="1345"/>
                                </a:lnTo>
                                <a:lnTo>
                                  <a:pt x="1536" y="1287"/>
                                </a:lnTo>
                                <a:lnTo>
                                  <a:pt x="1572" y="1225"/>
                                </a:lnTo>
                                <a:lnTo>
                                  <a:pt x="1601" y="1159"/>
                                </a:lnTo>
                                <a:lnTo>
                                  <a:pt x="1625" y="1091"/>
                                </a:lnTo>
                                <a:lnTo>
                                  <a:pt x="1642" y="1020"/>
                                </a:lnTo>
                                <a:lnTo>
                                  <a:pt x="1652" y="946"/>
                                </a:lnTo>
                                <a:lnTo>
                                  <a:pt x="1656" y="871"/>
                                </a:lnTo>
                                <a:lnTo>
                                  <a:pt x="1651" y="783"/>
                                </a:lnTo>
                                <a:lnTo>
                                  <a:pt x="1637" y="697"/>
                                </a:lnTo>
                                <a:lnTo>
                                  <a:pt x="1613" y="613"/>
                                </a:lnTo>
                                <a:lnTo>
                                  <a:pt x="1579" y="532"/>
                                </a:lnTo>
                                <a:lnTo>
                                  <a:pt x="1576" y="518"/>
                                </a:lnTo>
                                <a:lnTo>
                                  <a:pt x="1578" y="505"/>
                                </a:lnTo>
                                <a:lnTo>
                                  <a:pt x="1585" y="494"/>
                                </a:lnTo>
                                <a:lnTo>
                                  <a:pt x="1596" y="485"/>
                                </a:lnTo>
                                <a:lnTo>
                                  <a:pt x="1616" y="475"/>
                                </a:lnTo>
                                <a:lnTo>
                                  <a:pt x="1635" y="463"/>
                                </a:lnTo>
                                <a:lnTo>
                                  <a:pt x="1652" y="449"/>
                                </a:lnTo>
                                <a:lnTo>
                                  <a:pt x="1669" y="434"/>
                                </a:lnTo>
                                <a:lnTo>
                                  <a:pt x="1684" y="415"/>
                                </a:lnTo>
                                <a:lnTo>
                                  <a:pt x="1698" y="391"/>
                                </a:lnTo>
                                <a:lnTo>
                                  <a:pt x="1710" y="362"/>
                                </a:lnTo>
                                <a:lnTo>
                                  <a:pt x="1720" y="327"/>
                                </a:lnTo>
                                <a:lnTo>
                                  <a:pt x="1727" y="293"/>
                                </a:lnTo>
                                <a:lnTo>
                                  <a:pt x="1733" y="255"/>
                                </a:lnTo>
                                <a:lnTo>
                                  <a:pt x="1738" y="215"/>
                                </a:lnTo>
                                <a:lnTo>
                                  <a:pt x="1741" y="171"/>
                                </a:lnTo>
                                <a:lnTo>
                                  <a:pt x="1741" y="166"/>
                                </a:lnTo>
                                <a:lnTo>
                                  <a:pt x="519" y="166"/>
                                </a:lnTo>
                                <a:lnTo>
                                  <a:pt x="505" y="164"/>
                                </a:lnTo>
                                <a:lnTo>
                                  <a:pt x="494" y="157"/>
                                </a:lnTo>
                                <a:lnTo>
                                  <a:pt x="486" y="146"/>
                                </a:lnTo>
                                <a:lnTo>
                                  <a:pt x="475" y="126"/>
                                </a:lnTo>
                                <a:lnTo>
                                  <a:pt x="463" y="107"/>
                                </a:lnTo>
                                <a:lnTo>
                                  <a:pt x="450" y="90"/>
                                </a:lnTo>
                                <a:lnTo>
                                  <a:pt x="435" y="73"/>
                                </a:lnTo>
                                <a:lnTo>
                                  <a:pt x="416" y="58"/>
                                </a:lnTo>
                                <a:lnTo>
                                  <a:pt x="391" y="44"/>
                                </a:lnTo>
                                <a:lnTo>
                                  <a:pt x="362" y="32"/>
                                </a:lnTo>
                                <a:lnTo>
                                  <a:pt x="327" y="22"/>
                                </a:lnTo>
                                <a:lnTo>
                                  <a:pt x="293" y="15"/>
                                </a:lnTo>
                                <a:lnTo>
                                  <a:pt x="255" y="9"/>
                                </a:lnTo>
                                <a:lnTo>
                                  <a:pt x="214" y="4"/>
                                </a:lnTo>
                                <a:lnTo>
                                  <a:pt x="171" y="1"/>
                                </a:lnTo>
                                <a:lnTo>
                                  <a:pt x="120" y="0"/>
                                </a:lnTo>
                                <a:close/>
                                <a:moveTo>
                                  <a:pt x="871" y="86"/>
                                </a:moveTo>
                                <a:lnTo>
                                  <a:pt x="783" y="91"/>
                                </a:lnTo>
                                <a:lnTo>
                                  <a:pt x="697" y="105"/>
                                </a:lnTo>
                                <a:lnTo>
                                  <a:pt x="613" y="129"/>
                                </a:lnTo>
                                <a:lnTo>
                                  <a:pt x="532" y="163"/>
                                </a:lnTo>
                                <a:lnTo>
                                  <a:pt x="519" y="166"/>
                                </a:lnTo>
                                <a:lnTo>
                                  <a:pt x="1741" y="166"/>
                                </a:lnTo>
                                <a:lnTo>
                                  <a:pt x="1224" y="166"/>
                                </a:lnTo>
                                <a:lnTo>
                                  <a:pt x="1210" y="163"/>
                                </a:lnTo>
                                <a:lnTo>
                                  <a:pt x="1129" y="129"/>
                                </a:lnTo>
                                <a:lnTo>
                                  <a:pt x="1046" y="105"/>
                                </a:lnTo>
                                <a:lnTo>
                                  <a:pt x="959" y="91"/>
                                </a:lnTo>
                                <a:lnTo>
                                  <a:pt x="871" y="86"/>
                                </a:lnTo>
                                <a:close/>
                                <a:moveTo>
                                  <a:pt x="1622" y="0"/>
                                </a:moveTo>
                                <a:lnTo>
                                  <a:pt x="1571" y="1"/>
                                </a:lnTo>
                                <a:lnTo>
                                  <a:pt x="1527" y="5"/>
                                </a:lnTo>
                                <a:lnTo>
                                  <a:pt x="1487" y="9"/>
                                </a:lnTo>
                                <a:lnTo>
                                  <a:pt x="1450" y="15"/>
                                </a:lnTo>
                                <a:lnTo>
                                  <a:pt x="1416" y="22"/>
                                </a:lnTo>
                                <a:lnTo>
                                  <a:pt x="1381" y="32"/>
                                </a:lnTo>
                                <a:lnTo>
                                  <a:pt x="1351" y="44"/>
                                </a:lnTo>
                                <a:lnTo>
                                  <a:pt x="1327" y="58"/>
                                </a:lnTo>
                                <a:lnTo>
                                  <a:pt x="1308" y="73"/>
                                </a:lnTo>
                                <a:lnTo>
                                  <a:pt x="1293" y="90"/>
                                </a:lnTo>
                                <a:lnTo>
                                  <a:pt x="1279" y="108"/>
                                </a:lnTo>
                                <a:lnTo>
                                  <a:pt x="1267" y="126"/>
                                </a:lnTo>
                                <a:lnTo>
                                  <a:pt x="1257" y="146"/>
                                </a:lnTo>
                                <a:lnTo>
                                  <a:pt x="1249" y="157"/>
                                </a:lnTo>
                                <a:lnTo>
                                  <a:pt x="1237" y="164"/>
                                </a:lnTo>
                                <a:lnTo>
                                  <a:pt x="1224" y="166"/>
                                </a:lnTo>
                                <a:lnTo>
                                  <a:pt x="1741" y="166"/>
                                </a:lnTo>
                                <a:lnTo>
                                  <a:pt x="1742" y="126"/>
                                </a:lnTo>
                                <a:lnTo>
                                  <a:pt x="1742" y="73"/>
                                </a:lnTo>
                                <a:lnTo>
                                  <a:pt x="1741" y="34"/>
                                </a:lnTo>
                                <a:lnTo>
                                  <a:pt x="1740" y="2"/>
                                </a:lnTo>
                                <a:lnTo>
                                  <a:pt x="1708" y="1"/>
                                </a:lnTo>
                                <a:lnTo>
                                  <a:pt x="1668" y="0"/>
                                </a:lnTo>
                                <a:lnTo>
                                  <a:pt x="1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AutoShape 177"/>
                        <wps:cNvSpPr>
                          <a:spLocks/>
                        </wps:cNvSpPr>
                        <wps:spPr bwMode="auto">
                          <a:xfrm>
                            <a:off x="7385" y="2030"/>
                            <a:ext cx="745" cy="519"/>
                          </a:xfrm>
                          <a:custGeom>
                            <a:avLst/>
                            <a:gdLst>
                              <a:gd name="T0" fmla="+- 0 7757 7385"/>
                              <a:gd name="T1" fmla="*/ T0 w 745"/>
                              <a:gd name="T2" fmla="+- 0 2030 2030"/>
                              <a:gd name="T3" fmla="*/ 2030 h 519"/>
                              <a:gd name="T4" fmla="+- 0 7686 7385"/>
                              <a:gd name="T5" fmla="*/ T4 w 745"/>
                              <a:gd name="T6" fmla="+- 0 2042 2030"/>
                              <a:gd name="T7" fmla="*/ 2042 h 519"/>
                              <a:gd name="T8" fmla="+- 0 7618 7385"/>
                              <a:gd name="T9" fmla="*/ T8 w 745"/>
                              <a:gd name="T10" fmla="+- 0 2072 2030"/>
                              <a:gd name="T11" fmla="*/ 2072 h 519"/>
                              <a:gd name="T12" fmla="+- 0 7555 7385"/>
                              <a:gd name="T13" fmla="*/ T12 w 745"/>
                              <a:gd name="T14" fmla="+- 0 2118 2030"/>
                              <a:gd name="T15" fmla="*/ 2118 h 519"/>
                              <a:gd name="T16" fmla="+- 0 7499 7385"/>
                              <a:gd name="T17" fmla="*/ T16 w 745"/>
                              <a:gd name="T18" fmla="+- 0 2173 2030"/>
                              <a:gd name="T19" fmla="*/ 2173 h 519"/>
                              <a:gd name="T20" fmla="+- 0 7452 7385"/>
                              <a:gd name="T21" fmla="*/ T20 w 745"/>
                              <a:gd name="T22" fmla="+- 0 2234 2030"/>
                              <a:gd name="T23" fmla="*/ 2234 h 519"/>
                              <a:gd name="T24" fmla="+- 0 7416 7385"/>
                              <a:gd name="T25" fmla="*/ T24 w 745"/>
                              <a:gd name="T26" fmla="+- 0 2296 2030"/>
                              <a:gd name="T27" fmla="*/ 2296 h 519"/>
                              <a:gd name="T28" fmla="+- 0 7393 7385"/>
                              <a:gd name="T29" fmla="*/ T28 w 745"/>
                              <a:gd name="T30" fmla="+- 0 2353 2030"/>
                              <a:gd name="T31" fmla="*/ 2353 h 519"/>
                              <a:gd name="T32" fmla="+- 0 7385 7385"/>
                              <a:gd name="T33" fmla="*/ T32 w 745"/>
                              <a:gd name="T34" fmla="+- 0 2403 2030"/>
                              <a:gd name="T35" fmla="*/ 2403 h 519"/>
                              <a:gd name="T36" fmla="+- 0 7395 7385"/>
                              <a:gd name="T37" fmla="*/ T36 w 745"/>
                              <a:gd name="T38" fmla="+- 0 2475 2030"/>
                              <a:gd name="T39" fmla="*/ 2475 h 519"/>
                              <a:gd name="T40" fmla="+- 0 7423 7385"/>
                              <a:gd name="T41" fmla="*/ T40 w 745"/>
                              <a:gd name="T42" fmla="+- 0 2519 2030"/>
                              <a:gd name="T43" fmla="*/ 2519 h 519"/>
                              <a:gd name="T44" fmla="+- 0 7467 7385"/>
                              <a:gd name="T45" fmla="*/ T44 w 745"/>
                              <a:gd name="T46" fmla="+- 0 2542 2030"/>
                              <a:gd name="T47" fmla="*/ 2542 h 519"/>
                              <a:gd name="T48" fmla="+- 0 7525 7385"/>
                              <a:gd name="T49" fmla="*/ T48 w 745"/>
                              <a:gd name="T50" fmla="+- 0 2549 2030"/>
                              <a:gd name="T51" fmla="*/ 2549 h 519"/>
                              <a:gd name="T52" fmla="+- 0 7594 7385"/>
                              <a:gd name="T53" fmla="*/ T52 w 745"/>
                              <a:gd name="T54" fmla="+- 0 2546 2030"/>
                              <a:gd name="T55" fmla="*/ 2546 h 519"/>
                              <a:gd name="T56" fmla="+- 0 7672 7385"/>
                              <a:gd name="T57" fmla="*/ T56 w 745"/>
                              <a:gd name="T58" fmla="+- 0 2540 2030"/>
                              <a:gd name="T59" fmla="*/ 2540 h 519"/>
                              <a:gd name="T60" fmla="+- 0 7757 7385"/>
                              <a:gd name="T61" fmla="*/ T60 w 745"/>
                              <a:gd name="T62" fmla="+- 0 2537 2030"/>
                              <a:gd name="T63" fmla="*/ 2537 h 519"/>
                              <a:gd name="T64" fmla="+- 0 8058 7385"/>
                              <a:gd name="T65" fmla="*/ T64 w 745"/>
                              <a:gd name="T66" fmla="+- 0 2537 2030"/>
                              <a:gd name="T67" fmla="*/ 2537 h 519"/>
                              <a:gd name="T68" fmla="+- 0 8092 7385"/>
                              <a:gd name="T69" fmla="*/ T68 w 745"/>
                              <a:gd name="T70" fmla="+- 0 2519 2030"/>
                              <a:gd name="T71" fmla="*/ 2519 h 519"/>
                              <a:gd name="T72" fmla="+- 0 8120 7385"/>
                              <a:gd name="T73" fmla="*/ T72 w 745"/>
                              <a:gd name="T74" fmla="+- 0 2475 2030"/>
                              <a:gd name="T75" fmla="*/ 2475 h 519"/>
                              <a:gd name="T76" fmla="+- 0 8129 7385"/>
                              <a:gd name="T77" fmla="*/ T76 w 745"/>
                              <a:gd name="T78" fmla="+- 0 2403 2030"/>
                              <a:gd name="T79" fmla="*/ 2403 h 519"/>
                              <a:gd name="T80" fmla="+- 0 8121 7385"/>
                              <a:gd name="T81" fmla="*/ T80 w 745"/>
                              <a:gd name="T82" fmla="+- 0 2353 2030"/>
                              <a:gd name="T83" fmla="*/ 2353 h 519"/>
                              <a:gd name="T84" fmla="+- 0 8099 7385"/>
                              <a:gd name="T85" fmla="*/ T84 w 745"/>
                              <a:gd name="T86" fmla="+- 0 2296 2030"/>
                              <a:gd name="T87" fmla="*/ 2296 h 519"/>
                              <a:gd name="T88" fmla="+- 0 8063 7385"/>
                              <a:gd name="T89" fmla="*/ T88 w 745"/>
                              <a:gd name="T90" fmla="+- 0 2234 2030"/>
                              <a:gd name="T91" fmla="*/ 2234 h 519"/>
                              <a:gd name="T92" fmla="+- 0 8016 7385"/>
                              <a:gd name="T93" fmla="*/ T92 w 745"/>
                              <a:gd name="T94" fmla="+- 0 2173 2030"/>
                              <a:gd name="T95" fmla="*/ 2173 h 519"/>
                              <a:gd name="T96" fmla="+- 0 7960 7385"/>
                              <a:gd name="T97" fmla="*/ T96 w 745"/>
                              <a:gd name="T98" fmla="+- 0 2118 2030"/>
                              <a:gd name="T99" fmla="*/ 2118 h 519"/>
                              <a:gd name="T100" fmla="+- 0 7897 7385"/>
                              <a:gd name="T101" fmla="*/ T100 w 745"/>
                              <a:gd name="T102" fmla="+- 0 2072 2030"/>
                              <a:gd name="T103" fmla="*/ 2072 h 519"/>
                              <a:gd name="T104" fmla="+- 0 7829 7385"/>
                              <a:gd name="T105" fmla="*/ T104 w 745"/>
                              <a:gd name="T106" fmla="+- 0 2042 2030"/>
                              <a:gd name="T107" fmla="*/ 2042 h 519"/>
                              <a:gd name="T108" fmla="+- 0 7757 7385"/>
                              <a:gd name="T109" fmla="*/ T108 w 745"/>
                              <a:gd name="T110" fmla="+- 0 2030 2030"/>
                              <a:gd name="T111" fmla="*/ 2030 h 519"/>
                              <a:gd name="T112" fmla="+- 0 8058 7385"/>
                              <a:gd name="T113" fmla="*/ T112 w 745"/>
                              <a:gd name="T114" fmla="+- 0 2537 2030"/>
                              <a:gd name="T115" fmla="*/ 2537 h 519"/>
                              <a:gd name="T116" fmla="+- 0 7757 7385"/>
                              <a:gd name="T117" fmla="*/ T116 w 745"/>
                              <a:gd name="T118" fmla="+- 0 2537 2030"/>
                              <a:gd name="T119" fmla="*/ 2537 h 519"/>
                              <a:gd name="T120" fmla="+- 0 7843 7385"/>
                              <a:gd name="T121" fmla="*/ T120 w 745"/>
                              <a:gd name="T122" fmla="+- 0 2540 2030"/>
                              <a:gd name="T123" fmla="*/ 2540 h 519"/>
                              <a:gd name="T124" fmla="+- 0 7921 7385"/>
                              <a:gd name="T125" fmla="*/ T124 w 745"/>
                              <a:gd name="T126" fmla="+- 0 2546 2030"/>
                              <a:gd name="T127" fmla="*/ 2546 h 519"/>
                              <a:gd name="T128" fmla="+- 0 7990 7385"/>
                              <a:gd name="T129" fmla="*/ T128 w 745"/>
                              <a:gd name="T130" fmla="+- 0 2549 2030"/>
                              <a:gd name="T131" fmla="*/ 2549 h 519"/>
                              <a:gd name="T132" fmla="+- 0 8048 7385"/>
                              <a:gd name="T133" fmla="*/ T132 w 745"/>
                              <a:gd name="T134" fmla="+- 0 2542 2030"/>
                              <a:gd name="T135" fmla="*/ 2542 h 519"/>
                              <a:gd name="T136" fmla="+- 0 8058 7385"/>
                              <a:gd name="T137" fmla="*/ T136 w 745"/>
                              <a:gd name="T138" fmla="+- 0 2537 2030"/>
                              <a:gd name="T139" fmla="*/ 2537 h 5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745" h="519">
                                <a:moveTo>
                                  <a:pt x="372" y="0"/>
                                </a:moveTo>
                                <a:lnTo>
                                  <a:pt x="301" y="12"/>
                                </a:lnTo>
                                <a:lnTo>
                                  <a:pt x="233" y="42"/>
                                </a:lnTo>
                                <a:lnTo>
                                  <a:pt x="170" y="88"/>
                                </a:lnTo>
                                <a:lnTo>
                                  <a:pt x="114" y="143"/>
                                </a:lnTo>
                                <a:lnTo>
                                  <a:pt x="67" y="204"/>
                                </a:lnTo>
                                <a:lnTo>
                                  <a:pt x="31" y="266"/>
                                </a:lnTo>
                                <a:lnTo>
                                  <a:pt x="8" y="323"/>
                                </a:lnTo>
                                <a:lnTo>
                                  <a:pt x="0" y="373"/>
                                </a:lnTo>
                                <a:lnTo>
                                  <a:pt x="10" y="445"/>
                                </a:lnTo>
                                <a:lnTo>
                                  <a:pt x="38" y="489"/>
                                </a:lnTo>
                                <a:lnTo>
                                  <a:pt x="82" y="512"/>
                                </a:lnTo>
                                <a:lnTo>
                                  <a:pt x="140" y="519"/>
                                </a:lnTo>
                                <a:lnTo>
                                  <a:pt x="209" y="516"/>
                                </a:lnTo>
                                <a:lnTo>
                                  <a:pt x="287" y="510"/>
                                </a:lnTo>
                                <a:lnTo>
                                  <a:pt x="372" y="507"/>
                                </a:lnTo>
                                <a:lnTo>
                                  <a:pt x="673" y="507"/>
                                </a:lnTo>
                                <a:lnTo>
                                  <a:pt x="707" y="489"/>
                                </a:lnTo>
                                <a:lnTo>
                                  <a:pt x="735" y="445"/>
                                </a:lnTo>
                                <a:lnTo>
                                  <a:pt x="744" y="373"/>
                                </a:lnTo>
                                <a:lnTo>
                                  <a:pt x="736" y="323"/>
                                </a:lnTo>
                                <a:lnTo>
                                  <a:pt x="714" y="266"/>
                                </a:lnTo>
                                <a:lnTo>
                                  <a:pt x="678" y="204"/>
                                </a:lnTo>
                                <a:lnTo>
                                  <a:pt x="631" y="143"/>
                                </a:lnTo>
                                <a:lnTo>
                                  <a:pt x="575" y="88"/>
                                </a:lnTo>
                                <a:lnTo>
                                  <a:pt x="512" y="42"/>
                                </a:lnTo>
                                <a:lnTo>
                                  <a:pt x="444" y="12"/>
                                </a:lnTo>
                                <a:lnTo>
                                  <a:pt x="372" y="0"/>
                                </a:lnTo>
                                <a:close/>
                                <a:moveTo>
                                  <a:pt x="673" y="507"/>
                                </a:moveTo>
                                <a:lnTo>
                                  <a:pt x="372" y="507"/>
                                </a:lnTo>
                                <a:lnTo>
                                  <a:pt x="458" y="510"/>
                                </a:lnTo>
                                <a:lnTo>
                                  <a:pt x="536" y="516"/>
                                </a:lnTo>
                                <a:lnTo>
                                  <a:pt x="605" y="519"/>
                                </a:lnTo>
                                <a:lnTo>
                                  <a:pt x="663" y="512"/>
                                </a:lnTo>
                                <a:lnTo>
                                  <a:pt x="673" y="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25" y="2231"/>
                            <a:ext cx="176" cy="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13" y="2231"/>
                            <a:ext cx="176" cy="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5" name="Freeform 174"/>
                        <wps:cNvSpPr>
                          <a:spLocks/>
                        </wps:cNvSpPr>
                        <wps:spPr bwMode="auto">
                          <a:xfrm>
                            <a:off x="7484" y="2632"/>
                            <a:ext cx="545" cy="78"/>
                          </a:xfrm>
                          <a:custGeom>
                            <a:avLst/>
                            <a:gdLst>
                              <a:gd name="T0" fmla="+- 0 7485 7485"/>
                              <a:gd name="T1" fmla="*/ T0 w 545"/>
                              <a:gd name="T2" fmla="+- 0 2710 2633"/>
                              <a:gd name="T3" fmla="*/ 2710 h 78"/>
                              <a:gd name="T4" fmla="+- 0 7547 7485"/>
                              <a:gd name="T5" fmla="*/ T4 w 545"/>
                              <a:gd name="T6" fmla="+- 0 2677 2633"/>
                              <a:gd name="T7" fmla="*/ 2677 h 78"/>
                              <a:gd name="T8" fmla="+- 0 7613 7485"/>
                              <a:gd name="T9" fmla="*/ T8 w 545"/>
                              <a:gd name="T10" fmla="+- 0 2653 2633"/>
                              <a:gd name="T11" fmla="*/ 2653 h 78"/>
                              <a:gd name="T12" fmla="+- 0 7684 7485"/>
                              <a:gd name="T13" fmla="*/ T12 w 545"/>
                              <a:gd name="T14" fmla="+- 0 2638 2633"/>
                              <a:gd name="T15" fmla="*/ 2638 h 78"/>
                              <a:gd name="T16" fmla="+- 0 7757 7485"/>
                              <a:gd name="T17" fmla="*/ T16 w 545"/>
                              <a:gd name="T18" fmla="+- 0 2633 2633"/>
                              <a:gd name="T19" fmla="*/ 2633 h 78"/>
                              <a:gd name="T20" fmla="+- 0 7831 7485"/>
                              <a:gd name="T21" fmla="*/ T20 w 545"/>
                              <a:gd name="T22" fmla="+- 0 2638 2633"/>
                              <a:gd name="T23" fmla="*/ 2638 h 78"/>
                              <a:gd name="T24" fmla="+- 0 7901 7485"/>
                              <a:gd name="T25" fmla="*/ T24 w 545"/>
                              <a:gd name="T26" fmla="+- 0 2653 2633"/>
                              <a:gd name="T27" fmla="*/ 2653 h 78"/>
                              <a:gd name="T28" fmla="+- 0 7968 7485"/>
                              <a:gd name="T29" fmla="*/ T28 w 545"/>
                              <a:gd name="T30" fmla="+- 0 2677 2633"/>
                              <a:gd name="T31" fmla="*/ 2677 h 78"/>
                              <a:gd name="T32" fmla="+- 0 8030 7485"/>
                              <a:gd name="T33" fmla="*/ T32 w 545"/>
                              <a:gd name="T34" fmla="+- 0 2710 2633"/>
                              <a:gd name="T35" fmla="*/ 2710 h 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45" h="78">
                                <a:moveTo>
                                  <a:pt x="0" y="77"/>
                                </a:moveTo>
                                <a:lnTo>
                                  <a:pt x="62" y="44"/>
                                </a:lnTo>
                                <a:lnTo>
                                  <a:pt x="128" y="20"/>
                                </a:lnTo>
                                <a:lnTo>
                                  <a:pt x="199" y="5"/>
                                </a:lnTo>
                                <a:lnTo>
                                  <a:pt x="272" y="0"/>
                                </a:lnTo>
                                <a:lnTo>
                                  <a:pt x="346" y="5"/>
                                </a:lnTo>
                                <a:lnTo>
                                  <a:pt x="416" y="20"/>
                                </a:lnTo>
                                <a:lnTo>
                                  <a:pt x="483" y="44"/>
                                </a:lnTo>
                                <a:lnTo>
                                  <a:pt x="545" y="77"/>
                                </a:lnTo>
                              </a:path>
                            </a:pathLst>
                          </a:custGeom>
                          <a:noFill/>
                          <a:ln w="322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73" y="1847"/>
                            <a:ext cx="135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06" y="1847"/>
                            <a:ext cx="135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8" name="Freeform 171"/>
                        <wps:cNvSpPr>
                          <a:spLocks/>
                        </wps:cNvSpPr>
                        <wps:spPr bwMode="auto">
                          <a:xfrm>
                            <a:off x="136" y="4490"/>
                            <a:ext cx="693" cy="819"/>
                          </a:xfrm>
                          <a:custGeom>
                            <a:avLst/>
                            <a:gdLst>
                              <a:gd name="T0" fmla="+- 0 420 137"/>
                              <a:gd name="T1" fmla="*/ T0 w 693"/>
                              <a:gd name="T2" fmla="+- 0 4491 4491"/>
                              <a:gd name="T3" fmla="*/ 4491 h 819"/>
                              <a:gd name="T4" fmla="+- 0 137 137"/>
                              <a:gd name="T5" fmla="*/ T4 w 693"/>
                              <a:gd name="T6" fmla="+- 0 4774 4491"/>
                              <a:gd name="T7" fmla="*/ 4774 h 819"/>
                              <a:gd name="T8" fmla="+- 0 137 137"/>
                              <a:gd name="T9" fmla="*/ T8 w 693"/>
                              <a:gd name="T10" fmla="+- 0 5025 4491"/>
                              <a:gd name="T11" fmla="*/ 5025 h 819"/>
                              <a:gd name="T12" fmla="+- 0 420 137"/>
                              <a:gd name="T13" fmla="*/ T12 w 693"/>
                              <a:gd name="T14" fmla="+- 0 5309 4491"/>
                              <a:gd name="T15" fmla="*/ 5309 h 819"/>
                              <a:gd name="T16" fmla="+- 0 829 137"/>
                              <a:gd name="T17" fmla="*/ T16 w 693"/>
                              <a:gd name="T18" fmla="+- 0 4900 4491"/>
                              <a:gd name="T19" fmla="*/ 4900 h 819"/>
                              <a:gd name="T20" fmla="+- 0 420 137"/>
                              <a:gd name="T21" fmla="*/ T20 w 693"/>
                              <a:gd name="T22" fmla="+- 0 4491 4491"/>
                              <a:gd name="T23" fmla="*/ 4491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93" h="819">
                                <a:moveTo>
                                  <a:pt x="283" y="0"/>
                                </a:moveTo>
                                <a:lnTo>
                                  <a:pt x="0" y="283"/>
                                </a:lnTo>
                                <a:lnTo>
                                  <a:pt x="0" y="534"/>
                                </a:lnTo>
                                <a:lnTo>
                                  <a:pt x="283" y="818"/>
                                </a:lnTo>
                                <a:lnTo>
                                  <a:pt x="692" y="409"/>
                                </a:lnTo>
                                <a:lnTo>
                                  <a:pt x="2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170"/>
                        <wps:cNvSpPr>
                          <a:spLocks/>
                        </wps:cNvSpPr>
                        <wps:spPr bwMode="auto">
                          <a:xfrm>
                            <a:off x="4612" y="1978"/>
                            <a:ext cx="886" cy="1095"/>
                          </a:xfrm>
                          <a:custGeom>
                            <a:avLst/>
                            <a:gdLst>
                              <a:gd name="T0" fmla="+- 0 4613 4613"/>
                              <a:gd name="T1" fmla="*/ T0 w 886"/>
                              <a:gd name="T2" fmla="+- 0 2001 1978"/>
                              <a:gd name="T3" fmla="*/ 2001 h 1095"/>
                              <a:gd name="T4" fmla="+- 0 4749 4613"/>
                              <a:gd name="T5" fmla="*/ T4 w 886"/>
                              <a:gd name="T6" fmla="+- 0 2044 1978"/>
                              <a:gd name="T7" fmla="*/ 2044 h 1095"/>
                              <a:gd name="T8" fmla="+- 0 4843 4613"/>
                              <a:gd name="T9" fmla="*/ T8 w 886"/>
                              <a:gd name="T10" fmla="+- 0 2071 1978"/>
                              <a:gd name="T11" fmla="*/ 2071 h 1095"/>
                              <a:gd name="T12" fmla="+- 0 4897 4613"/>
                              <a:gd name="T13" fmla="*/ T12 w 886"/>
                              <a:gd name="T14" fmla="+- 0 2082 1978"/>
                              <a:gd name="T15" fmla="*/ 2082 h 1095"/>
                              <a:gd name="T16" fmla="+- 0 4916 4613"/>
                              <a:gd name="T17" fmla="*/ T16 w 886"/>
                              <a:gd name="T18" fmla="+- 0 2079 1978"/>
                              <a:gd name="T19" fmla="*/ 2079 h 1095"/>
                              <a:gd name="T20" fmla="+- 0 4951 4613"/>
                              <a:gd name="T21" fmla="*/ T20 w 886"/>
                              <a:gd name="T22" fmla="+- 0 2056 1978"/>
                              <a:gd name="T23" fmla="*/ 2056 h 1095"/>
                              <a:gd name="T24" fmla="+- 0 5026 4613"/>
                              <a:gd name="T25" fmla="*/ T24 w 886"/>
                              <a:gd name="T26" fmla="+- 0 2016 1978"/>
                              <a:gd name="T27" fmla="*/ 2016 h 1095"/>
                              <a:gd name="T28" fmla="+- 0 5109 4613"/>
                              <a:gd name="T29" fmla="*/ T28 w 886"/>
                              <a:gd name="T30" fmla="+- 0 1983 1978"/>
                              <a:gd name="T31" fmla="*/ 1983 h 1095"/>
                              <a:gd name="T32" fmla="+- 0 5167 4613"/>
                              <a:gd name="T33" fmla="*/ T32 w 886"/>
                              <a:gd name="T34" fmla="+- 0 1978 1978"/>
                              <a:gd name="T35" fmla="*/ 1978 h 1095"/>
                              <a:gd name="T36" fmla="+- 0 5174 4613"/>
                              <a:gd name="T37" fmla="*/ T36 w 886"/>
                              <a:gd name="T38" fmla="+- 0 2022 1978"/>
                              <a:gd name="T39" fmla="*/ 2022 h 1095"/>
                              <a:gd name="T40" fmla="+- 0 5143 4613"/>
                              <a:gd name="T41" fmla="*/ T40 w 886"/>
                              <a:gd name="T42" fmla="+- 0 2090 1978"/>
                              <a:gd name="T43" fmla="*/ 2090 h 1095"/>
                              <a:gd name="T44" fmla="+- 0 5108 4613"/>
                              <a:gd name="T45" fmla="*/ T44 w 886"/>
                              <a:gd name="T46" fmla="+- 0 2149 1978"/>
                              <a:gd name="T47" fmla="*/ 2149 h 1095"/>
                              <a:gd name="T48" fmla="+- 0 5108 4613"/>
                              <a:gd name="T49" fmla="*/ T48 w 886"/>
                              <a:gd name="T50" fmla="+- 0 2165 1978"/>
                              <a:gd name="T51" fmla="*/ 2165 h 1095"/>
                              <a:gd name="T52" fmla="+- 0 5175 4613"/>
                              <a:gd name="T53" fmla="*/ T52 w 886"/>
                              <a:gd name="T54" fmla="+- 0 2118 1978"/>
                              <a:gd name="T55" fmla="*/ 2118 h 1095"/>
                              <a:gd name="T56" fmla="+- 0 5236 4613"/>
                              <a:gd name="T57" fmla="*/ T56 w 886"/>
                              <a:gd name="T58" fmla="+- 0 2070 1978"/>
                              <a:gd name="T59" fmla="*/ 2070 h 1095"/>
                              <a:gd name="T60" fmla="+- 0 5288 4613"/>
                              <a:gd name="T61" fmla="*/ T60 w 886"/>
                              <a:gd name="T62" fmla="+- 0 2037 1978"/>
                              <a:gd name="T63" fmla="*/ 2037 h 1095"/>
                              <a:gd name="T64" fmla="+- 0 5326 4613"/>
                              <a:gd name="T65" fmla="*/ T64 w 886"/>
                              <a:gd name="T66" fmla="+- 0 2035 1978"/>
                              <a:gd name="T67" fmla="*/ 2035 h 1095"/>
                              <a:gd name="T68" fmla="+- 0 5327 4613"/>
                              <a:gd name="T69" fmla="*/ T68 w 886"/>
                              <a:gd name="T70" fmla="+- 0 2075 1978"/>
                              <a:gd name="T71" fmla="*/ 2075 h 1095"/>
                              <a:gd name="T72" fmla="+- 0 5298 4613"/>
                              <a:gd name="T73" fmla="*/ T72 w 886"/>
                              <a:gd name="T74" fmla="+- 0 2154 1978"/>
                              <a:gd name="T75" fmla="*/ 2154 h 1095"/>
                              <a:gd name="T76" fmla="+- 0 5255 4613"/>
                              <a:gd name="T77" fmla="*/ T76 w 886"/>
                              <a:gd name="T78" fmla="+- 0 2245 1978"/>
                              <a:gd name="T79" fmla="*/ 2245 h 1095"/>
                              <a:gd name="T80" fmla="+- 0 5218 4613"/>
                              <a:gd name="T81" fmla="*/ T80 w 886"/>
                              <a:gd name="T82" fmla="+- 0 2324 1978"/>
                              <a:gd name="T83" fmla="*/ 2324 h 1095"/>
                              <a:gd name="T84" fmla="+- 0 5201 4613"/>
                              <a:gd name="T85" fmla="*/ T84 w 886"/>
                              <a:gd name="T86" fmla="+- 0 2367 1978"/>
                              <a:gd name="T87" fmla="*/ 2367 h 1095"/>
                              <a:gd name="T88" fmla="+- 0 5256 4613"/>
                              <a:gd name="T89" fmla="*/ T88 w 886"/>
                              <a:gd name="T90" fmla="+- 0 2465 1978"/>
                              <a:gd name="T91" fmla="*/ 2465 h 1095"/>
                              <a:gd name="T92" fmla="+- 0 5311 4613"/>
                              <a:gd name="T93" fmla="*/ T92 w 886"/>
                              <a:gd name="T94" fmla="+- 0 2517 1978"/>
                              <a:gd name="T95" fmla="*/ 2517 h 1095"/>
                              <a:gd name="T96" fmla="+- 0 5373 4613"/>
                              <a:gd name="T97" fmla="*/ T96 w 886"/>
                              <a:gd name="T98" fmla="+- 0 2558 1978"/>
                              <a:gd name="T99" fmla="*/ 2558 h 1095"/>
                              <a:gd name="T100" fmla="+- 0 5431 4613"/>
                              <a:gd name="T101" fmla="*/ T100 w 886"/>
                              <a:gd name="T102" fmla="+- 0 2576 1978"/>
                              <a:gd name="T103" fmla="*/ 2576 h 1095"/>
                              <a:gd name="T104" fmla="+- 0 5478 4613"/>
                              <a:gd name="T105" fmla="*/ T104 w 886"/>
                              <a:gd name="T106" fmla="+- 0 2563 1978"/>
                              <a:gd name="T107" fmla="*/ 2563 h 1095"/>
                              <a:gd name="T108" fmla="+- 0 5495 4613"/>
                              <a:gd name="T109" fmla="*/ T108 w 886"/>
                              <a:gd name="T110" fmla="+- 0 2567 1978"/>
                              <a:gd name="T111" fmla="*/ 2567 h 1095"/>
                              <a:gd name="T112" fmla="+- 0 5498 4613"/>
                              <a:gd name="T113" fmla="*/ T112 w 886"/>
                              <a:gd name="T114" fmla="+- 0 2608 1978"/>
                              <a:gd name="T115" fmla="*/ 2608 h 1095"/>
                              <a:gd name="T116" fmla="+- 0 5495 4613"/>
                              <a:gd name="T117" fmla="*/ T116 w 886"/>
                              <a:gd name="T118" fmla="+- 0 2669 1978"/>
                              <a:gd name="T119" fmla="*/ 2669 h 1095"/>
                              <a:gd name="T120" fmla="+- 0 5493 4613"/>
                              <a:gd name="T121" fmla="*/ T120 w 886"/>
                              <a:gd name="T122" fmla="+- 0 2730 1978"/>
                              <a:gd name="T123" fmla="*/ 2730 h 1095"/>
                              <a:gd name="T124" fmla="+- 0 5443 4613"/>
                              <a:gd name="T125" fmla="*/ T124 w 886"/>
                              <a:gd name="T126" fmla="+- 0 2795 1978"/>
                              <a:gd name="T127" fmla="*/ 2795 h 1095"/>
                              <a:gd name="T128" fmla="+- 0 5385 4613"/>
                              <a:gd name="T129" fmla="*/ T128 w 886"/>
                              <a:gd name="T130" fmla="+- 0 2841 1978"/>
                              <a:gd name="T131" fmla="*/ 2841 h 1095"/>
                              <a:gd name="T132" fmla="+- 0 5311 4613"/>
                              <a:gd name="T133" fmla="*/ T132 w 886"/>
                              <a:gd name="T134" fmla="+- 0 2890 1978"/>
                              <a:gd name="T135" fmla="*/ 2890 h 1095"/>
                              <a:gd name="T136" fmla="+- 0 5224 4613"/>
                              <a:gd name="T137" fmla="*/ T136 w 886"/>
                              <a:gd name="T138" fmla="+- 0 2939 1978"/>
                              <a:gd name="T139" fmla="*/ 2939 h 1095"/>
                              <a:gd name="T140" fmla="+- 0 5127 4613"/>
                              <a:gd name="T141" fmla="*/ T140 w 886"/>
                              <a:gd name="T142" fmla="+- 0 2984 1978"/>
                              <a:gd name="T143" fmla="*/ 2984 h 1095"/>
                              <a:gd name="T144" fmla="+- 0 5024 4613"/>
                              <a:gd name="T145" fmla="*/ T144 w 886"/>
                              <a:gd name="T146" fmla="+- 0 3019 1978"/>
                              <a:gd name="T147" fmla="*/ 3019 h 1095"/>
                              <a:gd name="T148" fmla="+- 0 4921 4613"/>
                              <a:gd name="T149" fmla="*/ T148 w 886"/>
                              <a:gd name="T150" fmla="+- 0 3044 1978"/>
                              <a:gd name="T151" fmla="*/ 3044 h 1095"/>
                              <a:gd name="T152" fmla="+- 0 4825 4613"/>
                              <a:gd name="T153" fmla="*/ T152 w 886"/>
                              <a:gd name="T154" fmla="+- 0 3058 1978"/>
                              <a:gd name="T155" fmla="*/ 3058 h 1095"/>
                              <a:gd name="T156" fmla="+- 0 4741 4613"/>
                              <a:gd name="T157" fmla="*/ T156 w 886"/>
                              <a:gd name="T158" fmla="+- 0 3066 1978"/>
                              <a:gd name="T159" fmla="*/ 3066 h 1095"/>
                              <a:gd name="T160" fmla="+- 0 4670 4613"/>
                              <a:gd name="T161" fmla="*/ T160 w 886"/>
                              <a:gd name="T162" fmla="+- 0 3070 1978"/>
                              <a:gd name="T163" fmla="*/ 3070 h 1095"/>
                              <a:gd name="T164" fmla="+- 0 4615 4613"/>
                              <a:gd name="T165" fmla="*/ T164 w 886"/>
                              <a:gd name="T166" fmla="+- 0 3073 1978"/>
                              <a:gd name="T167" fmla="*/ 3073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86" h="1095">
                                <a:moveTo>
                                  <a:pt x="0" y="23"/>
                                </a:moveTo>
                                <a:lnTo>
                                  <a:pt x="136" y="66"/>
                                </a:lnTo>
                                <a:lnTo>
                                  <a:pt x="230" y="93"/>
                                </a:lnTo>
                                <a:lnTo>
                                  <a:pt x="284" y="104"/>
                                </a:lnTo>
                                <a:lnTo>
                                  <a:pt x="303" y="101"/>
                                </a:lnTo>
                                <a:lnTo>
                                  <a:pt x="338" y="78"/>
                                </a:lnTo>
                                <a:lnTo>
                                  <a:pt x="413" y="38"/>
                                </a:lnTo>
                                <a:lnTo>
                                  <a:pt x="496" y="5"/>
                                </a:lnTo>
                                <a:lnTo>
                                  <a:pt x="554" y="0"/>
                                </a:lnTo>
                                <a:lnTo>
                                  <a:pt x="561" y="44"/>
                                </a:lnTo>
                                <a:lnTo>
                                  <a:pt x="530" y="112"/>
                                </a:lnTo>
                                <a:lnTo>
                                  <a:pt x="495" y="171"/>
                                </a:lnTo>
                                <a:lnTo>
                                  <a:pt x="495" y="187"/>
                                </a:lnTo>
                                <a:lnTo>
                                  <a:pt x="562" y="140"/>
                                </a:lnTo>
                                <a:lnTo>
                                  <a:pt x="623" y="92"/>
                                </a:lnTo>
                                <a:lnTo>
                                  <a:pt x="675" y="59"/>
                                </a:lnTo>
                                <a:lnTo>
                                  <a:pt x="713" y="57"/>
                                </a:lnTo>
                                <a:lnTo>
                                  <a:pt x="714" y="97"/>
                                </a:lnTo>
                                <a:lnTo>
                                  <a:pt x="685" y="176"/>
                                </a:lnTo>
                                <a:lnTo>
                                  <a:pt x="642" y="267"/>
                                </a:lnTo>
                                <a:lnTo>
                                  <a:pt x="605" y="346"/>
                                </a:lnTo>
                                <a:lnTo>
                                  <a:pt x="588" y="389"/>
                                </a:lnTo>
                                <a:lnTo>
                                  <a:pt x="643" y="487"/>
                                </a:lnTo>
                                <a:lnTo>
                                  <a:pt x="698" y="539"/>
                                </a:lnTo>
                                <a:lnTo>
                                  <a:pt x="760" y="580"/>
                                </a:lnTo>
                                <a:lnTo>
                                  <a:pt x="818" y="598"/>
                                </a:lnTo>
                                <a:lnTo>
                                  <a:pt x="865" y="585"/>
                                </a:lnTo>
                                <a:lnTo>
                                  <a:pt x="882" y="589"/>
                                </a:lnTo>
                                <a:lnTo>
                                  <a:pt x="885" y="630"/>
                                </a:lnTo>
                                <a:lnTo>
                                  <a:pt x="882" y="691"/>
                                </a:lnTo>
                                <a:lnTo>
                                  <a:pt x="880" y="752"/>
                                </a:lnTo>
                                <a:lnTo>
                                  <a:pt x="830" y="817"/>
                                </a:lnTo>
                                <a:lnTo>
                                  <a:pt x="772" y="863"/>
                                </a:lnTo>
                                <a:lnTo>
                                  <a:pt x="698" y="912"/>
                                </a:lnTo>
                                <a:lnTo>
                                  <a:pt x="611" y="961"/>
                                </a:lnTo>
                                <a:lnTo>
                                  <a:pt x="514" y="1006"/>
                                </a:lnTo>
                                <a:lnTo>
                                  <a:pt x="411" y="1041"/>
                                </a:lnTo>
                                <a:lnTo>
                                  <a:pt x="308" y="1066"/>
                                </a:lnTo>
                                <a:lnTo>
                                  <a:pt x="212" y="1080"/>
                                </a:lnTo>
                                <a:lnTo>
                                  <a:pt x="128" y="1088"/>
                                </a:lnTo>
                                <a:lnTo>
                                  <a:pt x="57" y="1092"/>
                                </a:lnTo>
                                <a:lnTo>
                                  <a:pt x="2" y="1095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Line 169"/>
                        <wps:cNvCnPr>
                          <a:cxnSpLocks noChangeShapeType="1"/>
                        </wps:cNvCnPr>
                        <wps:spPr bwMode="auto">
                          <a:xfrm>
                            <a:off x="5222" y="2082"/>
                            <a:ext cx="0" cy="17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Freeform 168"/>
                        <wps:cNvSpPr>
                          <a:spLocks/>
                        </wps:cNvSpPr>
                        <wps:spPr bwMode="auto">
                          <a:xfrm>
                            <a:off x="5041" y="2419"/>
                            <a:ext cx="89" cy="89"/>
                          </a:xfrm>
                          <a:custGeom>
                            <a:avLst/>
                            <a:gdLst>
                              <a:gd name="T0" fmla="+- 0 5086 5042"/>
                              <a:gd name="T1" fmla="*/ T0 w 89"/>
                              <a:gd name="T2" fmla="+- 0 2419 2419"/>
                              <a:gd name="T3" fmla="*/ 2419 h 89"/>
                              <a:gd name="T4" fmla="+- 0 5069 5042"/>
                              <a:gd name="T5" fmla="*/ T4 w 89"/>
                              <a:gd name="T6" fmla="+- 0 2423 2419"/>
                              <a:gd name="T7" fmla="*/ 2423 h 89"/>
                              <a:gd name="T8" fmla="+- 0 5055 5042"/>
                              <a:gd name="T9" fmla="*/ T8 w 89"/>
                              <a:gd name="T10" fmla="+- 0 2432 2419"/>
                              <a:gd name="T11" fmla="*/ 2432 h 89"/>
                              <a:gd name="T12" fmla="+- 0 5045 5042"/>
                              <a:gd name="T13" fmla="*/ T12 w 89"/>
                              <a:gd name="T14" fmla="+- 0 2446 2419"/>
                              <a:gd name="T15" fmla="*/ 2446 h 89"/>
                              <a:gd name="T16" fmla="+- 0 5042 5042"/>
                              <a:gd name="T17" fmla="*/ T16 w 89"/>
                              <a:gd name="T18" fmla="+- 0 2463 2419"/>
                              <a:gd name="T19" fmla="*/ 2463 h 89"/>
                              <a:gd name="T20" fmla="+- 0 5045 5042"/>
                              <a:gd name="T21" fmla="*/ T20 w 89"/>
                              <a:gd name="T22" fmla="+- 0 2480 2419"/>
                              <a:gd name="T23" fmla="*/ 2480 h 89"/>
                              <a:gd name="T24" fmla="+- 0 5055 5042"/>
                              <a:gd name="T25" fmla="*/ T24 w 89"/>
                              <a:gd name="T26" fmla="+- 0 2494 2419"/>
                              <a:gd name="T27" fmla="*/ 2494 h 89"/>
                              <a:gd name="T28" fmla="+- 0 5069 5042"/>
                              <a:gd name="T29" fmla="*/ T28 w 89"/>
                              <a:gd name="T30" fmla="+- 0 2504 2419"/>
                              <a:gd name="T31" fmla="*/ 2504 h 89"/>
                              <a:gd name="T32" fmla="+- 0 5086 5042"/>
                              <a:gd name="T33" fmla="*/ T32 w 89"/>
                              <a:gd name="T34" fmla="+- 0 2507 2419"/>
                              <a:gd name="T35" fmla="*/ 2507 h 89"/>
                              <a:gd name="T36" fmla="+- 0 5103 5042"/>
                              <a:gd name="T37" fmla="*/ T36 w 89"/>
                              <a:gd name="T38" fmla="+- 0 2504 2419"/>
                              <a:gd name="T39" fmla="*/ 2504 h 89"/>
                              <a:gd name="T40" fmla="+- 0 5117 5042"/>
                              <a:gd name="T41" fmla="*/ T40 w 89"/>
                              <a:gd name="T42" fmla="+- 0 2494 2419"/>
                              <a:gd name="T43" fmla="*/ 2494 h 89"/>
                              <a:gd name="T44" fmla="+- 0 5127 5042"/>
                              <a:gd name="T45" fmla="*/ T44 w 89"/>
                              <a:gd name="T46" fmla="+- 0 2480 2419"/>
                              <a:gd name="T47" fmla="*/ 2480 h 89"/>
                              <a:gd name="T48" fmla="+- 0 5130 5042"/>
                              <a:gd name="T49" fmla="*/ T48 w 89"/>
                              <a:gd name="T50" fmla="+- 0 2463 2419"/>
                              <a:gd name="T51" fmla="*/ 2463 h 89"/>
                              <a:gd name="T52" fmla="+- 0 5127 5042"/>
                              <a:gd name="T53" fmla="*/ T52 w 89"/>
                              <a:gd name="T54" fmla="+- 0 2446 2419"/>
                              <a:gd name="T55" fmla="*/ 2446 h 89"/>
                              <a:gd name="T56" fmla="+- 0 5117 5042"/>
                              <a:gd name="T57" fmla="*/ T56 w 89"/>
                              <a:gd name="T58" fmla="+- 0 2432 2419"/>
                              <a:gd name="T59" fmla="*/ 2432 h 89"/>
                              <a:gd name="T60" fmla="+- 0 5103 5042"/>
                              <a:gd name="T61" fmla="*/ T60 w 89"/>
                              <a:gd name="T62" fmla="+- 0 2423 2419"/>
                              <a:gd name="T63" fmla="*/ 2423 h 89"/>
                              <a:gd name="T64" fmla="+- 0 5086 5042"/>
                              <a:gd name="T65" fmla="*/ T64 w 89"/>
                              <a:gd name="T66" fmla="+- 0 2419 2419"/>
                              <a:gd name="T67" fmla="*/ 2419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4"/>
                                </a:lnTo>
                                <a:lnTo>
                                  <a:pt x="13" y="13"/>
                                </a:lnTo>
                                <a:lnTo>
                                  <a:pt x="3" y="27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5"/>
                                </a:lnTo>
                                <a:lnTo>
                                  <a:pt x="44" y="88"/>
                                </a:lnTo>
                                <a:lnTo>
                                  <a:pt x="61" y="85"/>
                                </a:lnTo>
                                <a:lnTo>
                                  <a:pt x="75" y="75"/>
                                </a:lnTo>
                                <a:lnTo>
                                  <a:pt x="85" y="61"/>
                                </a:lnTo>
                                <a:lnTo>
                                  <a:pt x="88" y="44"/>
                                </a:lnTo>
                                <a:lnTo>
                                  <a:pt x="85" y="27"/>
                                </a:lnTo>
                                <a:lnTo>
                                  <a:pt x="75" y="13"/>
                                </a:lnTo>
                                <a:lnTo>
                                  <a:pt x="61" y="4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67"/>
                        <wps:cNvSpPr>
                          <a:spLocks/>
                        </wps:cNvSpPr>
                        <wps:spPr bwMode="auto">
                          <a:xfrm>
                            <a:off x="4059" y="1889"/>
                            <a:ext cx="237" cy="311"/>
                          </a:xfrm>
                          <a:custGeom>
                            <a:avLst/>
                            <a:gdLst>
                              <a:gd name="T0" fmla="+- 0 4296 4060"/>
                              <a:gd name="T1" fmla="*/ T0 w 237"/>
                              <a:gd name="T2" fmla="+- 0 2118 1890"/>
                              <a:gd name="T3" fmla="*/ 2118 h 311"/>
                              <a:gd name="T4" fmla="+- 0 4282 4060"/>
                              <a:gd name="T5" fmla="*/ T4 w 237"/>
                              <a:gd name="T6" fmla="+- 0 2025 1890"/>
                              <a:gd name="T7" fmla="*/ 2025 h 311"/>
                              <a:gd name="T8" fmla="+- 0 4261 4060"/>
                              <a:gd name="T9" fmla="*/ T8 w 237"/>
                              <a:gd name="T10" fmla="+- 0 1971 1890"/>
                              <a:gd name="T11" fmla="*/ 1971 h 311"/>
                              <a:gd name="T12" fmla="+- 0 4218 4060"/>
                              <a:gd name="T13" fmla="*/ T12 w 237"/>
                              <a:gd name="T14" fmla="+- 0 1933 1890"/>
                              <a:gd name="T15" fmla="*/ 1933 h 311"/>
                              <a:gd name="T16" fmla="+- 0 4138 4060"/>
                              <a:gd name="T17" fmla="*/ T16 w 237"/>
                              <a:gd name="T18" fmla="+- 0 1890 1890"/>
                              <a:gd name="T19" fmla="*/ 1890 h 311"/>
                              <a:gd name="T20" fmla="+- 0 4098 4060"/>
                              <a:gd name="T21" fmla="*/ T20 w 237"/>
                              <a:gd name="T22" fmla="+- 0 1896 1890"/>
                              <a:gd name="T23" fmla="*/ 1896 h 311"/>
                              <a:gd name="T24" fmla="+- 0 4076 4060"/>
                              <a:gd name="T25" fmla="*/ T24 w 237"/>
                              <a:gd name="T26" fmla="+- 0 1913 1890"/>
                              <a:gd name="T27" fmla="*/ 1913 h 311"/>
                              <a:gd name="T28" fmla="+- 0 4067 4060"/>
                              <a:gd name="T29" fmla="*/ T28 w 237"/>
                              <a:gd name="T30" fmla="+- 0 1954 1890"/>
                              <a:gd name="T31" fmla="*/ 1954 h 311"/>
                              <a:gd name="T32" fmla="+- 0 4064 4060"/>
                              <a:gd name="T33" fmla="*/ T32 w 237"/>
                              <a:gd name="T34" fmla="+- 0 2031 1890"/>
                              <a:gd name="T35" fmla="*/ 2031 h 311"/>
                              <a:gd name="T36" fmla="+- 0 4060 4060"/>
                              <a:gd name="T37" fmla="*/ T36 w 237"/>
                              <a:gd name="T38" fmla="+- 0 2087 1890"/>
                              <a:gd name="T39" fmla="*/ 2087 h 311"/>
                              <a:gd name="T40" fmla="+- 0 4062 4060"/>
                              <a:gd name="T41" fmla="*/ T40 w 237"/>
                              <a:gd name="T42" fmla="+- 0 2123 1890"/>
                              <a:gd name="T43" fmla="*/ 2123 h 311"/>
                              <a:gd name="T44" fmla="+- 0 4073 4060"/>
                              <a:gd name="T45" fmla="*/ T44 w 237"/>
                              <a:gd name="T46" fmla="+- 0 2156 1890"/>
                              <a:gd name="T47" fmla="*/ 2156 h 311"/>
                              <a:gd name="T48" fmla="+- 0 4097 4060"/>
                              <a:gd name="T49" fmla="*/ T48 w 237"/>
                              <a:gd name="T50" fmla="+- 0 2201 1890"/>
                              <a:gd name="T51" fmla="*/ 2201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7" h="311">
                                <a:moveTo>
                                  <a:pt x="236" y="228"/>
                                </a:moveTo>
                                <a:lnTo>
                                  <a:pt x="222" y="135"/>
                                </a:lnTo>
                                <a:lnTo>
                                  <a:pt x="201" y="81"/>
                                </a:lnTo>
                                <a:lnTo>
                                  <a:pt x="158" y="43"/>
                                </a:lnTo>
                                <a:lnTo>
                                  <a:pt x="78" y="0"/>
                                </a:lnTo>
                                <a:lnTo>
                                  <a:pt x="38" y="6"/>
                                </a:lnTo>
                                <a:lnTo>
                                  <a:pt x="16" y="23"/>
                                </a:lnTo>
                                <a:lnTo>
                                  <a:pt x="7" y="64"/>
                                </a:lnTo>
                                <a:lnTo>
                                  <a:pt x="4" y="141"/>
                                </a:lnTo>
                                <a:lnTo>
                                  <a:pt x="0" y="197"/>
                                </a:lnTo>
                                <a:lnTo>
                                  <a:pt x="2" y="233"/>
                                </a:lnTo>
                                <a:lnTo>
                                  <a:pt x="13" y="266"/>
                                </a:lnTo>
                                <a:lnTo>
                                  <a:pt x="37" y="311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66"/>
                        <wps:cNvSpPr>
                          <a:spLocks/>
                        </wps:cNvSpPr>
                        <wps:spPr bwMode="auto">
                          <a:xfrm>
                            <a:off x="4388" y="2372"/>
                            <a:ext cx="89" cy="89"/>
                          </a:xfrm>
                          <a:custGeom>
                            <a:avLst/>
                            <a:gdLst>
                              <a:gd name="T0" fmla="+- 0 4433 4389"/>
                              <a:gd name="T1" fmla="*/ T0 w 89"/>
                              <a:gd name="T2" fmla="+- 0 2373 2373"/>
                              <a:gd name="T3" fmla="*/ 2373 h 89"/>
                              <a:gd name="T4" fmla="+- 0 4416 4389"/>
                              <a:gd name="T5" fmla="*/ T4 w 89"/>
                              <a:gd name="T6" fmla="+- 0 2376 2373"/>
                              <a:gd name="T7" fmla="*/ 2376 h 89"/>
                              <a:gd name="T8" fmla="+- 0 4402 4389"/>
                              <a:gd name="T9" fmla="*/ T8 w 89"/>
                              <a:gd name="T10" fmla="+- 0 2385 2373"/>
                              <a:gd name="T11" fmla="*/ 2385 h 89"/>
                              <a:gd name="T12" fmla="+- 0 4392 4389"/>
                              <a:gd name="T13" fmla="*/ T12 w 89"/>
                              <a:gd name="T14" fmla="+- 0 2399 2373"/>
                              <a:gd name="T15" fmla="*/ 2399 h 89"/>
                              <a:gd name="T16" fmla="+- 0 4389 4389"/>
                              <a:gd name="T17" fmla="*/ T16 w 89"/>
                              <a:gd name="T18" fmla="+- 0 2417 2373"/>
                              <a:gd name="T19" fmla="*/ 2417 h 89"/>
                              <a:gd name="T20" fmla="+- 0 4392 4389"/>
                              <a:gd name="T21" fmla="*/ T20 w 89"/>
                              <a:gd name="T22" fmla="+- 0 2434 2373"/>
                              <a:gd name="T23" fmla="*/ 2434 h 89"/>
                              <a:gd name="T24" fmla="+- 0 4402 4389"/>
                              <a:gd name="T25" fmla="*/ T24 w 89"/>
                              <a:gd name="T26" fmla="+- 0 2448 2373"/>
                              <a:gd name="T27" fmla="*/ 2448 h 89"/>
                              <a:gd name="T28" fmla="+- 0 4416 4389"/>
                              <a:gd name="T29" fmla="*/ T28 w 89"/>
                              <a:gd name="T30" fmla="+- 0 2457 2373"/>
                              <a:gd name="T31" fmla="*/ 2457 h 89"/>
                              <a:gd name="T32" fmla="+- 0 4433 4389"/>
                              <a:gd name="T33" fmla="*/ T32 w 89"/>
                              <a:gd name="T34" fmla="+- 0 2461 2373"/>
                              <a:gd name="T35" fmla="*/ 2461 h 89"/>
                              <a:gd name="T36" fmla="+- 0 4450 4389"/>
                              <a:gd name="T37" fmla="*/ T36 w 89"/>
                              <a:gd name="T38" fmla="+- 0 2457 2373"/>
                              <a:gd name="T39" fmla="*/ 2457 h 89"/>
                              <a:gd name="T40" fmla="+- 0 4464 4389"/>
                              <a:gd name="T41" fmla="*/ T40 w 89"/>
                              <a:gd name="T42" fmla="+- 0 2448 2373"/>
                              <a:gd name="T43" fmla="*/ 2448 h 89"/>
                              <a:gd name="T44" fmla="+- 0 4473 4389"/>
                              <a:gd name="T45" fmla="*/ T44 w 89"/>
                              <a:gd name="T46" fmla="+- 0 2434 2373"/>
                              <a:gd name="T47" fmla="*/ 2434 h 89"/>
                              <a:gd name="T48" fmla="+- 0 4477 4389"/>
                              <a:gd name="T49" fmla="*/ T48 w 89"/>
                              <a:gd name="T50" fmla="+- 0 2417 2373"/>
                              <a:gd name="T51" fmla="*/ 2417 h 89"/>
                              <a:gd name="T52" fmla="+- 0 4473 4389"/>
                              <a:gd name="T53" fmla="*/ T52 w 89"/>
                              <a:gd name="T54" fmla="+- 0 2399 2373"/>
                              <a:gd name="T55" fmla="*/ 2399 h 89"/>
                              <a:gd name="T56" fmla="+- 0 4464 4389"/>
                              <a:gd name="T57" fmla="*/ T56 w 89"/>
                              <a:gd name="T58" fmla="+- 0 2385 2373"/>
                              <a:gd name="T59" fmla="*/ 2385 h 89"/>
                              <a:gd name="T60" fmla="+- 0 4450 4389"/>
                              <a:gd name="T61" fmla="*/ T60 w 89"/>
                              <a:gd name="T62" fmla="+- 0 2376 2373"/>
                              <a:gd name="T63" fmla="*/ 2376 h 89"/>
                              <a:gd name="T64" fmla="+- 0 4433 4389"/>
                              <a:gd name="T65" fmla="*/ T64 w 89"/>
                              <a:gd name="T66" fmla="+- 0 2373 2373"/>
                              <a:gd name="T67" fmla="*/ 2373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3"/>
                                </a:lnTo>
                                <a:lnTo>
                                  <a:pt x="13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4"/>
                                </a:lnTo>
                                <a:lnTo>
                                  <a:pt x="44" y="88"/>
                                </a:lnTo>
                                <a:lnTo>
                                  <a:pt x="61" y="84"/>
                                </a:lnTo>
                                <a:lnTo>
                                  <a:pt x="75" y="75"/>
                                </a:lnTo>
                                <a:lnTo>
                                  <a:pt x="84" y="61"/>
                                </a:lnTo>
                                <a:lnTo>
                                  <a:pt x="88" y="44"/>
                                </a:lnTo>
                                <a:lnTo>
                                  <a:pt x="84" y="26"/>
                                </a:lnTo>
                                <a:lnTo>
                                  <a:pt x="75" y="12"/>
                                </a:lnTo>
                                <a:lnTo>
                                  <a:pt x="61" y="3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65"/>
                        <wps:cNvCnPr>
                          <a:cxnSpLocks noChangeShapeType="1"/>
                        </wps:cNvCnPr>
                        <wps:spPr bwMode="auto">
                          <a:xfrm>
                            <a:off x="4054" y="19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Freeform 164"/>
                        <wps:cNvSpPr>
                          <a:spLocks/>
                        </wps:cNvSpPr>
                        <wps:spPr bwMode="auto">
                          <a:xfrm>
                            <a:off x="3865" y="2559"/>
                            <a:ext cx="1194" cy="475"/>
                          </a:xfrm>
                          <a:custGeom>
                            <a:avLst/>
                            <a:gdLst>
                              <a:gd name="T0" fmla="+- 0 4843 3866"/>
                              <a:gd name="T1" fmla="*/ T0 w 1194"/>
                              <a:gd name="T2" fmla="+- 0 2560 2560"/>
                              <a:gd name="T3" fmla="*/ 2560 h 475"/>
                              <a:gd name="T4" fmla="+- 0 4878 3866"/>
                              <a:gd name="T5" fmla="*/ T4 w 1194"/>
                              <a:gd name="T6" fmla="+- 0 2587 2560"/>
                              <a:gd name="T7" fmla="*/ 2587 h 475"/>
                              <a:gd name="T8" fmla="+- 0 4910 3866"/>
                              <a:gd name="T9" fmla="*/ T8 w 1194"/>
                              <a:gd name="T10" fmla="+- 0 2614 2560"/>
                              <a:gd name="T11" fmla="*/ 2614 h 475"/>
                              <a:gd name="T12" fmla="+- 0 4936 3866"/>
                              <a:gd name="T13" fmla="*/ T12 w 1194"/>
                              <a:gd name="T14" fmla="+- 0 2639 2560"/>
                              <a:gd name="T15" fmla="*/ 2639 h 475"/>
                              <a:gd name="T16" fmla="+- 0 4955 3866"/>
                              <a:gd name="T17" fmla="*/ T16 w 1194"/>
                              <a:gd name="T18" fmla="+- 0 2660 2560"/>
                              <a:gd name="T19" fmla="*/ 2660 h 475"/>
                              <a:gd name="T20" fmla="+- 0 4987 3866"/>
                              <a:gd name="T21" fmla="*/ T20 w 1194"/>
                              <a:gd name="T22" fmla="+- 0 2694 2560"/>
                              <a:gd name="T23" fmla="*/ 2694 h 475"/>
                              <a:gd name="T24" fmla="+- 0 5013 3866"/>
                              <a:gd name="T25" fmla="*/ T24 w 1194"/>
                              <a:gd name="T26" fmla="+- 0 2707 2560"/>
                              <a:gd name="T27" fmla="*/ 2707 h 475"/>
                              <a:gd name="T28" fmla="+- 0 5033 3866"/>
                              <a:gd name="T29" fmla="*/ T28 w 1194"/>
                              <a:gd name="T30" fmla="+- 0 2710 2560"/>
                              <a:gd name="T31" fmla="*/ 2710 h 475"/>
                              <a:gd name="T32" fmla="+- 0 5048 3866"/>
                              <a:gd name="T33" fmla="*/ T32 w 1194"/>
                              <a:gd name="T34" fmla="+- 0 2712 2560"/>
                              <a:gd name="T35" fmla="*/ 2712 h 475"/>
                              <a:gd name="T36" fmla="+- 0 5056 3866"/>
                              <a:gd name="T37" fmla="*/ T36 w 1194"/>
                              <a:gd name="T38" fmla="+- 0 2717 2560"/>
                              <a:gd name="T39" fmla="*/ 2717 h 475"/>
                              <a:gd name="T40" fmla="+- 0 5059 3866"/>
                              <a:gd name="T41" fmla="*/ T40 w 1194"/>
                              <a:gd name="T42" fmla="+- 0 2726 2560"/>
                              <a:gd name="T43" fmla="*/ 2726 h 475"/>
                              <a:gd name="T44" fmla="+- 0 5056 3866"/>
                              <a:gd name="T45" fmla="*/ T44 w 1194"/>
                              <a:gd name="T46" fmla="+- 0 2736 2560"/>
                              <a:gd name="T47" fmla="*/ 2736 h 475"/>
                              <a:gd name="T48" fmla="+- 0 5048 3866"/>
                              <a:gd name="T49" fmla="*/ T48 w 1194"/>
                              <a:gd name="T50" fmla="+- 0 2748 2560"/>
                              <a:gd name="T51" fmla="*/ 2748 h 475"/>
                              <a:gd name="T52" fmla="+- 0 5033 3866"/>
                              <a:gd name="T53" fmla="*/ T52 w 1194"/>
                              <a:gd name="T54" fmla="+- 0 2767 2560"/>
                              <a:gd name="T55" fmla="*/ 2767 h 475"/>
                              <a:gd name="T56" fmla="+- 0 5014 3866"/>
                              <a:gd name="T57" fmla="*/ T56 w 1194"/>
                              <a:gd name="T58" fmla="+- 0 2795 2560"/>
                              <a:gd name="T59" fmla="*/ 2795 h 475"/>
                              <a:gd name="T60" fmla="+- 0 4996 3866"/>
                              <a:gd name="T61" fmla="*/ T60 w 1194"/>
                              <a:gd name="T62" fmla="+- 0 2826 2560"/>
                              <a:gd name="T63" fmla="*/ 2826 h 475"/>
                              <a:gd name="T64" fmla="+- 0 4981 3866"/>
                              <a:gd name="T65" fmla="*/ T64 w 1194"/>
                              <a:gd name="T66" fmla="+- 0 2850 2560"/>
                              <a:gd name="T67" fmla="*/ 2850 h 475"/>
                              <a:gd name="T68" fmla="+- 0 4967 3866"/>
                              <a:gd name="T69" fmla="*/ T68 w 1194"/>
                              <a:gd name="T70" fmla="+- 0 2864 2560"/>
                              <a:gd name="T71" fmla="*/ 2864 h 475"/>
                              <a:gd name="T72" fmla="+- 0 4950 3866"/>
                              <a:gd name="T73" fmla="*/ T72 w 1194"/>
                              <a:gd name="T74" fmla="+- 0 2868 2560"/>
                              <a:gd name="T75" fmla="*/ 2868 h 475"/>
                              <a:gd name="T76" fmla="+- 0 4933 3866"/>
                              <a:gd name="T77" fmla="*/ T76 w 1194"/>
                              <a:gd name="T78" fmla="+- 0 2865 2560"/>
                              <a:gd name="T79" fmla="*/ 2865 h 475"/>
                              <a:gd name="T80" fmla="+- 0 4919 3866"/>
                              <a:gd name="T81" fmla="*/ T80 w 1194"/>
                              <a:gd name="T82" fmla="+- 0 2856 2560"/>
                              <a:gd name="T83" fmla="*/ 2856 h 475"/>
                              <a:gd name="T84" fmla="+- 0 4909 3866"/>
                              <a:gd name="T85" fmla="*/ T84 w 1194"/>
                              <a:gd name="T86" fmla="+- 0 2847 2560"/>
                              <a:gd name="T87" fmla="*/ 2847 h 475"/>
                              <a:gd name="T88" fmla="+- 0 4901 3866"/>
                              <a:gd name="T89" fmla="*/ T88 w 1194"/>
                              <a:gd name="T90" fmla="+- 0 2844 2560"/>
                              <a:gd name="T91" fmla="*/ 2844 h 475"/>
                              <a:gd name="T92" fmla="+- 0 4893 3866"/>
                              <a:gd name="T93" fmla="*/ T92 w 1194"/>
                              <a:gd name="T94" fmla="+- 0 2847 2560"/>
                              <a:gd name="T95" fmla="*/ 2847 h 475"/>
                              <a:gd name="T96" fmla="+- 0 4883 3866"/>
                              <a:gd name="T97" fmla="*/ T96 w 1194"/>
                              <a:gd name="T98" fmla="+- 0 2856 2560"/>
                              <a:gd name="T99" fmla="*/ 2856 h 475"/>
                              <a:gd name="T100" fmla="+- 0 4863 3866"/>
                              <a:gd name="T101" fmla="*/ T100 w 1194"/>
                              <a:gd name="T102" fmla="+- 0 2866 2560"/>
                              <a:gd name="T103" fmla="*/ 2866 h 475"/>
                              <a:gd name="T104" fmla="+- 0 4833 3866"/>
                              <a:gd name="T105" fmla="*/ T104 w 1194"/>
                              <a:gd name="T106" fmla="+- 0 2874 2560"/>
                              <a:gd name="T107" fmla="*/ 2874 h 475"/>
                              <a:gd name="T108" fmla="+- 0 4799 3866"/>
                              <a:gd name="T109" fmla="*/ T108 w 1194"/>
                              <a:gd name="T110" fmla="+- 0 2877 2560"/>
                              <a:gd name="T111" fmla="*/ 2877 h 475"/>
                              <a:gd name="T112" fmla="+- 0 4770 3866"/>
                              <a:gd name="T113" fmla="*/ T112 w 1194"/>
                              <a:gd name="T114" fmla="+- 0 2876 2560"/>
                              <a:gd name="T115" fmla="*/ 2876 h 475"/>
                              <a:gd name="T116" fmla="+- 0 4745 3866"/>
                              <a:gd name="T117" fmla="*/ T116 w 1194"/>
                              <a:gd name="T118" fmla="+- 0 2880 2560"/>
                              <a:gd name="T119" fmla="*/ 2880 h 475"/>
                              <a:gd name="T120" fmla="+- 0 4714 3866"/>
                              <a:gd name="T121" fmla="*/ T120 w 1194"/>
                              <a:gd name="T122" fmla="+- 0 2894 2560"/>
                              <a:gd name="T123" fmla="*/ 2894 h 475"/>
                              <a:gd name="T124" fmla="+- 0 4670 3866"/>
                              <a:gd name="T125" fmla="*/ T124 w 1194"/>
                              <a:gd name="T126" fmla="+- 0 2906 2560"/>
                              <a:gd name="T127" fmla="*/ 2906 h 475"/>
                              <a:gd name="T128" fmla="+- 0 4611 3866"/>
                              <a:gd name="T129" fmla="*/ T128 w 1194"/>
                              <a:gd name="T130" fmla="+- 0 2907 2560"/>
                              <a:gd name="T131" fmla="*/ 2907 h 475"/>
                              <a:gd name="T132" fmla="+- 0 4571 3866"/>
                              <a:gd name="T133" fmla="*/ T132 w 1194"/>
                              <a:gd name="T134" fmla="+- 0 2907 2560"/>
                              <a:gd name="T135" fmla="*/ 2907 h 475"/>
                              <a:gd name="T136" fmla="+- 0 4529 3866"/>
                              <a:gd name="T137" fmla="*/ T136 w 1194"/>
                              <a:gd name="T138" fmla="+- 0 2914 2560"/>
                              <a:gd name="T139" fmla="*/ 2914 h 475"/>
                              <a:gd name="T140" fmla="+- 0 4484 3866"/>
                              <a:gd name="T141" fmla="*/ T140 w 1194"/>
                              <a:gd name="T142" fmla="+- 0 2927 2560"/>
                              <a:gd name="T143" fmla="*/ 2927 h 475"/>
                              <a:gd name="T144" fmla="+- 0 4438 3866"/>
                              <a:gd name="T145" fmla="*/ T144 w 1194"/>
                              <a:gd name="T146" fmla="+- 0 2946 2560"/>
                              <a:gd name="T147" fmla="*/ 2946 h 475"/>
                              <a:gd name="T148" fmla="+- 0 4364 3866"/>
                              <a:gd name="T149" fmla="*/ T148 w 1194"/>
                              <a:gd name="T150" fmla="+- 0 2975 2560"/>
                              <a:gd name="T151" fmla="*/ 2975 h 475"/>
                              <a:gd name="T152" fmla="+- 0 4288 3866"/>
                              <a:gd name="T153" fmla="*/ T152 w 1194"/>
                              <a:gd name="T154" fmla="+- 0 2999 2560"/>
                              <a:gd name="T155" fmla="*/ 2999 h 475"/>
                              <a:gd name="T156" fmla="+- 0 4211 3866"/>
                              <a:gd name="T157" fmla="*/ T156 w 1194"/>
                              <a:gd name="T158" fmla="+- 0 3017 2560"/>
                              <a:gd name="T159" fmla="*/ 3017 h 475"/>
                              <a:gd name="T160" fmla="+- 0 4133 3866"/>
                              <a:gd name="T161" fmla="*/ T160 w 1194"/>
                              <a:gd name="T162" fmla="+- 0 3029 2560"/>
                              <a:gd name="T163" fmla="*/ 3029 h 475"/>
                              <a:gd name="T164" fmla="+- 0 4055 3866"/>
                              <a:gd name="T165" fmla="*/ T164 w 1194"/>
                              <a:gd name="T166" fmla="+- 0 3034 2560"/>
                              <a:gd name="T167" fmla="*/ 3034 h 475"/>
                              <a:gd name="T168" fmla="+- 0 3976 3866"/>
                              <a:gd name="T169" fmla="*/ T168 w 1194"/>
                              <a:gd name="T170" fmla="+- 0 3034 2560"/>
                              <a:gd name="T171" fmla="*/ 3034 h 475"/>
                              <a:gd name="T172" fmla="+- 0 3897 3866"/>
                              <a:gd name="T173" fmla="*/ T172 w 1194"/>
                              <a:gd name="T174" fmla="+- 0 3027 2560"/>
                              <a:gd name="T175" fmla="*/ 3027 h 475"/>
                              <a:gd name="T176" fmla="+- 0 3886 3866"/>
                              <a:gd name="T177" fmla="*/ T176 w 1194"/>
                              <a:gd name="T178" fmla="+- 0 3025 2560"/>
                              <a:gd name="T179" fmla="*/ 3025 h 475"/>
                              <a:gd name="T180" fmla="+- 0 3876 3866"/>
                              <a:gd name="T181" fmla="*/ T180 w 1194"/>
                              <a:gd name="T182" fmla="+- 0 3024 2560"/>
                              <a:gd name="T183" fmla="*/ 3024 h 475"/>
                              <a:gd name="T184" fmla="+- 0 3866 3866"/>
                              <a:gd name="T185" fmla="*/ T184 w 1194"/>
                              <a:gd name="T186" fmla="+- 0 3022 2560"/>
                              <a:gd name="T187" fmla="*/ 3022 h 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194" h="475">
                                <a:moveTo>
                                  <a:pt x="977" y="0"/>
                                </a:moveTo>
                                <a:lnTo>
                                  <a:pt x="1012" y="27"/>
                                </a:lnTo>
                                <a:lnTo>
                                  <a:pt x="1044" y="54"/>
                                </a:lnTo>
                                <a:lnTo>
                                  <a:pt x="1070" y="79"/>
                                </a:lnTo>
                                <a:lnTo>
                                  <a:pt x="1089" y="100"/>
                                </a:lnTo>
                                <a:lnTo>
                                  <a:pt x="1121" y="134"/>
                                </a:lnTo>
                                <a:lnTo>
                                  <a:pt x="1147" y="147"/>
                                </a:lnTo>
                                <a:lnTo>
                                  <a:pt x="1167" y="150"/>
                                </a:lnTo>
                                <a:lnTo>
                                  <a:pt x="1182" y="152"/>
                                </a:lnTo>
                                <a:lnTo>
                                  <a:pt x="1190" y="157"/>
                                </a:lnTo>
                                <a:lnTo>
                                  <a:pt x="1193" y="166"/>
                                </a:lnTo>
                                <a:lnTo>
                                  <a:pt x="1190" y="176"/>
                                </a:lnTo>
                                <a:lnTo>
                                  <a:pt x="1182" y="188"/>
                                </a:lnTo>
                                <a:lnTo>
                                  <a:pt x="1167" y="207"/>
                                </a:lnTo>
                                <a:lnTo>
                                  <a:pt x="1148" y="235"/>
                                </a:lnTo>
                                <a:lnTo>
                                  <a:pt x="1130" y="266"/>
                                </a:lnTo>
                                <a:lnTo>
                                  <a:pt x="1115" y="290"/>
                                </a:lnTo>
                                <a:lnTo>
                                  <a:pt x="1101" y="304"/>
                                </a:lnTo>
                                <a:lnTo>
                                  <a:pt x="1084" y="308"/>
                                </a:lnTo>
                                <a:lnTo>
                                  <a:pt x="1067" y="305"/>
                                </a:lnTo>
                                <a:lnTo>
                                  <a:pt x="1053" y="296"/>
                                </a:lnTo>
                                <a:lnTo>
                                  <a:pt x="1043" y="287"/>
                                </a:lnTo>
                                <a:lnTo>
                                  <a:pt x="1035" y="284"/>
                                </a:lnTo>
                                <a:lnTo>
                                  <a:pt x="1027" y="287"/>
                                </a:lnTo>
                                <a:lnTo>
                                  <a:pt x="1017" y="296"/>
                                </a:lnTo>
                                <a:lnTo>
                                  <a:pt x="997" y="306"/>
                                </a:lnTo>
                                <a:lnTo>
                                  <a:pt x="967" y="314"/>
                                </a:lnTo>
                                <a:lnTo>
                                  <a:pt x="933" y="317"/>
                                </a:lnTo>
                                <a:lnTo>
                                  <a:pt x="904" y="316"/>
                                </a:lnTo>
                                <a:lnTo>
                                  <a:pt x="879" y="320"/>
                                </a:lnTo>
                                <a:lnTo>
                                  <a:pt x="848" y="334"/>
                                </a:lnTo>
                                <a:lnTo>
                                  <a:pt x="804" y="346"/>
                                </a:lnTo>
                                <a:lnTo>
                                  <a:pt x="745" y="347"/>
                                </a:lnTo>
                                <a:lnTo>
                                  <a:pt x="705" y="347"/>
                                </a:lnTo>
                                <a:lnTo>
                                  <a:pt x="663" y="354"/>
                                </a:lnTo>
                                <a:lnTo>
                                  <a:pt x="618" y="367"/>
                                </a:lnTo>
                                <a:lnTo>
                                  <a:pt x="572" y="386"/>
                                </a:lnTo>
                                <a:lnTo>
                                  <a:pt x="498" y="415"/>
                                </a:lnTo>
                                <a:lnTo>
                                  <a:pt x="422" y="439"/>
                                </a:lnTo>
                                <a:lnTo>
                                  <a:pt x="345" y="457"/>
                                </a:lnTo>
                                <a:lnTo>
                                  <a:pt x="267" y="469"/>
                                </a:lnTo>
                                <a:lnTo>
                                  <a:pt x="189" y="474"/>
                                </a:lnTo>
                                <a:lnTo>
                                  <a:pt x="110" y="474"/>
                                </a:lnTo>
                                <a:lnTo>
                                  <a:pt x="31" y="467"/>
                                </a:lnTo>
                                <a:lnTo>
                                  <a:pt x="20" y="465"/>
                                </a:lnTo>
                                <a:lnTo>
                                  <a:pt x="10" y="464"/>
                                </a:lnTo>
                                <a:lnTo>
                                  <a:pt x="0" y="462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63"/>
                        <wps:cNvSpPr>
                          <a:spLocks/>
                        </wps:cNvSpPr>
                        <wps:spPr bwMode="auto">
                          <a:xfrm>
                            <a:off x="4261" y="1992"/>
                            <a:ext cx="530" cy="529"/>
                          </a:xfrm>
                          <a:custGeom>
                            <a:avLst/>
                            <a:gdLst>
                              <a:gd name="T0" fmla="+- 0 4261 4261"/>
                              <a:gd name="T1" fmla="*/ T0 w 530"/>
                              <a:gd name="T2" fmla="+- 0 1992 1992"/>
                              <a:gd name="T3" fmla="*/ 1992 h 529"/>
                              <a:gd name="T4" fmla="+- 0 4342 4261"/>
                              <a:gd name="T5" fmla="*/ T4 w 530"/>
                              <a:gd name="T6" fmla="+- 0 2004 1992"/>
                              <a:gd name="T7" fmla="*/ 2004 h 529"/>
                              <a:gd name="T8" fmla="+- 0 4416 4261"/>
                              <a:gd name="T9" fmla="*/ T8 w 530"/>
                              <a:gd name="T10" fmla="+- 0 2038 1992"/>
                              <a:gd name="T11" fmla="*/ 2038 h 529"/>
                              <a:gd name="T12" fmla="+- 0 4471 4261"/>
                              <a:gd name="T13" fmla="*/ T12 w 530"/>
                              <a:gd name="T14" fmla="+- 0 2093 1992"/>
                              <a:gd name="T15" fmla="*/ 2093 h 529"/>
                              <a:gd name="T16" fmla="+- 0 4498 4261"/>
                              <a:gd name="T17" fmla="*/ T16 w 530"/>
                              <a:gd name="T18" fmla="+- 0 2170 1992"/>
                              <a:gd name="T19" fmla="*/ 2170 h 529"/>
                              <a:gd name="T20" fmla="+- 0 4503 4261"/>
                              <a:gd name="T21" fmla="*/ T20 w 530"/>
                              <a:gd name="T22" fmla="+- 0 2223 1992"/>
                              <a:gd name="T23" fmla="*/ 2223 h 529"/>
                              <a:gd name="T24" fmla="+- 0 4524 4261"/>
                              <a:gd name="T25" fmla="*/ T24 w 530"/>
                              <a:gd name="T26" fmla="+- 0 2289 1992"/>
                              <a:gd name="T27" fmla="*/ 2289 h 529"/>
                              <a:gd name="T28" fmla="+- 0 4569 4261"/>
                              <a:gd name="T29" fmla="*/ T28 w 530"/>
                              <a:gd name="T30" fmla="+- 0 2351 1992"/>
                              <a:gd name="T31" fmla="*/ 2351 h 529"/>
                              <a:gd name="T32" fmla="+- 0 4623 4261"/>
                              <a:gd name="T33" fmla="*/ T32 w 530"/>
                              <a:gd name="T34" fmla="+- 0 2403 1992"/>
                              <a:gd name="T35" fmla="*/ 2403 h 529"/>
                              <a:gd name="T36" fmla="+- 0 4673 4261"/>
                              <a:gd name="T37" fmla="*/ T36 w 530"/>
                              <a:gd name="T38" fmla="+- 0 2439 1992"/>
                              <a:gd name="T39" fmla="*/ 2439 h 529"/>
                              <a:gd name="T40" fmla="+- 0 4694 4261"/>
                              <a:gd name="T41" fmla="*/ T40 w 530"/>
                              <a:gd name="T42" fmla="+- 0 2453 1992"/>
                              <a:gd name="T43" fmla="*/ 2453 h 529"/>
                              <a:gd name="T44" fmla="+- 0 4723 4261"/>
                              <a:gd name="T45" fmla="*/ T44 w 530"/>
                              <a:gd name="T46" fmla="+- 0 2472 1992"/>
                              <a:gd name="T47" fmla="*/ 2472 h 529"/>
                              <a:gd name="T48" fmla="+- 0 4756 4261"/>
                              <a:gd name="T49" fmla="*/ T48 w 530"/>
                              <a:gd name="T50" fmla="+- 0 2495 1992"/>
                              <a:gd name="T51" fmla="*/ 2495 h 529"/>
                              <a:gd name="T52" fmla="+- 0 4791 4261"/>
                              <a:gd name="T53" fmla="*/ T52 w 530"/>
                              <a:gd name="T54" fmla="+- 0 2521 1992"/>
                              <a:gd name="T55" fmla="*/ 2521 h 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30" h="529">
                                <a:moveTo>
                                  <a:pt x="0" y="0"/>
                                </a:moveTo>
                                <a:lnTo>
                                  <a:pt x="81" y="12"/>
                                </a:lnTo>
                                <a:lnTo>
                                  <a:pt x="155" y="46"/>
                                </a:lnTo>
                                <a:lnTo>
                                  <a:pt x="210" y="101"/>
                                </a:lnTo>
                                <a:lnTo>
                                  <a:pt x="237" y="178"/>
                                </a:lnTo>
                                <a:lnTo>
                                  <a:pt x="242" y="231"/>
                                </a:lnTo>
                                <a:lnTo>
                                  <a:pt x="263" y="297"/>
                                </a:lnTo>
                                <a:lnTo>
                                  <a:pt x="308" y="359"/>
                                </a:lnTo>
                                <a:lnTo>
                                  <a:pt x="362" y="411"/>
                                </a:lnTo>
                                <a:lnTo>
                                  <a:pt x="412" y="447"/>
                                </a:lnTo>
                                <a:lnTo>
                                  <a:pt x="433" y="461"/>
                                </a:lnTo>
                                <a:lnTo>
                                  <a:pt x="462" y="480"/>
                                </a:lnTo>
                                <a:lnTo>
                                  <a:pt x="495" y="503"/>
                                </a:lnTo>
                                <a:lnTo>
                                  <a:pt x="530" y="529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Line 162"/>
                        <wps:cNvCnPr>
                          <a:cxnSpLocks noChangeShapeType="1"/>
                        </wps:cNvCnPr>
                        <wps:spPr bwMode="auto">
                          <a:xfrm>
                            <a:off x="4166" y="2798"/>
                            <a:ext cx="0" cy="6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161"/>
                        <wps:cNvCnPr>
                          <a:cxnSpLocks noChangeShapeType="1"/>
                        </wps:cNvCnPr>
                        <wps:spPr bwMode="auto">
                          <a:xfrm>
                            <a:off x="4139" y="2630"/>
                            <a:ext cx="0" cy="2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160"/>
                        <wps:cNvCnPr>
                          <a:cxnSpLocks noChangeShapeType="1"/>
                        </wps:cNvCnPr>
                        <wps:spPr bwMode="auto">
                          <a:xfrm>
                            <a:off x="3973" y="2513"/>
                            <a:ext cx="0" cy="14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5" y="2431"/>
                            <a:ext cx="216" cy="3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158"/>
                        <wps:cNvSpPr>
                          <a:spLocks/>
                        </wps:cNvSpPr>
                        <wps:spPr bwMode="auto">
                          <a:xfrm>
                            <a:off x="4612" y="1978"/>
                            <a:ext cx="886" cy="1095"/>
                          </a:xfrm>
                          <a:custGeom>
                            <a:avLst/>
                            <a:gdLst>
                              <a:gd name="T0" fmla="+- 0 4613 4613"/>
                              <a:gd name="T1" fmla="*/ T0 w 886"/>
                              <a:gd name="T2" fmla="+- 0 2001 1978"/>
                              <a:gd name="T3" fmla="*/ 2001 h 1095"/>
                              <a:gd name="T4" fmla="+- 0 4749 4613"/>
                              <a:gd name="T5" fmla="*/ T4 w 886"/>
                              <a:gd name="T6" fmla="+- 0 2044 1978"/>
                              <a:gd name="T7" fmla="*/ 2044 h 1095"/>
                              <a:gd name="T8" fmla="+- 0 4843 4613"/>
                              <a:gd name="T9" fmla="*/ T8 w 886"/>
                              <a:gd name="T10" fmla="+- 0 2071 1978"/>
                              <a:gd name="T11" fmla="*/ 2071 h 1095"/>
                              <a:gd name="T12" fmla="+- 0 4897 4613"/>
                              <a:gd name="T13" fmla="*/ T12 w 886"/>
                              <a:gd name="T14" fmla="+- 0 2082 1978"/>
                              <a:gd name="T15" fmla="*/ 2082 h 1095"/>
                              <a:gd name="T16" fmla="+- 0 4916 4613"/>
                              <a:gd name="T17" fmla="*/ T16 w 886"/>
                              <a:gd name="T18" fmla="+- 0 2079 1978"/>
                              <a:gd name="T19" fmla="*/ 2079 h 1095"/>
                              <a:gd name="T20" fmla="+- 0 4951 4613"/>
                              <a:gd name="T21" fmla="*/ T20 w 886"/>
                              <a:gd name="T22" fmla="+- 0 2056 1978"/>
                              <a:gd name="T23" fmla="*/ 2056 h 1095"/>
                              <a:gd name="T24" fmla="+- 0 5026 4613"/>
                              <a:gd name="T25" fmla="*/ T24 w 886"/>
                              <a:gd name="T26" fmla="+- 0 2016 1978"/>
                              <a:gd name="T27" fmla="*/ 2016 h 1095"/>
                              <a:gd name="T28" fmla="+- 0 5109 4613"/>
                              <a:gd name="T29" fmla="*/ T28 w 886"/>
                              <a:gd name="T30" fmla="+- 0 1983 1978"/>
                              <a:gd name="T31" fmla="*/ 1983 h 1095"/>
                              <a:gd name="T32" fmla="+- 0 5167 4613"/>
                              <a:gd name="T33" fmla="*/ T32 w 886"/>
                              <a:gd name="T34" fmla="+- 0 1978 1978"/>
                              <a:gd name="T35" fmla="*/ 1978 h 1095"/>
                              <a:gd name="T36" fmla="+- 0 5174 4613"/>
                              <a:gd name="T37" fmla="*/ T36 w 886"/>
                              <a:gd name="T38" fmla="+- 0 2022 1978"/>
                              <a:gd name="T39" fmla="*/ 2022 h 1095"/>
                              <a:gd name="T40" fmla="+- 0 5143 4613"/>
                              <a:gd name="T41" fmla="*/ T40 w 886"/>
                              <a:gd name="T42" fmla="+- 0 2090 1978"/>
                              <a:gd name="T43" fmla="*/ 2090 h 1095"/>
                              <a:gd name="T44" fmla="+- 0 5108 4613"/>
                              <a:gd name="T45" fmla="*/ T44 w 886"/>
                              <a:gd name="T46" fmla="+- 0 2149 1978"/>
                              <a:gd name="T47" fmla="*/ 2149 h 1095"/>
                              <a:gd name="T48" fmla="+- 0 5108 4613"/>
                              <a:gd name="T49" fmla="*/ T48 w 886"/>
                              <a:gd name="T50" fmla="+- 0 2165 1978"/>
                              <a:gd name="T51" fmla="*/ 2165 h 1095"/>
                              <a:gd name="T52" fmla="+- 0 5175 4613"/>
                              <a:gd name="T53" fmla="*/ T52 w 886"/>
                              <a:gd name="T54" fmla="+- 0 2118 1978"/>
                              <a:gd name="T55" fmla="*/ 2118 h 1095"/>
                              <a:gd name="T56" fmla="+- 0 5236 4613"/>
                              <a:gd name="T57" fmla="*/ T56 w 886"/>
                              <a:gd name="T58" fmla="+- 0 2070 1978"/>
                              <a:gd name="T59" fmla="*/ 2070 h 1095"/>
                              <a:gd name="T60" fmla="+- 0 5288 4613"/>
                              <a:gd name="T61" fmla="*/ T60 w 886"/>
                              <a:gd name="T62" fmla="+- 0 2037 1978"/>
                              <a:gd name="T63" fmla="*/ 2037 h 1095"/>
                              <a:gd name="T64" fmla="+- 0 5326 4613"/>
                              <a:gd name="T65" fmla="*/ T64 w 886"/>
                              <a:gd name="T66" fmla="+- 0 2035 1978"/>
                              <a:gd name="T67" fmla="*/ 2035 h 1095"/>
                              <a:gd name="T68" fmla="+- 0 5327 4613"/>
                              <a:gd name="T69" fmla="*/ T68 w 886"/>
                              <a:gd name="T70" fmla="+- 0 2075 1978"/>
                              <a:gd name="T71" fmla="*/ 2075 h 1095"/>
                              <a:gd name="T72" fmla="+- 0 5298 4613"/>
                              <a:gd name="T73" fmla="*/ T72 w 886"/>
                              <a:gd name="T74" fmla="+- 0 2154 1978"/>
                              <a:gd name="T75" fmla="*/ 2154 h 1095"/>
                              <a:gd name="T76" fmla="+- 0 5255 4613"/>
                              <a:gd name="T77" fmla="*/ T76 w 886"/>
                              <a:gd name="T78" fmla="+- 0 2245 1978"/>
                              <a:gd name="T79" fmla="*/ 2245 h 1095"/>
                              <a:gd name="T80" fmla="+- 0 5218 4613"/>
                              <a:gd name="T81" fmla="*/ T80 w 886"/>
                              <a:gd name="T82" fmla="+- 0 2324 1978"/>
                              <a:gd name="T83" fmla="*/ 2324 h 1095"/>
                              <a:gd name="T84" fmla="+- 0 5201 4613"/>
                              <a:gd name="T85" fmla="*/ T84 w 886"/>
                              <a:gd name="T86" fmla="+- 0 2367 1978"/>
                              <a:gd name="T87" fmla="*/ 2367 h 1095"/>
                              <a:gd name="T88" fmla="+- 0 5256 4613"/>
                              <a:gd name="T89" fmla="*/ T88 w 886"/>
                              <a:gd name="T90" fmla="+- 0 2465 1978"/>
                              <a:gd name="T91" fmla="*/ 2465 h 1095"/>
                              <a:gd name="T92" fmla="+- 0 5311 4613"/>
                              <a:gd name="T93" fmla="*/ T92 w 886"/>
                              <a:gd name="T94" fmla="+- 0 2517 1978"/>
                              <a:gd name="T95" fmla="*/ 2517 h 1095"/>
                              <a:gd name="T96" fmla="+- 0 5373 4613"/>
                              <a:gd name="T97" fmla="*/ T96 w 886"/>
                              <a:gd name="T98" fmla="+- 0 2558 1978"/>
                              <a:gd name="T99" fmla="*/ 2558 h 1095"/>
                              <a:gd name="T100" fmla="+- 0 5431 4613"/>
                              <a:gd name="T101" fmla="*/ T100 w 886"/>
                              <a:gd name="T102" fmla="+- 0 2576 1978"/>
                              <a:gd name="T103" fmla="*/ 2576 h 1095"/>
                              <a:gd name="T104" fmla="+- 0 5478 4613"/>
                              <a:gd name="T105" fmla="*/ T104 w 886"/>
                              <a:gd name="T106" fmla="+- 0 2563 1978"/>
                              <a:gd name="T107" fmla="*/ 2563 h 1095"/>
                              <a:gd name="T108" fmla="+- 0 5495 4613"/>
                              <a:gd name="T109" fmla="*/ T108 w 886"/>
                              <a:gd name="T110" fmla="+- 0 2567 1978"/>
                              <a:gd name="T111" fmla="*/ 2567 h 1095"/>
                              <a:gd name="T112" fmla="+- 0 5498 4613"/>
                              <a:gd name="T113" fmla="*/ T112 w 886"/>
                              <a:gd name="T114" fmla="+- 0 2608 1978"/>
                              <a:gd name="T115" fmla="*/ 2608 h 1095"/>
                              <a:gd name="T116" fmla="+- 0 5495 4613"/>
                              <a:gd name="T117" fmla="*/ T116 w 886"/>
                              <a:gd name="T118" fmla="+- 0 2669 1978"/>
                              <a:gd name="T119" fmla="*/ 2669 h 1095"/>
                              <a:gd name="T120" fmla="+- 0 5493 4613"/>
                              <a:gd name="T121" fmla="*/ T120 w 886"/>
                              <a:gd name="T122" fmla="+- 0 2730 1978"/>
                              <a:gd name="T123" fmla="*/ 2730 h 1095"/>
                              <a:gd name="T124" fmla="+- 0 5443 4613"/>
                              <a:gd name="T125" fmla="*/ T124 w 886"/>
                              <a:gd name="T126" fmla="+- 0 2795 1978"/>
                              <a:gd name="T127" fmla="*/ 2795 h 1095"/>
                              <a:gd name="T128" fmla="+- 0 5385 4613"/>
                              <a:gd name="T129" fmla="*/ T128 w 886"/>
                              <a:gd name="T130" fmla="+- 0 2841 1978"/>
                              <a:gd name="T131" fmla="*/ 2841 h 1095"/>
                              <a:gd name="T132" fmla="+- 0 5311 4613"/>
                              <a:gd name="T133" fmla="*/ T132 w 886"/>
                              <a:gd name="T134" fmla="+- 0 2890 1978"/>
                              <a:gd name="T135" fmla="*/ 2890 h 1095"/>
                              <a:gd name="T136" fmla="+- 0 5224 4613"/>
                              <a:gd name="T137" fmla="*/ T136 w 886"/>
                              <a:gd name="T138" fmla="+- 0 2939 1978"/>
                              <a:gd name="T139" fmla="*/ 2939 h 1095"/>
                              <a:gd name="T140" fmla="+- 0 5127 4613"/>
                              <a:gd name="T141" fmla="*/ T140 w 886"/>
                              <a:gd name="T142" fmla="+- 0 2984 1978"/>
                              <a:gd name="T143" fmla="*/ 2984 h 1095"/>
                              <a:gd name="T144" fmla="+- 0 5024 4613"/>
                              <a:gd name="T145" fmla="*/ T144 w 886"/>
                              <a:gd name="T146" fmla="+- 0 3019 1978"/>
                              <a:gd name="T147" fmla="*/ 3019 h 1095"/>
                              <a:gd name="T148" fmla="+- 0 4921 4613"/>
                              <a:gd name="T149" fmla="*/ T148 w 886"/>
                              <a:gd name="T150" fmla="+- 0 3044 1978"/>
                              <a:gd name="T151" fmla="*/ 3044 h 1095"/>
                              <a:gd name="T152" fmla="+- 0 4825 4613"/>
                              <a:gd name="T153" fmla="*/ T152 w 886"/>
                              <a:gd name="T154" fmla="+- 0 3058 1978"/>
                              <a:gd name="T155" fmla="*/ 3058 h 1095"/>
                              <a:gd name="T156" fmla="+- 0 4741 4613"/>
                              <a:gd name="T157" fmla="*/ T156 w 886"/>
                              <a:gd name="T158" fmla="+- 0 3066 1978"/>
                              <a:gd name="T159" fmla="*/ 3066 h 1095"/>
                              <a:gd name="T160" fmla="+- 0 4670 4613"/>
                              <a:gd name="T161" fmla="*/ T160 w 886"/>
                              <a:gd name="T162" fmla="+- 0 3070 1978"/>
                              <a:gd name="T163" fmla="*/ 3070 h 1095"/>
                              <a:gd name="T164" fmla="+- 0 4615 4613"/>
                              <a:gd name="T165" fmla="*/ T164 w 886"/>
                              <a:gd name="T166" fmla="+- 0 3073 1978"/>
                              <a:gd name="T167" fmla="*/ 3073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86" h="1095">
                                <a:moveTo>
                                  <a:pt x="0" y="23"/>
                                </a:moveTo>
                                <a:lnTo>
                                  <a:pt x="136" y="66"/>
                                </a:lnTo>
                                <a:lnTo>
                                  <a:pt x="230" y="93"/>
                                </a:lnTo>
                                <a:lnTo>
                                  <a:pt x="284" y="104"/>
                                </a:lnTo>
                                <a:lnTo>
                                  <a:pt x="303" y="101"/>
                                </a:lnTo>
                                <a:lnTo>
                                  <a:pt x="338" y="78"/>
                                </a:lnTo>
                                <a:lnTo>
                                  <a:pt x="413" y="38"/>
                                </a:lnTo>
                                <a:lnTo>
                                  <a:pt x="496" y="5"/>
                                </a:lnTo>
                                <a:lnTo>
                                  <a:pt x="554" y="0"/>
                                </a:lnTo>
                                <a:lnTo>
                                  <a:pt x="561" y="44"/>
                                </a:lnTo>
                                <a:lnTo>
                                  <a:pt x="530" y="112"/>
                                </a:lnTo>
                                <a:lnTo>
                                  <a:pt x="495" y="171"/>
                                </a:lnTo>
                                <a:lnTo>
                                  <a:pt x="495" y="187"/>
                                </a:lnTo>
                                <a:lnTo>
                                  <a:pt x="562" y="140"/>
                                </a:lnTo>
                                <a:lnTo>
                                  <a:pt x="623" y="92"/>
                                </a:lnTo>
                                <a:lnTo>
                                  <a:pt x="675" y="59"/>
                                </a:lnTo>
                                <a:lnTo>
                                  <a:pt x="713" y="57"/>
                                </a:lnTo>
                                <a:lnTo>
                                  <a:pt x="714" y="97"/>
                                </a:lnTo>
                                <a:lnTo>
                                  <a:pt x="685" y="176"/>
                                </a:lnTo>
                                <a:lnTo>
                                  <a:pt x="642" y="267"/>
                                </a:lnTo>
                                <a:lnTo>
                                  <a:pt x="605" y="346"/>
                                </a:lnTo>
                                <a:lnTo>
                                  <a:pt x="588" y="389"/>
                                </a:lnTo>
                                <a:lnTo>
                                  <a:pt x="643" y="487"/>
                                </a:lnTo>
                                <a:lnTo>
                                  <a:pt x="698" y="539"/>
                                </a:lnTo>
                                <a:lnTo>
                                  <a:pt x="760" y="580"/>
                                </a:lnTo>
                                <a:lnTo>
                                  <a:pt x="818" y="598"/>
                                </a:lnTo>
                                <a:lnTo>
                                  <a:pt x="865" y="585"/>
                                </a:lnTo>
                                <a:lnTo>
                                  <a:pt x="882" y="589"/>
                                </a:lnTo>
                                <a:lnTo>
                                  <a:pt x="885" y="630"/>
                                </a:lnTo>
                                <a:lnTo>
                                  <a:pt x="882" y="691"/>
                                </a:lnTo>
                                <a:lnTo>
                                  <a:pt x="880" y="752"/>
                                </a:lnTo>
                                <a:lnTo>
                                  <a:pt x="830" y="817"/>
                                </a:lnTo>
                                <a:lnTo>
                                  <a:pt x="772" y="863"/>
                                </a:lnTo>
                                <a:lnTo>
                                  <a:pt x="698" y="912"/>
                                </a:lnTo>
                                <a:lnTo>
                                  <a:pt x="611" y="961"/>
                                </a:lnTo>
                                <a:lnTo>
                                  <a:pt x="514" y="1006"/>
                                </a:lnTo>
                                <a:lnTo>
                                  <a:pt x="411" y="1041"/>
                                </a:lnTo>
                                <a:lnTo>
                                  <a:pt x="308" y="1066"/>
                                </a:lnTo>
                                <a:lnTo>
                                  <a:pt x="212" y="1080"/>
                                </a:lnTo>
                                <a:lnTo>
                                  <a:pt x="128" y="1088"/>
                                </a:lnTo>
                                <a:lnTo>
                                  <a:pt x="57" y="1092"/>
                                </a:lnTo>
                                <a:lnTo>
                                  <a:pt x="2" y="1095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Line 157"/>
                        <wps:cNvCnPr>
                          <a:cxnSpLocks noChangeShapeType="1"/>
                        </wps:cNvCnPr>
                        <wps:spPr bwMode="auto">
                          <a:xfrm>
                            <a:off x="5222" y="2082"/>
                            <a:ext cx="0" cy="17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Freeform 156"/>
                        <wps:cNvSpPr>
                          <a:spLocks/>
                        </wps:cNvSpPr>
                        <wps:spPr bwMode="auto">
                          <a:xfrm>
                            <a:off x="5041" y="2419"/>
                            <a:ext cx="89" cy="89"/>
                          </a:xfrm>
                          <a:custGeom>
                            <a:avLst/>
                            <a:gdLst>
                              <a:gd name="T0" fmla="+- 0 5086 5042"/>
                              <a:gd name="T1" fmla="*/ T0 w 89"/>
                              <a:gd name="T2" fmla="+- 0 2419 2419"/>
                              <a:gd name="T3" fmla="*/ 2419 h 89"/>
                              <a:gd name="T4" fmla="+- 0 5069 5042"/>
                              <a:gd name="T5" fmla="*/ T4 w 89"/>
                              <a:gd name="T6" fmla="+- 0 2423 2419"/>
                              <a:gd name="T7" fmla="*/ 2423 h 89"/>
                              <a:gd name="T8" fmla="+- 0 5055 5042"/>
                              <a:gd name="T9" fmla="*/ T8 w 89"/>
                              <a:gd name="T10" fmla="+- 0 2432 2419"/>
                              <a:gd name="T11" fmla="*/ 2432 h 89"/>
                              <a:gd name="T12" fmla="+- 0 5045 5042"/>
                              <a:gd name="T13" fmla="*/ T12 w 89"/>
                              <a:gd name="T14" fmla="+- 0 2446 2419"/>
                              <a:gd name="T15" fmla="*/ 2446 h 89"/>
                              <a:gd name="T16" fmla="+- 0 5042 5042"/>
                              <a:gd name="T17" fmla="*/ T16 w 89"/>
                              <a:gd name="T18" fmla="+- 0 2463 2419"/>
                              <a:gd name="T19" fmla="*/ 2463 h 89"/>
                              <a:gd name="T20" fmla="+- 0 5045 5042"/>
                              <a:gd name="T21" fmla="*/ T20 w 89"/>
                              <a:gd name="T22" fmla="+- 0 2480 2419"/>
                              <a:gd name="T23" fmla="*/ 2480 h 89"/>
                              <a:gd name="T24" fmla="+- 0 5055 5042"/>
                              <a:gd name="T25" fmla="*/ T24 w 89"/>
                              <a:gd name="T26" fmla="+- 0 2494 2419"/>
                              <a:gd name="T27" fmla="*/ 2494 h 89"/>
                              <a:gd name="T28" fmla="+- 0 5069 5042"/>
                              <a:gd name="T29" fmla="*/ T28 w 89"/>
                              <a:gd name="T30" fmla="+- 0 2504 2419"/>
                              <a:gd name="T31" fmla="*/ 2504 h 89"/>
                              <a:gd name="T32" fmla="+- 0 5086 5042"/>
                              <a:gd name="T33" fmla="*/ T32 w 89"/>
                              <a:gd name="T34" fmla="+- 0 2507 2419"/>
                              <a:gd name="T35" fmla="*/ 2507 h 89"/>
                              <a:gd name="T36" fmla="+- 0 5103 5042"/>
                              <a:gd name="T37" fmla="*/ T36 w 89"/>
                              <a:gd name="T38" fmla="+- 0 2504 2419"/>
                              <a:gd name="T39" fmla="*/ 2504 h 89"/>
                              <a:gd name="T40" fmla="+- 0 5117 5042"/>
                              <a:gd name="T41" fmla="*/ T40 w 89"/>
                              <a:gd name="T42" fmla="+- 0 2494 2419"/>
                              <a:gd name="T43" fmla="*/ 2494 h 89"/>
                              <a:gd name="T44" fmla="+- 0 5127 5042"/>
                              <a:gd name="T45" fmla="*/ T44 w 89"/>
                              <a:gd name="T46" fmla="+- 0 2480 2419"/>
                              <a:gd name="T47" fmla="*/ 2480 h 89"/>
                              <a:gd name="T48" fmla="+- 0 5130 5042"/>
                              <a:gd name="T49" fmla="*/ T48 w 89"/>
                              <a:gd name="T50" fmla="+- 0 2463 2419"/>
                              <a:gd name="T51" fmla="*/ 2463 h 89"/>
                              <a:gd name="T52" fmla="+- 0 5127 5042"/>
                              <a:gd name="T53" fmla="*/ T52 w 89"/>
                              <a:gd name="T54" fmla="+- 0 2446 2419"/>
                              <a:gd name="T55" fmla="*/ 2446 h 89"/>
                              <a:gd name="T56" fmla="+- 0 5117 5042"/>
                              <a:gd name="T57" fmla="*/ T56 w 89"/>
                              <a:gd name="T58" fmla="+- 0 2432 2419"/>
                              <a:gd name="T59" fmla="*/ 2432 h 89"/>
                              <a:gd name="T60" fmla="+- 0 5103 5042"/>
                              <a:gd name="T61" fmla="*/ T60 w 89"/>
                              <a:gd name="T62" fmla="+- 0 2423 2419"/>
                              <a:gd name="T63" fmla="*/ 2423 h 89"/>
                              <a:gd name="T64" fmla="+- 0 5086 5042"/>
                              <a:gd name="T65" fmla="*/ T64 w 89"/>
                              <a:gd name="T66" fmla="+- 0 2419 2419"/>
                              <a:gd name="T67" fmla="*/ 2419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4"/>
                                </a:lnTo>
                                <a:lnTo>
                                  <a:pt x="13" y="13"/>
                                </a:lnTo>
                                <a:lnTo>
                                  <a:pt x="3" y="27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5"/>
                                </a:lnTo>
                                <a:lnTo>
                                  <a:pt x="44" y="88"/>
                                </a:lnTo>
                                <a:lnTo>
                                  <a:pt x="61" y="85"/>
                                </a:lnTo>
                                <a:lnTo>
                                  <a:pt x="75" y="75"/>
                                </a:lnTo>
                                <a:lnTo>
                                  <a:pt x="85" y="61"/>
                                </a:lnTo>
                                <a:lnTo>
                                  <a:pt x="88" y="44"/>
                                </a:lnTo>
                                <a:lnTo>
                                  <a:pt x="85" y="27"/>
                                </a:lnTo>
                                <a:lnTo>
                                  <a:pt x="75" y="13"/>
                                </a:lnTo>
                                <a:lnTo>
                                  <a:pt x="61" y="4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155"/>
                        <wps:cNvSpPr>
                          <a:spLocks/>
                        </wps:cNvSpPr>
                        <wps:spPr bwMode="auto">
                          <a:xfrm>
                            <a:off x="4059" y="1889"/>
                            <a:ext cx="237" cy="311"/>
                          </a:xfrm>
                          <a:custGeom>
                            <a:avLst/>
                            <a:gdLst>
                              <a:gd name="T0" fmla="+- 0 4296 4060"/>
                              <a:gd name="T1" fmla="*/ T0 w 237"/>
                              <a:gd name="T2" fmla="+- 0 2118 1890"/>
                              <a:gd name="T3" fmla="*/ 2118 h 311"/>
                              <a:gd name="T4" fmla="+- 0 4282 4060"/>
                              <a:gd name="T5" fmla="*/ T4 w 237"/>
                              <a:gd name="T6" fmla="+- 0 2025 1890"/>
                              <a:gd name="T7" fmla="*/ 2025 h 311"/>
                              <a:gd name="T8" fmla="+- 0 4261 4060"/>
                              <a:gd name="T9" fmla="*/ T8 w 237"/>
                              <a:gd name="T10" fmla="+- 0 1971 1890"/>
                              <a:gd name="T11" fmla="*/ 1971 h 311"/>
                              <a:gd name="T12" fmla="+- 0 4218 4060"/>
                              <a:gd name="T13" fmla="*/ T12 w 237"/>
                              <a:gd name="T14" fmla="+- 0 1933 1890"/>
                              <a:gd name="T15" fmla="*/ 1933 h 311"/>
                              <a:gd name="T16" fmla="+- 0 4138 4060"/>
                              <a:gd name="T17" fmla="*/ T16 w 237"/>
                              <a:gd name="T18" fmla="+- 0 1890 1890"/>
                              <a:gd name="T19" fmla="*/ 1890 h 311"/>
                              <a:gd name="T20" fmla="+- 0 4098 4060"/>
                              <a:gd name="T21" fmla="*/ T20 w 237"/>
                              <a:gd name="T22" fmla="+- 0 1896 1890"/>
                              <a:gd name="T23" fmla="*/ 1896 h 311"/>
                              <a:gd name="T24" fmla="+- 0 4076 4060"/>
                              <a:gd name="T25" fmla="*/ T24 w 237"/>
                              <a:gd name="T26" fmla="+- 0 1913 1890"/>
                              <a:gd name="T27" fmla="*/ 1913 h 311"/>
                              <a:gd name="T28" fmla="+- 0 4067 4060"/>
                              <a:gd name="T29" fmla="*/ T28 w 237"/>
                              <a:gd name="T30" fmla="+- 0 1954 1890"/>
                              <a:gd name="T31" fmla="*/ 1954 h 311"/>
                              <a:gd name="T32" fmla="+- 0 4064 4060"/>
                              <a:gd name="T33" fmla="*/ T32 w 237"/>
                              <a:gd name="T34" fmla="+- 0 2031 1890"/>
                              <a:gd name="T35" fmla="*/ 2031 h 311"/>
                              <a:gd name="T36" fmla="+- 0 4060 4060"/>
                              <a:gd name="T37" fmla="*/ T36 w 237"/>
                              <a:gd name="T38" fmla="+- 0 2087 1890"/>
                              <a:gd name="T39" fmla="*/ 2087 h 311"/>
                              <a:gd name="T40" fmla="+- 0 4062 4060"/>
                              <a:gd name="T41" fmla="*/ T40 w 237"/>
                              <a:gd name="T42" fmla="+- 0 2123 1890"/>
                              <a:gd name="T43" fmla="*/ 2123 h 311"/>
                              <a:gd name="T44" fmla="+- 0 4073 4060"/>
                              <a:gd name="T45" fmla="*/ T44 w 237"/>
                              <a:gd name="T46" fmla="+- 0 2156 1890"/>
                              <a:gd name="T47" fmla="*/ 2156 h 311"/>
                              <a:gd name="T48" fmla="+- 0 4097 4060"/>
                              <a:gd name="T49" fmla="*/ T48 w 237"/>
                              <a:gd name="T50" fmla="+- 0 2201 1890"/>
                              <a:gd name="T51" fmla="*/ 2201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7" h="311">
                                <a:moveTo>
                                  <a:pt x="236" y="228"/>
                                </a:moveTo>
                                <a:lnTo>
                                  <a:pt x="222" y="135"/>
                                </a:lnTo>
                                <a:lnTo>
                                  <a:pt x="201" y="81"/>
                                </a:lnTo>
                                <a:lnTo>
                                  <a:pt x="158" y="43"/>
                                </a:lnTo>
                                <a:lnTo>
                                  <a:pt x="78" y="0"/>
                                </a:lnTo>
                                <a:lnTo>
                                  <a:pt x="38" y="6"/>
                                </a:lnTo>
                                <a:lnTo>
                                  <a:pt x="16" y="23"/>
                                </a:lnTo>
                                <a:lnTo>
                                  <a:pt x="7" y="64"/>
                                </a:lnTo>
                                <a:lnTo>
                                  <a:pt x="4" y="141"/>
                                </a:lnTo>
                                <a:lnTo>
                                  <a:pt x="0" y="197"/>
                                </a:lnTo>
                                <a:lnTo>
                                  <a:pt x="2" y="233"/>
                                </a:lnTo>
                                <a:lnTo>
                                  <a:pt x="13" y="266"/>
                                </a:lnTo>
                                <a:lnTo>
                                  <a:pt x="37" y="311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154"/>
                        <wps:cNvSpPr>
                          <a:spLocks/>
                        </wps:cNvSpPr>
                        <wps:spPr bwMode="auto">
                          <a:xfrm>
                            <a:off x="4388" y="2372"/>
                            <a:ext cx="89" cy="89"/>
                          </a:xfrm>
                          <a:custGeom>
                            <a:avLst/>
                            <a:gdLst>
                              <a:gd name="T0" fmla="+- 0 4433 4389"/>
                              <a:gd name="T1" fmla="*/ T0 w 89"/>
                              <a:gd name="T2" fmla="+- 0 2373 2373"/>
                              <a:gd name="T3" fmla="*/ 2373 h 89"/>
                              <a:gd name="T4" fmla="+- 0 4416 4389"/>
                              <a:gd name="T5" fmla="*/ T4 w 89"/>
                              <a:gd name="T6" fmla="+- 0 2376 2373"/>
                              <a:gd name="T7" fmla="*/ 2376 h 89"/>
                              <a:gd name="T8" fmla="+- 0 4402 4389"/>
                              <a:gd name="T9" fmla="*/ T8 w 89"/>
                              <a:gd name="T10" fmla="+- 0 2385 2373"/>
                              <a:gd name="T11" fmla="*/ 2385 h 89"/>
                              <a:gd name="T12" fmla="+- 0 4392 4389"/>
                              <a:gd name="T13" fmla="*/ T12 w 89"/>
                              <a:gd name="T14" fmla="+- 0 2399 2373"/>
                              <a:gd name="T15" fmla="*/ 2399 h 89"/>
                              <a:gd name="T16" fmla="+- 0 4389 4389"/>
                              <a:gd name="T17" fmla="*/ T16 w 89"/>
                              <a:gd name="T18" fmla="+- 0 2417 2373"/>
                              <a:gd name="T19" fmla="*/ 2417 h 89"/>
                              <a:gd name="T20" fmla="+- 0 4392 4389"/>
                              <a:gd name="T21" fmla="*/ T20 w 89"/>
                              <a:gd name="T22" fmla="+- 0 2434 2373"/>
                              <a:gd name="T23" fmla="*/ 2434 h 89"/>
                              <a:gd name="T24" fmla="+- 0 4402 4389"/>
                              <a:gd name="T25" fmla="*/ T24 w 89"/>
                              <a:gd name="T26" fmla="+- 0 2448 2373"/>
                              <a:gd name="T27" fmla="*/ 2448 h 89"/>
                              <a:gd name="T28" fmla="+- 0 4416 4389"/>
                              <a:gd name="T29" fmla="*/ T28 w 89"/>
                              <a:gd name="T30" fmla="+- 0 2457 2373"/>
                              <a:gd name="T31" fmla="*/ 2457 h 89"/>
                              <a:gd name="T32" fmla="+- 0 4433 4389"/>
                              <a:gd name="T33" fmla="*/ T32 w 89"/>
                              <a:gd name="T34" fmla="+- 0 2461 2373"/>
                              <a:gd name="T35" fmla="*/ 2461 h 89"/>
                              <a:gd name="T36" fmla="+- 0 4450 4389"/>
                              <a:gd name="T37" fmla="*/ T36 w 89"/>
                              <a:gd name="T38" fmla="+- 0 2457 2373"/>
                              <a:gd name="T39" fmla="*/ 2457 h 89"/>
                              <a:gd name="T40" fmla="+- 0 4464 4389"/>
                              <a:gd name="T41" fmla="*/ T40 w 89"/>
                              <a:gd name="T42" fmla="+- 0 2448 2373"/>
                              <a:gd name="T43" fmla="*/ 2448 h 89"/>
                              <a:gd name="T44" fmla="+- 0 4473 4389"/>
                              <a:gd name="T45" fmla="*/ T44 w 89"/>
                              <a:gd name="T46" fmla="+- 0 2434 2373"/>
                              <a:gd name="T47" fmla="*/ 2434 h 89"/>
                              <a:gd name="T48" fmla="+- 0 4477 4389"/>
                              <a:gd name="T49" fmla="*/ T48 w 89"/>
                              <a:gd name="T50" fmla="+- 0 2417 2373"/>
                              <a:gd name="T51" fmla="*/ 2417 h 89"/>
                              <a:gd name="T52" fmla="+- 0 4473 4389"/>
                              <a:gd name="T53" fmla="*/ T52 w 89"/>
                              <a:gd name="T54" fmla="+- 0 2399 2373"/>
                              <a:gd name="T55" fmla="*/ 2399 h 89"/>
                              <a:gd name="T56" fmla="+- 0 4464 4389"/>
                              <a:gd name="T57" fmla="*/ T56 w 89"/>
                              <a:gd name="T58" fmla="+- 0 2385 2373"/>
                              <a:gd name="T59" fmla="*/ 2385 h 89"/>
                              <a:gd name="T60" fmla="+- 0 4450 4389"/>
                              <a:gd name="T61" fmla="*/ T60 w 89"/>
                              <a:gd name="T62" fmla="+- 0 2376 2373"/>
                              <a:gd name="T63" fmla="*/ 2376 h 89"/>
                              <a:gd name="T64" fmla="+- 0 4433 4389"/>
                              <a:gd name="T65" fmla="*/ T64 w 89"/>
                              <a:gd name="T66" fmla="+- 0 2373 2373"/>
                              <a:gd name="T67" fmla="*/ 2373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3"/>
                                </a:lnTo>
                                <a:lnTo>
                                  <a:pt x="13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4"/>
                                </a:lnTo>
                                <a:lnTo>
                                  <a:pt x="44" y="88"/>
                                </a:lnTo>
                                <a:lnTo>
                                  <a:pt x="61" y="84"/>
                                </a:lnTo>
                                <a:lnTo>
                                  <a:pt x="75" y="75"/>
                                </a:lnTo>
                                <a:lnTo>
                                  <a:pt x="84" y="61"/>
                                </a:lnTo>
                                <a:lnTo>
                                  <a:pt x="88" y="44"/>
                                </a:lnTo>
                                <a:lnTo>
                                  <a:pt x="84" y="26"/>
                                </a:lnTo>
                                <a:lnTo>
                                  <a:pt x="75" y="12"/>
                                </a:lnTo>
                                <a:lnTo>
                                  <a:pt x="61" y="3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Line 153"/>
                        <wps:cNvCnPr>
                          <a:cxnSpLocks noChangeShapeType="1"/>
                        </wps:cNvCnPr>
                        <wps:spPr bwMode="auto">
                          <a:xfrm>
                            <a:off x="4054" y="19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Freeform 152"/>
                        <wps:cNvSpPr>
                          <a:spLocks/>
                        </wps:cNvSpPr>
                        <wps:spPr bwMode="auto">
                          <a:xfrm>
                            <a:off x="3865" y="2559"/>
                            <a:ext cx="1194" cy="475"/>
                          </a:xfrm>
                          <a:custGeom>
                            <a:avLst/>
                            <a:gdLst>
                              <a:gd name="T0" fmla="+- 0 4843 3866"/>
                              <a:gd name="T1" fmla="*/ T0 w 1194"/>
                              <a:gd name="T2" fmla="+- 0 2560 2560"/>
                              <a:gd name="T3" fmla="*/ 2560 h 475"/>
                              <a:gd name="T4" fmla="+- 0 4878 3866"/>
                              <a:gd name="T5" fmla="*/ T4 w 1194"/>
                              <a:gd name="T6" fmla="+- 0 2587 2560"/>
                              <a:gd name="T7" fmla="*/ 2587 h 475"/>
                              <a:gd name="T8" fmla="+- 0 4910 3866"/>
                              <a:gd name="T9" fmla="*/ T8 w 1194"/>
                              <a:gd name="T10" fmla="+- 0 2614 2560"/>
                              <a:gd name="T11" fmla="*/ 2614 h 475"/>
                              <a:gd name="T12" fmla="+- 0 4936 3866"/>
                              <a:gd name="T13" fmla="*/ T12 w 1194"/>
                              <a:gd name="T14" fmla="+- 0 2639 2560"/>
                              <a:gd name="T15" fmla="*/ 2639 h 475"/>
                              <a:gd name="T16" fmla="+- 0 4955 3866"/>
                              <a:gd name="T17" fmla="*/ T16 w 1194"/>
                              <a:gd name="T18" fmla="+- 0 2660 2560"/>
                              <a:gd name="T19" fmla="*/ 2660 h 475"/>
                              <a:gd name="T20" fmla="+- 0 4987 3866"/>
                              <a:gd name="T21" fmla="*/ T20 w 1194"/>
                              <a:gd name="T22" fmla="+- 0 2694 2560"/>
                              <a:gd name="T23" fmla="*/ 2694 h 475"/>
                              <a:gd name="T24" fmla="+- 0 5013 3866"/>
                              <a:gd name="T25" fmla="*/ T24 w 1194"/>
                              <a:gd name="T26" fmla="+- 0 2707 2560"/>
                              <a:gd name="T27" fmla="*/ 2707 h 475"/>
                              <a:gd name="T28" fmla="+- 0 5033 3866"/>
                              <a:gd name="T29" fmla="*/ T28 w 1194"/>
                              <a:gd name="T30" fmla="+- 0 2710 2560"/>
                              <a:gd name="T31" fmla="*/ 2710 h 475"/>
                              <a:gd name="T32" fmla="+- 0 5048 3866"/>
                              <a:gd name="T33" fmla="*/ T32 w 1194"/>
                              <a:gd name="T34" fmla="+- 0 2712 2560"/>
                              <a:gd name="T35" fmla="*/ 2712 h 475"/>
                              <a:gd name="T36" fmla="+- 0 5056 3866"/>
                              <a:gd name="T37" fmla="*/ T36 w 1194"/>
                              <a:gd name="T38" fmla="+- 0 2717 2560"/>
                              <a:gd name="T39" fmla="*/ 2717 h 475"/>
                              <a:gd name="T40" fmla="+- 0 5059 3866"/>
                              <a:gd name="T41" fmla="*/ T40 w 1194"/>
                              <a:gd name="T42" fmla="+- 0 2726 2560"/>
                              <a:gd name="T43" fmla="*/ 2726 h 475"/>
                              <a:gd name="T44" fmla="+- 0 5056 3866"/>
                              <a:gd name="T45" fmla="*/ T44 w 1194"/>
                              <a:gd name="T46" fmla="+- 0 2736 2560"/>
                              <a:gd name="T47" fmla="*/ 2736 h 475"/>
                              <a:gd name="T48" fmla="+- 0 5048 3866"/>
                              <a:gd name="T49" fmla="*/ T48 w 1194"/>
                              <a:gd name="T50" fmla="+- 0 2748 2560"/>
                              <a:gd name="T51" fmla="*/ 2748 h 475"/>
                              <a:gd name="T52" fmla="+- 0 5033 3866"/>
                              <a:gd name="T53" fmla="*/ T52 w 1194"/>
                              <a:gd name="T54" fmla="+- 0 2767 2560"/>
                              <a:gd name="T55" fmla="*/ 2767 h 475"/>
                              <a:gd name="T56" fmla="+- 0 5014 3866"/>
                              <a:gd name="T57" fmla="*/ T56 w 1194"/>
                              <a:gd name="T58" fmla="+- 0 2795 2560"/>
                              <a:gd name="T59" fmla="*/ 2795 h 475"/>
                              <a:gd name="T60" fmla="+- 0 4996 3866"/>
                              <a:gd name="T61" fmla="*/ T60 w 1194"/>
                              <a:gd name="T62" fmla="+- 0 2826 2560"/>
                              <a:gd name="T63" fmla="*/ 2826 h 475"/>
                              <a:gd name="T64" fmla="+- 0 4981 3866"/>
                              <a:gd name="T65" fmla="*/ T64 w 1194"/>
                              <a:gd name="T66" fmla="+- 0 2850 2560"/>
                              <a:gd name="T67" fmla="*/ 2850 h 475"/>
                              <a:gd name="T68" fmla="+- 0 4967 3866"/>
                              <a:gd name="T69" fmla="*/ T68 w 1194"/>
                              <a:gd name="T70" fmla="+- 0 2864 2560"/>
                              <a:gd name="T71" fmla="*/ 2864 h 475"/>
                              <a:gd name="T72" fmla="+- 0 4950 3866"/>
                              <a:gd name="T73" fmla="*/ T72 w 1194"/>
                              <a:gd name="T74" fmla="+- 0 2868 2560"/>
                              <a:gd name="T75" fmla="*/ 2868 h 475"/>
                              <a:gd name="T76" fmla="+- 0 4933 3866"/>
                              <a:gd name="T77" fmla="*/ T76 w 1194"/>
                              <a:gd name="T78" fmla="+- 0 2865 2560"/>
                              <a:gd name="T79" fmla="*/ 2865 h 475"/>
                              <a:gd name="T80" fmla="+- 0 4919 3866"/>
                              <a:gd name="T81" fmla="*/ T80 w 1194"/>
                              <a:gd name="T82" fmla="+- 0 2856 2560"/>
                              <a:gd name="T83" fmla="*/ 2856 h 475"/>
                              <a:gd name="T84" fmla="+- 0 4909 3866"/>
                              <a:gd name="T85" fmla="*/ T84 w 1194"/>
                              <a:gd name="T86" fmla="+- 0 2847 2560"/>
                              <a:gd name="T87" fmla="*/ 2847 h 475"/>
                              <a:gd name="T88" fmla="+- 0 4901 3866"/>
                              <a:gd name="T89" fmla="*/ T88 w 1194"/>
                              <a:gd name="T90" fmla="+- 0 2844 2560"/>
                              <a:gd name="T91" fmla="*/ 2844 h 475"/>
                              <a:gd name="T92" fmla="+- 0 4893 3866"/>
                              <a:gd name="T93" fmla="*/ T92 w 1194"/>
                              <a:gd name="T94" fmla="+- 0 2847 2560"/>
                              <a:gd name="T95" fmla="*/ 2847 h 475"/>
                              <a:gd name="T96" fmla="+- 0 4883 3866"/>
                              <a:gd name="T97" fmla="*/ T96 w 1194"/>
                              <a:gd name="T98" fmla="+- 0 2856 2560"/>
                              <a:gd name="T99" fmla="*/ 2856 h 475"/>
                              <a:gd name="T100" fmla="+- 0 4863 3866"/>
                              <a:gd name="T101" fmla="*/ T100 w 1194"/>
                              <a:gd name="T102" fmla="+- 0 2866 2560"/>
                              <a:gd name="T103" fmla="*/ 2866 h 475"/>
                              <a:gd name="T104" fmla="+- 0 4833 3866"/>
                              <a:gd name="T105" fmla="*/ T104 w 1194"/>
                              <a:gd name="T106" fmla="+- 0 2874 2560"/>
                              <a:gd name="T107" fmla="*/ 2874 h 475"/>
                              <a:gd name="T108" fmla="+- 0 4799 3866"/>
                              <a:gd name="T109" fmla="*/ T108 w 1194"/>
                              <a:gd name="T110" fmla="+- 0 2877 2560"/>
                              <a:gd name="T111" fmla="*/ 2877 h 475"/>
                              <a:gd name="T112" fmla="+- 0 4770 3866"/>
                              <a:gd name="T113" fmla="*/ T112 w 1194"/>
                              <a:gd name="T114" fmla="+- 0 2876 2560"/>
                              <a:gd name="T115" fmla="*/ 2876 h 475"/>
                              <a:gd name="T116" fmla="+- 0 4745 3866"/>
                              <a:gd name="T117" fmla="*/ T116 w 1194"/>
                              <a:gd name="T118" fmla="+- 0 2880 2560"/>
                              <a:gd name="T119" fmla="*/ 2880 h 475"/>
                              <a:gd name="T120" fmla="+- 0 4714 3866"/>
                              <a:gd name="T121" fmla="*/ T120 w 1194"/>
                              <a:gd name="T122" fmla="+- 0 2894 2560"/>
                              <a:gd name="T123" fmla="*/ 2894 h 475"/>
                              <a:gd name="T124" fmla="+- 0 4670 3866"/>
                              <a:gd name="T125" fmla="*/ T124 w 1194"/>
                              <a:gd name="T126" fmla="+- 0 2906 2560"/>
                              <a:gd name="T127" fmla="*/ 2906 h 475"/>
                              <a:gd name="T128" fmla="+- 0 4611 3866"/>
                              <a:gd name="T129" fmla="*/ T128 w 1194"/>
                              <a:gd name="T130" fmla="+- 0 2907 2560"/>
                              <a:gd name="T131" fmla="*/ 2907 h 475"/>
                              <a:gd name="T132" fmla="+- 0 4571 3866"/>
                              <a:gd name="T133" fmla="*/ T132 w 1194"/>
                              <a:gd name="T134" fmla="+- 0 2907 2560"/>
                              <a:gd name="T135" fmla="*/ 2907 h 475"/>
                              <a:gd name="T136" fmla="+- 0 4529 3866"/>
                              <a:gd name="T137" fmla="*/ T136 w 1194"/>
                              <a:gd name="T138" fmla="+- 0 2914 2560"/>
                              <a:gd name="T139" fmla="*/ 2914 h 475"/>
                              <a:gd name="T140" fmla="+- 0 4484 3866"/>
                              <a:gd name="T141" fmla="*/ T140 w 1194"/>
                              <a:gd name="T142" fmla="+- 0 2927 2560"/>
                              <a:gd name="T143" fmla="*/ 2927 h 475"/>
                              <a:gd name="T144" fmla="+- 0 4438 3866"/>
                              <a:gd name="T145" fmla="*/ T144 w 1194"/>
                              <a:gd name="T146" fmla="+- 0 2946 2560"/>
                              <a:gd name="T147" fmla="*/ 2946 h 475"/>
                              <a:gd name="T148" fmla="+- 0 4364 3866"/>
                              <a:gd name="T149" fmla="*/ T148 w 1194"/>
                              <a:gd name="T150" fmla="+- 0 2975 2560"/>
                              <a:gd name="T151" fmla="*/ 2975 h 475"/>
                              <a:gd name="T152" fmla="+- 0 4288 3866"/>
                              <a:gd name="T153" fmla="*/ T152 w 1194"/>
                              <a:gd name="T154" fmla="+- 0 2999 2560"/>
                              <a:gd name="T155" fmla="*/ 2999 h 475"/>
                              <a:gd name="T156" fmla="+- 0 4211 3866"/>
                              <a:gd name="T157" fmla="*/ T156 w 1194"/>
                              <a:gd name="T158" fmla="+- 0 3017 2560"/>
                              <a:gd name="T159" fmla="*/ 3017 h 475"/>
                              <a:gd name="T160" fmla="+- 0 4133 3866"/>
                              <a:gd name="T161" fmla="*/ T160 w 1194"/>
                              <a:gd name="T162" fmla="+- 0 3029 2560"/>
                              <a:gd name="T163" fmla="*/ 3029 h 475"/>
                              <a:gd name="T164" fmla="+- 0 4055 3866"/>
                              <a:gd name="T165" fmla="*/ T164 w 1194"/>
                              <a:gd name="T166" fmla="+- 0 3034 2560"/>
                              <a:gd name="T167" fmla="*/ 3034 h 475"/>
                              <a:gd name="T168" fmla="+- 0 3976 3866"/>
                              <a:gd name="T169" fmla="*/ T168 w 1194"/>
                              <a:gd name="T170" fmla="+- 0 3034 2560"/>
                              <a:gd name="T171" fmla="*/ 3034 h 475"/>
                              <a:gd name="T172" fmla="+- 0 3897 3866"/>
                              <a:gd name="T173" fmla="*/ T172 w 1194"/>
                              <a:gd name="T174" fmla="+- 0 3027 2560"/>
                              <a:gd name="T175" fmla="*/ 3027 h 475"/>
                              <a:gd name="T176" fmla="+- 0 3886 3866"/>
                              <a:gd name="T177" fmla="*/ T176 w 1194"/>
                              <a:gd name="T178" fmla="+- 0 3025 2560"/>
                              <a:gd name="T179" fmla="*/ 3025 h 475"/>
                              <a:gd name="T180" fmla="+- 0 3876 3866"/>
                              <a:gd name="T181" fmla="*/ T180 w 1194"/>
                              <a:gd name="T182" fmla="+- 0 3024 2560"/>
                              <a:gd name="T183" fmla="*/ 3024 h 475"/>
                              <a:gd name="T184" fmla="+- 0 3866 3866"/>
                              <a:gd name="T185" fmla="*/ T184 w 1194"/>
                              <a:gd name="T186" fmla="+- 0 3022 2560"/>
                              <a:gd name="T187" fmla="*/ 3022 h 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194" h="475">
                                <a:moveTo>
                                  <a:pt x="977" y="0"/>
                                </a:moveTo>
                                <a:lnTo>
                                  <a:pt x="1012" y="27"/>
                                </a:lnTo>
                                <a:lnTo>
                                  <a:pt x="1044" y="54"/>
                                </a:lnTo>
                                <a:lnTo>
                                  <a:pt x="1070" y="79"/>
                                </a:lnTo>
                                <a:lnTo>
                                  <a:pt x="1089" y="100"/>
                                </a:lnTo>
                                <a:lnTo>
                                  <a:pt x="1121" y="134"/>
                                </a:lnTo>
                                <a:lnTo>
                                  <a:pt x="1147" y="147"/>
                                </a:lnTo>
                                <a:lnTo>
                                  <a:pt x="1167" y="150"/>
                                </a:lnTo>
                                <a:lnTo>
                                  <a:pt x="1182" y="152"/>
                                </a:lnTo>
                                <a:lnTo>
                                  <a:pt x="1190" y="157"/>
                                </a:lnTo>
                                <a:lnTo>
                                  <a:pt x="1193" y="166"/>
                                </a:lnTo>
                                <a:lnTo>
                                  <a:pt x="1190" y="176"/>
                                </a:lnTo>
                                <a:lnTo>
                                  <a:pt x="1182" y="188"/>
                                </a:lnTo>
                                <a:lnTo>
                                  <a:pt x="1167" y="207"/>
                                </a:lnTo>
                                <a:lnTo>
                                  <a:pt x="1148" y="235"/>
                                </a:lnTo>
                                <a:lnTo>
                                  <a:pt x="1130" y="266"/>
                                </a:lnTo>
                                <a:lnTo>
                                  <a:pt x="1115" y="290"/>
                                </a:lnTo>
                                <a:lnTo>
                                  <a:pt x="1101" y="304"/>
                                </a:lnTo>
                                <a:lnTo>
                                  <a:pt x="1084" y="308"/>
                                </a:lnTo>
                                <a:lnTo>
                                  <a:pt x="1067" y="305"/>
                                </a:lnTo>
                                <a:lnTo>
                                  <a:pt x="1053" y="296"/>
                                </a:lnTo>
                                <a:lnTo>
                                  <a:pt x="1043" y="287"/>
                                </a:lnTo>
                                <a:lnTo>
                                  <a:pt x="1035" y="284"/>
                                </a:lnTo>
                                <a:lnTo>
                                  <a:pt x="1027" y="287"/>
                                </a:lnTo>
                                <a:lnTo>
                                  <a:pt x="1017" y="296"/>
                                </a:lnTo>
                                <a:lnTo>
                                  <a:pt x="997" y="306"/>
                                </a:lnTo>
                                <a:lnTo>
                                  <a:pt x="967" y="314"/>
                                </a:lnTo>
                                <a:lnTo>
                                  <a:pt x="933" y="317"/>
                                </a:lnTo>
                                <a:lnTo>
                                  <a:pt x="904" y="316"/>
                                </a:lnTo>
                                <a:lnTo>
                                  <a:pt x="879" y="320"/>
                                </a:lnTo>
                                <a:lnTo>
                                  <a:pt x="848" y="334"/>
                                </a:lnTo>
                                <a:lnTo>
                                  <a:pt x="804" y="346"/>
                                </a:lnTo>
                                <a:lnTo>
                                  <a:pt x="745" y="347"/>
                                </a:lnTo>
                                <a:lnTo>
                                  <a:pt x="705" y="347"/>
                                </a:lnTo>
                                <a:lnTo>
                                  <a:pt x="663" y="354"/>
                                </a:lnTo>
                                <a:lnTo>
                                  <a:pt x="618" y="367"/>
                                </a:lnTo>
                                <a:lnTo>
                                  <a:pt x="572" y="386"/>
                                </a:lnTo>
                                <a:lnTo>
                                  <a:pt x="498" y="415"/>
                                </a:lnTo>
                                <a:lnTo>
                                  <a:pt x="422" y="439"/>
                                </a:lnTo>
                                <a:lnTo>
                                  <a:pt x="345" y="457"/>
                                </a:lnTo>
                                <a:lnTo>
                                  <a:pt x="267" y="469"/>
                                </a:lnTo>
                                <a:lnTo>
                                  <a:pt x="189" y="474"/>
                                </a:lnTo>
                                <a:lnTo>
                                  <a:pt x="110" y="474"/>
                                </a:lnTo>
                                <a:lnTo>
                                  <a:pt x="31" y="467"/>
                                </a:lnTo>
                                <a:lnTo>
                                  <a:pt x="20" y="465"/>
                                </a:lnTo>
                                <a:lnTo>
                                  <a:pt x="10" y="464"/>
                                </a:lnTo>
                                <a:lnTo>
                                  <a:pt x="0" y="462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151"/>
                        <wps:cNvSpPr>
                          <a:spLocks/>
                        </wps:cNvSpPr>
                        <wps:spPr bwMode="auto">
                          <a:xfrm>
                            <a:off x="4261" y="1992"/>
                            <a:ext cx="530" cy="529"/>
                          </a:xfrm>
                          <a:custGeom>
                            <a:avLst/>
                            <a:gdLst>
                              <a:gd name="T0" fmla="+- 0 4261 4261"/>
                              <a:gd name="T1" fmla="*/ T0 w 530"/>
                              <a:gd name="T2" fmla="+- 0 1992 1992"/>
                              <a:gd name="T3" fmla="*/ 1992 h 529"/>
                              <a:gd name="T4" fmla="+- 0 4342 4261"/>
                              <a:gd name="T5" fmla="*/ T4 w 530"/>
                              <a:gd name="T6" fmla="+- 0 2004 1992"/>
                              <a:gd name="T7" fmla="*/ 2004 h 529"/>
                              <a:gd name="T8" fmla="+- 0 4416 4261"/>
                              <a:gd name="T9" fmla="*/ T8 w 530"/>
                              <a:gd name="T10" fmla="+- 0 2038 1992"/>
                              <a:gd name="T11" fmla="*/ 2038 h 529"/>
                              <a:gd name="T12" fmla="+- 0 4471 4261"/>
                              <a:gd name="T13" fmla="*/ T12 w 530"/>
                              <a:gd name="T14" fmla="+- 0 2093 1992"/>
                              <a:gd name="T15" fmla="*/ 2093 h 529"/>
                              <a:gd name="T16" fmla="+- 0 4498 4261"/>
                              <a:gd name="T17" fmla="*/ T16 w 530"/>
                              <a:gd name="T18" fmla="+- 0 2170 1992"/>
                              <a:gd name="T19" fmla="*/ 2170 h 529"/>
                              <a:gd name="T20" fmla="+- 0 4503 4261"/>
                              <a:gd name="T21" fmla="*/ T20 w 530"/>
                              <a:gd name="T22" fmla="+- 0 2223 1992"/>
                              <a:gd name="T23" fmla="*/ 2223 h 529"/>
                              <a:gd name="T24" fmla="+- 0 4524 4261"/>
                              <a:gd name="T25" fmla="*/ T24 w 530"/>
                              <a:gd name="T26" fmla="+- 0 2289 1992"/>
                              <a:gd name="T27" fmla="*/ 2289 h 529"/>
                              <a:gd name="T28" fmla="+- 0 4569 4261"/>
                              <a:gd name="T29" fmla="*/ T28 w 530"/>
                              <a:gd name="T30" fmla="+- 0 2351 1992"/>
                              <a:gd name="T31" fmla="*/ 2351 h 529"/>
                              <a:gd name="T32" fmla="+- 0 4623 4261"/>
                              <a:gd name="T33" fmla="*/ T32 w 530"/>
                              <a:gd name="T34" fmla="+- 0 2403 1992"/>
                              <a:gd name="T35" fmla="*/ 2403 h 529"/>
                              <a:gd name="T36" fmla="+- 0 4673 4261"/>
                              <a:gd name="T37" fmla="*/ T36 w 530"/>
                              <a:gd name="T38" fmla="+- 0 2439 1992"/>
                              <a:gd name="T39" fmla="*/ 2439 h 529"/>
                              <a:gd name="T40" fmla="+- 0 4694 4261"/>
                              <a:gd name="T41" fmla="*/ T40 w 530"/>
                              <a:gd name="T42" fmla="+- 0 2453 1992"/>
                              <a:gd name="T43" fmla="*/ 2453 h 529"/>
                              <a:gd name="T44" fmla="+- 0 4723 4261"/>
                              <a:gd name="T45" fmla="*/ T44 w 530"/>
                              <a:gd name="T46" fmla="+- 0 2472 1992"/>
                              <a:gd name="T47" fmla="*/ 2472 h 529"/>
                              <a:gd name="T48" fmla="+- 0 4756 4261"/>
                              <a:gd name="T49" fmla="*/ T48 w 530"/>
                              <a:gd name="T50" fmla="+- 0 2495 1992"/>
                              <a:gd name="T51" fmla="*/ 2495 h 529"/>
                              <a:gd name="T52" fmla="+- 0 4791 4261"/>
                              <a:gd name="T53" fmla="*/ T52 w 530"/>
                              <a:gd name="T54" fmla="+- 0 2521 1992"/>
                              <a:gd name="T55" fmla="*/ 2521 h 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30" h="529">
                                <a:moveTo>
                                  <a:pt x="0" y="0"/>
                                </a:moveTo>
                                <a:lnTo>
                                  <a:pt x="81" y="12"/>
                                </a:lnTo>
                                <a:lnTo>
                                  <a:pt x="155" y="46"/>
                                </a:lnTo>
                                <a:lnTo>
                                  <a:pt x="210" y="101"/>
                                </a:lnTo>
                                <a:lnTo>
                                  <a:pt x="237" y="178"/>
                                </a:lnTo>
                                <a:lnTo>
                                  <a:pt x="242" y="231"/>
                                </a:lnTo>
                                <a:lnTo>
                                  <a:pt x="263" y="297"/>
                                </a:lnTo>
                                <a:lnTo>
                                  <a:pt x="308" y="359"/>
                                </a:lnTo>
                                <a:lnTo>
                                  <a:pt x="362" y="411"/>
                                </a:lnTo>
                                <a:lnTo>
                                  <a:pt x="412" y="447"/>
                                </a:lnTo>
                                <a:lnTo>
                                  <a:pt x="433" y="461"/>
                                </a:lnTo>
                                <a:lnTo>
                                  <a:pt x="462" y="480"/>
                                </a:lnTo>
                                <a:lnTo>
                                  <a:pt x="495" y="503"/>
                                </a:lnTo>
                                <a:lnTo>
                                  <a:pt x="530" y="529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Line 150"/>
                        <wps:cNvCnPr>
                          <a:cxnSpLocks noChangeShapeType="1"/>
                        </wps:cNvCnPr>
                        <wps:spPr bwMode="auto">
                          <a:xfrm>
                            <a:off x="4166" y="2798"/>
                            <a:ext cx="0" cy="6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149"/>
                        <wps:cNvCnPr>
                          <a:cxnSpLocks noChangeShapeType="1"/>
                        </wps:cNvCnPr>
                        <wps:spPr bwMode="auto">
                          <a:xfrm>
                            <a:off x="4139" y="2630"/>
                            <a:ext cx="0" cy="2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148"/>
                        <wps:cNvCnPr>
                          <a:cxnSpLocks noChangeShapeType="1"/>
                        </wps:cNvCnPr>
                        <wps:spPr bwMode="auto">
                          <a:xfrm>
                            <a:off x="3973" y="2513"/>
                            <a:ext cx="0" cy="14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2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5" y="2431"/>
                            <a:ext cx="216" cy="3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3" name="Freeform 146"/>
                        <wps:cNvSpPr>
                          <a:spLocks/>
                        </wps:cNvSpPr>
                        <wps:spPr bwMode="auto">
                          <a:xfrm>
                            <a:off x="2915" y="16840"/>
                            <a:ext cx="717" cy="515"/>
                          </a:xfrm>
                          <a:custGeom>
                            <a:avLst/>
                            <a:gdLst>
                              <a:gd name="T0" fmla="+- 0 3632 2915"/>
                              <a:gd name="T1" fmla="*/ T0 w 717"/>
                              <a:gd name="T2" fmla="+- 0 16841 16841"/>
                              <a:gd name="T3" fmla="*/ 16841 h 515"/>
                              <a:gd name="T4" fmla="+- 0 3117 2915"/>
                              <a:gd name="T5" fmla="*/ T4 w 717"/>
                              <a:gd name="T6" fmla="+- 0 17355 16841"/>
                              <a:gd name="T7" fmla="*/ 17355 h 515"/>
                              <a:gd name="T8" fmla="+- 0 2915 2915"/>
                              <a:gd name="T9" fmla="*/ T8 w 717"/>
                              <a:gd name="T10" fmla="+- 0 17153 16841"/>
                              <a:gd name="T11" fmla="*/ 17153 h 5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717" h="515">
                                <a:moveTo>
                                  <a:pt x="717" y="0"/>
                                </a:moveTo>
                                <a:lnTo>
                                  <a:pt x="202" y="514"/>
                                </a:lnTo>
                                <a:lnTo>
                                  <a:pt x="0" y="312"/>
                                </a:lnTo>
                              </a:path>
                            </a:pathLst>
                          </a:custGeom>
                          <a:noFill/>
                          <a:ln w="99517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AutoShape 145"/>
                        <wps:cNvSpPr>
                          <a:spLocks/>
                        </wps:cNvSpPr>
                        <wps:spPr bwMode="auto">
                          <a:xfrm>
                            <a:off x="-137" y="24275"/>
                            <a:ext cx="877" cy="497"/>
                          </a:xfrm>
                          <a:custGeom>
                            <a:avLst/>
                            <a:gdLst>
                              <a:gd name="T0" fmla="+- 0 2770 -137"/>
                              <a:gd name="T1" fmla="*/ T0 w 877"/>
                              <a:gd name="T2" fmla="+- 0 17968 24276"/>
                              <a:gd name="T3" fmla="*/ 17968 h 497"/>
                              <a:gd name="T4" fmla="+- 0 2883 -137"/>
                              <a:gd name="T5" fmla="*/ T4 w 877"/>
                              <a:gd name="T6" fmla="+- 0 18026 24276"/>
                              <a:gd name="T7" fmla="*/ 18026 h 497"/>
                              <a:gd name="T8" fmla="+- 0 2995 -137"/>
                              <a:gd name="T9" fmla="*/ T8 w 877"/>
                              <a:gd name="T10" fmla="+- 0 18035 24276"/>
                              <a:gd name="T11" fmla="*/ 18035 h 497"/>
                              <a:gd name="T12" fmla="+- 0 3080 -137"/>
                              <a:gd name="T13" fmla="*/ T12 w 877"/>
                              <a:gd name="T14" fmla="+- 0 18022 24276"/>
                              <a:gd name="T15" fmla="*/ 18022 h 497"/>
                              <a:gd name="T16" fmla="+- 0 3114 -137"/>
                              <a:gd name="T17" fmla="*/ T16 w 877"/>
                              <a:gd name="T18" fmla="+- 0 18012 24276"/>
                              <a:gd name="T19" fmla="*/ 18012 h 497"/>
                              <a:gd name="T20" fmla="+- 0 3193 -137"/>
                              <a:gd name="T21" fmla="*/ T20 w 877"/>
                              <a:gd name="T22" fmla="+- 0 17996 24276"/>
                              <a:gd name="T23" fmla="*/ 17996 h 497"/>
                              <a:gd name="T24" fmla="+- 0 3510 -137"/>
                              <a:gd name="T25" fmla="*/ T24 w 877"/>
                              <a:gd name="T26" fmla="+- 0 17857 24276"/>
                              <a:gd name="T27" fmla="*/ 17857 h 497"/>
                              <a:gd name="T28" fmla="+- 0 3510 -137"/>
                              <a:gd name="T29" fmla="*/ T28 w 877"/>
                              <a:gd name="T30" fmla="+- 0 17763 24276"/>
                              <a:gd name="T31" fmla="*/ 17763 h 497"/>
                              <a:gd name="T32" fmla="+- 0 3447 -137"/>
                              <a:gd name="T33" fmla="*/ T32 w 877"/>
                              <a:gd name="T34" fmla="+- 0 17763 24276"/>
                              <a:gd name="T35" fmla="*/ 17763 h 497"/>
                              <a:gd name="T36" fmla="+- 0 3332 -137"/>
                              <a:gd name="T37" fmla="*/ T36 w 877"/>
                              <a:gd name="T38" fmla="+- 0 17674 24276"/>
                              <a:gd name="T39" fmla="*/ 17674 h 497"/>
                              <a:gd name="T40" fmla="+- 0 3337 -137"/>
                              <a:gd name="T41" fmla="*/ T40 w 877"/>
                              <a:gd name="T42" fmla="+- 0 17593 24276"/>
                              <a:gd name="T43" fmla="*/ 17593 h 497"/>
                              <a:gd name="T44" fmla="+- 0 3322 -137"/>
                              <a:gd name="T45" fmla="*/ T44 w 877"/>
                              <a:gd name="T46" fmla="+- 0 17594 24276"/>
                              <a:gd name="T47" fmla="*/ 17594 h 497"/>
                              <a:gd name="T48" fmla="+- 0 3307 -137"/>
                              <a:gd name="T49" fmla="*/ T48 w 877"/>
                              <a:gd name="T50" fmla="+- 0 17596 24276"/>
                              <a:gd name="T51" fmla="*/ 17596 h 497"/>
                              <a:gd name="T52" fmla="+- 0 3291 -137"/>
                              <a:gd name="T53" fmla="*/ T52 w 877"/>
                              <a:gd name="T54" fmla="+- 0 17601 24276"/>
                              <a:gd name="T55" fmla="*/ 17601 h 497"/>
                              <a:gd name="T56" fmla="+- 0 3274 -137"/>
                              <a:gd name="T57" fmla="*/ T56 w 877"/>
                              <a:gd name="T58" fmla="+- 0 17608 24276"/>
                              <a:gd name="T59" fmla="*/ 17608 h 497"/>
                              <a:gd name="T60" fmla="+- 0 3257 -137"/>
                              <a:gd name="T61" fmla="*/ T60 w 877"/>
                              <a:gd name="T62" fmla="+- 0 17618 24276"/>
                              <a:gd name="T63" fmla="*/ 17618 h 497"/>
                              <a:gd name="T64" fmla="+- 0 3234 -137"/>
                              <a:gd name="T65" fmla="*/ T64 w 877"/>
                              <a:gd name="T66" fmla="+- 0 17641 24276"/>
                              <a:gd name="T67" fmla="*/ 17641 h 497"/>
                              <a:gd name="T68" fmla="+- 0 3219 -137"/>
                              <a:gd name="T69" fmla="*/ T68 w 877"/>
                              <a:gd name="T70" fmla="+- 0 17665 24276"/>
                              <a:gd name="T71" fmla="*/ 17665 h 497"/>
                              <a:gd name="T72" fmla="+- 0 3210 -137"/>
                              <a:gd name="T73" fmla="*/ T72 w 877"/>
                              <a:gd name="T74" fmla="+- 0 17683 24276"/>
                              <a:gd name="T75" fmla="*/ 17683 h 497"/>
                              <a:gd name="T76" fmla="+- 0 3207 -137"/>
                              <a:gd name="T77" fmla="*/ T76 w 877"/>
                              <a:gd name="T78" fmla="+- 0 17690 24276"/>
                              <a:gd name="T79" fmla="*/ 17690 h 497"/>
                              <a:gd name="T80" fmla="+- 0 3207 -137"/>
                              <a:gd name="T81" fmla="*/ T80 w 877"/>
                              <a:gd name="T82" fmla="+- 0 17693 24276"/>
                              <a:gd name="T83" fmla="*/ 17693 h 497"/>
                              <a:gd name="T84" fmla="+- 0 3204 -137"/>
                              <a:gd name="T85" fmla="*/ T84 w 877"/>
                              <a:gd name="T86" fmla="+- 0 17693 24276"/>
                              <a:gd name="T87" fmla="*/ 17693 h 497"/>
                              <a:gd name="T88" fmla="+- 0 3182 -137"/>
                              <a:gd name="T89" fmla="*/ T88 w 877"/>
                              <a:gd name="T90" fmla="+- 0 17689 24276"/>
                              <a:gd name="T91" fmla="*/ 17689 h 497"/>
                              <a:gd name="T92" fmla="+- 0 3126 -137"/>
                              <a:gd name="T93" fmla="*/ T92 w 877"/>
                              <a:gd name="T94" fmla="+- 0 17682 24276"/>
                              <a:gd name="T95" fmla="*/ 17682 h 497"/>
                              <a:gd name="T96" fmla="+- 0 3045 -137"/>
                              <a:gd name="T97" fmla="*/ T96 w 877"/>
                              <a:gd name="T98" fmla="+- 0 17675 24276"/>
                              <a:gd name="T99" fmla="*/ 17675 h 497"/>
                              <a:gd name="T100" fmla="+- 0 2951 -137"/>
                              <a:gd name="T101" fmla="*/ T100 w 877"/>
                              <a:gd name="T102" fmla="+- 0 17672 24276"/>
                              <a:gd name="T103" fmla="*/ 17672 h 497"/>
                              <a:gd name="T104" fmla="+- 0 2838 -137"/>
                              <a:gd name="T105" fmla="*/ T104 w 877"/>
                              <a:gd name="T106" fmla="+- 0 17678 24276"/>
                              <a:gd name="T107" fmla="*/ 17678 h 497"/>
                              <a:gd name="T108" fmla="+- 0 2749 -137"/>
                              <a:gd name="T109" fmla="*/ T108 w 877"/>
                              <a:gd name="T110" fmla="+- 0 17696 24276"/>
                              <a:gd name="T111" fmla="*/ 17696 h 497"/>
                              <a:gd name="T112" fmla="+- 0 2685 -137"/>
                              <a:gd name="T113" fmla="*/ T112 w 877"/>
                              <a:gd name="T114" fmla="+- 0 17727 24276"/>
                              <a:gd name="T115" fmla="*/ 17727 h 497"/>
                              <a:gd name="T116" fmla="+- 0 2646 -137"/>
                              <a:gd name="T117" fmla="*/ T116 w 877"/>
                              <a:gd name="T118" fmla="+- 0 17769 24276"/>
                              <a:gd name="T119" fmla="*/ 17769 h 497"/>
                              <a:gd name="T120" fmla="+- 0 2633 -137"/>
                              <a:gd name="T121" fmla="*/ T120 w 877"/>
                              <a:gd name="T122" fmla="+- 0 17822 24276"/>
                              <a:gd name="T123" fmla="*/ 17822 h 497"/>
                              <a:gd name="T124" fmla="+- 0 2636 -137"/>
                              <a:gd name="T125" fmla="*/ T124 w 877"/>
                              <a:gd name="T126" fmla="+- 0 17873 24276"/>
                              <a:gd name="T127" fmla="*/ 17873 h 497"/>
                              <a:gd name="T128" fmla="+- 0 2643 -137"/>
                              <a:gd name="T129" fmla="*/ T128 w 877"/>
                              <a:gd name="T130" fmla="+- 0 17919 24276"/>
                              <a:gd name="T131" fmla="*/ 17919 h 497"/>
                              <a:gd name="T132" fmla="+- 0 2653 -137"/>
                              <a:gd name="T133" fmla="*/ T132 w 877"/>
                              <a:gd name="T134" fmla="+- 0 17961 24276"/>
                              <a:gd name="T135" fmla="*/ 17961 h 497"/>
                              <a:gd name="T136" fmla="+- 0 2664 -137"/>
                              <a:gd name="T137" fmla="*/ T136 w 877"/>
                              <a:gd name="T138" fmla="+- 0 17995 24276"/>
                              <a:gd name="T139" fmla="*/ 17995 h 497"/>
                              <a:gd name="T140" fmla="+- 0 2675 -137"/>
                              <a:gd name="T141" fmla="*/ T140 w 877"/>
                              <a:gd name="T142" fmla="+- 0 18019 24276"/>
                              <a:gd name="T143" fmla="*/ 18019 h 497"/>
                              <a:gd name="T144" fmla="+- 0 2690 -137"/>
                              <a:gd name="T145" fmla="*/ T144 w 877"/>
                              <a:gd name="T146" fmla="+- 0 18040 24276"/>
                              <a:gd name="T147" fmla="*/ 18040 h 497"/>
                              <a:gd name="T148" fmla="+- 0 2709 -137"/>
                              <a:gd name="T149" fmla="*/ T148 w 877"/>
                              <a:gd name="T150" fmla="+- 0 18057 24276"/>
                              <a:gd name="T151" fmla="*/ 18057 h 497"/>
                              <a:gd name="T152" fmla="+- 0 2731 -137"/>
                              <a:gd name="T153" fmla="*/ T152 w 877"/>
                              <a:gd name="T154" fmla="+- 0 18070 24276"/>
                              <a:gd name="T155" fmla="*/ 18070 h 497"/>
                              <a:gd name="T156" fmla="+- 0 2749 -137"/>
                              <a:gd name="T157" fmla="*/ T156 w 877"/>
                              <a:gd name="T158" fmla="+- 0 18077 24276"/>
                              <a:gd name="T159" fmla="*/ 18077 h 497"/>
                              <a:gd name="T160" fmla="+- 0 2770 -137"/>
                              <a:gd name="T161" fmla="*/ T160 w 877"/>
                              <a:gd name="T162" fmla="+- 0 18083 24276"/>
                              <a:gd name="T163" fmla="*/ 18083 h 497"/>
                              <a:gd name="T164" fmla="+- 0 2792 -137"/>
                              <a:gd name="T165" fmla="*/ T164 w 877"/>
                              <a:gd name="T166" fmla="+- 0 18087 24276"/>
                              <a:gd name="T167" fmla="*/ 18087 h 497"/>
                              <a:gd name="T168" fmla="+- 0 2818 -137"/>
                              <a:gd name="T169" fmla="*/ T168 w 877"/>
                              <a:gd name="T170" fmla="+- 0 18089 24276"/>
                              <a:gd name="T171" fmla="*/ 18089 h 4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877" h="497">
                                <a:moveTo>
                                  <a:pt x="2907" y="-6308"/>
                                </a:moveTo>
                                <a:lnTo>
                                  <a:pt x="3020" y="-6250"/>
                                </a:lnTo>
                                <a:lnTo>
                                  <a:pt x="3132" y="-6241"/>
                                </a:lnTo>
                                <a:lnTo>
                                  <a:pt x="3217" y="-6254"/>
                                </a:lnTo>
                                <a:lnTo>
                                  <a:pt x="3251" y="-6264"/>
                                </a:lnTo>
                                <a:moveTo>
                                  <a:pt x="3330" y="-6280"/>
                                </a:moveTo>
                                <a:lnTo>
                                  <a:pt x="3647" y="-6419"/>
                                </a:lnTo>
                                <a:lnTo>
                                  <a:pt x="3647" y="-6513"/>
                                </a:lnTo>
                                <a:lnTo>
                                  <a:pt x="3584" y="-6513"/>
                                </a:lnTo>
                                <a:lnTo>
                                  <a:pt x="3469" y="-6602"/>
                                </a:lnTo>
                                <a:lnTo>
                                  <a:pt x="3474" y="-6683"/>
                                </a:lnTo>
                                <a:lnTo>
                                  <a:pt x="3459" y="-6682"/>
                                </a:lnTo>
                                <a:lnTo>
                                  <a:pt x="3444" y="-6680"/>
                                </a:lnTo>
                                <a:lnTo>
                                  <a:pt x="3428" y="-6675"/>
                                </a:lnTo>
                                <a:lnTo>
                                  <a:pt x="3411" y="-6668"/>
                                </a:lnTo>
                                <a:lnTo>
                                  <a:pt x="3394" y="-6658"/>
                                </a:lnTo>
                                <a:lnTo>
                                  <a:pt x="3371" y="-6635"/>
                                </a:lnTo>
                                <a:lnTo>
                                  <a:pt x="3356" y="-6611"/>
                                </a:lnTo>
                                <a:lnTo>
                                  <a:pt x="3347" y="-6593"/>
                                </a:lnTo>
                                <a:lnTo>
                                  <a:pt x="3344" y="-6586"/>
                                </a:lnTo>
                                <a:lnTo>
                                  <a:pt x="3344" y="-6583"/>
                                </a:lnTo>
                                <a:lnTo>
                                  <a:pt x="3341" y="-6583"/>
                                </a:lnTo>
                                <a:lnTo>
                                  <a:pt x="3319" y="-6587"/>
                                </a:lnTo>
                                <a:lnTo>
                                  <a:pt x="3263" y="-6594"/>
                                </a:lnTo>
                                <a:lnTo>
                                  <a:pt x="3182" y="-6601"/>
                                </a:lnTo>
                                <a:lnTo>
                                  <a:pt x="3088" y="-6604"/>
                                </a:lnTo>
                                <a:lnTo>
                                  <a:pt x="2975" y="-6598"/>
                                </a:lnTo>
                                <a:lnTo>
                                  <a:pt x="2886" y="-6580"/>
                                </a:lnTo>
                                <a:lnTo>
                                  <a:pt x="2822" y="-6549"/>
                                </a:lnTo>
                                <a:lnTo>
                                  <a:pt x="2783" y="-6507"/>
                                </a:lnTo>
                                <a:lnTo>
                                  <a:pt x="2770" y="-6454"/>
                                </a:lnTo>
                                <a:lnTo>
                                  <a:pt x="2773" y="-6403"/>
                                </a:lnTo>
                                <a:lnTo>
                                  <a:pt x="2780" y="-6357"/>
                                </a:lnTo>
                                <a:lnTo>
                                  <a:pt x="2790" y="-6315"/>
                                </a:lnTo>
                                <a:lnTo>
                                  <a:pt x="2801" y="-6281"/>
                                </a:lnTo>
                                <a:lnTo>
                                  <a:pt x="2812" y="-6257"/>
                                </a:lnTo>
                                <a:lnTo>
                                  <a:pt x="2827" y="-6236"/>
                                </a:lnTo>
                                <a:lnTo>
                                  <a:pt x="2846" y="-6219"/>
                                </a:lnTo>
                                <a:lnTo>
                                  <a:pt x="2868" y="-6206"/>
                                </a:lnTo>
                                <a:lnTo>
                                  <a:pt x="2886" y="-6199"/>
                                </a:lnTo>
                                <a:lnTo>
                                  <a:pt x="2907" y="-6193"/>
                                </a:lnTo>
                                <a:lnTo>
                                  <a:pt x="2929" y="-6189"/>
                                </a:lnTo>
                                <a:lnTo>
                                  <a:pt x="2955" y="-6187"/>
                                </a:lnTo>
                              </a:path>
                            </a:pathLst>
                          </a:cu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144"/>
                        <wps:cNvSpPr>
                          <a:spLocks/>
                        </wps:cNvSpPr>
                        <wps:spPr bwMode="auto">
                          <a:xfrm>
                            <a:off x="2578" y="17745"/>
                            <a:ext cx="68" cy="30"/>
                          </a:xfrm>
                          <a:custGeom>
                            <a:avLst/>
                            <a:gdLst>
                              <a:gd name="T0" fmla="+- 0 2645 2578"/>
                              <a:gd name="T1" fmla="*/ T0 w 68"/>
                              <a:gd name="T2" fmla="+- 0 17771 17745"/>
                              <a:gd name="T3" fmla="*/ 17771 h 30"/>
                              <a:gd name="T4" fmla="+- 0 2622 2578"/>
                              <a:gd name="T5" fmla="*/ T4 w 68"/>
                              <a:gd name="T6" fmla="+- 0 17751 17745"/>
                              <a:gd name="T7" fmla="*/ 17751 h 30"/>
                              <a:gd name="T8" fmla="+- 0 2607 2578"/>
                              <a:gd name="T9" fmla="*/ T8 w 68"/>
                              <a:gd name="T10" fmla="+- 0 17745 17745"/>
                              <a:gd name="T11" fmla="*/ 17745 h 30"/>
                              <a:gd name="T12" fmla="+- 0 2595 2578"/>
                              <a:gd name="T13" fmla="*/ T12 w 68"/>
                              <a:gd name="T14" fmla="+- 0 17753 17745"/>
                              <a:gd name="T15" fmla="*/ 17753 h 30"/>
                              <a:gd name="T16" fmla="+- 0 2578 2578"/>
                              <a:gd name="T17" fmla="*/ T16 w 68"/>
                              <a:gd name="T18" fmla="+- 0 17775 17745"/>
                              <a:gd name="T19" fmla="*/ 17775 h 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8" h="30">
                                <a:moveTo>
                                  <a:pt x="67" y="26"/>
                                </a:moveTo>
                                <a:lnTo>
                                  <a:pt x="44" y="6"/>
                                </a:lnTo>
                                <a:lnTo>
                                  <a:pt x="29" y="0"/>
                                </a:lnTo>
                                <a:lnTo>
                                  <a:pt x="17" y="8"/>
                                </a:lnTo>
                                <a:lnTo>
                                  <a:pt x="0" y="30"/>
                                </a:lnTo>
                              </a:path>
                            </a:pathLst>
                          </a:cu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91" y="16789"/>
                            <a:ext cx="274" cy="2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7" name="Freeform 142"/>
                        <wps:cNvSpPr>
                          <a:spLocks/>
                        </wps:cNvSpPr>
                        <wps:spPr bwMode="auto">
                          <a:xfrm>
                            <a:off x="1947" y="16917"/>
                            <a:ext cx="802" cy="1171"/>
                          </a:xfrm>
                          <a:custGeom>
                            <a:avLst/>
                            <a:gdLst>
                              <a:gd name="T0" fmla="+- 0 2673 1948"/>
                              <a:gd name="T1" fmla="*/ T0 w 802"/>
                              <a:gd name="T2" fmla="+- 0 17398 16917"/>
                              <a:gd name="T3" fmla="*/ 17398 h 1171"/>
                              <a:gd name="T4" fmla="+- 0 2707 1948"/>
                              <a:gd name="T5" fmla="*/ T4 w 802"/>
                              <a:gd name="T6" fmla="+- 0 17420 16917"/>
                              <a:gd name="T7" fmla="*/ 17420 h 1171"/>
                              <a:gd name="T8" fmla="+- 0 2737 1948"/>
                              <a:gd name="T9" fmla="*/ T8 w 802"/>
                              <a:gd name="T10" fmla="+- 0 17398 16917"/>
                              <a:gd name="T11" fmla="*/ 17398 h 1171"/>
                              <a:gd name="T12" fmla="+- 0 2746 1948"/>
                              <a:gd name="T13" fmla="*/ T12 w 802"/>
                              <a:gd name="T14" fmla="+- 0 17352 16917"/>
                              <a:gd name="T15" fmla="*/ 17352 h 1171"/>
                              <a:gd name="T16" fmla="+- 0 2525 1948"/>
                              <a:gd name="T17" fmla="*/ T16 w 802"/>
                              <a:gd name="T18" fmla="+- 0 17121 16917"/>
                              <a:gd name="T19" fmla="*/ 17121 h 1171"/>
                              <a:gd name="T20" fmla="+- 0 2434 1948"/>
                              <a:gd name="T21" fmla="*/ T20 w 802"/>
                              <a:gd name="T22" fmla="+- 0 17075 16917"/>
                              <a:gd name="T23" fmla="*/ 17075 h 1171"/>
                              <a:gd name="T24" fmla="+- 0 2225 1948"/>
                              <a:gd name="T25" fmla="*/ T24 w 802"/>
                              <a:gd name="T26" fmla="+- 0 17075 16917"/>
                              <a:gd name="T27" fmla="*/ 17075 h 1171"/>
                              <a:gd name="T28" fmla="+- 0 2221 1948"/>
                              <a:gd name="T29" fmla="*/ T28 w 802"/>
                              <a:gd name="T30" fmla="+- 0 17075 16917"/>
                              <a:gd name="T31" fmla="*/ 17075 h 1171"/>
                              <a:gd name="T32" fmla="+- 0 2215 1948"/>
                              <a:gd name="T33" fmla="*/ T32 w 802"/>
                              <a:gd name="T34" fmla="+- 0 17075 16917"/>
                              <a:gd name="T35" fmla="*/ 17075 h 1171"/>
                              <a:gd name="T36" fmla="+- 0 2208 1948"/>
                              <a:gd name="T37" fmla="*/ T36 w 802"/>
                              <a:gd name="T38" fmla="+- 0 17075 16917"/>
                              <a:gd name="T39" fmla="*/ 17075 h 1171"/>
                              <a:gd name="T40" fmla="+- 0 2145 1948"/>
                              <a:gd name="T41" fmla="*/ T40 w 802"/>
                              <a:gd name="T42" fmla="+- 0 17100 16917"/>
                              <a:gd name="T43" fmla="*/ 17100 h 1171"/>
                              <a:gd name="T44" fmla="+- 0 2068 1948"/>
                              <a:gd name="T45" fmla="*/ T44 w 802"/>
                              <a:gd name="T46" fmla="+- 0 17107 16917"/>
                              <a:gd name="T47" fmla="*/ 17107 h 1171"/>
                              <a:gd name="T48" fmla="+- 0 2046 1948"/>
                              <a:gd name="T49" fmla="*/ T48 w 802"/>
                              <a:gd name="T50" fmla="+- 0 17073 16917"/>
                              <a:gd name="T51" fmla="*/ 17073 h 1171"/>
                              <a:gd name="T52" fmla="+- 0 2069 1948"/>
                              <a:gd name="T53" fmla="*/ T52 w 802"/>
                              <a:gd name="T54" fmla="+- 0 16992 16917"/>
                              <a:gd name="T55" fmla="*/ 16992 h 1171"/>
                              <a:gd name="T56" fmla="+- 0 2073 1948"/>
                              <a:gd name="T57" fmla="*/ T56 w 802"/>
                              <a:gd name="T58" fmla="+- 0 16954 16917"/>
                              <a:gd name="T59" fmla="*/ 16954 h 1171"/>
                              <a:gd name="T60" fmla="+- 0 2050 1948"/>
                              <a:gd name="T61" fmla="*/ T60 w 802"/>
                              <a:gd name="T62" fmla="+- 0 16924 16917"/>
                              <a:gd name="T63" fmla="*/ 16924 h 1171"/>
                              <a:gd name="T64" fmla="+- 0 2011 1948"/>
                              <a:gd name="T65" fmla="*/ T64 w 802"/>
                              <a:gd name="T66" fmla="+- 0 16919 16917"/>
                              <a:gd name="T67" fmla="*/ 16919 h 1171"/>
                              <a:gd name="T68" fmla="+- 0 1981 1948"/>
                              <a:gd name="T69" fmla="*/ T68 w 802"/>
                              <a:gd name="T70" fmla="+- 0 16943 16917"/>
                              <a:gd name="T71" fmla="*/ 16943 h 1171"/>
                              <a:gd name="T72" fmla="+- 0 1948 1948"/>
                              <a:gd name="T73" fmla="*/ T72 w 802"/>
                              <a:gd name="T74" fmla="+- 0 17104 16917"/>
                              <a:gd name="T75" fmla="*/ 17104 h 1171"/>
                              <a:gd name="T76" fmla="+- 0 2000 1948"/>
                              <a:gd name="T77" fmla="*/ T76 w 802"/>
                              <a:gd name="T78" fmla="+- 0 17195 16917"/>
                              <a:gd name="T79" fmla="*/ 17195 h 1171"/>
                              <a:gd name="T80" fmla="+- 0 2101 1948"/>
                              <a:gd name="T81" fmla="*/ T80 w 802"/>
                              <a:gd name="T82" fmla="+- 0 17216 16917"/>
                              <a:gd name="T83" fmla="*/ 17216 h 1171"/>
                              <a:gd name="T84" fmla="+- 0 2183 1948"/>
                              <a:gd name="T85" fmla="*/ T84 w 802"/>
                              <a:gd name="T86" fmla="+- 0 17194 16917"/>
                              <a:gd name="T87" fmla="*/ 17194 h 1171"/>
                              <a:gd name="T88" fmla="+- 0 2137 1948"/>
                              <a:gd name="T89" fmla="*/ T88 w 802"/>
                              <a:gd name="T90" fmla="+- 0 18017 16917"/>
                              <a:gd name="T91" fmla="*/ 18017 h 1171"/>
                              <a:gd name="T92" fmla="+- 0 2153 1948"/>
                              <a:gd name="T93" fmla="*/ T92 w 802"/>
                              <a:gd name="T94" fmla="+- 0 18065 16917"/>
                              <a:gd name="T95" fmla="*/ 18065 h 1171"/>
                              <a:gd name="T96" fmla="+- 0 2198 1948"/>
                              <a:gd name="T97" fmla="*/ T96 w 802"/>
                              <a:gd name="T98" fmla="+- 0 18088 16917"/>
                              <a:gd name="T99" fmla="*/ 18088 h 1171"/>
                              <a:gd name="T100" fmla="+- 0 2246 1948"/>
                              <a:gd name="T101" fmla="*/ T100 w 802"/>
                              <a:gd name="T102" fmla="+- 0 18073 16917"/>
                              <a:gd name="T103" fmla="*/ 18073 h 1171"/>
                              <a:gd name="T104" fmla="+- 0 2270 1948"/>
                              <a:gd name="T105" fmla="*/ T104 w 802"/>
                              <a:gd name="T106" fmla="+- 0 18028 16917"/>
                              <a:gd name="T107" fmla="*/ 18028 h 1171"/>
                              <a:gd name="T108" fmla="+- 0 2347 1948"/>
                              <a:gd name="T109" fmla="*/ T108 w 802"/>
                              <a:gd name="T110" fmla="+- 0 17526 16917"/>
                              <a:gd name="T111" fmla="*/ 17526 h 1171"/>
                              <a:gd name="T112" fmla="+- 0 2433 1948"/>
                              <a:gd name="T113" fmla="*/ T112 w 802"/>
                              <a:gd name="T114" fmla="+- 0 18085 16917"/>
                              <a:gd name="T115" fmla="*/ 18085 h 1171"/>
                              <a:gd name="T116" fmla="+- 0 2485 1948"/>
                              <a:gd name="T117" fmla="*/ T116 w 802"/>
                              <a:gd name="T118" fmla="+- 0 18081 16917"/>
                              <a:gd name="T119" fmla="*/ 18081 h 1171"/>
                              <a:gd name="T120" fmla="+- 0 2517 1948"/>
                              <a:gd name="T121" fmla="*/ T120 w 802"/>
                              <a:gd name="T122" fmla="+- 0 18043 16917"/>
                              <a:gd name="T123" fmla="*/ 18043 h 1171"/>
                              <a:gd name="T124" fmla="+- 0 2480 1948"/>
                              <a:gd name="T125" fmla="*/ T124 w 802"/>
                              <a:gd name="T126" fmla="+- 0 17511 16917"/>
                              <a:gd name="T127" fmla="*/ 17511 h 11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802" h="1171">
                                <a:moveTo>
                                  <a:pt x="515" y="281"/>
                                </a:moveTo>
                                <a:lnTo>
                                  <a:pt x="725" y="481"/>
                                </a:lnTo>
                                <a:lnTo>
                                  <a:pt x="746" y="497"/>
                                </a:lnTo>
                                <a:lnTo>
                                  <a:pt x="759" y="503"/>
                                </a:lnTo>
                                <a:lnTo>
                                  <a:pt x="772" y="497"/>
                                </a:lnTo>
                                <a:lnTo>
                                  <a:pt x="789" y="481"/>
                                </a:lnTo>
                                <a:lnTo>
                                  <a:pt x="801" y="457"/>
                                </a:lnTo>
                                <a:lnTo>
                                  <a:pt x="798" y="435"/>
                                </a:lnTo>
                                <a:lnTo>
                                  <a:pt x="630" y="254"/>
                                </a:lnTo>
                                <a:lnTo>
                                  <a:pt x="577" y="204"/>
                                </a:lnTo>
                                <a:lnTo>
                                  <a:pt x="510" y="162"/>
                                </a:lnTo>
                                <a:lnTo>
                                  <a:pt x="486" y="158"/>
                                </a:lnTo>
                                <a:lnTo>
                                  <a:pt x="485" y="158"/>
                                </a:lnTo>
                                <a:lnTo>
                                  <a:pt x="277" y="158"/>
                                </a:lnTo>
                                <a:lnTo>
                                  <a:pt x="275" y="158"/>
                                </a:lnTo>
                                <a:lnTo>
                                  <a:pt x="273" y="158"/>
                                </a:lnTo>
                                <a:lnTo>
                                  <a:pt x="271" y="158"/>
                                </a:lnTo>
                                <a:lnTo>
                                  <a:pt x="267" y="158"/>
                                </a:lnTo>
                                <a:lnTo>
                                  <a:pt x="264" y="158"/>
                                </a:lnTo>
                                <a:lnTo>
                                  <a:pt x="260" y="158"/>
                                </a:lnTo>
                                <a:lnTo>
                                  <a:pt x="233" y="167"/>
                                </a:lnTo>
                                <a:lnTo>
                                  <a:pt x="197" y="183"/>
                                </a:lnTo>
                                <a:lnTo>
                                  <a:pt x="157" y="194"/>
                                </a:lnTo>
                                <a:lnTo>
                                  <a:pt x="120" y="190"/>
                                </a:lnTo>
                                <a:lnTo>
                                  <a:pt x="105" y="178"/>
                                </a:lnTo>
                                <a:lnTo>
                                  <a:pt x="98" y="156"/>
                                </a:lnTo>
                                <a:lnTo>
                                  <a:pt x="102" y="122"/>
                                </a:lnTo>
                                <a:lnTo>
                                  <a:pt x="121" y="75"/>
                                </a:lnTo>
                                <a:lnTo>
                                  <a:pt x="126" y="56"/>
                                </a:lnTo>
                                <a:lnTo>
                                  <a:pt x="125" y="37"/>
                                </a:lnTo>
                                <a:lnTo>
                                  <a:pt x="116" y="20"/>
                                </a:lnTo>
                                <a:lnTo>
                                  <a:pt x="102" y="7"/>
                                </a:lnTo>
                                <a:lnTo>
                                  <a:pt x="83" y="0"/>
                                </a:lnTo>
                                <a:lnTo>
                                  <a:pt x="63" y="2"/>
                                </a:lnTo>
                                <a:lnTo>
                                  <a:pt x="46" y="11"/>
                                </a:lnTo>
                                <a:lnTo>
                                  <a:pt x="33" y="26"/>
                                </a:lnTo>
                                <a:lnTo>
                                  <a:pt x="0" y="113"/>
                                </a:lnTo>
                                <a:lnTo>
                                  <a:pt x="0" y="187"/>
                                </a:lnTo>
                                <a:lnTo>
                                  <a:pt x="21" y="243"/>
                                </a:lnTo>
                                <a:lnTo>
                                  <a:pt x="52" y="278"/>
                                </a:lnTo>
                                <a:lnTo>
                                  <a:pt x="106" y="303"/>
                                </a:lnTo>
                                <a:lnTo>
                                  <a:pt x="153" y="299"/>
                                </a:lnTo>
                                <a:lnTo>
                                  <a:pt x="196" y="284"/>
                                </a:lnTo>
                                <a:lnTo>
                                  <a:pt x="235" y="277"/>
                                </a:lnTo>
                                <a:lnTo>
                                  <a:pt x="235" y="537"/>
                                </a:lnTo>
                                <a:lnTo>
                                  <a:pt x="189" y="1100"/>
                                </a:lnTo>
                                <a:lnTo>
                                  <a:pt x="192" y="1126"/>
                                </a:lnTo>
                                <a:lnTo>
                                  <a:pt x="205" y="1148"/>
                                </a:lnTo>
                                <a:lnTo>
                                  <a:pt x="225" y="1164"/>
                                </a:lnTo>
                                <a:lnTo>
                                  <a:pt x="250" y="1171"/>
                                </a:lnTo>
                                <a:lnTo>
                                  <a:pt x="276" y="1168"/>
                                </a:lnTo>
                                <a:lnTo>
                                  <a:pt x="298" y="1156"/>
                                </a:lnTo>
                                <a:lnTo>
                                  <a:pt x="314" y="1136"/>
                                </a:lnTo>
                                <a:lnTo>
                                  <a:pt x="322" y="1111"/>
                                </a:lnTo>
                                <a:lnTo>
                                  <a:pt x="363" y="609"/>
                                </a:lnTo>
                                <a:lnTo>
                                  <a:pt x="399" y="609"/>
                                </a:lnTo>
                                <a:lnTo>
                                  <a:pt x="439" y="1111"/>
                                </a:lnTo>
                                <a:lnTo>
                                  <a:pt x="485" y="1168"/>
                                </a:lnTo>
                                <a:lnTo>
                                  <a:pt x="511" y="1171"/>
                                </a:lnTo>
                                <a:lnTo>
                                  <a:pt x="537" y="1164"/>
                                </a:lnTo>
                                <a:lnTo>
                                  <a:pt x="556" y="1148"/>
                                </a:lnTo>
                                <a:lnTo>
                                  <a:pt x="569" y="1126"/>
                                </a:lnTo>
                                <a:lnTo>
                                  <a:pt x="572" y="1100"/>
                                </a:lnTo>
                                <a:lnTo>
                                  <a:pt x="532" y="594"/>
                                </a:lnTo>
                                <a:lnTo>
                                  <a:pt x="515" y="28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Line 141"/>
                        <wps:cNvCnPr>
                          <a:cxnSpLocks noChangeShapeType="1"/>
                        </wps:cNvCnPr>
                        <wps:spPr bwMode="auto">
                          <a:xfrm>
                            <a:off x="2281" y="16599"/>
                            <a:ext cx="13" cy="88"/>
                          </a:xfrm>
                          <a:prstGeom prst="line">
                            <a:avLst/>
                          </a:pr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2452" y="16620"/>
                            <a:ext cx="0" cy="82"/>
                          </a:xfrm>
                          <a:prstGeom prst="line">
                            <a:avLst/>
                          </a:pr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2589" y="16723"/>
                            <a:ext cx="0" cy="54"/>
                          </a:xfrm>
                          <a:prstGeom prst="line">
                            <a:avLst/>
                          </a:pr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" name="Line 138"/>
                        <wps:cNvCnPr>
                          <a:cxnSpLocks noChangeShapeType="1"/>
                        </wps:cNvCnPr>
                        <wps:spPr bwMode="auto">
                          <a:xfrm>
                            <a:off x="2656" y="16880"/>
                            <a:ext cx="0" cy="13"/>
                          </a:xfrm>
                          <a:prstGeom prst="line">
                            <a:avLst/>
                          </a:pr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2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3" y="17952"/>
                            <a:ext cx="200" cy="1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3" name="Line 136"/>
                        <wps:cNvCnPr>
                          <a:cxnSpLocks noChangeShapeType="1"/>
                        </wps:cNvCnPr>
                        <wps:spPr bwMode="auto">
                          <a:xfrm>
                            <a:off x="2789" y="17465"/>
                            <a:ext cx="118" cy="117"/>
                          </a:xfrm>
                          <a:prstGeom prst="line">
                            <a:avLst/>
                          </a:prstGeom>
                          <a:noFill/>
                          <a:ln w="19698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Freeform 135"/>
                        <wps:cNvSpPr>
                          <a:spLocks/>
                        </wps:cNvSpPr>
                        <wps:spPr bwMode="auto">
                          <a:xfrm>
                            <a:off x="3290" y="17737"/>
                            <a:ext cx="57" cy="57"/>
                          </a:xfrm>
                          <a:custGeom>
                            <a:avLst/>
                            <a:gdLst>
                              <a:gd name="T0" fmla="+- 0 3319 3291"/>
                              <a:gd name="T1" fmla="*/ T0 w 57"/>
                              <a:gd name="T2" fmla="+- 0 17737 17737"/>
                              <a:gd name="T3" fmla="*/ 17737 h 57"/>
                              <a:gd name="T4" fmla="+- 0 3308 3291"/>
                              <a:gd name="T5" fmla="*/ T4 w 57"/>
                              <a:gd name="T6" fmla="+- 0 17740 17737"/>
                              <a:gd name="T7" fmla="*/ 17740 h 57"/>
                              <a:gd name="T8" fmla="+- 0 3299 3291"/>
                              <a:gd name="T9" fmla="*/ T8 w 57"/>
                              <a:gd name="T10" fmla="+- 0 17746 17737"/>
                              <a:gd name="T11" fmla="*/ 17746 h 57"/>
                              <a:gd name="T12" fmla="+- 0 3293 3291"/>
                              <a:gd name="T13" fmla="*/ T12 w 57"/>
                              <a:gd name="T14" fmla="+- 0 17755 17737"/>
                              <a:gd name="T15" fmla="*/ 17755 h 57"/>
                              <a:gd name="T16" fmla="+- 0 3291 3291"/>
                              <a:gd name="T17" fmla="*/ T16 w 57"/>
                              <a:gd name="T18" fmla="+- 0 17766 17737"/>
                              <a:gd name="T19" fmla="*/ 17766 h 57"/>
                              <a:gd name="T20" fmla="+- 0 3293 3291"/>
                              <a:gd name="T21" fmla="*/ T20 w 57"/>
                              <a:gd name="T22" fmla="+- 0 17777 17737"/>
                              <a:gd name="T23" fmla="*/ 17777 h 57"/>
                              <a:gd name="T24" fmla="+- 0 3299 3291"/>
                              <a:gd name="T25" fmla="*/ T24 w 57"/>
                              <a:gd name="T26" fmla="+- 0 17786 17737"/>
                              <a:gd name="T27" fmla="*/ 17786 h 57"/>
                              <a:gd name="T28" fmla="+- 0 3308 3291"/>
                              <a:gd name="T29" fmla="*/ T28 w 57"/>
                              <a:gd name="T30" fmla="+- 0 17792 17737"/>
                              <a:gd name="T31" fmla="*/ 17792 h 57"/>
                              <a:gd name="T32" fmla="+- 0 3319 3291"/>
                              <a:gd name="T33" fmla="*/ T32 w 57"/>
                              <a:gd name="T34" fmla="+- 0 17794 17737"/>
                              <a:gd name="T35" fmla="*/ 17794 h 57"/>
                              <a:gd name="T36" fmla="+- 0 3330 3291"/>
                              <a:gd name="T37" fmla="*/ T36 w 57"/>
                              <a:gd name="T38" fmla="+- 0 17792 17737"/>
                              <a:gd name="T39" fmla="*/ 17792 h 57"/>
                              <a:gd name="T40" fmla="+- 0 3339 3291"/>
                              <a:gd name="T41" fmla="*/ T40 w 57"/>
                              <a:gd name="T42" fmla="+- 0 17786 17737"/>
                              <a:gd name="T43" fmla="*/ 17786 h 57"/>
                              <a:gd name="T44" fmla="+- 0 3345 3291"/>
                              <a:gd name="T45" fmla="*/ T44 w 57"/>
                              <a:gd name="T46" fmla="+- 0 17777 17737"/>
                              <a:gd name="T47" fmla="*/ 17777 h 57"/>
                              <a:gd name="T48" fmla="+- 0 3347 3291"/>
                              <a:gd name="T49" fmla="*/ T48 w 57"/>
                              <a:gd name="T50" fmla="+- 0 17766 17737"/>
                              <a:gd name="T51" fmla="*/ 17766 h 57"/>
                              <a:gd name="T52" fmla="+- 0 3345 3291"/>
                              <a:gd name="T53" fmla="*/ T52 w 57"/>
                              <a:gd name="T54" fmla="+- 0 17755 17737"/>
                              <a:gd name="T55" fmla="*/ 17755 h 57"/>
                              <a:gd name="T56" fmla="+- 0 3339 3291"/>
                              <a:gd name="T57" fmla="*/ T56 w 57"/>
                              <a:gd name="T58" fmla="+- 0 17746 17737"/>
                              <a:gd name="T59" fmla="*/ 17746 h 57"/>
                              <a:gd name="T60" fmla="+- 0 3330 3291"/>
                              <a:gd name="T61" fmla="*/ T60 w 57"/>
                              <a:gd name="T62" fmla="+- 0 17740 17737"/>
                              <a:gd name="T63" fmla="*/ 17740 h 57"/>
                              <a:gd name="T64" fmla="+- 0 3319 3291"/>
                              <a:gd name="T65" fmla="*/ T64 w 57"/>
                              <a:gd name="T66" fmla="+- 0 17737 17737"/>
                              <a:gd name="T67" fmla="*/ 17737 h 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57" h="57">
                                <a:moveTo>
                                  <a:pt x="28" y="0"/>
                                </a:moveTo>
                                <a:lnTo>
                                  <a:pt x="17" y="3"/>
                                </a:lnTo>
                                <a:lnTo>
                                  <a:pt x="8" y="9"/>
                                </a:lnTo>
                                <a:lnTo>
                                  <a:pt x="2" y="18"/>
                                </a:lnTo>
                                <a:lnTo>
                                  <a:pt x="0" y="29"/>
                                </a:lnTo>
                                <a:lnTo>
                                  <a:pt x="2" y="40"/>
                                </a:lnTo>
                                <a:lnTo>
                                  <a:pt x="8" y="49"/>
                                </a:lnTo>
                                <a:lnTo>
                                  <a:pt x="17" y="55"/>
                                </a:lnTo>
                                <a:lnTo>
                                  <a:pt x="28" y="57"/>
                                </a:lnTo>
                                <a:lnTo>
                                  <a:pt x="39" y="55"/>
                                </a:lnTo>
                                <a:lnTo>
                                  <a:pt x="48" y="49"/>
                                </a:lnTo>
                                <a:lnTo>
                                  <a:pt x="54" y="40"/>
                                </a:lnTo>
                                <a:lnTo>
                                  <a:pt x="56" y="29"/>
                                </a:lnTo>
                                <a:lnTo>
                                  <a:pt x="54" y="18"/>
                                </a:lnTo>
                                <a:lnTo>
                                  <a:pt x="48" y="9"/>
                                </a:lnTo>
                                <a:lnTo>
                                  <a:pt x="39" y="3"/>
                                </a:lnTo>
                                <a:lnTo>
                                  <a:pt x="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63" y="16744"/>
                            <a:ext cx="161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6" name="AutoShape 133"/>
                        <wps:cNvSpPr>
                          <a:spLocks/>
                        </wps:cNvSpPr>
                        <wps:spPr bwMode="auto">
                          <a:xfrm>
                            <a:off x="-16" y="24519"/>
                            <a:ext cx="760" cy="878"/>
                          </a:xfrm>
                          <a:custGeom>
                            <a:avLst/>
                            <a:gdLst>
                              <a:gd name="T0" fmla="+- 0 6004 -15"/>
                              <a:gd name="T1" fmla="*/ T0 w 760"/>
                              <a:gd name="T2" fmla="+- 0 17333 24520"/>
                              <a:gd name="T3" fmla="*/ 17333 h 878"/>
                              <a:gd name="T4" fmla="+- 0 5997 -15"/>
                              <a:gd name="T5" fmla="*/ T4 w 760"/>
                              <a:gd name="T6" fmla="+- 0 17267 24520"/>
                              <a:gd name="T7" fmla="*/ 17267 h 878"/>
                              <a:gd name="T8" fmla="+- 0 6388 -15"/>
                              <a:gd name="T9" fmla="*/ T8 w 760"/>
                              <a:gd name="T10" fmla="+- 0 17242 24520"/>
                              <a:gd name="T11" fmla="*/ 17242 h 878"/>
                              <a:gd name="T12" fmla="+- 0 6367 -15"/>
                              <a:gd name="T13" fmla="*/ T12 w 760"/>
                              <a:gd name="T14" fmla="+- 0 17375 24520"/>
                              <a:gd name="T15" fmla="*/ 17375 h 878"/>
                              <a:gd name="T16" fmla="+- 0 6355 -15"/>
                              <a:gd name="T17" fmla="*/ T16 w 760"/>
                              <a:gd name="T18" fmla="+- 0 17532 24520"/>
                              <a:gd name="T19" fmla="*/ 17532 h 878"/>
                              <a:gd name="T20" fmla="+- 0 6367 -15"/>
                              <a:gd name="T21" fmla="*/ T20 w 760"/>
                              <a:gd name="T22" fmla="+- 0 17689 24520"/>
                              <a:gd name="T23" fmla="*/ 17689 h 878"/>
                              <a:gd name="T24" fmla="+- 0 6418 -15"/>
                              <a:gd name="T25" fmla="*/ T24 w 760"/>
                              <a:gd name="T26" fmla="+- 0 17821 24520"/>
                              <a:gd name="T27" fmla="*/ 17821 h 878"/>
                              <a:gd name="T28" fmla="+- 0 6481 -15"/>
                              <a:gd name="T29" fmla="*/ T28 w 760"/>
                              <a:gd name="T30" fmla="+- 0 17884 24520"/>
                              <a:gd name="T31" fmla="*/ 17884 h 878"/>
                              <a:gd name="T32" fmla="+- 0 6566 -15"/>
                              <a:gd name="T33" fmla="*/ T32 w 760"/>
                              <a:gd name="T34" fmla="+- 0 17914 24520"/>
                              <a:gd name="T35" fmla="*/ 17914 h 878"/>
                              <a:gd name="T36" fmla="+- 0 6713 -15"/>
                              <a:gd name="T37" fmla="*/ T36 w 760"/>
                              <a:gd name="T38" fmla="+- 0 17933 24520"/>
                              <a:gd name="T39" fmla="*/ 17933 h 878"/>
                              <a:gd name="T40" fmla="+- 0 6715 -15"/>
                              <a:gd name="T41" fmla="*/ T40 w 760"/>
                              <a:gd name="T42" fmla="+- 0 17933 24520"/>
                              <a:gd name="T43" fmla="*/ 17933 h 878"/>
                              <a:gd name="T44" fmla="+- 0 6729 -15"/>
                              <a:gd name="T45" fmla="*/ T44 w 760"/>
                              <a:gd name="T46" fmla="+- 0 17943 24520"/>
                              <a:gd name="T47" fmla="*/ 17943 h 878"/>
                              <a:gd name="T48" fmla="+- 0 6741 -15"/>
                              <a:gd name="T49" fmla="*/ T48 w 760"/>
                              <a:gd name="T50" fmla="+- 0 17982 24520"/>
                              <a:gd name="T51" fmla="*/ 17982 h 878"/>
                              <a:gd name="T52" fmla="+- 0 6691 -15"/>
                              <a:gd name="T53" fmla="*/ T52 w 760"/>
                              <a:gd name="T54" fmla="+- 0 18014 24520"/>
                              <a:gd name="T55" fmla="*/ 18014 h 878"/>
                              <a:gd name="T56" fmla="+- 0 6530 -15"/>
                              <a:gd name="T57" fmla="*/ T56 w 760"/>
                              <a:gd name="T58" fmla="+- 0 18036 24520"/>
                              <a:gd name="T59" fmla="*/ 18036 h 878"/>
                              <a:gd name="T60" fmla="+- 0 6470 -15"/>
                              <a:gd name="T61" fmla="*/ T60 w 760"/>
                              <a:gd name="T62" fmla="+- 0 18034 24520"/>
                              <a:gd name="T63" fmla="*/ 18034 h 878"/>
                              <a:gd name="T64" fmla="+- 0 6332 -15"/>
                              <a:gd name="T65" fmla="*/ T64 w 760"/>
                              <a:gd name="T66" fmla="+- 0 18020 24520"/>
                              <a:gd name="T67" fmla="*/ 18020 h 878"/>
                              <a:gd name="T68" fmla="+- 0 6173 -15"/>
                              <a:gd name="T69" fmla="*/ T68 w 760"/>
                              <a:gd name="T70" fmla="+- 0 17991 24520"/>
                              <a:gd name="T71" fmla="*/ 17991 h 878"/>
                              <a:gd name="T72" fmla="+- 0 6082 -15"/>
                              <a:gd name="T73" fmla="*/ T72 w 760"/>
                              <a:gd name="T74" fmla="+- 0 17955 24520"/>
                              <a:gd name="T75" fmla="*/ 17955 h 878"/>
                              <a:gd name="T76" fmla="+- 0 6078 -15"/>
                              <a:gd name="T77" fmla="*/ T76 w 760"/>
                              <a:gd name="T78" fmla="+- 0 17896 24520"/>
                              <a:gd name="T79" fmla="*/ 17896 h 878"/>
                              <a:gd name="T80" fmla="+- 0 6088 -15"/>
                              <a:gd name="T81" fmla="*/ T80 w 760"/>
                              <a:gd name="T82" fmla="+- 0 17810 24520"/>
                              <a:gd name="T83" fmla="*/ 17810 h 878"/>
                              <a:gd name="T84" fmla="+- 0 6085 -15"/>
                              <a:gd name="T85" fmla="*/ T84 w 760"/>
                              <a:gd name="T86" fmla="+- 0 17726 24520"/>
                              <a:gd name="T87" fmla="*/ 17726 h 878"/>
                              <a:gd name="T88" fmla="+- 0 6060 -15"/>
                              <a:gd name="T89" fmla="*/ T88 w 760"/>
                              <a:gd name="T90" fmla="+- 0 17616 24520"/>
                              <a:gd name="T91" fmla="*/ 17616 h 878"/>
                              <a:gd name="T92" fmla="+- 0 6025 -15"/>
                              <a:gd name="T93" fmla="*/ T92 w 760"/>
                              <a:gd name="T94" fmla="+- 0 17456 24520"/>
                              <a:gd name="T95" fmla="*/ 17456 h 878"/>
                              <a:gd name="T96" fmla="+- 0 6755 -15"/>
                              <a:gd name="T97" fmla="*/ T96 w 760"/>
                              <a:gd name="T98" fmla="+- 0 18052 24520"/>
                              <a:gd name="T99" fmla="*/ 18052 h 878"/>
                              <a:gd name="T100" fmla="+- 0 6747 -15"/>
                              <a:gd name="T101" fmla="*/ T100 w 760"/>
                              <a:gd name="T102" fmla="+- 0 18063 24520"/>
                              <a:gd name="T103" fmla="*/ 18063 h 878"/>
                              <a:gd name="T104" fmla="+- 0 6635 -15"/>
                              <a:gd name="T105" fmla="*/ T104 w 760"/>
                              <a:gd name="T106" fmla="+- 0 18100 24520"/>
                              <a:gd name="T107" fmla="*/ 18100 h 878"/>
                              <a:gd name="T108" fmla="+- 0 6470 -15"/>
                              <a:gd name="T109" fmla="*/ T108 w 760"/>
                              <a:gd name="T110" fmla="+- 0 18120 24520"/>
                              <a:gd name="T111" fmla="*/ 18120 h 878"/>
                              <a:gd name="T112" fmla="+- 0 6349 -15"/>
                              <a:gd name="T113" fmla="*/ T112 w 760"/>
                              <a:gd name="T114" fmla="+- 0 18077 24520"/>
                              <a:gd name="T115" fmla="*/ 18077 h 878"/>
                              <a:gd name="T116" fmla="+- 0 6258 -15"/>
                              <a:gd name="T117" fmla="*/ T116 w 760"/>
                              <a:gd name="T118" fmla="+- 0 18084 24520"/>
                              <a:gd name="T119" fmla="*/ 18084 h 878"/>
                              <a:gd name="T120" fmla="+- 0 6193 -15"/>
                              <a:gd name="T121" fmla="*/ T120 w 760"/>
                              <a:gd name="T122" fmla="+- 0 18102 24520"/>
                              <a:gd name="T123" fmla="*/ 18102 h 878"/>
                              <a:gd name="T124" fmla="+- 0 6108 -15"/>
                              <a:gd name="T125" fmla="*/ T124 w 760"/>
                              <a:gd name="T126" fmla="+- 0 18097 24520"/>
                              <a:gd name="T127" fmla="*/ 18097 h 878"/>
                              <a:gd name="T128" fmla="+- 0 6076 -15"/>
                              <a:gd name="T129" fmla="*/ T128 w 760"/>
                              <a:gd name="T130" fmla="+- 0 18072 24520"/>
                              <a:gd name="T131" fmla="*/ 18072 h 878"/>
                              <a:gd name="T132" fmla="+- 0 6069 -15"/>
                              <a:gd name="T133" fmla="*/ T132 w 760"/>
                              <a:gd name="T134" fmla="+- 0 18045 24520"/>
                              <a:gd name="T135" fmla="*/ 18045 h 8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60" h="878">
                                <a:moveTo>
                                  <a:pt x="6026" y="-7146"/>
                                </a:moveTo>
                                <a:lnTo>
                                  <a:pt x="6019" y="-7187"/>
                                </a:lnTo>
                                <a:lnTo>
                                  <a:pt x="6015" y="-7223"/>
                                </a:lnTo>
                                <a:lnTo>
                                  <a:pt x="6012" y="-7253"/>
                                </a:lnTo>
                                <a:lnTo>
                                  <a:pt x="6010" y="-7278"/>
                                </a:lnTo>
                                <a:lnTo>
                                  <a:pt x="6403" y="-7278"/>
                                </a:lnTo>
                                <a:lnTo>
                                  <a:pt x="6392" y="-7216"/>
                                </a:lnTo>
                                <a:lnTo>
                                  <a:pt x="6382" y="-7145"/>
                                </a:lnTo>
                                <a:lnTo>
                                  <a:pt x="6374" y="-7068"/>
                                </a:lnTo>
                                <a:lnTo>
                                  <a:pt x="6370" y="-6988"/>
                                </a:lnTo>
                                <a:lnTo>
                                  <a:pt x="6372" y="-6908"/>
                                </a:lnTo>
                                <a:lnTo>
                                  <a:pt x="6382" y="-6831"/>
                                </a:lnTo>
                                <a:lnTo>
                                  <a:pt x="6402" y="-6760"/>
                                </a:lnTo>
                                <a:lnTo>
                                  <a:pt x="6433" y="-6699"/>
                                </a:lnTo>
                                <a:lnTo>
                                  <a:pt x="6462" y="-6664"/>
                                </a:lnTo>
                                <a:lnTo>
                                  <a:pt x="6496" y="-6636"/>
                                </a:lnTo>
                                <a:lnTo>
                                  <a:pt x="6536" y="-6617"/>
                                </a:lnTo>
                                <a:lnTo>
                                  <a:pt x="6581" y="-6606"/>
                                </a:lnTo>
                                <a:lnTo>
                                  <a:pt x="6726" y="-6587"/>
                                </a:lnTo>
                                <a:lnTo>
                                  <a:pt x="6728" y="-6587"/>
                                </a:lnTo>
                                <a:lnTo>
                                  <a:pt x="6730" y="-6587"/>
                                </a:lnTo>
                                <a:lnTo>
                                  <a:pt x="6736" y="-6585"/>
                                </a:lnTo>
                                <a:lnTo>
                                  <a:pt x="6744" y="-6577"/>
                                </a:lnTo>
                                <a:lnTo>
                                  <a:pt x="6750" y="-6561"/>
                                </a:lnTo>
                                <a:lnTo>
                                  <a:pt x="6756" y="-6538"/>
                                </a:lnTo>
                                <a:lnTo>
                                  <a:pt x="6741" y="-6524"/>
                                </a:lnTo>
                                <a:lnTo>
                                  <a:pt x="6706" y="-6506"/>
                                </a:lnTo>
                                <a:lnTo>
                                  <a:pt x="6643" y="-6491"/>
                                </a:lnTo>
                                <a:lnTo>
                                  <a:pt x="6545" y="-6484"/>
                                </a:lnTo>
                                <a:lnTo>
                                  <a:pt x="6485" y="-6486"/>
                                </a:lnTo>
                                <a:lnTo>
                                  <a:pt x="6419" y="-6491"/>
                                </a:lnTo>
                                <a:lnTo>
                                  <a:pt x="6347" y="-6500"/>
                                </a:lnTo>
                                <a:lnTo>
                                  <a:pt x="6270" y="-6513"/>
                                </a:lnTo>
                                <a:lnTo>
                                  <a:pt x="6188" y="-6529"/>
                                </a:lnTo>
                                <a:lnTo>
                                  <a:pt x="6101" y="-6549"/>
                                </a:lnTo>
                                <a:lnTo>
                                  <a:pt x="6097" y="-6565"/>
                                </a:lnTo>
                                <a:lnTo>
                                  <a:pt x="6093" y="-6590"/>
                                </a:lnTo>
                                <a:lnTo>
                                  <a:pt x="6093" y="-6624"/>
                                </a:lnTo>
                                <a:lnTo>
                                  <a:pt x="6098" y="-6669"/>
                                </a:lnTo>
                                <a:lnTo>
                                  <a:pt x="6103" y="-6710"/>
                                </a:lnTo>
                                <a:lnTo>
                                  <a:pt x="6104" y="-6752"/>
                                </a:lnTo>
                                <a:lnTo>
                                  <a:pt x="6100" y="-6794"/>
                                </a:lnTo>
                                <a:lnTo>
                                  <a:pt x="6092" y="-6836"/>
                                </a:lnTo>
                                <a:lnTo>
                                  <a:pt x="6075" y="-6904"/>
                                </a:lnTo>
                                <a:lnTo>
                                  <a:pt x="6058" y="-6982"/>
                                </a:lnTo>
                                <a:lnTo>
                                  <a:pt x="6040" y="-7064"/>
                                </a:lnTo>
                                <a:lnTo>
                                  <a:pt x="6026" y="-7146"/>
                                </a:lnTo>
                                <a:close/>
                                <a:moveTo>
                                  <a:pt x="6770" y="-6468"/>
                                </a:moveTo>
                                <a:lnTo>
                                  <a:pt x="6767" y="-6462"/>
                                </a:lnTo>
                                <a:lnTo>
                                  <a:pt x="6762" y="-6457"/>
                                </a:lnTo>
                                <a:lnTo>
                                  <a:pt x="6756" y="-6454"/>
                                </a:lnTo>
                                <a:lnTo>
                                  <a:pt x="6650" y="-6420"/>
                                </a:lnTo>
                                <a:lnTo>
                                  <a:pt x="6559" y="-6402"/>
                                </a:lnTo>
                                <a:lnTo>
                                  <a:pt x="6485" y="-6400"/>
                                </a:lnTo>
                                <a:lnTo>
                                  <a:pt x="6433" y="-6415"/>
                                </a:lnTo>
                                <a:lnTo>
                                  <a:pt x="6364" y="-6443"/>
                                </a:lnTo>
                                <a:lnTo>
                                  <a:pt x="6311" y="-6446"/>
                                </a:lnTo>
                                <a:lnTo>
                                  <a:pt x="6273" y="-6436"/>
                                </a:lnTo>
                                <a:lnTo>
                                  <a:pt x="6252" y="-6422"/>
                                </a:lnTo>
                                <a:lnTo>
                                  <a:pt x="6208" y="-6418"/>
                                </a:lnTo>
                                <a:lnTo>
                                  <a:pt x="6162" y="-6418"/>
                                </a:lnTo>
                                <a:lnTo>
                                  <a:pt x="6123" y="-6423"/>
                                </a:lnTo>
                                <a:lnTo>
                                  <a:pt x="6099" y="-6436"/>
                                </a:lnTo>
                                <a:lnTo>
                                  <a:pt x="6091" y="-6448"/>
                                </a:lnTo>
                                <a:lnTo>
                                  <a:pt x="6086" y="-6461"/>
                                </a:lnTo>
                                <a:lnTo>
                                  <a:pt x="6084" y="-6475"/>
                                </a:lnTo>
                                <a:lnTo>
                                  <a:pt x="6084" y="-6489"/>
                                </a:lnTo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132"/>
                        <wps:cNvSpPr>
                          <a:spLocks/>
                        </wps:cNvSpPr>
                        <wps:spPr bwMode="auto">
                          <a:xfrm>
                            <a:off x="6088" y="17798"/>
                            <a:ext cx="147" cy="139"/>
                          </a:xfrm>
                          <a:custGeom>
                            <a:avLst/>
                            <a:gdLst>
                              <a:gd name="T0" fmla="+- 0 6089 6089"/>
                              <a:gd name="T1" fmla="*/ T0 w 147"/>
                              <a:gd name="T2" fmla="+- 0 17799 17799"/>
                              <a:gd name="T3" fmla="*/ 17799 h 139"/>
                              <a:gd name="T4" fmla="+- 0 6130 6089"/>
                              <a:gd name="T5" fmla="*/ T4 w 147"/>
                              <a:gd name="T6" fmla="+- 0 17818 17799"/>
                              <a:gd name="T7" fmla="*/ 17818 h 139"/>
                              <a:gd name="T8" fmla="+- 0 6180 6089"/>
                              <a:gd name="T9" fmla="*/ T8 w 147"/>
                              <a:gd name="T10" fmla="+- 0 17838 17799"/>
                              <a:gd name="T11" fmla="*/ 17838 h 139"/>
                              <a:gd name="T12" fmla="+- 0 6221 6089"/>
                              <a:gd name="T13" fmla="*/ T12 w 147"/>
                              <a:gd name="T14" fmla="+- 0 17873 17799"/>
                              <a:gd name="T15" fmla="*/ 17873 h 139"/>
                              <a:gd name="T16" fmla="+- 0 6235 6089"/>
                              <a:gd name="T17" fmla="*/ T16 w 147"/>
                              <a:gd name="T18" fmla="+- 0 17937 17799"/>
                              <a:gd name="T19" fmla="*/ 17937 h 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7" h="139">
                                <a:moveTo>
                                  <a:pt x="0" y="0"/>
                                </a:moveTo>
                                <a:lnTo>
                                  <a:pt x="41" y="19"/>
                                </a:lnTo>
                                <a:lnTo>
                                  <a:pt x="91" y="39"/>
                                </a:lnTo>
                                <a:lnTo>
                                  <a:pt x="132" y="74"/>
                                </a:lnTo>
                                <a:lnTo>
                                  <a:pt x="146" y="138"/>
                                </a:lnTo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6370" y="17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Freeform 130"/>
                        <wps:cNvSpPr>
                          <a:spLocks/>
                        </wps:cNvSpPr>
                        <wps:spPr bwMode="auto">
                          <a:xfrm>
                            <a:off x="5445" y="17239"/>
                            <a:ext cx="433" cy="791"/>
                          </a:xfrm>
                          <a:custGeom>
                            <a:avLst/>
                            <a:gdLst>
                              <a:gd name="T0" fmla="+- 0 5541 5445"/>
                              <a:gd name="T1" fmla="*/ T0 w 433"/>
                              <a:gd name="T2" fmla="+- 0 17571 17239"/>
                              <a:gd name="T3" fmla="*/ 17571 h 791"/>
                              <a:gd name="T4" fmla="+- 0 5508 5445"/>
                              <a:gd name="T5" fmla="*/ T4 w 433"/>
                              <a:gd name="T6" fmla="+- 0 17491 17239"/>
                              <a:gd name="T7" fmla="*/ 17491 h 791"/>
                              <a:gd name="T8" fmla="+- 0 5500 5445"/>
                              <a:gd name="T9" fmla="*/ T8 w 433"/>
                              <a:gd name="T10" fmla="+- 0 17479 17239"/>
                              <a:gd name="T11" fmla="*/ 17479 h 791"/>
                              <a:gd name="T12" fmla="+- 0 5489 5445"/>
                              <a:gd name="T13" fmla="*/ T12 w 433"/>
                              <a:gd name="T14" fmla="+- 0 17472 17239"/>
                              <a:gd name="T15" fmla="*/ 17472 h 791"/>
                              <a:gd name="T16" fmla="+- 0 5475 5445"/>
                              <a:gd name="T17" fmla="*/ T16 w 433"/>
                              <a:gd name="T18" fmla="+- 0 17471 17239"/>
                              <a:gd name="T19" fmla="*/ 17471 h 791"/>
                              <a:gd name="T20" fmla="+- 0 5461 5445"/>
                              <a:gd name="T21" fmla="*/ T20 w 433"/>
                              <a:gd name="T22" fmla="+- 0 17475 17239"/>
                              <a:gd name="T23" fmla="*/ 17475 h 791"/>
                              <a:gd name="T24" fmla="+- 0 5453 5445"/>
                              <a:gd name="T25" fmla="*/ T24 w 433"/>
                              <a:gd name="T26" fmla="+- 0 17483 17239"/>
                              <a:gd name="T27" fmla="*/ 17483 h 791"/>
                              <a:gd name="T28" fmla="+- 0 5447 5445"/>
                              <a:gd name="T29" fmla="*/ T28 w 433"/>
                              <a:gd name="T30" fmla="+- 0 17493 17239"/>
                              <a:gd name="T31" fmla="*/ 17493 h 791"/>
                              <a:gd name="T32" fmla="+- 0 5445 5445"/>
                              <a:gd name="T33" fmla="*/ T32 w 433"/>
                              <a:gd name="T34" fmla="+- 0 17504 17239"/>
                              <a:gd name="T35" fmla="*/ 17504 h 791"/>
                              <a:gd name="T36" fmla="+- 0 5448 5445"/>
                              <a:gd name="T37" fmla="*/ T36 w 433"/>
                              <a:gd name="T38" fmla="+- 0 17515 17239"/>
                              <a:gd name="T39" fmla="*/ 17515 h 791"/>
                              <a:gd name="T40" fmla="+- 0 5521 5445"/>
                              <a:gd name="T41" fmla="*/ T40 w 433"/>
                              <a:gd name="T42" fmla="+- 0 17692 17239"/>
                              <a:gd name="T43" fmla="*/ 17692 h 791"/>
                              <a:gd name="T44" fmla="+- 0 5539 5445"/>
                              <a:gd name="T45" fmla="*/ T44 w 433"/>
                              <a:gd name="T46" fmla="+- 0 17741 17239"/>
                              <a:gd name="T47" fmla="*/ 17741 h 791"/>
                              <a:gd name="T48" fmla="+- 0 5548 5445"/>
                              <a:gd name="T49" fmla="*/ T48 w 433"/>
                              <a:gd name="T50" fmla="+- 0 17773 17239"/>
                              <a:gd name="T51" fmla="*/ 17773 h 791"/>
                              <a:gd name="T52" fmla="+- 0 5551 5445"/>
                              <a:gd name="T53" fmla="*/ T52 w 433"/>
                              <a:gd name="T54" fmla="+- 0 17790 17239"/>
                              <a:gd name="T55" fmla="*/ 17790 h 791"/>
                              <a:gd name="T56" fmla="+- 0 5551 5445"/>
                              <a:gd name="T57" fmla="*/ T56 w 433"/>
                              <a:gd name="T58" fmla="+- 0 17795 17239"/>
                              <a:gd name="T59" fmla="*/ 17795 h 791"/>
                              <a:gd name="T60" fmla="+- 0 5552 5445"/>
                              <a:gd name="T61" fmla="*/ T60 w 433"/>
                              <a:gd name="T62" fmla="+- 0 17809 17239"/>
                              <a:gd name="T63" fmla="*/ 17809 h 791"/>
                              <a:gd name="T64" fmla="+- 0 5551 5445"/>
                              <a:gd name="T65" fmla="*/ T64 w 433"/>
                              <a:gd name="T66" fmla="+- 0 17820 17239"/>
                              <a:gd name="T67" fmla="*/ 17820 h 791"/>
                              <a:gd name="T68" fmla="+- 0 5549 5445"/>
                              <a:gd name="T69" fmla="*/ T68 w 433"/>
                              <a:gd name="T70" fmla="+- 0 17832 17239"/>
                              <a:gd name="T71" fmla="*/ 17832 h 791"/>
                              <a:gd name="T72" fmla="+- 0 5546 5445"/>
                              <a:gd name="T73" fmla="*/ T72 w 433"/>
                              <a:gd name="T74" fmla="+- 0 17852 17239"/>
                              <a:gd name="T75" fmla="*/ 17852 h 791"/>
                              <a:gd name="T76" fmla="+- 0 5513 5445"/>
                              <a:gd name="T77" fmla="*/ T76 w 433"/>
                              <a:gd name="T78" fmla="+- 0 18029 17239"/>
                              <a:gd name="T79" fmla="*/ 18029 h 791"/>
                              <a:gd name="T80" fmla="+- 0 5878 5445"/>
                              <a:gd name="T81" fmla="*/ T80 w 433"/>
                              <a:gd name="T82" fmla="+- 0 18029 17239"/>
                              <a:gd name="T83" fmla="*/ 18029 h 791"/>
                              <a:gd name="T84" fmla="+- 0 5851 5445"/>
                              <a:gd name="T85" fmla="*/ T84 w 433"/>
                              <a:gd name="T86" fmla="+- 0 17846 17239"/>
                              <a:gd name="T87" fmla="*/ 17846 h 791"/>
                              <a:gd name="T88" fmla="+- 0 5847 5445"/>
                              <a:gd name="T89" fmla="*/ T88 w 433"/>
                              <a:gd name="T90" fmla="+- 0 17800 17239"/>
                              <a:gd name="T91" fmla="*/ 17800 h 791"/>
                              <a:gd name="T92" fmla="+- 0 5851 5445"/>
                              <a:gd name="T93" fmla="*/ T92 w 433"/>
                              <a:gd name="T94" fmla="+- 0 17754 17239"/>
                              <a:gd name="T95" fmla="*/ 17754 h 791"/>
                              <a:gd name="T96" fmla="+- 0 5858 5445"/>
                              <a:gd name="T97" fmla="*/ T96 w 433"/>
                              <a:gd name="T98" fmla="+- 0 17717 17239"/>
                              <a:gd name="T99" fmla="*/ 17717 h 791"/>
                              <a:gd name="T100" fmla="+- 0 5866 5445"/>
                              <a:gd name="T101" fmla="*/ T100 w 433"/>
                              <a:gd name="T102" fmla="+- 0 17681 17239"/>
                              <a:gd name="T103" fmla="*/ 17681 h 791"/>
                              <a:gd name="T104" fmla="+- 0 5870 5445"/>
                              <a:gd name="T105" fmla="*/ T104 w 433"/>
                              <a:gd name="T106" fmla="+- 0 17638 17239"/>
                              <a:gd name="T107" fmla="*/ 17638 h 791"/>
                              <a:gd name="T108" fmla="+- 0 5870 5445"/>
                              <a:gd name="T109" fmla="*/ T108 w 433"/>
                              <a:gd name="T110" fmla="+- 0 17352 17239"/>
                              <a:gd name="T111" fmla="*/ 17352 h 791"/>
                              <a:gd name="T112" fmla="+- 0 5867 5445"/>
                              <a:gd name="T113" fmla="*/ T112 w 433"/>
                              <a:gd name="T114" fmla="+- 0 17336 17239"/>
                              <a:gd name="T115" fmla="*/ 17336 h 791"/>
                              <a:gd name="T116" fmla="+- 0 5859 5445"/>
                              <a:gd name="T117" fmla="*/ T116 w 433"/>
                              <a:gd name="T118" fmla="+- 0 17323 17239"/>
                              <a:gd name="T119" fmla="*/ 17323 h 791"/>
                              <a:gd name="T120" fmla="+- 0 5847 5445"/>
                              <a:gd name="T121" fmla="*/ T120 w 433"/>
                              <a:gd name="T122" fmla="+- 0 17314 17239"/>
                              <a:gd name="T123" fmla="*/ 17314 h 791"/>
                              <a:gd name="T124" fmla="+- 0 5833 5445"/>
                              <a:gd name="T125" fmla="*/ T124 w 433"/>
                              <a:gd name="T126" fmla="+- 0 17309 17239"/>
                              <a:gd name="T127" fmla="*/ 17309 h 791"/>
                              <a:gd name="T128" fmla="+- 0 5815 5445"/>
                              <a:gd name="T129" fmla="*/ T128 w 433"/>
                              <a:gd name="T130" fmla="+- 0 17311 17239"/>
                              <a:gd name="T131" fmla="*/ 17311 h 791"/>
                              <a:gd name="T132" fmla="+- 0 5801 5445"/>
                              <a:gd name="T133" fmla="*/ T132 w 433"/>
                              <a:gd name="T134" fmla="+- 0 17320 17239"/>
                              <a:gd name="T135" fmla="*/ 17320 h 791"/>
                              <a:gd name="T136" fmla="+- 0 5791 5445"/>
                              <a:gd name="T137" fmla="*/ T136 w 433"/>
                              <a:gd name="T138" fmla="+- 0 17333 17239"/>
                              <a:gd name="T139" fmla="*/ 17333 h 791"/>
                              <a:gd name="T140" fmla="+- 0 5787 5445"/>
                              <a:gd name="T141" fmla="*/ T140 w 433"/>
                              <a:gd name="T142" fmla="+- 0 17350 17239"/>
                              <a:gd name="T143" fmla="*/ 17350 h 791"/>
                              <a:gd name="T144" fmla="+- 0 5787 5445"/>
                              <a:gd name="T145" fmla="*/ T144 w 433"/>
                              <a:gd name="T146" fmla="+- 0 17303 17239"/>
                              <a:gd name="T147" fmla="*/ 17303 h 791"/>
                              <a:gd name="T148" fmla="+- 0 5785 5445"/>
                              <a:gd name="T149" fmla="*/ T148 w 433"/>
                              <a:gd name="T150" fmla="+- 0 17287 17239"/>
                              <a:gd name="T151" fmla="*/ 17287 h 791"/>
                              <a:gd name="T152" fmla="+- 0 5777 5445"/>
                              <a:gd name="T153" fmla="*/ T152 w 433"/>
                              <a:gd name="T154" fmla="+- 0 17274 17239"/>
                              <a:gd name="T155" fmla="*/ 17274 h 791"/>
                              <a:gd name="T156" fmla="+- 0 5765 5445"/>
                              <a:gd name="T157" fmla="*/ T156 w 433"/>
                              <a:gd name="T158" fmla="+- 0 17265 17239"/>
                              <a:gd name="T159" fmla="*/ 17265 h 791"/>
                              <a:gd name="T160" fmla="+- 0 5750 5445"/>
                              <a:gd name="T161" fmla="*/ T160 w 433"/>
                              <a:gd name="T162" fmla="+- 0 17260 17239"/>
                              <a:gd name="T163" fmla="*/ 17260 h 791"/>
                              <a:gd name="T164" fmla="+- 0 5733 5445"/>
                              <a:gd name="T165" fmla="*/ T164 w 433"/>
                              <a:gd name="T166" fmla="+- 0 17262 17239"/>
                              <a:gd name="T167" fmla="*/ 17262 h 791"/>
                              <a:gd name="T168" fmla="+- 0 5719 5445"/>
                              <a:gd name="T169" fmla="*/ T168 w 433"/>
                              <a:gd name="T170" fmla="+- 0 17271 17239"/>
                              <a:gd name="T171" fmla="*/ 17271 h 791"/>
                              <a:gd name="T172" fmla="+- 0 5709 5445"/>
                              <a:gd name="T173" fmla="*/ T172 w 433"/>
                              <a:gd name="T174" fmla="+- 0 17284 17239"/>
                              <a:gd name="T175" fmla="*/ 17284 h 791"/>
                              <a:gd name="T176" fmla="+- 0 5705 5445"/>
                              <a:gd name="T177" fmla="*/ T176 w 433"/>
                              <a:gd name="T178" fmla="+- 0 17301 17239"/>
                              <a:gd name="T179" fmla="*/ 17301 h 791"/>
                              <a:gd name="T180" fmla="+- 0 5705 5445"/>
                              <a:gd name="T181" fmla="*/ T180 w 433"/>
                              <a:gd name="T182" fmla="+- 0 17282 17239"/>
                              <a:gd name="T183" fmla="*/ 17282 h 791"/>
                              <a:gd name="T184" fmla="+- 0 5702 5445"/>
                              <a:gd name="T185" fmla="*/ T184 w 433"/>
                              <a:gd name="T186" fmla="+- 0 17266 17239"/>
                              <a:gd name="T187" fmla="*/ 17266 h 791"/>
                              <a:gd name="T188" fmla="+- 0 5695 5445"/>
                              <a:gd name="T189" fmla="*/ T188 w 433"/>
                              <a:gd name="T190" fmla="+- 0 17253 17239"/>
                              <a:gd name="T191" fmla="*/ 17253 h 791"/>
                              <a:gd name="T192" fmla="+- 0 5683 5445"/>
                              <a:gd name="T193" fmla="*/ T192 w 433"/>
                              <a:gd name="T194" fmla="+- 0 17244 17239"/>
                              <a:gd name="T195" fmla="*/ 17244 h 791"/>
                              <a:gd name="T196" fmla="+- 0 5668 5445"/>
                              <a:gd name="T197" fmla="*/ T196 w 433"/>
                              <a:gd name="T198" fmla="+- 0 17239 17239"/>
                              <a:gd name="T199" fmla="*/ 17239 h 791"/>
                              <a:gd name="T200" fmla="+- 0 5651 5445"/>
                              <a:gd name="T201" fmla="*/ T200 w 433"/>
                              <a:gd name="T202" fmla="+- 0 17241 17239"/>
                              <a:gd name="T203" fmla="*/ 17241 h 791"/>
                              <a:gd name="T204" fmla="+- 0 5636 5445"/>
                              <a:gd name="T205" fmla="*/ T204 w 433"/>
                              <a:gd name="T206" fmla="+- 0 17250 17239"/>
                              <a:gd name="T207" fmla="*/ 17250 h 791"/>
                              <a:gd name="T208" fmla="+- 0 5627 5445"/>
                              <a:gd name="T209" fmla="*/ T208 w 433"/>
                              <a:gd name="T210" fmla="+- 0 17263 17239"/>
                              <a:gd name="T211" fmla="*/ 17263 h 791"/>
                              <a:gd name="T212" fmla="+- 0 5623 5445"/>
                              <a:gd name="T213" fmla="*/ T212 w 433"/>
                              <a:gd name="T214" fmla="+- 0 17280 17239"/>
                              <a:gd name="T215" fmla="*/ 17280 h 791"/>
                              <a:gd name="T216" fmla="+- 0 5620 5445"/>
                              <a:gd name="T217" fmla="*/ T216 w 433"/>
                              <a:gd name="T218" fmla="+- 0 17268 17239"/>
                              <a:gd name="T219" fmla="*/ 17268 h 791"/>
                              <a:gd name="T220" fmla="+- 0 5611 5445"/>
                              <a:gd name="T221" fmla="*/ T220 w 433"/>
                              <a:gd name="T222" fmla="+- 0 17258 17239"/>
                              <a:gd name="T223" fmla="*/ 17258 h 791"/>
                              <a:gd name="T224" fmla="+- 0 5598 5445"/>
                              <a:gd name="T225" fmla="*/ T224 w 433"/>
                              <a:gd name="T226" fmla="+- 0 17251 17239"/>
                              <a:gd name="T227" fmla="*/ 17251 h 791"/>
                              <a:gd name="T228" fmla="+- 0 5580 5445"/>
                              <a:gd name="T229" fmla="*/ T228 w 433"/>
                              <a:gd name="T230" fmla="+- 0 17248 17239"/>
                              <a:gd name="T231" fmla="*/ 17248 h 791"/>
                              <a:gd name="T232" fmla="+- 0 5563 5445"/>
                              <a:gd name="T233" fmla="*/ T232 w 433"/>
                              <a:gd name="T234" fmla="+- 0 17253 17239"/>
                              <a:gd name="T235" fmla="*/ 17253 h 791"/>
                              <a:gd name="T236" fmla="+- 0 5550 5445"/>
                              <a:gd name="T237" fmla="*/ T236 w 433"/>
                              <a:gd name="T238" fmla="+- 0 17264 17239"/>
                              <a:gd name="T239" fmla="*/ 17264 h 791"/>
                              <a:gd name="T240" fmla="+- 0 5543 5445"/>
                              <a:gd name="T241" fmla="*/ T240 w 433"/>
                              <a:gd name="T242" fmla="+- 0 17280 17239"/>
                              <a:gd name="T243" fmla="*/ 17280 h 791"/>
                              <a:gd name="T244" fmla="+- 0 5541 5445"/>
                              <a:gd name="T245" fmla="*/ T244 w 433"/>
                              <a:gd name="T246" fmla="+- 0 17297 17239"/>
                              <a:gd name="T247" fmla="*/ 17297 h 791"/>
                              <a:gd name="T248" fmla="+- 0 5541 5445"/>
                              <a:gd name="T249" fmla="*/ T248 w 433"/>
                              <a:gd name="T250" fmla="+- 0 17604 17239"/>
                              <a:gd name="T251" fmla="*/ 17604 h 7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433" h="791">
                                <a:moveTo>
                                  <a:pt x="96" y="332"/>
                                </a:moveTo>
                                <a:lnTo>
                                  <a:pt x="63" y="252"/>
                                </a:lnTo>
                                <a:lnTo>
                                  <a:pt x="55" y="240"/>
                                </a:lnTo>
                                <a:lnTo>
                                  <a:pt x="44" y="233"/>
                                </a:lnTo>
                                <a:lnTo>
                                  <a:pt x="30" y="232"/>
                                </a:lnTo>
                                <a:lnTo>
                                  <a:pt x="16" y="236"/>
                                </a:lnTo>
                                <a:lnTo>
                                  <a:pt x="8" y="244"/>
                                </a:lnTo>
                                <a:lnTo>
                                  <a:pt x="2" y="254"/>
                                </a:lnTo>
                                <a:lnTo>
                                  <a:pt x="0" y="265"/>
                                </a:lnTo>
                                <a:lnTo>
                                  <a:pt x="3" y="276"/>
                                </a:lnTo>
                                <a:lnTo>
                                  <a:pt x="76" y="453"/>
                                </a:lnTo>
                                <a:lnTo>
                                  <a:pt x="94" y="502"/>
                                </a:lnTo>
                                <a:lnTo>
                                  <a:pt x="103" y="534"/>
                                </a:lnTo>
                                <a:lnTo>
                                  <a:pt x="106" y="551"/>
                                </a:lnTo>
                                <a:lnTo>
                                  <a:pt x="106" y="556"/>
                                </a:lnTo>
                                <a:lnTo>
                                  <a:pt x="107" y="570"/>
                                </a:lnTo>
                                <a:lnTo>
                                  <a:pt x="106" y="581"/>
                                </a:lnTo>
                                <a:lnTo>
                                  <a:pt x="104" y="593"/>
                                </a:lnTo>
                                <a:lnTo>
                                  <a:pt x="101" y="613"/>
                                </a:lnTo>
                                <a:lnTo>
                                  <a:pt x="68" y="790"/>
                                </a:lnTo>
                                <a:lnTo>
                                  <a:pt x="433" y="790"/>
                                </a:lnTo>
                                <a:lnTo>
                                  <a:pt x="406" y="607"/>
                                </a:lnTo>
                                <a:lnTo>
                                  <a:pt x="402" y="561"/>
                                </a:lnTo>
                                <a:lnTo>
                                  <a:pt x="406" y="515"/>
                                </a:lnTo>
                                <a:lnTo>
                                  <a:pt x="413" y="478"/>
                                </a:lnTo>
                                <a:lnTo>
                                  <a:pt x="421" y="442"/>
                                </a:lnTo>
                                <a:lnTo>
                                  <a:pt x="425" y="399"/>
                                </a:lnTo>
                                <a:lnTo>
                                  <a:pt x="425" y="113"/>
                                </a:lnTo>
                                <a:lnTo>
                                  <a:pt x="422" y="97"/>
                                </a:lnTo>
                                <a:lnTo>
                                  <a:pt x="414" y="84"/>
                                </a:lnTo>
                                <a:lnTo>
                                  <a:pt x="402" y="75"/>
                                </a:lnTo>
                                <a:lnTo>
                                  <a:pt x="388" y="70"/>
                                </a:lnTo>
                                <a:lnTo>
                                  <a:pt x="370" y="72"/>
                                </a:lnTo>
                                <a:lnTo>
                                  <a:pt x="356" y="81"/>
                                </a:lnTo>
                                <a:lnTo>
                                  <a:pt x="346" y="94"/>
                                </a:lnTo>
                                <a:lnTo>
                                  <a:pt x="342" y="111"/>
                                </a:lnTo>
                                <a:lnTo>
                                  <a:pt x="342" y="64"/>
                                </a:lnTo>
                                <a:lnTo>
                                  <a:pt x="340" y="48"/>
                                </a:lnTo>
                                <a:lnTo>
                                  <a:pt x="332" y="35"/>
                                </a:lnTo>
                                <a:lnTo>
                                  <a:pt x="320" y="26"/>
                                </a:lnTo>
                                <a:lnTo>
                                  <a:pt x="305" y="21"/>
                                </a:lnTo>
                                <a:lnTo>
                                  <a:pt x="288" y="23"/>
                                </a:lnTo>
                                <a:lnTo>
                                  <a:pt x="274" y="32"/>
                                </a:lnTo>
                                <a:lnTo>
                                  <a:pt x="264" y="45"/>
                                </a:lnTo>
                                <a:lnTo>
                                  <a:pt x="260" y="62"/>
                                </a:lnTo>
                                <a:lnTo>
                                  <a:pt x="260" y="43"/>
                                </a:lnTo>
                                <a:lnTo>
                                  <a:pt x="257" y="27"/>
                                </a:lnTo>
                                <a:lnTo>
                                  <a:pt x="250" y="14"/>
                                </a:lnTo>
                                <a:lnTo>
                                  <a:pt x="238" y="5"/>
                                </a:lnTo>
                                <a:lnTo>
                                  <a:pt x="223" y="0"/>
                                </a:lnTo>
                                <a:lnTo>
                                  <a:pt x="206" y="2"/>
                                </a:lnTo>
                                <a:lnTo>
                                  <a:pt x="191" y="11"/>
                                </a:lnTo>
                                <a:lnTo>
                                  <a:pt x="182" y="24"/>
                                </a:lnTo>
                                <a:lnTo>
                                  <a:pt x="178" y="41"/>
                                </a:lnTo>
                                <a:lnTo>
                                  <a:pt x="175" y="29"/>
                                </a:lnTo>
                                <a:lnTo>
                                  <a:pt x="166" y="19"/>
                                </a:lnTo>
                                <a:lnTo>
                                  <a:pt x="153" y="12"/>
                                </a:lnTo>
                                <a:lnTo>
                                  <a:pt x="135" y="9"/>
                                </a:lnTo>
                                <a:lnTo>
                                  <a:pt x="118" y="14"/>
                                </a:lnTo>
                                <a:lnTo>
                                  <a:pt x="105" y="25"/>
                                </a:lnTo>
                                <a:lnTo>
                                  <a:pt x="98" y="41"/>
                                </a:lnTo>
                                <a:lnTo>
                                  <a:pt x="96" y="58"/>
                                </a:lnTo>
                                <a:lnTo>
                                  <a:pt x="96" y="365"/>
                                </a:lnTo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5787" y="17334"/>
                            <a:ext cx="0" cy="186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" name="Line 128"/>
                        <wps:cNvCnPr>
                          <a:cxnSpLocks noChangeShapeType="1"/>
                        </wps:cNvCnPr>
                        <wps:spPr bwMode="auto">
                          <a:xfrm>
                            <a:off x="5705" y="17301"/>
                            <a:ext cx="0" cy="219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5623" y="17280"/>
                            <a:ext cx="0" cy="240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Line 126"/>
                        <wps:cNvCnPr>
                          <a:cxnSpLocks noChangeShapeType="1"/>
                        </wps:cNvCnPr>
                        <wps:spPr bwMode="auto">
                          <a:xfrm>
                            <a:off x="5554" y="17849"/>
                            <a:ext cx="121" cy="0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4" name="Freeform 125"/>
                        <wps:cNvSpPr>
                          <a:spLocks/>
                        </wps:cNvSpPr>
                        <wps:spPr bwMode="auto">
                          <a:xfrm>
                            <a:off x="5904" y="16907"/>
                            <a:ext cx="786" cy="786"/>
                          </a:xfrm>
                          <a:custGeom>
                            <a:avLst/>
                            <a:gdLst>
                              <a:gd name="T0" fmla="+- 0 6690 5904"/>
                              <a:gd name="T1" fmla="*/ T0 w 786"/>
                              <a:gd name="T2" fmla="+- 0 17300 16907"/>
                              <a:gd name="T3" fmla="*/ 17300 h 786"/>
                              <a:gd name="T4" fmla="+- 0 6684 5904"/>
                              <a:gd name="T5" fmla="*/ T4 w 786"/>
                              <a:gd name="T6" fmla="+- 0 17371 16907"/>
                              <a:gd name="T7" fmla="*/ 17371 h 786"/>
                              <a:gd name="T8" fmla="+- 0 6666 5904"/>
                              <a:gd name="T9" fmla="*/ T8 w 786"/>
                              <a:gd name="T10" fmla="+- 0 17437 16907"/>
                              <a:gd name="T11" fmla="*/ 17437 h 786"/>
                              <a:gd name="T12" fmla="+- 0 6637 5904"/>
                              <a:gd name="T13" fmla="*/ T12 w 786"/>
                              <a:gd name="T14" fmla="+- 0 17499 16907"/>
                              <a:gd name="T15" fmla="*/ 17499 h 786"/>
                              <a:gd name="T16" fmla="+- 0 6598 5904"/>
                              <a:gd name="T17" fmla="*/ T16 w 786"/>
                              <a:gd name="T18" fmla="+- 0 17553 16907"/>
                              <a:gd name="T19" fmla="*/ 17553 h 786"/>
                              <a:gd name="T20" fmla="+- 0 6551 5904"/>
                              <a:gd name="T21" fmla="*/ T20 w 786"/>
                              <a:gd name="T22" fmla="+- 0 17601 16907"/>
                              <a:gd name="T23" fmla="*/ 17601 h 786"/>
                              <a:gd name="T24" fmla="+- 0 6496 5904"/>
                              <a:gd name="T25" fmla="*/ T24 w 786"/>
                              <a:gd name="T26" fmla="+- 0 17640 16907"/>
                              <a:gd name="T27" fmla="*/ 17640 h 786"/>
                              <a:gd name="T28" fmla="+- 0 6435 5904"/>
                              <a:gd name="T29" fmla="*/ T28 w 786"/>
                              <a:gd name="T30" fmla="+- 0 17669 16907"/>
                              <a:gd name="T31" fmla="*/ 17669 h 786"/>
                              <a:gd name="T32" fmla="+- 0 6368 5904"/>
                              <a:gd name="T33" fmla="*/ T32 w 786"/>
                              <a:gd name="T34" fmla="+- 0 17687 16907"/>
                              <a:gd name="T35" fmla="*/ 17687 h 786"/>
                              <a:gd name="T36" fmla="+- 0 6297 5904"/>
                              <a:gd name="T37" fmla="*/ T36 w 786"/>
                              <a:gd name="T38" fmla="+- 0 17693 16907"/>
                              <a:gd name="T39" fmla="*/ 17693 h 786"/>
                              <a:gd name="T40" fmla="+- 0 6227 5904"/>
                              <a:gd name="T41" fmla="*/ T40 w 786"/>
                              <a:gd name="T42" fmla="+- 0 17687 16907"/>
                              <a:gd name="T43" fmla="*/ 17687 h 786"/>
                              <a:gd name="T44" fmla="+- 0 6160 5904"/>
                              <a:gd name="T45" fmla="*/ T44 w 786"/>
                              <a:gd name="T46" fmla="+- 0 17669 16907"/>
                              <a:gd name="T47" fmla="*/ 17669 h 786"/>
                              <a:gd name="T48" fmla="+- 0 6099 5904"/>
                              <a:gd name="T49" fmla="*/ T48 w 786"/>
                              <a:gd name="T50" fmla="+- 0 17640 16907"/>
                              <a:gd name="T51" fmla="*/ 17640 h 786"/>
                              <a:gd name="T52" fmla="+- 0 6044 5904"/>
                              <a:gd name="T53" fmla="*/ T52 w 786"/>
                              <a:gd name="T54" fmla="+- 0 17601 16907"/>
                              <a:gd name="T55" fmla="*/ 17601 h 786"/>
                              <a:gd name="T56" fmla="+- 0 5997 5904"/>
                              <a:gd name="T57" fmla="*/ T56 w 786"/>
                              <a:gd name="T58" fmla="+- 0 17553 16907"/>
                              <a:gd name="T59" fmla="*/ 17553 h 786"/>
                              <a:gd name="T60" fmla="+- 0 5958 5904"/>
                              <a:gd name="T61" fmla="*/ T60 w 786"/>
                              <a:gd name="T62" fmla="+- 0 17499 16907"/>
                              <a:gd name="T63" fmla="*/ 17499 h 786"/>
                              <a:gd name="T64" fmla="+- 0 5929 5904"/>
                              <a:gd name="T65" fmla="*/ T64 w 786"/>
                              <a:gd name="T66" fmla="+- 0 17437 16907"/>
                              <a:gd name="T67" fmla="*/ 17437 h 786"/>
                              <a:gd name="T68" fmla="+- 0 5911 5904"/>
                              <a:gd name="T69" fmla="*/ T68 w 786"/>
                              <a:gd name="T70" fmla="+- 0 17371 16907"/>
                              <a:gd name="T71" fmla="*/ 17371 h 786"/>
                              <a:gd name="T72" fmla="+- 0 5904 5904"/>
                              <a:gd name="T73" fmla="*/ T72 w 786"/>
                              <a:gd name="T74" fmla="+- 0 17300 16907"/>
                              <a:gd name="T75" fmla="*/ 17300 h 786"/>
                              <a:gd name="T76" fmla="+- 0 5911 5904"/>
                              <a:gd name="T77" fmla="*/ T76 w 786"/>
                              <a:gd name="T78" fmla="+- 0 17230 16907"/>
                              <a:gd name="T79" fmla="*/ 17230 h 786"/>
                              <a:gd name="T80" fmla="+- 0 5929 5904"/>
                              <a:gd name="T81" fmla="*/ T80 w 786"/>
                              <a:gd name="T82" fmla="+- 0 17163 16907"/>
                              <a:gd name="T83" fmla="*/ 17163 h 786"/>
                              <a:gd name="T84" fmla="+- 0 5958 5904"/>
                              <a:gd name="T85" fmla="*/ T84 w 786"/>
                              <a:gd name="T86" fmla="+- 0 17102 16907"/>
                              <a:gd name="T87" fmla="*/ 17102 h 786"/>
                              <a:gd name="T88" fmla="+- 0 5997 5904"/>
                              <a:gd name="T89" fmla="*/ T88 w 786"/>
                              <a:gd name="T90" fmla="+- 0 17047 16907"/>
                              <a:gd name="T91" fmla="*/ 17047 h 786"/>
                              <a:gd name="T92" fmla="+- 0 6044 5904"/>
                              <a:gd name="T93" fmla="*/ T92 w 786"/>
                              <a:gd name="T94" fmla="+- 0 17000 16907"/>
                              <a:gd name="T95" fmla="*/ 17000 h 786"/>
                              <a:gd name="T96" fmla="+- 0 6099 5904"/>
                              <a:gd name="T97" fmla="*/ T96 w 786"/>
                              <a:gd name="T98" fmla="+- 0 16961 16907"/>
                              <a:gd name="T99" fmla="*/ 16961 h 786"/>
                              <a:gd name="T100" fmla="+- 0 6160 5904"/>
                              <a:gd name="T101" fmla="*/ T100 w 786"/>
                              <a:gd name="T102" fmla="+- 0 16932 16907"/>
                              <a:gd name="T103" fmla="*/ 16932 h 786"/>
                              <a:gd name="T104" fmla="+- 0 6227 5904"/>
                              <a:gd name="T105" fmla="*/ T104 w 786"/>
                              <a:gd name="T106" fmla="+- 0 16914 16907"/>
                              <a:gd name="T107" fmla="*/ 16914 h 786"/>
                              <a:gd name="T108" fmla="+- 0 6297 5904"/>
                              <a:gd name="T109" fmla="*/ T108 w 786"/>
                              <a:gd name="T110" fmla="+- 0 16907 16907"/>
                              <a:gd name="T111" fmla="*/ 16907 h 786"/>
                              <a:gd name="T112" fmla="+- 0 6368 5904"/>
                              <a:gd name="T113" fmla="*/ T112 w 786"/>
                              <a:gd name="T114" fmla="+- 0 16914 16907"/>
                              <a:gd name="T115" fmla="*/ 16914 h 786"/>
                              <a:gd name="T116" fmla="+- 0 6435 5904"/>
                              <a:gd name="T117" fmla="*/ T116 w 786"/>
                              <a:gd name="T118" fmla="+- 0 16932 16907"/>
                              <a:gd name="T119" fmla="*/ 16932 h 786"/>
                              <a:gd name="T120" fmla="+- 0 6496 5904"/>
                              <a:gd name="T121" fmla="*/ T120 w 786"/>
                              <a:gd name="T122" fmla="+- 0 16961 16907"/>
                              <a:gd name="T123" fmla="*/ 16961 h 786"/>
                              <a:gd name="T124" fmla="+- 0 6551 5904"/>
                              <a:gd name="T125" fmla="*/ T124 w 786"/>
                              <a:gd name="T126" fmla="+- 0 17000 16907"/>
                              <a:gd name="T127" fmla="*/ 17000 h 786"/>
                              <a:gd name="T128" fmla="+- 0 6598 5904"/>
                              <a:gd name="T129" fmla="*/ T128 w 786"/>
                              <a:gd name="T130" fmla="+- 0 17047 16907"/>
                              <a:gd name="T131" fmla="*/ 17047 h 786"/>
                              <a:gd name="T132" fmla="+- 0 6637 5904"/>
                              <a:gd name="T133" fmla="*/ T132 w 786"/>
                              <a:gd name="T134" fmla="+- 0 17102 16907"/>
                              <a:gd name="T135" fmla="*/ 17102 h 786"/>
                              <a:gd name="T136" fmla="+- 0 6666 5904"/>
                              <a:gd name="T137" fmla="*/ T136 w 786"/>
                              <a:gd name="T138" fmla="+- 0 17163 16907"/>
                              <a:gd name="T139" fmla="*/ 17163 h 786"/>
                              <a:gd name="T140" fmla="+- 0 6684 5904"/>
                              <a:gd name="T141" fmla="*/ T140 w 786"/>
                              <a:gd name="T142" fmla="+- 0 17230 16907"/>
                              <a:gd name="T143" fmla="*/ 17230 h 786"/>
                              <a:gd name="T144" fmla="+- 0 6690 5904"/>
                              <a:gd name="T145" fmla="*/ T144 w 786"/>
                              <a:gd name="T146" fmla="+- 0 17300 16907"/>
                              <a:gd name="T147" fmla="*/ 17300 h 7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786" h="786">
                                <a:moveTo>
                                  <a:pt x="786" y="393"/>
                                </a:moveTo>
                                <a:lnTo>
                                  <a:pt x="780" y="464"/>
                                </a:lnTo>
                                <a:lnTo>
                                  <a:pt x="762" y="530"/>
                                </a:lnTo>
                                <a:lnTo>
                                  <a:pt x="733" y="592"/>
                                </a:lnTo>
                                <a:lnTo>
                                  <a:pt x="694" y="646"/>
                                </a:lnTo>
                                <a:lnTo>
                                  <a:pt x="647" y="694"/>
                                </a:lnTo>
                                <a:lnTo>
                                  <a:pt x="592" y="733"/>
                                </a:lnTo>
                                <a:lnTo>
                                  <a:pt x="531" y="762"/>
                                </a:lnTo>
                                <a:lnTo>
                                  <a:pt x="464" y="780"/>
                                </a:lnTo>
                                <a:lnTo>
                                  <a:pt x="393" y="786"/>
                                </a:lnTo>
                                <a:lnTo>
                                  <a:pt x="323" y="780"/>
                                </a:lnTo>
                                <a:lnTo>
                                  <a:pt x="256" y="762"/>
                                </a:lnTo>
                                <a:lnTo>
                                  <a:pt x="195" y="733"/>
                                </a:lnTo>
                                <a:lnTo>
                                  <a:pt x="140" y="694"/>
                                </a:lnTo>
                                <a:lnTo>
                                  <a:pt x="93" y="646"/>
                                </a:lnTo>
                                <a:lnTo>
                                  <a:pt x="54" y="592"/>
                                </a:lnTo>
                                <a:lnTo>
                                  <a:pt x="25" y="530"/>
                                </a:lnTo>
                                <a:lnTo>
                                  <a:pt x="7" y="464"/>
                                </a:lnTo>
                                <a:lnTo>
                                  <a:pt x="0" y="393"/>
                                </a:lnTo>
                                <a:lnTo>
                                  <a:pt x="7" y="323"/>
                                </a:lnTo>
                                <a:lnTo>
                                  <a:pt x="25" y="256"/>
                                </a:lnTo>
                                <a:lnTo>
                                  <a:pt x="54" y="195"/>
                                </a:lnTo>
                                <a:lnTo>
                                  <a:pt x="93" y="140"/>
                                </a:lnTo>
                                <a:lnTo>
                                  <a:pt x="140" y="93"/>
                                </a:lnTo>
                                <a:lnTo>
                                  <a:pt x="195" y="54"/>
                                </a:lnTo>
                                <a:lnTo>
                                  <a:pt x="256" y="25"/>
                                </a:lnTo>
                                <a:lnTo>
                                  <a:pt x="323" y="7"/>
                                </a:lnTo>
                                <a:lnTo>
                                  <a:pt x="393" y="0"/>
                                </a:lnTo>
                                <a:lnTo>
                                  <a:pt x="464" y="7"/>
                                </a:lnTo>
                                <a:lnTo>
                                  <a:pt x="531" y="25"/>
                                </a:lnTo>
                                <a:lnTo>
                                  <a:pt x="592" y="54"/>
                                </a:lnTo>
                                <a:lnTo>
                                  <a:pt x="647" y="93"/>
                                </a:lnTo>
                                <a:lnTo>
                                  <a:pt x="694" y="140"/>
                                </a:lnTo>
                                <a:lnTo>
                                  <a:pt x="733" y="195"/>
                                </a:lnTo>
                                <a:lnTo>
                                  <a:pt x="762" y="256"/>
                                </a:lnTo>
                                <a:lnTo>
                                  <a:pt x="780" y="323"/>
                                </a:lnTo>
                                <a:lnTo>
                                  <a:pt x="786" y="39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24"/>
                        <wps:cNvSpPr>
                          <a:spLocks/>
                        </wps:cNvSpPr>
                        <wps:spPr bwMode="auto">
                          <a:xfrm>
                            <a:off x="5995" y="16998"/>
                            <a:ext cx="605" cy="605"/>
                          </a:xfrm>
                          <a:custGeom>
                            <a:avLst/>
                            <a:gdLst>
                              <a:gd name="T0" fmla="+- 0 6600 5995"/>
                              <a:gd name="T1" fmla="*/ T0 w 605"/>
                              <a:gd name="T2" fmla="+- 0 17300 16998"/>
                              <a:gd name="T3" fmla="*/ 17300 h 605"/>
                              <a:gd name="T4" fmla="+- 0 6592 5995"/>
                              <a:gd name="T5" fmla="*/ T4 w 605"/>
                              <a:gd name="T6" fmla="+- 0 17369 16998"/>
                              <a:gd name="T7" fmla="*/ 17369 h 605"/>
                              <a:gd name="T8" fmla="+- 0 6569 5995"/>
                              <a:gd name="T9" fmla="*/ T8 w 605"/>
                              <a:gd name="T10" fmla="+- 0 17433 16998"/>
                              <a:gd name="T11" fmla="*/ 17433 h 605"/>
                              <a:gd name="T12" fmla="+- 0 6533 5995"/>
                              <a:gd name="T13" fmla="*/ T12 w 605"/>
                              <a:gd name="T14" fmla="+- 0 17489 16998"/>
                              <a:gd name="T15" fmla="*/ 17489 h 605"/>
                              <a:gd name="T16" fmla="+- 0 6486 5995"/>
                              <a:gd name="T17" fmla="*/ T16 w 605"/>
                              <a:gd name="T18" fmla="+- 0 17536 16998"/>
                              <a:gd name="T19" fmla="*/ 17536 h 605"/>
                              <a:gd name="T20" fmla="+- 0 6430 5995"/>
                              <a:gd name="T21" fmla="*/ T20 w 605"/>
                              <a:gd name="T22" fmla="+- 0 17572 16998"/>
                              <a:gd name="T23" fmla="*/ 17572 h 605"/>
                              <a:gd name="T24" fmla="+- 0 6367 5995"/>
                              <a:gd name="T25" fmla="*/ T24 w 605"/>
                              <a:gd name="T26" fmla="+- 0 17594 16998"/>
                              <a:gd name="T27" fmla="*/ 17594 h 605"/>
                              <a:gd name="T28" fmla="+- 0 6297 5995"/>
                              <a:gd name="T29" fmla="*/ T28 w 605"/>
                              <a:gd name="T30" fmla="+- 0 17602 16998"/>
                              <a:gd name="T31" fmla="*/ 17602 h 605"/>
                              <a:gd name="T32" fmla="+- 0 6228 5995"/>
                              <a:gd name="T33" fmla="*/ T32 w 605"/>
                              <a:gd name="T34" fmla="+- 0 17594 16998"/>
                              <a:gd name="T35" fmla="*/ 17594 h 605"/>
                              <a:gd name="T36" fmla="+- 0 6165 5995"/>
                              <a:gd name="T37" fmla="*/ T36 w 605"/>
                              <a:gd name="T38" fmla="+- 0 17572 16998"/>
                              <a:gd name="T39" fmla="*/ 17572 h 605"/>
                              <a:gd name="T40" fmla="+- 0 6108 5995"/>
                              <a:gd name="T41" fmla="*/ T40 w 605"/>
                              <a:gd name="T42" fmla="+- 0 17536 16998"/>
                              <a:gd name="T43" fmla="*/ 17536 h 605"/>
                              <a:gd name="T44" fmla="+- 0 6062 5995"/>
                              <a:gd name="T45" fmla="*/ T44 w 605"/>
                              <a:gd name="T46" fmla="+- 0 17489 16998"/>
                              <a:gd name="T47" fmla="*/ 17489 h 605"/>
                              <a:gd name="T48" fmla="+- 0 6026 5995"/>
                              <a:gd name="T49" fmla="*/ T48 w 605"/>
                              <a:gd name="T50" fmla="+- 0 17433 16998"/>
                              <a:gd name="T51" fmla="*/ 17433 h 605"/>
                              <a:gd name="T52" fmla="+- 0 6003 5995"/>
                              <a:gd name="T53" fmla="*/ T52 w 605"/>
                              <a:gd name="T54" fmla="+- 0 17369 16998"/>
                              <a:gd name="T55" fmla="*/ 17369 h 605"/>
                              <a:gd name="T56" fmla="+- 0 5995 5995"/>
                              <a:gd name="T57" fmla="*/ T56 w 605"/>
                              <a:gd name="T58" fmla="+- 0 17300 16998"/>
                              <a:gd name="T59" fmla="*/ 17300 h 605"/>
                              <a:gd name="T60" fmla="+- 0 6003 5995"/>
                              <a:gd name="T61" fmla="*/ T60 w 605"/>
                              <a:gd name="T62" fmla="+- 0 17231 16998"/>
                              <a:gd name="T63" fmla="*/ 17231 h 605"/>
                              <a:gd name="T64" fmla="+- 0 6026 5995"/>
                              <a:gd name="T65" fmla="*/ T64 w 605"/>
                              <a:gd name="T66" fmla="+- 0 17167 16998"/>
                              <a:gd name="T67" fmla="*/ 17167 h 605"/>
                              <a:gd name="T68" fmla="+- 0 6062 5995"/>
                              <a:gd name="T69" fmla="*/ T68 w 605"/>
                              <a:gd name="T70" fmla="+- 0 17111 16998"/>
                              <a:gd name="T71" fmla="*/ 17111 h 605"/>
                              <a:gd name="T72" fmla="+- 0 6108 5995"/>
                              <a:gd name="T73" fmla="*/ T72 w 605"/>
                              <a:gd name="T74" fmla="+- 0 17064 16998"/>
                              <a:gd name="T75" fmla="*/ 17064 h 605"/>
                              <a:gd name="T76" fmla="+- 0 6165 5995"/>
                              <a:gd name="T77" fmla="*/ T76 w 605"/>
                              <a:gd name="T78" fmla="+- 0 17029 16998"/>
                              <a:gd name="T79" fmla="*/ 17029 h 605"/>
                              <a:gd name="T80" fmla="+- 0 6228 5995"/>
                              <a:gd name="T81" fmla="*/ T80 w 605"/>
                              <a:gd name="T82" fmla="+- 0 17006 16998"/>
                              <a:gd name="T83" fmla="*/ 17006 h 605"/>
                              <a:gd name="T84" fmla="+- 0 6297 5995"/>
                              <a:gd name="T85" fmla="*/ T84 w 605"/>
                              <a:gd name="T86" fmla="+- 0 16998 16998"/>
                              <a:gd name="T87" fmla="*/ 16998 h 605"/>
                              <a:gd name="T88" fmla="+- 0 6367 5995"/>
                              <a:gd name="T89" fmla="*/ T88 w 605"/>
                              <a:gd name="T90" fmla="+- 0 17006 16998"/>
                              <a:gd name="T91" fmla="*/ 17006 h 605"/>
                              <a:gd name="T92" fmla="+- 0 6430 5995"/>
                              <a:gd name="T93" fmla="*/ T92 w 605"/>
                              <a:gd name="T94" fmla="+- 0 17029 16998"/>
                              <a:gd name="T95" fmla="*/ 17029 h 605"/>
                              <a:gd name="T96" fmla="+- 0 6486 5995"/>
                              <a:gd name="T97" fmla="*/ T96 w 605"/>
                              <a:gd name="T98" fmla="+- 0 17064 16998"/>
                              <a:gd name="T99" fmla="*/ 17064 h 605"/>
                              <a:gd name="T100" fmla="+- 0 6533 5995"/>
                              <a:gd name="T101" fmla="*/ T100 w 605"/>
                              <a:gd name="T102" fmla="+- 0 17111 16998"/>
                              <a:gd name="T103" fmla="*/ 17111 h 605"/>
                              <a:gd name="T104" fmla="+- 0 6569 5995"/>
                              <a:gd name="T105" fmla="*/ T104 w 605"/>
                              <a:gd name="T106" fmla="+- 0 17167 16998"/>
                              <a:gd name="T107" fmla="*/ 17167 h 605"/>
                              <a:gd name="T108" fmla="+- 0 6592 5995"/>
                              <a:gd name="T109" fmla="*/ T108 w 605"/>
                              <a:gd name="T110" fmla="+- 0 17231 16998"/>
                              <a:gd name="T111" fmla="*/ 17231 h 605"/>
                              <a:gd name="T112" fmla="+- 0 6600 5995"/>
                              <a:gd name="T113" fmla="*/ T112 w 605"/>
                              <a:gd name="T114" fmla="+- 0 17300 16998"/>
                              <a:gd name="T115" fmla="*/ 17300 h 6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05" h="605">
                                <a:moveTo>
                                  <a:pt x="605" y="302"/>
                                </a:moveTo>
                                <a:lnTo>
                                  <a:pt x="597" y="371"/>
                                </a:lnTo>
                                <a:lnTo>
                                  <a:pt x="574" y="435"/>
                                </a:lnTo>
                                <a:lnTo>
                                  <a:pt x="538" y="491"/>
                                </a:lnTo>
                                <a:lnTo>
                                  <a:pt x="491" y="538"/>
                                </a:lnTo>
                                <a:lnTo>
                                  <a:pt x="435" y="574"/>
                                </a:lnTo>
                                <a:lnTo>
                                  <a:pt x="372" y="596"/>
                                </a:lnTo>
                                <a:lnTo>
                                  <a:pt x="302" y="604"/>
                                </a:lnTo>
                                <a:lnTo>
                                  <a:pt x="233" y="596"/>
                                </a:lnTo>
                                <a:lnTo>
                                  <a:pt x="170" y="574"/>
                                </a:lnTo>
                                <a:lnTo>
                                  <a:pt x="113" y="538"/>
                                </a:lnTo>
                                <a:lnTo>
                                  <a:pt x="67" y="491"/>
                                </a:lnTo>
                                <a:lnTo>
                                  <a:pt x="31" y="435"/>
                                </a:lnTo>
                                <a:lnTo>
                                  <a:pt x="8" y="371"/>
                                </a:lnTo>
                                <a:lnTo>
                                  <a:pt x="0" y="302"/>
                                </a:lnTo>
                                <a:lnTo>
                                  <a:pt x="8" y="233"/>
                                </a:lnTo>
                                <a:lnTo>
                                  <a:pt x="31" y="169"/>
                                </a:lnTo>
                                <a:lnTo>
                                  <a:pt x="67" y="113"/>
                                </a:lnTo>
                                <a:lnTo>
                                  <a:pt x="113" y="66"/>
                                </a:lnTo>
                                <a:lnTo>
                                  <a:pt x="170" y="31"/>
                                </a:lnTo>
                                <a:lnTo>
                                  <a:pt x="233" y="8"/>
                                </a:lnTo>
                                <a:lnTo>
                                  <a:pt x="302" y="0"/>
                                </a:lnTo>
                                <a:lnTo>
                                  <a:pt x="372" y="8"/>
                                </a:lnTo>
                                <a:lnTo>
                                  <a:pt x="435" y="31"/>
                                </a:lnTo>
                                <a:lnTo>
                                  <a:pt x="491" y="66"/>
                                </a:lnTo>
                                <a:lnTo>
                                  <a:pt x="538" y="113"/>
                                </a:lnTo>
                                <a:lnTo>
                                  <a:pt x="574" y="169"/>
                                </a:lnTo>
                                <a:lnTo>
                                  <a:pt x="597" y="233"/>
                                </a:lnTo>
                                <a:lnTo>
                                  <a:pt x="605" y="3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15" y="17000"/>
                            <a:ext cx="564" cy="6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7" name="Freeform 122"/>
                        <wps:cNvSpPr>
                          <a:spLocks/>
                        </wps:cNvSpPr>
                        <wps:spPr bwMode="auto">
                          <a:xfrm>
                            <a:off x="5670" y="16673"/>
                            <a:ext cx="1254" cy="1254"/>
                          </a:xfrm>
                          <a:custGeom>
                            <a:avLst/>
                            <a:gdLst>
                              <a:gd name="T0" fmla="+- 0 6860 5670"/>
                              <a:gd name="T1" fmla="*/ T0 w 1254"/>
                              <a:gd name="T2" fmla="+- 0 17067 16673"/>
                              <a:gd name="T3" fmla="*/ 17067 h 1254"/>
                              <a:gd name="T4" fmla="+- 0 6845 5670"/>
                              <a:gd name="T5" fmla="*/ T4 w 1254"/>
                              <a:gd name="T6" fmla="+- 0 16994 16673"/>
                              <a:gd name="T7" fmla="*/ 16994 h 1254"/>
                              <a:gd name="T8" fmla="+- 0 6789 5670"/>
                              <a:gd name="T9" fmla="*/ T8 w 1254"/>
                              <a:gd name="T10" fmla="+- 0 16911 16673"/>
                              <a:gd name="T11" fmla="*/ 16911 h 1254"/>
                              <a:gd name="T12" fmla="+- 0 6728 5670"/>
                              <a:gd name="T13" fmla="*/ T12 w 1254"/>
                              <a:gd name="T14" fmla="+- 0 16870 16673"/>
                              <a:gd name="T15" fmla="*/ 16870 h 1254"/>
                              <a:gd name="T16" fmla="+- 0 6687 5670"/>
                              <a:gd name="T17" fmla="*/ T16 w 1254"/>
                              <a:gd name="T18" fmla="+- 0 16808 16673"/>
                              <a:gd name="T19" fmla="*/ 16808 h 1254"/>
                              <a:gd name="T20" fmla="+- 0 6603 5670"/>
                              <a:gd name="T21" fmla="*/ T20 w 1254"/>
                              <a:gd name="T22" fmla="+- 0 16752 16673"/>
                              <a:gd name="T23" fmla="*/ 16752 h 1254"/>
                              <a:gd name="T24" fmla="+- 0 6530 5670"/>
                              <a:gd name="T25" fmla="*/ T24 w 1254"/>
                              <a:gd name="T26" fmla="+- 0 16738 16673"/>
                              <a:gd name="T27" fmla="*/ 16738 h 1254"/>
                              <a:gd name="T28" fmla="+- 0 6469 5670"/>
                              <a:gd name="T29" fmla="*/ T28 w 1254"/>
                              <a:gd name="T30" fmla="+- 0 16697 16673"/>
                              <a:gd name="T31" fmla="*/ 16697 h 1254"/>
                              <a:gd name="T32" fmla="+- 0 6371 5670"/>
                              <a:gd name="T33" fmla="*/ T32 w 1254"/>
                              <a:gd name="T34" fmla="+- 0 16677 16673"/>
                              <a:gd name="T35" fmla="*/ 16677 h 1254"/>
                              <a:gd name="T36" fmla="+- 0 6297 5670"/>
                              <a:gd name="T37" fmla="*/ T36 w 1254"/>
                              <a:gd name="T38" fmla="+- 0 16691 16673"/>
                              <a:gd name="T39" fmla="*/ 16691 h 1254"/>
                              <a:gd name="T40" fmla="+- 0 6174 5670"/>
                              <a:gd name="T41" fmla="*/ T40 w 1254"/>
                              <a:gd name="T42" fmla="+- 0 16685 16673"/>
                              <a:gd name="T43" fmla="*/ 16685 h 1254"/>
                              <a:gd name="T44" fmla="+- 0 6064 5670"/>
                              <a:gd name="T45" fmla="*/ T44 w 1254"/>
                              <a:gd name="T46" fmla="+- 0 16738 16673"/>
                              <a:gd name="T47" fmla="*/ 16738 h 1254"/>
                              <a:gd name="T48" fmla="+- 0 5949 5670"/>
                              <a:gd name="T49" fmla="*/ T48 w 1254"/>
                              <a:gd name="T50" fmla="+- 0 16779 16673"/>
                              <a:gd name="T51" fmla="*/ 16779 h 1254"/>
                              <a:gd name="T52" fmla="+- 0 5867 5670"/>
                              <a:gd name="T53" fmla="*/ T52 w 1254"/>
                              <a:gd name="T54" fmla="+- 0 16870 16673"/>
                              <a:gd name="T55" fmla="*/ 16870 h 1254"/>
                              <a:gd name="T56" fmla="+- 0 5805 5670"/>
                              <a:gd name="T57" fmla="*/ T56 w 1254"/>
                              <a:gd name="T58" fmla="+- 0 16911 16673"/>
                              <a:gd name="T59" fmla="*/ 16911 h 1254"/>
                              <a:gd name="T60" fmla="+- 0 5750 5670"/>
                              <a:gd name="T61" fmla="*/ T60 w 1254"/>
                              <a:gd name="T62" fmla="+- 0 16994 16673"/>
                              <a:gd name="T63" fmla="*/ 16994 h 1254"/>
                              <a:gd name="T64" fmla="+- 0 5735 5670"/>
                              <a:gd name="T65" fmla="*/ T64 w 1254"/>
                              <a:gd name="T66" fmla="+- 0 17067 16673"/>
                              <a:gd name="T67" fmla="*/ 17067 h 1254"/>
                              <a:gd name="T68" fmla="+- 0 5694 5670"/>
                              <a:gd name="T69" fmla="*/ T68 w 1254"/>
                              <a:gd name="T70" fmla="+- 0 17128 16673"/>
                              <a:gd name="T71" fmla="*/ 17128 h 1254"/>
                              <a:gd name="T72" fmla="+- 0 5674 5670"/>
                              <a:gd name="T73" fmla="*/ T72 w 1254"/>
                              <a:gd name="T74" fmla="+- 0 17227 16673"/>
                              <a:gd name="T75" fmla="*/ 17227 h 1254"/>
                              <a:gd name="T76" fmla="+- 0 5688 5670"/>
                              <a:gd name="T77" fmla="*/ T76 w 1254"/>
                              <a:gd name="T78" fmla="+- 0 17300 16673"/>
                              <a:gd name="T79" fmla="*/ 17300 h 1254"/>
                              <a:gd name="T80" fmla="+- 0 5682 5670"/>
                              <a:gd name="T81" fmla="*/ T80 w 1254"/>
                              <a:gd name="T82" fmla="+- 0 17424 16673"/>
                              <a:gd name="T83" fmla="*/ 17424 h 1254"/>
                              <a:gd name="T84" fmla="+- 0 5735 5670"/>
                              <a:gd name="T85" fmla="*/ T84 w 1254"/>
                              <a:gd name="T86" fmla="+- 0 17533 16673"/>
                              <a:gd name="T87" fmla="*/ 17533 h 1254"/>
                              <a:gd name="T88" fmla="+- 0 5776 5670"/>
                              <a:gd name="T89" fmla="*/ T88 w 1254"/>
                              <a:gd name="T90" fmla="+- 0 17649 16673"/>
                              <a:gd name="T91" fmla="*/ 17649 h 1254"/>
                              <a:gd name="T92" fmla="+- 0 5867 5670"/>
                              <a:gd name="T93" fmla="*/ T92 w 1254"/>
                              <a:gd name="T94" fmla="+- 0 17731 16673"/>
                              <a:gd name="T95" fmla="*/ 17731 h 1254"/>
                              <a:gd name="T96" fmla="+- 0 5908 5670"/>
                              <a:gd name="T97" fmla="*/ T96 w 1254"/>
                              <a:gd name="T98" fmla="+- 0 17792 16673"/>
                              <a:gd name="T99" fmla="*/ 17792 h 1254"/>
                              <a:gd name="T100" fmla="+- 0 5991 5670"/>
                              <a:gd name="T101" fmla="*/ T100 w 1254"/>
                              <a:gd name="T102" fmla="+- 0 17848 16673"/>
                              <a:gd name="T103" fmla="*/ 17848 h 1254"/>
                              <a:gd name="T104" fmla="+- 0 6064 5670"/>
                              <a:gd name="T105" fmla="*/ T104 w 1254"/>
                              <a:gd name="T106" fmla="+- 0 17863 16673"/>
                              <a:gd name="T107" fmla="*/ 17863 h 1254"/>
                              <a:gd name="T108" fmla="+- 0 6125 5670"/>
                              <a:gd name="T109" fmla="*/ T108 w 1254"/>
                              <a:gd name="T110" fmla="+- 0 17904 16673"/>
                              <a:gd name="T111" fmla="*/ 17904 h 1254"/>
                              <a:gd name="T112" fmla="+- 0 6224 5670"/>
                              <a:gd name="T113" fmla="*/ T112 w 1254"/>
                              <a:gd name="T114" fmla="+- 0 17923 16673"/>
                              <a:gd name="T115" fmla="*/ 17923 h 1254"/>
                              <a:gd name="T116" fmla="+- 0 6297 5670"/>
                              <a:gd name="T117" fmla="*/ T116 w 1254"/>
                              <a:gd name="T118" fmla="+- 0 17909 16673"/>
                              <a:gd name="T119" fmla="*/ 17909 h 1254"/>
                              <a:gd name="T120" fmla="+- 0 6421 5670"/>
                              <a:gd name="T121" fmla="*/ T120 w 1254"/>
                              <a:gd name="T122" fmla="+- 0 17915 16673"/>
                              <a:gd name="T123" fmla="*/ 17915 h 1254"/>
                              <a:gd name="T124" fmla="+- 0 6530 5670"/>
                              <a:gd name="T125" fmla="*/ T124 w 1254"/>
                              <a:gd name="T126" fmla="+- 0 17863 16673"/>
                              <a:gd name="T127" fmla="*/ 17863 h 1254"/>
                              <a:gd name="T128" fmla="+- 0 6646 5670"/>
                              <a:gd name="T129" fmla="*/ T128 w 1254"/>
                              <a:gd name="T130" fmla="+- 0 17822 16673"/>
                              <a:gd name="T131" fmla="*/ 17822 h 1254"/>
                              <a:gd name="T132" fmla="+- 0 6728 5670"/>
                              <a:gd name="T133" fmla="*/ T132 w 1254"/>
                              <a:gd name="T134" fmla="+- 0 17731 16673"/>
                              <a:gd name="T135" fmla="*/ 17731 h 1254"/>
                              <a:gd name="T136" fmla="+- 0 6789 5670"/>
                              <a:gd name="T137" fmla="*/ T136 w 1254"/>
                              <a:gd name="T138" fmla="+- 0 17690 16673"/>
                              <a:gd name="T139" fmla="*/ 17690 h 1254"/>
                              <a:gd name="T140" fmla="+- 0 6845 5670"/>
                              <a:gd name="T141" fmla="*/ T140 w 1254"/>
                              <a:gd name="T142" fmla="+- 0 17606 16673"/>
                              <a:gd name="T143" fmla="*/ 17606 h 1254"/>
                              <a:gd name="T144" fmla="+- 0 6860 5670"/>
                              <a:gd name="T145" fmla="*/ T144 w 1254"/>
                              <a:gd name="T146" fmla="+- 0 17533 16673"/>
                              <a:gd name="T147" fmla="*/ 17533 h 1254"/>
                              <a:gd name="T148" fmla="+- 0 6901 5670"/>
                              <a:gd name="T149" fmla="*/ T148 w 1254"/>
                              <a:gd name="T150" fmla="+- 0 17472 16673"/>
                              <a:gd name="T151" fmla="*/ 17472 h 1254"/>
                              <a:gd name="T152" fmla="+- 0 6920 5670"/>
                              <a:gd name="T153" fmla="*/ T152 w 1254"/>
                              <a:gd name="T154" fmla="+- 0 17374 16673"/>
                              <a:gd name="T155" fmla="*/ 17374 h 1254"/>
                              <a:gd name="T156" fmla="+- 0 6906 5670"/>
                              <a:gd name="T157" fmla="*/ T156 w 1254"/>
                              <a:gd name="T158" fmla="+- 0 17300 16673"/>
                              <a:gd name="T159" fmla="*/ 17300 h 1254"/>
                              <a:gd name="T160" fmla="+- 0 6920 5670"/>
                              <a:gd name="T161" fmla="*/ T160 w 1254"/>
                              <a:gd name="T162" fmla="+- 0 17227 16673"/>
                              <a:gd name="T163" fmla="*/ 17227 h 1254"/>
                              <a:gd name="T164" fmla="+- 0 6901 5670"/>
                              <a:gd name="T165" fmla="*/ T164 w 1254"/>
                              <a:gd name="T166" fmla="+- 0 17128 16673"/>
                              <a:gd name="T167" fmla="*/ 17128 h 12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1254" h="1254">
                                <a:moveTo>
                                  <a:pt x="1216" y="408"/>
                                </a:moveTo>
                                <a:lnTo>
                                  <a:pt x="1190" y="394"/>
                                </a:lnTo>
                                <a:lnTo>
                                  <a:pt x="1198" y="366"/>
                                </a:lnTo>
                                <a:lnTo>
                                  <a:pt x="1175" y="321"/>
                                </a:lnTo>
                                <a:lnTo>
                                  <a:pt x="1149" y="278"/>
                                </a:lnTo>
                                <a:lnTo>
                                  <a:pt x="1119" y="238"/>
                                </a:lnTo>
                                <a:lnTo>
                                  <a:pt x="1087" y="200"/>
                                </a:lnTo>
                                <a:lnTo>
                                  <a:pt x="1058" y="197"/>
                                </a:lnTo>
                                <a:lnTo>
                                  <a:pt x="1055" y="168"/>
                                </a:lnTo>
                                <a:lnTo>
                                  <a:pt x="1017" y="135"/>
                                </a:lnTo>
                                <a:lnTo>
                                  <a:pt x="976" y="106"/>
                                </a:lnTo>
                                <a:lnTo>
                                  <a:pt x="933" y="79"/>
                                </a:lnTo>
                                <a:lnTo>
                                  <a:pt x="888" y="57"/>
                                </a:lnTo>
                                <a:lnTo>
                                  <a:pt x="860" y="65"/>
                                </a:lnTo>
                                <a:lnTo>
                                  <a:pt x="846" y="39"/>
                                </a:lnTo>
                                <a:lnTo>
                                  <a:pt x="799" y="24"/>
                                </a:lnTo>
                                <a:lnTo>
                                  <a:pt x="751" y="12"/>
                                </a:lnTo>
                                <a:lnTo>
                                  <a:pt x="701" y="4"/>
                                </a:lnTo>
                                <a:lnTo>
                                  <a:pt x="650" y="0"/>
                                </a:lnTo>
                                <a:lnTo>
                                  <a:pt x="627" y="18"/>
                                </a:lnTo>
                                <a:lnTo>
                                  <a:pt x="605" y="0"/>
                                </a:lnTo>
                                <a:lnTo>
                                  <a:pt x="504" y="12"/>
                                </a:lnTo>
                                <a:lnTo>
                                  <a:pt x="409" y="39"/>
                                </a:lnTo>
                                <a:lnTo>
                                  <a:pt x="394" y="65"/>
                                </a:lnTo>
                                <a:lnTo>
                                  <a:pt x="366" y="57"/>
                                </a:lnTo>
                                <a:lnTo>
                                  <a:pt x="279" y="106"/>
                                </a:lnTo>
                                <a:lnTo>
                                  <a:pt x="200" y="168"/>
                                </a:lnTo>
                                <a:lnTo>
                                  <a:pt x="197" y="197"/>
                                </a:lnTo>
                                <a:lnTo>
                                  <a:pt x="168" y="200"/>
                                </a:lnTo>
                                <a:lnTo>
                                  <a:pt x="135" y="238"/>
                                </a:lnTo>
                                <a:lnTo>
                                  <a:pt x="106" y="278"/>
                                </a:lnTo>
                                <a:lnTo>
                                  <a:pt x="80" y="321"/>
                                </a:lnTo>
                                <a:lnTo>
                                  <a:pt x="57" y="366"/>
                                </a:lnTo>
                                <a:lnTo>
                                  <a:pt x="65" y="394"/>
                                </a:lnTo>
                                <a:lnTo>
                                  <a:pt x="39" y="408"/>
                                </a:lnTo>
                                <a:lnTo>
                                  <a:pt x="24" y="455"/>
                                </a:lnTo>
                                <a:lnTo>
                                  <a:pt x="12" y="504"/>
                                </a:lnTo>
                                <a:lnTo>
                                  <a:pt x="4" y="554"/>
                                </a:lnTo>
                                <a:lnTo>
                                  <a:pt x="0" y="605"/>
                                </a:lnTo>
                                <a:lnTo>
                                  <a:pt x="18" y="627"/>
                                </a:lnTo>
                                <a:lnTo>
                                  <a:pt x="0" y="650"/>
                                </a:lnTo>
                                <a:lnTo>
                                  <a:pt x="12" y="751"/>
                                </a:lnTo>
                                <a:lnTo>
                                  <a:pt x="39" y="846"/>
                                </a:lnTo>
                                <a:lnTo>
                                  <a:pt x="65" y="860"/>
                                </a:lnTo>
                                <a:lnTo>
                                  <a:pt x="57" y="888"/>
                                </a:lnTo>
                                <a:lnTo>
                                  <a:pt x="106" y="976"/>
                                </a:lnTo>
                                <a:lnTo>
                                  <a:pt x="168" y="1055"/>
                                </a:lnTo>
                                <a:lnTo>
                                  <a:pt x="197" y="1058"/>
                                </a:lnTo>
                                <a:lnTo>
                                  <a:pt x="200" y="1087"/>
                                </a:lnTo>
                                <a:lnTo>
                                  <a:pt x="238" y="1119"/>
                                </a:lnTo>
                                <a:lnTo>
                                  <a:pt x="279" y="1149"/>
                                </a:lnTo>
                                <a:lnTo>
                                  <a:pt x="321" y="1175"/>
                                </a:lnTo>
                                <a:lnTo>
                                  <a:pt x="366" y="1198"/>
                                </a:lnTo>
                                <a:lnTo>
                                  <a:pt x="394" y="1190"/>
                                </a:lnTo>
                                <a:lnTo>
                                  <a:pt x="409" y="1215"/>
                                </a:lnTo>
                                <a:lnTo>
                                  <a:pt x="455" y="1231"/>
                                </a:lnTo>
                                <a:lnTo>
                                  <a:pt x="504" y="1242"/>
                                </a:lnTo>
                                <a:lnTo>
                                  <a:pt x="554" y="1250"/>
                                </a:lnTo>
                                <a:lnTo>
                                  <a:pt x="605" y="1254"/>
                                </a:lnTo>
                                <a:lnTo>
                                  <a:pt x="627" y="1236"/>
                                </a:lnTo>
                                <a:lnTo>
                                  <a:pt x="650" y="1254"/>
                                </a:lnTo>
                                <a:lnTo>
                                  <a:pt x="751" y="1242"/>
                                </a:lnTo>
                                <a:lnTo>
                                  <a:pt x="846" y="1215"/>
                                </a:lnTo>
                                <a:lnTo>
                                  <a:pt x="860" y="1190"/>
                                </a:lnTo>
                                <a:lnTo>
                                  <a:pt x="888" y="1198"/>
                                </a:lnTo>
                                <a:lnTo>
                                  <a:pt x="976" y="1149"/>
                                </a:lnTo>
                                <a:lnTo>
                                  <a:pt x="1055" y="1087"/>
                                </a:lnTo>
                                <a:lnTo>
                                  <a:pt x="1058" y="1058"/>
                                </a:lnTo>
                                <a:lnTo>
                                  <a:pt x="1087" y="1055"/>
                                </a:lnTo>
                                <a:lnTo>
                                  <a:pt x="1119" y="1017"/>
                                </a:lnTo>
                                <a:lnTo>
                                  <a:pt x="1149" y="976"/>
                                </a:lnTo>
                                <a:lnTo>
                                  <a:pt x="1175" y="933"/>
                                </a:lnTo>
                                <a:lnTo>
                                  <a:pt x="1198" y="888"/>
                                </a:lnTo>
                                <a:lnTo>
                                  <a:pt x="1190" y="860"/>
                                </a:lnTo>
                                <a:lnTo>
                                  <a:pt x="1216" y="846"/>
                                </a:lnTo>
                                <a:lnTo>
                                  <a:pt x="1231" y="799"/>
                                </a:lnTo>
                                <a:lnTo>
                                  <a:pt x="1243" y="751"/>
                                </a:lnTo>
                                <a:lnTo>
                                  <a:pt x="1250" y="701"/>
                                </a:lnTo>
                                <a:lnTo>
                                  <a:pt x="1254" y="650"/>
                                </a:lnTo>
                                <a:lnTo>
                                  <a:pt x="1236" y="627"/>
                                </a:lnTo>
                                <a:lnTo>
                                  <a:pt x="1254" y="605"/>
                                </a:lnTo>
                                <a:lnTo>
                                  <a:pt x="1250" y="554"/>
                                </a:lnTo>
                                <a:lnTo>
                                  <a:pt x="1243" y="504"/>
                                </a:lnTo>
                                <a:lnTo>
                                  <a:pt x="1231" y="455"/>
                                </a:lnTo>
                                <a:lnTo>
                                  <a:pt x="1216" y="4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6297" y="16696"/>
                            <a:ext cx="29" cy="47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6269" y="17857"/>
                            <a:ext cx="28" cy="47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6902" y="17300"/>
                            <a:ext cx="0" cy="29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5740" y="17272"/>
                            <a:ext cx="0" cy="28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6725" y="16873"/>
                            <a:ext cx="0" cy="53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5883" y="17674"/>
                            <a:ext cx="0" cy="53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6725" y="1772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5924" y="1688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113"/>
                        <wps:cNvCnPr>
                          <a:cxnSpLocks noChangeShapeType="1"/>
                        </wps:cNvCnPr>
                        <wps:spPr bwMode="auto">
                          <a:xfrm>
                            <a:off x="6529" y="16742"/>
                            <a:ext cx="8" cy="54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6058" y="17804"/>
                            <a:ext cx="8" cy="54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6856" y="17531"/>
                            <a:ext cx="0" cy="9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5794" y="17061"/>
                            <a:ext cx="0" cy="8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6066" y="16742"/>
                            <a:ext cx="45" cy="33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6484" y="17826"/>
                            <a:ext cx="45" cy="33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6856" y="17069"/>
                            <a:ext cx="0" cy="44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5772" y="17487"/>
                            <a:ext cx="0" cy="44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6558" y="17151"/>
                            <a:ext cx="0" cy="115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6236" y="17337"/>
                            <a:ext cx="0" cy="115"/>
                          </a:xfrm>
                          <a:prstGeom prst="line">
                            <a:avLst/>
                          </a:prstGeom>
                          <a:noFill/>
                          <a:ln w="26975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6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49" y="20007"/>
                            <a:ext cx="347" cy="3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7" name="Freeform 102"/>
                        <wps:cNvSpPr>
                          <a:spLocks/>
                        </wps:cNvSpPr>
                        <wps:spPr bwMode="auto">
                          <a:xfrm>
                            <a:off x="3392" y="19388"/>
                            <a:ext cx="310" cy="377"/>
                          </a:xfrm>
                          <a:custGeom>
                            <a:avLst/>
                            <a:gdLst>
                              <a:gd name="T0" fmla="+- 0 3392 3392"/>
                              <a:gd name="T1" fmla="*/ T0 w 310"/>
                              <a:gd name="T2" fmla="+- 0 19665 19389"/>
                              <a:gd name="T3" fmla="*/ 19665 h 377"/>
                              <a:gd name="T4" fmla="+- 0 3411 3392"/>
                              <a:gd name="T5" fmla="*/ T4 w 310"/>
                              <a:gd name="T6" fmla="+- 0 19553 19389"/>
                              <a:gd name="T7" fmla="*/ 19553 h 377"/>
                              <a:gd name="T8" fmla="+- 0 3438 3392"/>
                              <a:gd name="T9" fmla="*/ T8 w 310"/>
                              <a:gd name="T10" fmla="+- 0 19487 19389"/>
                              <a:gd name="T11" fmla="*/ 19487 h 377"/>
                              <a:gd name="T12" fmla="+- 0 3494 3392"/>
                              <a:gd name="T13" fmla="*/ T12 w 310"/>
                              <a:gd name="T14" fmla="+- 0 19441 19389"/>
                              <a:gd name="T15" fmla="*/ 19441 h 377"/>
                              <a:gd name="T16" fmla="+- 0 3598 3392"/>
                              <a:gd name="T17" fmla="*/ T16 w 310"/>
                              <a:gd name="T18" fmla="+- 0 19389 19389"/>
                              <a:gd name="T19" fmla="*/ 19389 h 377"/>
                              <a:gd name="T20" fmla="+- 0 3652 3392"/>
                              <a:gd name="T21" fmla="*/ T20 w 310"/>
                              <a:gd name="T22" fmla="+- 0 19397 19389"/>
                              <a:gd name="T23" fmla="*/ 19397 h 377"/>
                              <a:gd name="T24" fmla="+- 0 3680 3392"/>
                              <a:gd name="T25" fmla="*/ T24 w 310"/>
                              <a:gd name="T26" fmla="+- 0 19418 19389"/>
                              <a:gd name="T27" fmla="*/ 19418 h 377"/>
                              <a:gd name="T28" fmla="+- 0 3692 3392"/>
                              <a:gd name="T29" fmla="*/ T28 w 310"/>
                              <a:gd name="T30" fmla="+- 0 19466 19389"/>
                              <a:gd name="T31" fmla="*/ 19466 h 377"/>
                              <a:gd name="T32" fmla="+- 0 3696 3392"/>
                              <a:gd name="T33" fmla="*/ T32 w 310"/>
                              <a:gd name="T34" fmla="+- 0 19559 19389"/>
                              <a:gd name="T35" fmla="*/ 19559 h 377"/>
                              <a:gd name="T36" fmla="+- 0 3702 3392"/>
                              <a:gd name="T37" fmla="*/ T36 w 310"/>
                              <a:gd name="T38" fmla="+- 0 19627 19389"/>
                              <a:gd name="T39" fmla="*/ 19627 h 377"/>
                              <a:gd name="T40" fmla="+- 0 3699 3392"/>
                              <a:gd name="T41" fmla="*/ T40 w 310"/>
                              <a:gd name="T42" fmla="+- 0 19671 19389"/>
                              <a:gd name="T43" fmla="*/ 19671 h 377"/>
                              <a:gd name="T44" fmla="+- 0 3684 3392"/>
                              <a:gd name="T45" fmla="*/ T44 w 310"/>
                              <a:gd name="T46" fmla="+- 0 19711 19389"/>
                              <a:gd name="T47" fmla="*/ 19711 h 377"/>
                              <a:gd name="T48" fmla="+- 0 3653 3392"/>
                              <a:gd name="T49" fmla="*/ T48 w 310"/>
                              <a:gd name="T50" fmla="+- 0 19765 19389"/>
                              <a:gd name="T51" fmla="*/ 19765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310" h="377">
                                <a:moveTo>
                                  <a:pt x="0" y="276"/>
                                </a:moveTo>
                                <a:lnTo>
                                  <a:pt x="19" y="164"/>
                                </a:lnTo>
                                <a:lnTo>
                                  <a:pt x="46" y="98"/>
                                </a:lnTo>
                                <a:lnTo>
                                  <a:pt x="102" y="52"/>
                                </a:lnTo>
                                <a:lnTo>
                                  <a:pt x="206" y="0"/>
                                </a:lnTo>
                                <a:lnTo>
                                  <a:pt x="260" y="8"/>
                                </a:lnTo>
                                <a:lnTo>
                                  <a:pt x="288" y="29"/>
                                </a:lnTo>
                                <a:lnTo>
                                  <a:pt x="300" y="77"/>
                                </a:lnTo>
                                <a:lnTo>
                                  <a:pt x="304" y="170"/>
                                </a:lnTo>
                                <a:lnTo>
                                  <a:pt x="310" y="238"/>
                                </a:lnTo>
                                <a:lnTo>
                                  <a:pt x="307" y="282"/>
                                </a:lnTo>
                                <a:lnTo>
                                  <a:pt x="292" y="322"/>
                                </a:lnTo>
                                <a:lnTo>
                                  <a:pt x="261" y="376"/>
                                </a:lnTo>
                              </a:path>
                            </a:pathLst>
                          </a:custGeom>
                          <a:noFill/>
                          <a:ln w="37919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101"/>
                        <wps:cNvSpPr>
                          <a:spLocks/>
                        </wps:cNvSpPr>
                        <wps:spPr bwMode="auto">
                          <a:xfrm>
                            <a:off x="3235" y="19860"/>
                            <a:ext cx="94" cy="87"/>
                          </a:xfrm>
                          <a:custGeom>
                            <a:avLst/>
                            <a:gdLst>
                              <a:gd name="T0" fmla="+- 0 3282 3235"/>
                              <a:gd name="T1" fmla="*/ T0 w 94"/>
                              <a:gd name="T2" fmla="+- 0 19946 19860"/>
                              <a:gd name="T3" fmla="*/ 19946 h 87"/>
                              <a:gd name="T4" fmla="+- 0 3263 3235"/>
                              <a:gd name="T5" fmla="*/ T4 w 94"/>
                              <a:gd name="T6" fmla="+- 0 19943 19860"/>
                              <a:gd name="T7" fmla="*/ 19943 h 87"/>
                              <a:gd name="T8" fmla="+- 0 3249 3235"/>
                              <a:gd name="T9" fmla="*/ T8 w 94"/>
                              <a:gd name="T10" fmla="+- 0 19934 19860"/>
                              <a:gd name="T11" fmla="*/ 19934 h 87"/>
                              <a:gd name="T12" fmla="+- 0 3239 3235"/>
                              <a:gd name="T13" fmla="*/ T12 w 94"/>
                              <a:gd name="T14" fmla="+- 0 19920 19860"/>
                              <a:gd name="T15" fmla="*/ 19920 h 87"/>
                              <a:gd name="T16" fmla="+- 0 3235 3235"/>
                              <a:gd name="T17" fmla="*/ T16 w 94"/>
                              <a:gd name="T18" fmla="+- 0 19903 19860"/>
                              <a:gd name="T19" fmla="*/ 19903 h 87"/>
                              <a:gd name="T20" fmla="+- 0 3239 3235"/>
                              <a:gd name="T21" fmla="*/ T20 w 94"/>
                              <a:gd name="T22" fmla="+- 0 19887 19860"/>
                              <a:gd name="T23" fmla="*/ 19887 h 87"/>
                              <a:gd name="T24" fmla="+- 0 3249 3235"/>
                              <a:gd name="T25" fmla="*/ T24 w 94"/>
                              <a:gd name="T26" fmla="+- 0 19873 19860"/>
                              <a:gd name="T27" fmla="*/ 19873 h 87"/>
                              <a:gd name="T28" fmla="+- 0 3263 3235"/>
                              <a:gd name="T29" fmla="*/ T28 w 94"/>
                              <a:gd name="T30" fmla="+- 0 19864 19860"/>
                              <a:gd name="T31" fmla="*/ 19864 h 87"/>
                              <a:gd name="T32" fmla="+- 0 3282 3235"/>
                              <a:gd name="T33" fmla="*/ T32 w 94"/>
                              <a:gd name="T34" fmla="+- 0 19860 19860"/>
                              <a:gd name="T35" fmla="*/ 19860 h 87"/>
                              <a:gd name="T36" fmla="+- 0 3300 3235"/>
                              <a:gd name="T37" fmla="*/ T36 w 94"/>
                              <a:gd name="T38" fmla="+- 0 19864 19860"/>
                              <a:gd name="T39" fmla="*/ 19864 h 87"/>
                              <a:gd name="T40" fmla="+- 0 3315 3235"/>
                              <a:gd name="T41" fmla="*/ T40 w 94"/>
                              <a:gd name="T42" fmla="+- 0 19873 19860"/>
                              <a:gd name="T43" fmla="*/ 19873 h 87"/>
                              <a:gd name="T44" fmla="+- 0 3324 3235"/>
                              <a:gd name="T45" fmla="*/ T44 w 94"/>
                              <a:gd name="T46" fmla="+- 0 19887 19860"/>
                              <a:gd name="T47" fmla="*/ 19887 h 87"/>
                              <a:gd name="T48" fmla="+- 0 3328 3235"/>
                              <a:gd name="T49" fmla="*/ T48 w 94"/>
                              <a:gd name="T50" fmla="+- 0 19903 19860"/>
                              <a:gd name="T51" fmla="*/ 19903 h 87"/>
                              <a:gd name="T52" fmla="+- 0 3324 3235"/>
                              <a:gd name="T53" fmla="*/ T52 w 94"/>
                              <a:gd name="T54" fmla="+- 0 19920 19860"/>
                              <a:gd name="T55" fmla="*/ 19920 h 87"/>
                              <a:gd name="T56" fmla="+- 0 3315 3235"/>
                              <a:gd name="T57" fmla="*/ T56 w 94"/>
                              <a:gd name="T58" fmla="+- 0 19934 19860"/>
                              <a:gd name="T59" fmla="*/ 19934 h 87"/>
                              <a:gd name="T60" fmla="+- 0 3300 3235"/>
                              <a:gd name="T61" fmla="*/ T60 w 94"/>
                              <a:gd name="T62" fmla="+- 0 19943 19860"/>
                              <a:gd name="T63" fmla="*/ 19943 h 87"/>
                              <a:gd name="T64" fmla="+- 0 3282 3235"/>
                              <a:gd name="T65" fmla="*/ T64 w 94"/>
                              <a:gd name="T66" fmla="+- 0 19946 19860"/>
                              <a:gd name="T67" fmla="*/ 1994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94" h="87">
                                <a:moveTo>
                                  <a:pt x="47" y="86"/>
                                </a:moveTo>
                                <a:lnTo>
                                  <a:pt x="28" y="83"/>
                                </a:lnTo>
                                <a:lnTo>
                                  <a:pt x="14" y="74"/>
                                </a:lnTo>
                                <a:lnTo>
                                  <a:pt x="4" y="60"/>
                                </a:lnTo>
                                <a:lnTo>
                                  <a:pt x="0" y="43"/>
                                </a:lnTo>
                                <a:lnTo>
                                  <a:pt x="4" y="27"/>
                                </a:lnTo>
                                <a:lnTo>
                                  <a:pt x="14" y="13"/>
                                </a:lnTo>
                                <a:lnTo>
                                  <a:pt x="28" y="4"/>
                                </a:lnTo>
                                <a:lnTo>
                                  <a:pt x="47" y="0"/>
                                </a:lnTo>
                                <a:lnTo>
                                  <a:pt x="65" y="4"/>
                                </a:lnTo>
                                <a:lnTo>
                                  <a:pt x="80" y="13"/>
                                </a:lnTo>
                                <a:lnTo>
                                  <a:pt x="89" y="27"/>
                                </a:lnTo>
                                <a:lnTo>
                                  <a:pt x="93" y="43"/>
                                </a:lnTo>
                                <a:lnTo>
                                  <a:pt x="89" y="60"/>
                                </a:lnTo>
                                <a:lnTo>
                                  <a:pt x="80" y="74"/>
                                </a:lnTo>
                                <a:lnTo>
                                  <a:pt x="65" y="83"/>
                                </a:lnTo>
                                <a:lnTo>
                                  <a:pt x="47" y="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100"/>
                        <wps:cNvSpPr>
                          <a:spLocks/>
                        </wps:cNvSpPr>
                        <wps:spPr bwMode="auto">
                          <a:xfrm>
                            <a:off x="1569" y="19430"/>
                            <a:ext cx="936" cy="1069"/>
                          </a:xfrm>
                          <a:custGeom>
                            <a:avLst/>
                            <a:gdLst>
                              <a:gd name="T0" fmla="+- 0 1570 1570"/>
                              <a:gd name="T1" fmla="*/ T0 w 936"/>
                              <a:gd name="T2" fmla="+- 0 19453 19430"/>
                              <a:gd name="T3" fmla="*/ 19453 h 1069"/>
                              <a:gd name="T4" fmla="+- 0 1714 1570"/>
                              <a:gd name="T5" fmla="*/ T4 w 936"/>
                              <a:gd name="T6" fmla="+- 0 19494 19430"/>
                              <a:gd name="T7" fmla="*/ 19494 h 1069"/>
                              <a:gd name="T8" fmla="+- 0 1812 1570"/>
                              <a:gd name="T9" fmla="*/ T8 w 936"/>
                              <a:gd name="T10" fmla="+- 0 19520 19430"/>
                              <a:gd name="T11" fmla="*/ 19520 h 1069"/>
                              <a:gd name="T12" fmla="+- 0 1870 1570"/>
                              <a:gd name="T13" fmla="*/ T12 w 936"/>
                              <a:gd name="T14" fmla="+- 0 19531 19430"/>
                              <a:gd name="T15" fmla="*/ 19531 h 1069"/>
                              <a:gd name="T16" fmla="+- 0 1890 1570"/>
                              <a:gd name="T17" fmla="*/ T16 w 936"/>
                              <a:gd name="T18" fmla="+- 0 19528 19430"/>
                              <a:gd name="T19" fmla="*/ 19528 h 1069"/>
                              <a:gd name="T20" fmla="+- 0 1927 1570"/>
                              <a:gd name="T21" fmla="*/ T20 w 936"/>
                              <a:gd name="T22" fmla="+- 0 19506 19430"/>
                              <a:gd name="T23" fmla="*/ 19506 h 1069"/>
                              <a:gd name="T24" fmla="+- 0 2006 1570"/>
                              <a:gd name="T25" fmla="*/ T24 w 936"/>
                              <a:gd name="T26" fmla="+- 0 19467 19430"/>
                              <a:gd name="T27" fmla="*/ 19467 h 1069"/>
                              <a:gd name="T28" fmla="+- 0 2094 1570"/>
                              <a:gd name="T29" fmla="*/ T28 w 936"/>
                              <a:gd name="T30" fmla="+- 0 19434 19430"/>
                              <a:gd name="T31" fmla="*/ 19434 h 1069"/>
                              <a:gd name="T32" fmla="+- 0 2156 1570"/>
                              <a:gd name="T33" fmla="*/ T32 w 936"/>
                              <a:gd name="T34" fmla="+- 0 19430 19430"/>
                              <a:gd name="T35" fmla="*/ 19430 h 1069"/>
                              <a:gd name="T36" fmla="+- 0 2163 1570"/>
                              <a:gd name="T37" fmla="*/ T36 w 936"/>
                              <a:gd name="T38" fmla="+- 0 19473 19430"/>
                              <a:gd name="T39" fmla="*/ 19473 h 1069"/>
                              <a:gd name="T40" fmla="+- 0 2130 1570"/>
                              <a:gd name="T41" fmla="*/ T40 w 936"/>
                              <a:gd name="T42" fmla="+- 0 19539 19430"/>
                              <a:gd name="T43" fmla="*/ 19539 h 1069"/>
                              <a:gd name="T44" fmla="+- 0 2093 1570"/>
                              <a:gd name="T45" fmla="*/ T44 w 936"/>
                              <a:gd name="T46" fmla="+- 0 19597 19430"/>
                              <a:gd name="T47" fmla="*/ 19597 h 1069"/>
                              <a:gd name="T48" fmla="+- 0 2093 1570"/>
                              <a:gd name="T49" fmla="*/ T48 w 936"/>
                              <a:gd name="T50" fmla="+- 0 19612 19430"/>
                              <a:gd name="T51" fmla="*/ 19612 h 1069"/>
                              <a:gd name="T52" fmla="+- 0 2164 1570"/>
                              <a:gd name="T53" fmla="*/ T52 w 936"/>
                              <a:gd name="T54" fmla="+- 0 19567 19430"/>
                              <a:gd name="T55" fmla="*/ 19567 h 1069"/>
                              <a:gd name="T56" fmla="+- 0 2229 1570"/>
                              <a:gd name="T57" fmla="*/ T56 w 936"/>
                              <a:gd name="T58" fmla="+- 0 19520 19430"/>
                              <a:gd name="T59" fmla="*/ 19520 h 1069"/>
                              <a:gd name="T60" fmla="+- 0 2283 1570"/>
                              <a:gd name="T61" fmla="*/ T60 w 936"/>
                              <a:gd name="T62" fmla="+- 0 19487 19430"/>
                              <a:gd name="T63" fmla="*/ 19487 h 1069"/>
                              <a:gd name="T64" fmla="+- 0 2324 1570"/>
                              <a:gd name="T65" fmla="*/ T64 w 936"/>
                              <a:gd name="T66" fmla="+- 0 19485 19430"/>
                              <a:gd name="T67" fmla="*/ 19485 h 1069"/>
                              <a:gd name="T68" fmla="+- 0 2325 1570"/>
                              <a:gd name="T69" fmla="*/ T68 w 936"/>
                              <a:gd name="T70" fmla="+- 0 19525 19430"/>
                              <a:gd name="T71" fmla="*/ 19525 h 1069"/>
                              <a:gd name="T72" fmla="+- 0 2294 1570"/>
                              <a:gd name="T73" fmla="*/ T72 w 936"/>
                              <a:gd name="T74" fmla="+- 0 19601 19430"/>
                              <a:gd name="T75" fmla="*/ 19601 h 1069"/>
                              <a:gd name="T76" fmla="+- 0 2249 1570"/>
                              <a:gd name="T77" fmla="*/ T76 w 936"/>
                              <a:gd name="T78" fmla="+- 0 19690 19430"/>
                              <a:gd name="T79" fmla="*/ 19690 h 1069"/>
                              <a:gd name="T80" fmla="+- 0 2209 1570"/>
                              <a:gd name="T81" fmla="*/ T80 w 936"/>
                              <a:gd name="T82" fmla="+- 0 19768 19430"/>
                              <a:gd name="T83" fmla="*/ 19768 h 1069"/>
                              <a:gd name="T84" fmla="+- 0 2191 1570"/>
                              <a:gd name="T85" fmla="*/ T84 w 936"/>
                              <a:gd name="T86" fmla="+- 0 19809 19430"/>
                              <a:gd name="T87" fmla="*/ 19809 h 1069"/>
                              <a:gd name="T88" fmla="+- 0 2250 1570"/>
                              <a:gd name="T89" fmla="*/ T88 w 936"/>
                              <a:gd name="T90" fmla="+- 0 19905 19430"/>
                              <a:gd name="T91" fmla="*/ 19905 h 1069"/>
                              <a:gd name="T92" fmla="+- 0 2308 1570"/>
                              <a:gd name="T93" fmla="*/ T92 w 936"/>
                              <a:gd name="T94" fmla="+- 0 19956 19430"/>
                              <a:gd name="T95" fmla="*/ 19956 h 1069"/>
                              <a:gd name="T96" fmla="+- 0 2373 1570"/>
                              <a:gd name="T97" fmla="*/ T96 w 936"/>
                              <a:gd name="T98" fmla="+- 0 19996 19430"/>
                              <a:gd name="T99" fmla="*/ 19996 h 1069"/>
                              <a:gd name="T100" fmla="+- 0 2435 1570"/>
                              <a:gd name="T101" fmla="*/ T100 w 936"/>
                              <a:gd name="T102" fmla="+- 0 20014 19430"/>
                              <a:gd name="T103" fmla="*/ 20014 h 1069"/>
                              <a:gd name="T104" fmla="+- 0 2484 1570"/>
                              <a:gd name="T105" fmla="*/ T104 w 936"/>
                              <a:gd name="T106" fmla="+- 0 20001 19430"/>
                              <a:gd name="T107" fmla="*/ 20001 h 1069"/>
                              <a:gd name="T108" fmla="+- 0 2502 1570"/>
                              <a:gd name="T109" fmla="*/ T108 w 936"/>
                              <a:gd name="T110" fmla="+- 0 20004 19430"/>
                              <a:gd name="T111" fmla="*/ 20004 h 1069"/>
                              <a:gd name="T112" fmla="+- 0 2505 1570"/>
                              <a:gd name="T113" fmla="*/ T112 w 936"/>
                              <a:gd name="T114" fmla="+- 0 20045 19430"/>
                              <a:gd name="T115" fmla="*/ 20045 h 1069"/>
                              <a:gd name="T116" fmla="+- 0 2502 1570"/>
                              <a:gd name="T117" fmla="*/ T116 w 936"/>
                              <a:gd name="T118" fmla="+- 0 20104 19430"/>
                              <a:gd name="T119" fmla="*/ 20104 h 1069"/>
                              <a:gd name="T120" fmla="+- 0 2500 1570"/>
                              <a:gd name="T121" fmla="*/ T120 w 936"/>
                              <a:gd name="T122" fmla="+- 0 20164 19430"/>
                              <a:gd name="T123" fmla="*/ 20164 h 1069"/>
                              <a:gd name="T124" fmla="+- 0 2459 1570"/>
                              <a:gd name="T125" fmla="*/ T124 w 936"/>
                              <a:gd name="T126" fmla="+- 0 20217 19430"/>
                              <a:gd name="T127" fmla="*/ 20217 h 1069"/>
                              <a:gd name="T128" fmla="+- 0 2411 1570"/>
                              <a:gd name="T129" fmla="*/ T128 w 936"/>
                              <a:gd name="T130" fmla="+- 0 20254 19430"/>
                              <a:gd name="T131" fmla="*/ 20254 h 1069"/>
                              <a:gd name="T132" fmla="+- 0 2349 1570"/>
                              <a:gd name="T133" fmla="*/ T132 w 936"/>
                              <a:gd name="T134" fmla="+- 0 20296 19430"/>
                              <a:gd name="T135" fmla="*/ 20296 h 1069"/>
                              <a:gd name="T136" fmla="+- 0 2274 1570"/>
                              <a:gd name="T137" fmla="*/ T136 w 936"/>
                              <a:gd name="T138" fmla="+- 0 20338 19430"/>
                              <a:gd name="T139" fmla="*/ 20338 h 1069"/>
                              <a:gd name="T140" fmla="+- 0 2190 1570"/>
                              <a:gd name="T141" fmla="*/ T140 w 936"/>
                              <a:gd name="T142" fmla="+- 0 20379 19430"/>
                              <a:gd name="T143" fmla="*/ 20379 h 1069"/>
                              <a:gd name="T144" fmla="+- 0 2100 1570"/>
                              <a:gd name="T145" fmla="*/ T144 w 936"/>
                              <a:gd name="T146" fmla="+- 0 20416 19430"/>
                              <a:gd name="T147" fmla="*/ 20416 h 1069"/>
                              <a:gd name="T148" fmla="+- 0 2004 1570"/>
                              <a:gd name="T149" fmla="*/ T148 w 936"/>
                              <a:gd name="T150" fmla="+- 0 20446 19430"/>
                              <a:gd name="T151" fmla="*/ 20446 h 1069"/>
                              <a:gd name="T152" fmla="+- 0 1895 1570"/>
                              <a:gd name="T153" fmla="*/ T152 w 936"/>
                              <a:gd name="T154" fmla="+- 0 20470 19430"/>
                              <a:gd name="T155" fmla="*/ 20470 h 1069"/>
                              <a:gd name="T156" fmla="+- 0 1794 1570"/>
                              <a:gd name="T157" fmla="*/ T156 w 936"/>
                              <a:gd name="T158" fmla="+- 0 20484 19430"/>
                              <a:gd name="T159" fmla="*/ 20484 h 1069"/>
                              <a:gd name="T160" fmla="+- 0 1705 1570"/>
                              <a:gd name="T161" fmla="*/ T160 w 936"/>
                              <a:gd name="T162" fmla="+- 0 20492 19430"/>
                              <a:gd name="T163" fmla="*/ 20492 h 1069"/>
                              <a:gd name="T164" fmla="+- 0 1630 1570"/>
                              <a:gd name="T165" fmla="*/ T164 w 936"/>
                              <a:gd name="T166" fmla="+- 0 20495 19430"/>
                              <a:gd name="T167" fmla="*/ 20495 h 1069"/>
                              <a:gd name="T168" fmla="+- 0 1572 1570"/>
                              <a:gd name="T169" fmla="*/ T168 w 936"/>
                              <a:gd name="T170" fmla="+- 0 20499 19430"/>
                              <a:gd name="T171" fmla="*/ 20499 h 10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936" h="1069">
                                <a:moveTo>
                                  <a:pt x="0" y="23"/>
                                </a:moveTo>
                                <a:lnTo>
                                  <a:pt x="144" y="64"/>
                                </a:lnTo>
                                <a:lnTo>
                                  <a:pt x="242" y="90"/>
                                </a:lnTo>
                                <a:lnTo>
                                  <a:pt x="300" y="101"/>
                                </a:lnTo>
                                <a:lnTo>
                                  <a:pt x="320" y="98"/>
                                </a:lnTo>
                                <a:lnTo>
                                  <a:pt x="357" y="76"/>
                                </a:lnTo>
                                <a:lnTo>
                                  <a:pt x="436" y="37"/>
                                </a:lnTo>
                                <a:lnTo>
                                  <a:pt x="524" y="4"/>
                                </a:lnTo>
                                <a:lnTo>
                                  <a:pt x="586" y="0"/>
                                </a:lnTo>
                                <a:lnTo>
                                  <a:pt x="593" y="43"/>
                                </a:lnTo>
                                <a:lnTo>
                                  <a:pt x="560" y="109"/>
                                </a:lnTo>
                                <a:lnTo>
                                  <a:pt x="523" y="167"/>
                                </a:lnTo>
                                <a:lnTo>
                                  <a:pt x="523" y="182"/>
                                </a:lnTo>
                                <a:lnTo>
                                  <a:pt x="594" y="137"/>
                                </a:lnTo>
                                <a:lnTo>
                                  <a:pt x="659" y="90"/>
                                </a:lnTo>
                                <a:lnTo>
                                  <a:pt x="713" y="57"/>
                                </a:lnTo>
                                <a:lnTo>
                                  <a:pt x="754" y="55"/>
                                </a:lnTo>
                                <a:lnTo>
                                  <a:pt x="755" y="95"/>
                                </a:lnTo>
                                <a:lnTo>
                                  <a:pt x="724" y="171"/>
                                </a:lnTo>
                                <a:lnTo>
                                  <a:pt x="679" y="260"/>
                                </a:lnTo>
                                <a:lnTo>
                                  <a:pt x="639" y="338"/>
                                </a:lnTo>
                                <a:lnTo>
                                  <a:pt x="621" y="379"/>
                                </a:lnTo>
                                <a:lnTo>
                                  <a:pt x="680" y="475"/>
                                </a:lnTo>
                                <a:lnTo>
                                  <a:pt x="738" y="526"/>
                                </a:lnTo>
                                <a:lnTo>
                                  <a:pt x="803" y="566"/>
                                </a:lnTo>
                                <a:lnTo>
                                  <a:pt x="865" y="584"/>
                                </a:lnTo>
                                <a:lnTo>
                                  <a:pt x="914" y="571"/>
                                </a:lnTo>
                                <a:lnTo>
                                  <a:pt x="932" y="574"/>
                                </a:lnTo>
                                <a:lnTo>
                                  <a:pt x="935" y="615"/>
                                </a:lnTo>
                                <a:lnTo>
                                  <a:pt x="932" y="674"/>
                                </a:lnTo>
                                <a:lnTo>
                                  <a:pt x="930" y="734"/>
                                </a:lnTo>
                                <a:lnTo>
                                  <a:pt x="889" y="787"/>
                                </a:lnTo>
                                <a:lnTo>
                                  <a:pt x="841" y="824"/>
                                </a:lnTo>
                                <a:lnTo>
                                  <a:pt x="779" y="866"/>
                                </a:lnTo>
                                <a:lnTo>
                                  <a:pt x="704" y="908"/>
                                </a:lnTo>
                                <a:lnTo>
                                  <a:pt x="620" y="949"/>
                                </a:lnTo>
                                <a:lnTo>
                                  <a:pt x="530" y="986"/>
                                </a:lnTo>
                                <a:lnTo>
                                  <a:pt x="434" y="1016"/>
                                </a:lnTo>
                                <a:lnTo>
                                  <a:pt x="325" y="1040"/>
                                </a:lnTo>
                                <a:lnTo>
                                  <a:pt x="224" y="1054"/>
                                </a:lnTo>
                                <a:lnTo>
                                  <a:pt x="135" y="1062"/>
                                </a:lnTo>
                                <a:lnTo>
                                  <a:pt x="60" y="1065"/>
                                </a:lnTo>
                                <a:lnTo>
                                  <a:pt x="2" y="1069"/>
                                </a:lnTo>
                              </a:path>
                            </a:pathLst>
                          </a:custGeom>
                          <a:noFill/>
                          <a:ln w="37829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Line 99"/>
                        <wps:cNvCnPr>
                          <a:cxnSpLocks noChangeShapeType="1"/>
                        </wps:cNvCnPr>
                        <wps:spPr bwMode="auto">
                          <a:xfrm>
                            <a:off x="2213" y="19531"/>
                            <a:ext cx="0" cy="172"/>
                          </a:xfrm>
                          <a:prstGeom prst="line">
                            <a:avLst/>
                          </a:prstGeom>
                          <a:noFill/>
                          <a:ln w="37152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Freeform 98"/>
                        <wps:cNvSpPr>
                          <a:spLocks/>
                        </wps:cNvSpPr>
                        <wps:spPr bwMode="auto">
                          <a:xfrm>
                            <a:off x="2023" y="19860"/>
                            <a:ext cx="94" cy="87"/>
                          </a:xfrm>
                          <a:custGeom>
                            <a:avLst/>
                            <a:gdLst>
                              <a:gd name="T0" fmla="+- 0 2070 2023"/>
                              <a:gd name="T1" fmla="*/ T0 w 94"/>
                              <a:gd name="T2" fmla="+- 0 19946 19860"/>
                              <a:gd name="T3" fmla="*/ 19946 h 87"/>
                              <a:gd name="T4" fmla="+- 0 2052 2023"/>
                              <a:gd name="T5" fmla="*/ T4 w 94"/>
                              <a:gd name="T6" fmla="+- 0 19943 19860"/>
                              <a:gd name="T7" fmla="*/ 19943 h 87"/>
                              <a:gd name="T8" fmla="+- 0 2037 2023"/>
                              <a:gd name="T9" fmla="*/ T8 w 94"/>
                              <a:gd name="T10" fmla="+- 0 19934 19860"/>
                              <a:gd name="T11" fmla="*/ 19934 h 87"/>
                              <a:gd name="T12" fmla="+- 0 2027 2023"/>
                              <a:gd name="T13" fmla="*/ T12 w 94"/>
                              <a:gd name="T14" fmla="+- 0 19920 19860"/>
                              <a:gd name="T15" fmla="*/ 19920 h 87"/>
                              <a:gd name="T16" fmla="+- 0 2023 2023"/>
                              <a:gd name="T17" fmla="*/ T16 w 94"/>
                              <a:gd name="T18" fmla="+- 0 19903 19860"/>
                              <a:gd name="T19" fmla="*/ 19903 h 87"/>
                              <a:gd name="T20" fmla="+- 0 2027 2023"/>
                              <a:gd name="T21" fmla="*/ T20 w 94"/>
                              <a:gd name="T22" fmla="+- 0 19887 19860"/>
                              <a:gd name="T23" fmla="*/ 19887 h 87"/>
                              <a:gd name="T24" fmla="+- 0 2037 2023"/>
                              <a:gd name="T25" fmla="*/ T24 w 94"/>
                              <a:gd name="T26" fmla="+- 0 19873 19860"/>
                              <a:gd name="T27" fmla="*/ 19873 h 87"/>
                              <a:gd name="T28" fmla="+- 0 2052 2023"/>
                              <a:gd name="T29" fmla="*/ T28 w 94"/>
                              <a:gd name="T30" fmla="+- 0 19864 19860"/>
                              <a:gd name="T31" fmla="*/ 19864 h 87"/>
                              <a:gd name="T32" fmla="+- 0 2070 2023"/>
                              <a:gd name="T33" fmla="*/ T32 w 94"/>
                              <a:gd name="T34" fmla="+- 0 19860 19860"/>
                              <a:gd name="T35" fmla="*/ 19860 h 87"/>
                              <a:gd name="T36" fmla="+- 0 2088 2023"/>
                              <a:gd name="T37" fmla="*/ T36 w 94"/>
                              <a:gd name="T38" fmla="+- 0 19864 19860"/>
                              <a:gd name="T39" fmla="*/ 19864 h 87"/>
                              <a:gd name="T40" fmla="+- 0 2103 2023"/>
                              <a:gd name="T41" fmla="*/ T40 w 94"/>
                              <a:gd name="T42" fmla="+- 0 19873 19860"/>
                              <a:gd name="T43" fmla="*/ 19873 h 87"/>
                              <a:gd name="T44" fmla="+- 0 2113 2023"/>
                              <a:gd name="T45" fmla="*/ T44 w 94"/>
                              <a:gd name="T46" fmla="+- 0 19887 19860"/>
                              <a:gd name="T47" fmla="*/ 19887 h 87"/>
                              <a:gd name="T48" fmla="+- 0 2116 2023"/>
                              <a:gd name="T49" fmla="*/ T48 w 94"/>
                              <a:gd name="T50" fmla="+- 0 19903 19860"/>
                              <a:gd name="T51" fmla="*/ 19903 h 87"/>
                              <a:gd name="T52" fmla="+- 0 2113 2023"/>
                              <a:gd name="T53" fmla="*/ T52 w 94"/>
                              <a:gd name="T54" fmla="+- 0 19920 19860"/>
                              <a:gd name="T55" fmla="*/ 19920 h 87"/>
                              <a:gd name="T56" fmla="+- 0 2103 2023"/>
                              <a:gd name="T57" fmla="*/ T56 w 94"/>
                              <a:gd name="T58" fmla="+- 0 19934 19860"/>
                              <a:gd name="T59" fmla="*/ 19934 h 87"/>
                              <a:gd name="T60" fmla="+- 0 2088 2023"/>
                              <a:gd name="T61" fmla="*/ T60 w 94"/>
                              <a:gd name="T62" fmla="+- 0 19943 19860"/>
                              <a:gd name="T63" fmla="*/ 19943 h 87"/>
                              <a:gd name="T64" fmla="+- 0 2070 2023"/>
                              <a:gd name="T65" fmla="*/ T64 w 94"/>
                              <a:gd name="T66" fmla="+- 0 19946 19860"/>
                              <a:gd name="T67" fmla="*/ 1994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94" h="87">
                                <a:moveTo>
                                  <a:pt x="47" y="86"/>
                                </a:moveTo>
                                <a:lnTo>
                                  <a:pt x="29" y="83"/>
                                </a:lnTo>
                                <a:lnTo>
                                  <a:pt x="14" y="74"/>
                                </a:lnTo>
                                <a:lnTo>
                                  <a:pt x="4" y="60"/>
                                </a:lnTo>
                                <a:lnTo>
                                  <a:pt x="0" y="43"/>
                                </a:lnTo>
                                <a:lnTo>
                                  <a:pt x="4" y="27"/>
                                </a:lnTo>
                                <a:lnTo>
                                  <a:pt x="14" y="13"/>
                                </a:lnTo>
                                <a:lnTo>
                                  <a:pt x="29" y="4"/>
                                </a:lnTo>
                                <a:lnTo>
                                  <a:pt x="47" y="0"/>
                                </a:lnTo>
                                <a:lnTo>
                                  <a:pt x="65" y="4"/>
                                </a:lnTo>
                                <a:lnTo>
                                  <a:pt x="80" y="13"/>
                                </a:lnTo>
                                <a:lnTo>
                                  <a:pt x="90" y="27"/>
                                </a:lnTo>
                                <a:lnTo>
                                  <a:pt x="93" y="43"/>
                                </a:lnTo>
                                <a:lnTo>
                                  <a:pt x="90" y="60"/>
                                </a:lnTo>
                                <a:lnTo>
                                  <a:pt x="80" y="74"/>
                                </a:lnTo>
                                <a:lnTo>
                                  <a:pt x="65" y="83"/>
                                </a:lnTo>
                                <a:lnTo>
                                  <a:pt x="47" y="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3682" y="19474"/>
                            <a:ext cx="189" cy="0"/>
                          </a:xfrm>
                          <a:prstGeom prst="line">
                            <a:avLst/>
                          </a:prstGeom>
                          <a:noFill/>
                          <a:ln w="36310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Freeform 96"/>
                        <wps:cNvSpPr>
                          <a:spLocks/>
                        </wps:cNvSpPr>
                        <wps:spPr bwMode="auto">
                          <a:xfrm>
                            <a:off x="2619" y="19489"/>
                            <a:ext cx="1262" cy="1018"/>
                          </a:xfrm>
                          <a:custGeom>
                            <a:avLst/>
                            <a:gdLst>
                              <a:gd name="T0" fmla="+- 0 3463 2620"/>
                              <a:gd name="T1" fmla="*/ T0 w 1262"/>
                              <a:gd name="T2" fmla="+- 0 19489 19489"/>
                              <a:gd name="T3" fmla="*/ 19489 h 1018"/>
                              <a:gd name="T4" fmla="+- 0 3377 2620"/>
                              <a:gd name="T5" fmla="*/ T4 w 1262"/>
                              <a:gd name="T6" fmla="+- 0 19500 19489"/>
                              <a:gd name="T7" fmla="*/ 19500 h 1018"/>
                              <a:gd name="T8" fmla="+- 0 3319 2620"/>
                              <a:gd name="T9" fmla="*/ T8 w 1262"/>
                              <a:gd name="T10" fmla="+- 0 19521 19489"/>
                              <a:gd name="T11" fmla="*/ 19521 h 1018"/>
                              <a:gd name="T12" fmla="+- 0 3257 2620"/>
                              <a:gd name="T13" fmla="*/ T12 w 1262"/>
                              <a:gd name="T14" fmla="+- 0 19568 19489"/>
                              <a:gd name="T15" fmla="*/ 19568 h 1018"/>
                              <a:gd name="T16" fmla="+- 0 3220 2620"/>
                              <a:gd name="T17" fmla="*/ T16 w 1262"/>
                              <a:gd name="T18" fmla="+- 0 19629 19489"/>
                              <a:gd name="T19" fmla="*/ 19629 h 1018"/>
                              <a:gd name="T20" fmla="+- 0 3207 2620"/>
                              <a:gd name="T21" fmla="*/ T20 w 1262"/>
                              <a:gd name="T22" fmla="+- 0 19715 19489"/>
                              <a:gd name="T23" fmla="*/ 19715 h 1018"/>
                              <a:gd name="T24" fmla="+- 0 3186 2620"/>
                              <a:gd name="T25" fmla="*/ T24 w 1262"/>
                              <a:gd name="T26" fmla="+- 0 19779 19489"/>
                              <a:gd name="T27" fmla="*/ 19779 h 1018"/>
                              <a:gd name="T28" fmla="+- 0 3138 2620"/>
                              <a:gd name="T29" fmla="*/ T28 w 1262"/>
                              <a:gd name="T30" fmla="+- 0 19839 19489"/>
                              <a:gd name="T31" fmla="*/ 19839 h 1018"/>
                              <a:gd name="T32" fmla="+- 0 3081 2620"/>
                              <a:gd name="T33" fmla="*/ T32 w 1262"/>
                              <a:gd name="T34" fmla="+- 0 19890 19489"/>
                              <a:gd name="T35" fmla="*/ 19890 h 1018"/>
                              <a:gd name="T36" fmla="+- 0 3028 2620"/>
                              <a:gd name="T37" fmla="*/ T36 w 1262"/>
                              <a:gd name="T38" fmla="+- 0 19925 19489"/>
                              <a:gd name="T39" fmla="*/ 19925 h 1018"/>
                              <a:gd name="T40" fmla="+- 0 2979 2620"/>
                              <a:gd name="T41" fmla="*/ T40 w 1262"/>
                              <a:gd name="T42" fmla="+- 0 19956 19489"/>
                              <a:gd name="T43" fmla="*/ 19956 h 1018"/>
                              <a:gd name="T44" fmla="+- 0 2911 2620"/>
                              <a:gd name="T45" fmla="*/ T44 w 1262"/>
                              <a:gd name="T46" fmla="+- 0 19999 19489"/>
                              <a:gd name="T47" fmla="*/ 19999 h 1018"/>
                              <a:gd name="T48" fmla="+- 0 2839 2620"/>
                              <a:gd name="T49" fmla="*/ T48 w 1262"/>
                              <a:gd name="T50" fmla="+- 0 20049 19489"/>
                              <a:gd name="T51" fmla="*/ 20049 h 1018"/>
                              <a:gd name="T52" fmla="+- 0 2774 2620"/>
                              <a:gd name="T53" fmla="*/ T52 w 1262"/>
                              <a:gd name="T54" fmla="+- 0 20099 19489"/>
                              <a:gd name="T55" fmla="*/ 20099 h 1018"/>
                              <a:gd name="T56" fmla="+- 0 2730 2620"/>
                              <a:gd name="T57" fmla="*/ T56 w 1262"/>
                              <a:gd name="T58" fmla="+- 0 20141 19489"/>
                              <a:gd name="T59" fmla="*/ 20141 h 1018"/>
                              <a:gd name="T60" fmla="+- 0 2696 2620"/>
                              <a:gd name="T61" fmla="*/ T60 w 1262"/>
                              <a:gd name="T62" fmla="+- 0 20174 19489"/>
                              <a:gd name="T63" fmla="*/ 20174 h 1018"/>
                              <a:gd name="T64" fmla="+- 0 2668 2620"/>
                              <a:gd name="T65" fmla="*/ T64 w 1262"/>
                              <a:gd name="T66" fmla="+- 0 20187 19489"/>
                              <a:gd name="T67" fmla="*/ 20187 h 1018"/>
                              <a:gd name="T68" fmla="+- 0 2647 2620"/>
                              <a:gd name="T69" fmla="*/ T68 w 1262"/>
                              <a:gd name="T70" fmla="+- 0 20190 19489"/>
                              <a:gd name="T71" fmla="*/ 20190 h 1018"/>
                              <a:gd name="T72" fmla="+- 0 2632 2620"/>
                              <a:gd name="T73" fmla="*/ T72 w 1262"/>
                              <a:gd name="T74" fmla="+- 0 20191 19489"/>
                              <a:gd name="T75" fmla="*/ 20191 h 1018"/>
                              <a:gd name="T76" fmla="+- 0 2623 2620"/>
                              <a:gd name="T77" fmla="*/ T76 w 1262"/>
                              <a:gd name="T78" fmla="+- 0 20197 19489"/>
                              <a:gd name="T79" fmla="*/ 20197 h 1018"/>
                              <a:gd name="T80" fmla="+- 0 2620 2620"/>
                              <a:gd name="T81" fmla="*/ T80 w 1262"/>
                              <a:gd name="T82" fmla="+- 0 20205 19489"/>
                              <a:gd name="T83" fmla="*/ 20205 h 1018"/>
                              <a:gd name="T84" fmla="+- 0 2623 2620"/>
                              <a:gd name="T85" fmla="*/ T84 w 1262"/>
                              <a:gd name="T86" fmla="+- 0 20215 19489"/>
                              <a:gd name="T87" fmla="*/ 20215 h 1018"/>
                              <a:gd name="T88" fmla="+- 0 2632 2620"/>
                              <a:gd name="T89" fmla="*/ T88 w 1262"/>
                              <a:gd name="T90" fmla="+- 0 20226 19489"/>
                              <a:gd name="T91" fmla="*/ 20226 h 1018"/>
                              <a:gd name="T92" fmla="+- 0 2647 2620"/>
                              <a:gd name="T93" fmla="*/ T92 w 1262"/>
                              <a:gd name="T94" fmla="+- 0 20245 19489"/>
                              <a:gd name="T95" fmla="*/ 20245 h 1018"/>
                              <a:gd name="T96" fmla="+- 0 2667 2620"/>
                              <a:gd name="T97" fmla="*/ T96 w 1262"/>
                              <a:gd name="T98" fmla="+- 0 20273 19489"/>
                              <a:gd name="T99" fmla="*/ 20273 h 1018"/>
                              <a:gd name="T100" fmla="+- 0 2687 2620"/>
                              <a:gd name="T101" fmla="*/ T100 w 1262"/>
                              <a:gd name="T102" fmla="+- 0 20303 19489"/>
                              <a:gd name="T103" fmla="*/ 20303 h 1018"/>
                              <a:gd name="T104" fmla="+- 0 2702 2620"/>
                              <a:gd name="T105" fmla="*/ T104 w 1262"/>
                              <a:gd name="T106" fmla="+- 0 20327 19489"/>
                              <a:gd name="T107" fmla="*/ 20327 h 1018"/>
                              <a:gd name="T108" fmla="+- 0 2717 2620"/>
                              <a:gd name="T109" fmla="*/ T108 w 1262"/>
                              <a:gd name="T110" fmla="+- 0 20340 19489"/>
                              <a:gd name="T111" fmla="*/ 20340 h 1018"/>
                              <a:gd name="T112" fmla="+- 0 2735 2620"/>
                              <a:gd name="T113" fmla="*/ T112 w 1262"/>
                              <a:gd name="T114" fmla="+- 0 20344 19489"/>
                              <a:gd name="T115" fmla="*/ 20344 h 1018"/>
                              <a:gd name="T116" fmla="+- 0 2753 2620"/>
                              <a:gd name="T117" fmla="*/ T116 w 1262"/>
                              <a:gd name="T118" fmla="+- 0 20341 19489"/>
                              <a:gd name="T119" fmla="*/ 20341 h 1018"/>
                              <a:gd name="T120" fmla="+- 0 2768 2620"/>
                              <a:gd name="T121" fmla="*/ T120 w 1262"/>
                              <a:gd name="T122" fmla="+- 0 20332 19489"/>
                              <a:gd name="T123" fmla="*/ 20332 h 1018"/>
                              <a:gd name="T124" fmla="+- 0 2778 2620"/>
                              <a:gd name="T125" fmla="*/ T124 w 1262"/>
                              <a:gd name="T126" fmla="+- 0 20323 19489"/>
                              <a:gd name="T127" fmla="*/ 20323 h 1018"/>
                              <a:gd name="T128" fmla="+- 0 2787 2620"/>
                              <a:gd name="T129" fmla="*/ T128 w 1262"/>
                              <a:gd name="T130" fmla="+- 0 20320 19489"/>
                              <a:gd name="T131" fmla="*/ 20320 h 1018"/>
                              <a:gd name="T132" fmla="+- 0 2795 2620"/>
                              <a:gd name="T133" fmla="*/ T132 w 1262"/>
                              <a:gd name="T134" fmla="+- 0 20323 19489"/>
                              <a:gd name="T135" fmla="*/ 20323 h 1018"/>
                              <a:gd name="T136" fmla="+- 0 2806 2620"/>
                              <a:gd name="T137" fmla="*/ T136 w 1262"/>
                              <a:gd name="T138" fmla="+- 0 20332 19489"/>
                              <a:gd name="T139" fmla="*/ 20332 h 1018"/>
                              <a:gd name="T140" fmla="+- 0 2827 2620"/>
                              <a:gd name="T141" fmla="*/ T140 w 1262"/>
                              <a:gd name="T142" fmla="+- 0 20342 19489"/>
                              <a:gd name="T143" fmla="*/ 20342 h 1018"/>
                              <a:gd name="T144" fmla="+- 0 2859 2620"/>
                              <a:gd name="T145" fmla="*/ T144 w 1262"/>
                              <a:gd name="T146" fmla="+- 0 20349 19489"/>
                              <a:gd name="T147" fmla="*/ 20349 h 1018"/>
                              <a:gd name="T148" fmla="+- 0 2895 2620"/>
                              <a:gd name="T149" fmla="*/ T148 w 1262"/>
                              <a:gd name="T150" fmla="+- 0 20353 19489"/>
                              <a:gd name="T151" fmla="*/ 20353 h 1018"/>
                              <a:gd name="T152" fmla="+- 0 2925 2620"/>
                              <a:gd name="T153" fmla="*/ T152 w 1262"/>
                              <a:gd name="T154" fmla="+- 0 20352 19489"/>
                              <a:gd name="T155" fmla="*/ 20352 h 1018"/>
                              <a:gd name="T156" fmla="+- 0 2951 2620"/>
                              <a:gd name="T157" fmla="*/ T156 w 1262"/>
                              <a:gd name="T158" fmla="+- 0 20356 19489"/>
                              <a:gd name="T159" fmla="*/ 20356 h 1018"/>
                              <a:gd name="T160" fmla="+- 0 2985 2620"/>
                              <a:gd name="T161" fmla="*/ T160 w 1262"/>
                              <a:gd name="T162" fmla="+- 0 20369 19489"/>
                              <a:gd name="T163" fmla="*/ 20369 h 1018"/>
                              <a:gd name="T164" fmla="+- 0 3030 2620"/>
                              <a:gd name="T165" fmla="*/ T164 w 1262"/>
                              <a:gd name="T166" fmla="+- 0 20381 19489"/>
                              <a:gd name="T167" fmla="*/ 20381 h 1018"/>
                              <a:gd name="T168" fmla="+- 0 3093 2620"/>
                              <a:gd name="T169" fmla="*/ T168 w 1262"/>
                              <a:gd name="T170" fmla="+- 0 20382 19489"/>
                              <a:gd name="T171" fmla="*/ 20382 h 1018"/>
                              <a:gd name="T172" fmla="+- 0 3135 2620"/>
                              <a:gd name="T173" fmla="*/ T172 w 1262"/>
                              <a:gd name="T174" fmla="+- 0 20382 19489"/>
                              <a:gd name="T175" fmla="*/ 20382 h 1018"/>
                              <a:gd name="T176" fmla="+- 0 3180 2620"/>
                              <a:gd name="T177" fmla="*/ T176 w 1262"/>
                              <a:gd name="T178" fmla="+- 0 20389 19489"/>
                              <a:gd name="T179" fmla="*/ 20389 h 1018"/>
                              <a:gd name="T180" fmla="+- 0 3227 2620"/>
                              <a:gd name="T181" fmla="*/ T180 w 1262"/>
                              <a:gd name="T182" fmla="+- 0 20402 19489"/>
                              <a:gd name="T183" fmla="*/ 20402 h 1018"/>
                              <a:gd name="T184" fmla="+- 0 3276 2620"/>
                              <a:gd name="T185" fmla="*/ T184 w 1262"/>
                              <a:gd name="T186" fmla="+- 0 20420 19489"/>
                              <a:gd name="T187" fmla="*/ 20420 h 1018"/>
                              <a:gd name="T188" fmla="+- 0 3354 2620"/>
                              <a:gd name="T189" fmla="*/ T188 w 1262"/>
                              <a:gd name="T190" fmla="+- 0 20448 19489"/>
                              <a:gd name="T191" fmla="*/ 20448 h 1018"/>
                              <a:gd name="T192" fmla="+- 0 3434 2620"/>
                              <a:gd name="T193" fmla="*/ T192 w 1262"/>
                              <a:gd name="T194" fmla="+- 0 20472 19489"/>
                              <a:gd name="T195" fmla="*/ 20472 h 1018"/>
                              <a:gd name="T196" fmla="+- 0 3516 2620"/>
                              <a:gd name="T197" fmla="*/ T196 w 1262"/>
                              <a:gd name="T198" fmla="+- 0 20489 19489"/>
                              <a:gd name="T199" fmla="*/ 20489 h 1018"/>
                              <a:gd name="T200" fmla="+- 0 3598 2620"/>
                              <a:gd name="T201" fmla="*/ T200 w 1262"/>
                              <a:gd name="T202" fmla="+- 0 20500 19489"/>
                              <a:gd name="T203" fmla="*/ 20500 h 1018"/>
                              <a:gd name="T204" fmla="+- 0 3681 2620"/>
                              <a:gd name="T205" fmla="*/ T204 w 1262"/>
                              <a:gd name="T206" fmla="+- 0 20506 19489"/>
                              <a:gd name="T207" fmla="*/ 20506 h 1018"/>
                              <a:gd name="T208" fmla="+- 0 3765 2620"/>
                              <a:gd name="T209" fmla="*/ T208 w 1262"/>
                              <a:gd name="T210" fmla="+- 0 20505 19489"/>
                              <a:gd name="T211" fmla="*/ 20505 h 1018"/>
                              <a:gd name="T212" fmla="+- 0 3848 2620"/>
                              <a:gd name="T213" fmla="*/ T212 w 1262"/>
                              <a:gd name="T214" fmla="+- 0 20498 19489"/>
                              <a:gd name="T215" fmla="*/ 20498 h 1018"/>
                              <a:gd name="T216" fmla="+- 0 3859 2620"/>
                              <a:gd name="T217" fmla="*/ T216 w 1262"/>
                              <a:gd name="T218" fmla="+- 0 20497 19489"/>
                              <a:gd name="T219" fmla="*/ 20497 h 1018"/>
                              <a:gd name="T220" fmla="+- 0 3870 2620"/>
                              <a:gd name="T221" fmla="*/ T220 w 1262"/>
                              <a:gd name="T222" fmla="+- 0 20496 19489"/>
                              <a:gd name="T223" fmla="*/ 20496 h 1018"/>
                              <a:gd name="T224" fmla="+- 0 3881 2620"/>
                              <a:gd name="T225" fmla="*/ T224 w 1262"/>
                              <a:gd name="T226" fmla="+- 0 20494 19489"/>
                              <a:gd name="T227" fmla="*/ 20494 h 10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262" h="1018">
                                <a:moveTo>
                                  <a:pt x="843" y="0"/>
                                </a:moveTo>
                                <a:lnTo>
                                  <a:pt x="757" y="11"/>
                                </a:lnTo>
                                <a:lnTo>
                                  <a:pt x="699" y="32"/>
                                </a:lnTo>
                                <a:lnTo>
                                  <a:pt x="637" y="79"/>
                                </a:lnTo>
                                <a:lnTo>
                                  <a:pt x="600" y="140"/>
                                </a:lnTo>
                                <a:lnTo>
                                  <a:pt x="587" y="226"/>
                                </a:lnTo>
                                <a:lnTo>
                                  <a:pt x="566" y="290"/>
                                </a:lnTo>
                                <a:lnTo>
                                  <a:pt x="518" y="350"/>
                                </a:lnTo>
                                <a:lnTo>
                                  <a:pt x="461" y="401"/>
                                </a:lnTo>
                                <a:lnTo>
                                  <a:pt x="408" y="436"/>
                                </a:lnTo>
                                <a:lnTo>
                                  <a:pt x="359" y="467"/>
                                </a:lnTo>
                                <a:lnTo>
                                  <a:pt x="291" y="510"/>
                                </a:lnTo>
                                <a:lnTo>
                                  <a:pt x="219" y="560"/>
                                </a:lnTo>
                                <a:lnTo>
                                  <a:pt x="154" y="610"/>
                                </a:lnTo>
                                <a:lnTo>
                                  <a:pt x="110" y="652"/>
                                </a:lnTo>
                                <a:lnTo>
                                  <a:pt x="76" y="685"/>
                                </a:lnTo>
                                <a:lnTo>
                                  <a:pt x="48" y="698"/>
                                </a:lnTo>
                                <a:lnTo>
                                  <a:pt x="27" y="701"/>
                                </a:lnTo>
                                <a:lnTo>
                                  <a:pt x="12" y="702"/>
                                </a:lnTo>
                                <a:lnTo>
                                  <a:pt x="3" y="708"/>
                                </a:lnTo>
                                <a:lnTo>
                                  <a:pt x="0" y="716"/>
                                </a:lnTo>
                                <a:lnTo>
                                  <a:pt x="3" y="726"/>
                                </a:lnTo>
                                <a:lnTo>
                                  <a:pt x="12" y="737"/>
                                </a:lnTo>
                                <a:lnTo>
                                  <a:pt x="27" y="756"/>
                                </a:lnTo>
                                <a:lnTo>
                                  <a:pt x="47" y="784"/>
                                </a:lnTo>
                                <a:lnTo>
                                  <a:pt x="67" y="814"/>
                                </a:lnTo>
                                <a:lnTo>
                                  <a:pt x="82" y="838"/>
                                </a:lnTo>
                                <a:lnTo>
                                  <a:pt x="97" y="851"/>
                                </a:lnTo>
                                <a:lnTo>
                                  <a:pt x="115" y="855"/>
                                </a:lnTo>
                                <a:lnTo>
                                  <a:pt x="133" y="852"/>
                                </a:lnTo>
                                <a:lnTo>
                                  <a:pt x="148" y="843"/>
                                </a:lnTo>
                                <a:lnTo>
                                  <a:pt x="158" y="834"/>
                                </a:lnTo>
                                <a:lnTo>
                                  <a:pt x="167" y="831"/>
                                </a:lnTo>
                                <a:lnTo>
                                  <a:pt x="175" y="834"/>
                                </a:lnTo>
                                <a:lnTo>
                                  <a:pt x="186" y="843"/>
                                </a:lnTo>
                                <a:lnTo>
                                  <a:pt x="207" y="853"/>
                                </a:lnTo>
                                <a:lnTo>
                                  <a:pt x="239" y="860"/>
                                </a:lnTo>
                                <a:lnTo>
                                  <a:pt x="275" y="864"/>
                                </a:lnTo>
                                <a:lnTo>
                                  <a:pt x="305" y="863"/>
                                </a:lnTo>
                                <a:lnTo>
                                  <a:pt x="331" y="867"/>
                                </a:lnTo>
                                <a:lnTo>
                                  <a:pt x="365" y="880"/>
                                </a:lnTo>
                                <a:lnTo>
                                  <a:pt x="410" y="892"/>
                                </a:lnTo>
                                <a:lnTo>
                                  <a:pt x="473" y="893"/>
                                </a:lnTo>
                                <a:lnTo>
                                  <a:pt x="515" y="893"/>
                                </a:lnTo>
                                <a:lnTo>
                                  <a:pt x="560" y="900"/>
                                </a:lnTo>
                                <a:lnTo>
                                  <a:pt x="607" y="913"/>
                                </a:lnTo>
                                <a:lnTo>
                                  <a:pt x="656" y="931"/>
                                </a:lnTo>
                                <a:lnTo>
                                  <a:pt x="734" y="959"/>
                                </a:lnTo>
                                <a:lnTo>
                                  <a:pt x="814" y="983"/>
                                </a:lnTo>
                                <a:lnTo>
                                  <a:pt x="896" y="1000"/>
                                </a:lnTo>
                                <a:lnTo>
                                  <a:pt x="978" y="1011"/>
                                </a:lnTo>
                                <a:lnTo>
                                  <a:pt x="1061" y="1017"/>
                                </a:lnTo>
                                <a:lnTo>
                                  <a:pt x="1145" y="1016"/>
                                </a:lnTo>
                                <a:lnTo>
                                  <a:pt x="1228" y="1009"/>
                                </a:lnTo>
                                <a:lnTo>
                                  <a:pt x="1239" y="1008"/>
                                </a:lnTo>
                                <a:lnTo>
                                  <a:pt x="1250" y="1007"/>
                                </a:lnTo>
                                <a:lnTo>
                                  <a:pt x="1261" y="1005"/>
                                </a:lnTo>
                              </a:path>
                            </a:pathLst>
                          </a:custGeom>
                          <a:noFill/>
                          <a:ln w="37314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2907" y="19432"/>
                            <a:ext cx="0" cy="370"/>
                          </a:xfrm>
                          <a:prstGeom prst="line">
                            <a:avLst/>
                          </a:prstGeom>
                          <a:noFill/>
                          <a:ln w="37512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2907" y="1980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7512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3563" y="20276"/>
                            <a:ext cx="98" cy="64"/>
                          </a:xfrm>
                          <a:prstGeom prst="line">
                            <a:avLst/>
                          </a:prstGeom>
                          <a:noFill/>
                          <a:ln w="3703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3592" y="20111"/>
                            <a:ext cx="90" cy="26"/>
                          </a:xfrm>
                          <a:prstGeom prst="line">
                            <a:avLst/>
                          </a:prstGeom>
                          <a:noFill/>
                          <a:ln w="3635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3768" y="19998"/>
                            <a:ext cx="63" cy="13"/>
                          </a:xfrm>
                          <a:prstGeom prst="line">
                            <a:avLst/>
                          </a:prstGeom>
                          <a:noFill/>
                          <a:ln w="36270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Freeform 90"/>
                        <wps:cNvSpPr>
                          <a:spLocks/>
                        </wps:cNvSpPr>
                        <wps:spPr bwMode="auto">
                          <a:xfrm>
                            <a:off x="6062" y="19694"/>
                            <a:ext cx="598" cy="662"/>
                          </a:xfrm>
                          <a:custGeom>
                            <a:avLst/>
                            <a:gdLst>
                              <a:gd name="T0" fmla="+- 0 6062 6062"/>
                              <a:gd name="T1" fmla="*/ T0 w 598"/>
                              <a:gd name="T2" fmla="+- 0 19790 19694"/>
                              <a:gd name="T3" fmla="*/ 19790 h 662"/>
                              <a:gd name="T4" fmla="+- 0 6337 6062"/>
                              <a:gd name="T5" fmla="*/ T4 w 598"/>
                              <a:gd name="T6" fmla="+- 0 19790 19694"/>
                              <a:gd name="T7" fmla="*/ 19790 h 662"/>
                              <a:gd name="T8" fmla="+- 0 6329 6062"/>
                              <a:gd name="T9" fmla="*/ T8 w 598"/>
                              <a:gd name="T10" fmla="+- 0 19694 19694"/>
                              <a:gd name="T11" fmla="*/ 19694 h 662"/>
                              <a:gd name="T12" fmla="+- 0 6660 6062"/>
                              <a:gd name="T13" fmla="*/ T12 w 598"/>
                              <a:gd name="T14" fmla="+- 0 20025 19694"/>
                              <a:gd name="T15" fmla="*/ 20025 h 662"/>
                              <a:gd name="T16" fmla="+- 0 6329 6062"/>
                              <a:gd name="T17" fmla="*/ T16 w 598"/>
                              <a:gd name="T18" fmla="+- 0 20356 19694"/>
                              <a:gd name="T19" fmla="*/ 20356 h 662"/>
                              <a:gd name="T20" fmla="+- 0 6337 6062"/>
                              <a:gd name="T21" fmla="*/ T20 w 598"/>
                              <a:gd name="T22" fmla="+- 0 20260 19694"/>
                              <a:gd name="T23" fmla="*/ 20260 h 662"/>
                              <a:gd name="T24" fmla="+- 0 6120 6062"/>
                              <a:gd name="T25" fmla="*/ T24 w 598"/>
                              <a:gd name="T26" fmla="+- 0 20260 19694"/>
                              <a:gd name="T27" fmla="*/ 20260 h 6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98" h="662">
                                <a:moveTo>
                                  <a:pt x="0" y="96"/>
                                </a:moveTo>
                                <a:lnTo>
                                  <a:pt x="275" y="96"/>
                                </a:lnTo>
                                <a:lnTo>
                                  <a:pt x="267" y="0"/>
                                </a:lnTo>
                                <a:lnTo>
                                  <a:pt x="598" y="331"/>
                                </a:lnTo>
                                <a:lnTo>
                                  <a:pt x="267" y="662"/>
                                </a:lnTo>
                                <a:lnTo>
                                  <a:pt x="275" y="566"/>
                                </a:lnTo>
                                <a:lnTo>
                                  <a:pt x="58" y="566"/>
                                </a:lnTo>
                              </a:path>
                            </a:pathLst>
                          </a:custGeom>
                          <a:noFill/>
                          <a:ln w="36626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89"/>
                        <wps:cNvSpPr>
                          <a:spLocks/>
                        </wps:cNvSpPr>
                        <wps:spPr bwMode="auto">
                          <a:xfrm>
                            <a:off x="5572" y="19459"/>
                            <a:ext cx="598" cy="662"/>
                          </a:xfrm>
                          <a:custGeom>
                            <a:avLst/>
                            <a:gdLst>
                              <a:gd name="T0" fmla="+- 0 6170 5573"/>
                              <a:gd name="T1" fmla="*/ T0 w 598"/>
                              <a:gd name="T2" fmla="+- 0 19555 19459"/>
                              <a:gd name="T3" fmla="*/ 19555 h 662"/>
                              <a:gd name="T4" fmla="+- 0 5896 5573"/>
                              <a:gd name="T5" fmla="*/ T4 w 598"/>
                              <a:gd name="T6" fmla="+- 0 19555 19459"/>
                              <a:gd name="T7" fmla="*/ 19555 h 662"/>
                              <a:gd name="T8" fmla="+- 0 5904 5573"/>
                              <a:gd name="T9" fmla="*/ T8 w 598"/>
                              <a:gd name="T10" fmla="+- 0 19459 19459"/>
                              <a:gd name="T11" fmla="*/ 19459 h 662"/>
                              <a:gd name="T12" fmla="+- 0 5573 5573"/>
                              <a:gd name="T13" fmla="*/ T12 w 598"/>
                              <a:gd name="T14" fmla="+- 0 19790 19459"/>
                              <a:gd name="T15" fmla="*/ 19790 h 662"/>
                              <a:gd name="T16" fmla="+- 0 5904 5573"/>
                              <a:gd name="T17" fmla="*/ T16 w 598"/>
                              <a:gd name="T18" fmla="+- 0 20120 19459"/>
                              <a:gd name="T19" fmla="*/ 20120 h 662"/>
                              <a:gd name="T20" fmla="+- 0 5896 5573"/>
                              <a:gd name="T21" fmla="*/ T20 w 598"/>
                              <a:gd name="T22" fmla="+- 0 20025 19459"/>
                              <a:gd name="T23" fmla="*/ 20025 h 662"/>
                              <a:gd name="T24" fmla="+- 0 6113 5573"/>
                              <a:gd name="T25" fmla="*/ T24 w 598"/>
                              <a:gd name="T26" fmla="+- 0 20025 19459"/>
                              <a:gd name="T27" fmla="*/ 20025 h 6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98" h="662">
                                <a:moveTo>
                                  <a:pt x="597" y="96"/>
                                </a:moveTo>
                                <a:lnTo>
                                  <a:pt x="323" y="96"/>
                                </a:lnTo>
                                <a:lnTo>
                                  <a:pt x="331" y="0"/>
                                </a:lnTo>
                                <a:lnTo>
                                  <a:pt x="0" y="331"/>
                                </a:lnTo>
                                <a:lnTo>
                                  <a:pt x="331" y="661"/>
                                </a:lnTo>
                                <a:lnTo>
                                  <a:pt x="323" y="566"/>
                                </a:lnTo>
                                <a:lnTo>
                                  <a:pt x="540" y="566"/>
                                </a:lnTo>
                              </a:path>
                            </a:pathLst>
                          </a:custGeom>
                          <a:noFill/>
                          <a:ln w="36626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88"/>
                        <wps:cNvSpPr>
                          <a:spLocks/>
                        </wps:cNvSpPr>
                        <wps:spPr bwMode="auto">
                          <a:xfrm>
                            <a:off x="4794" y="19460"/>
                            <a:ext cx="521" cy="496"/>
                          </a:xfrm>
                          <a:custGeom>
                            <a:avLst/>
                            <a:gdLst>
                              <a:gd name="T0" fmla="+- 0 5306 4795"/>
                              <a:gd name="T1" fmla="*/ T0 w 521"/>
                              <a:gd name="T2" fmla="+- 0 19704 19461"/>
                              <a:gd name="T3" fmla="*/ 19704 h 496"/>
                              <a:gd name="T4" fmla="+- 0 5315 4795"/>
                              <a:gd name="T5" fmla="*/ T4 w 521"/>
                              <a:gd name="T6" fmla="+- 0 19695 19461"/>
                              <a:gd name="T7" fmla="*/ 19695 h 496"/>
                              <a:gd name="T8" fmla="+- 0 5315 4795"/>
                              <a:gd name="T9" fmla="*/ T8 w 521"/>
                              <a:gd name="T10" fmla="+- 0 19679 19461"/>
                              <a:gd name="T11" fmla="*/ 19679 h 496"/>
                              <a:gd name="T12" fmla="+- 0 5306 4795"/>
                              <a:gd name="T13" fmla="*/ T12 w 521"/>
                              <a:gd name="T14" fmla="+- 0 19670 19461"/>
                              <a:gd name="T15" fmla="*/ 19670 h 496"/>
                              <a:gd name="T16" fmla="+- 0 5129 4795"/>
                              <a:gd name="T17" fmla="*/ T16 w 521"/>
                              <a:gd name="T18" fmla="+- 0 19493 19461"/>
                              <a:gd name="T19" fmla="*/ 19493 h 496"/>
                              <a:gd name="T20" fmla="+- 0 5054 4795"/>
                              <a:gd name="T21" fmla="*/ T20 w 521"/>
                              <a:gd name="T22" fmla="+- 0 19461 19461"/>
                              <a:gd name="T23" fmla="*/ 19461 h 496"/>
                              <a:gd name="T24" fmla="+- 0 4962 4795"/>
                              <a:gd name="T25" fmla="*/ T24 w 521"/>
                              <a:gd name="T26" fmla="+- 0 19464 19461"/>
                              <a:gd name="T27" fmla="*/ 19464 h 496"/>
                              <a:gd name="T28" fmla="+- 0 4885 4795"/>
                              <a:gd name="T29" fmla="*/ T28 w 521"/>
                              <a:gd name="T30" fmla="+- 0 19482 19461"/>
                              <a:gd name="T31" fmla="*/ 19482 h 496"/>
                              <a:gd name="T32" fmla="+- 0 4852 4795"/>
                              <a:gd name="T33" fmla="*/ T32 w 521"/>
                              <a:gd name="T34" fmla="+- 0 19493 19461"/>
                              <a:gd name="T35" fmla="*/ 19493 h 496"/>
                              <a:gd name="T36" fmla="+- 0 4809 4795"/>
                              <a:gd name="T37" fmla="*/ T36 w 521"/>
                              <a:gd name="T38" fmla="+- 0 19610 19461"/>
                              <a:gd name="T39" fmla="*/ 19610 h 496"/>
                              <a:gd name="T40" fmla="+- 0 4795 4795"/>
                              <a:gd name="T41" fmla="*/ T40 w 521"/>
                              <a:gd name="T42" fmla="+- 0 19678 19461"/>
                              <a:gd name="T43" fmla="*/ 19678 h 496"/>
                              <a:gd name="T44" fmla="+- 0 4809 4795"/>
                              <a:gd name="T45" fmla="*/ T44 w 521"/>
                              <a:gd name="T46" fmla="+- 0 19723 19461"/>
                              <a:gd name="T47" fmla="*/ 19723 h 496"/>
                              <a:gd name="T48" fmla="+- 0 4852 4795"/>
                              <a:gd name="T49" fmla="*/ T48 w 521"/>
                              <a:gd name="T50" fmla="+- 0 19770 19461"/>
                              <a:gd name="T51" fmla="*/ 19770 h 496"/>
                              <a:gd name="T52" fmla="+- 0 5029 4795"/>
                              <a:gd name="T53" fmla="*/ T52 w 521"/>
                              <a:gd name="T54" fmla="+- 0 19947 19461"/>
                              <a:gd name="T55" fmla="*/ 19947 h 496"/>
                              <a:gd name="T56" fmla="+- 0 5038 4795"/>
                              <a:gd name="T57" fmla="*/ T56 w 521"/>
                              <a:gd name="T58" fmla="+- 0 19956 19461"/>
                              <a:gd name="T59" fmla="*/ 19956 h 496"/>
                              <a:gd name="T60" fmla="+- 0 5054 4795"/>
                              <a:gd name="T61" fmla="*/ T60 w 521"/>
                              <a:gd name="T62" fmla="+- 0 19956 19461"/>
                              <a:gd name="T63" fmla="*/ 19956 h 496"/>
                              <a:gd name="T64" fmla="+- 0 5063 4795"/>
                              <a:gd name="T65" fmla="*/ T64 w 521"/>
                              <a:gd name="T66" fmla="+- 0 19947 19461"/>
                              <a:gd name="T67" fmla="*/ 19947 h 496"/>
                              <a:gd name="T68" fmla="+- 0 5306 4795"/>
                              <a:gd name="T69" fmla="*/ T68 w 521"/>
                              <a:gd name="T70" fmla="+- 0 19704 19461"/>
                              <a:gd name="T71" fmla="*/ 19704 h 4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521" h="496">
                                <a:moveTo>
                                  <a:pt x="511" y="243"/>
                                </a:moveTo>
                                <a:lnTo>
                                  <a:pt x="520" y="234"/>
                                </a:lnTo>
                                <a:lnTo>
                                  <a:pt x="520" y="218"/>
                                </a:lnTo>
                                <a:lnTo>
                                  <a:pt x="511" y="209"/>
                                </a:lnTo>
                                <a:lnTo>
                                  <a:pt x="334" y="32"/>
                                </a:lnTo>
                                <a:lnTo>
                                  <a:pt x="259" y="0"/>
                                </a:lnTo>
                                <a:lnTo>
                                  <a:pt x="167" y="3"/>
                                </a:lnTo>
                                <a:lnTo>
                                  <a:pt x="90" y="21"/>
                                </a:lnTo>
                                <a:lnTo>
                                  <a:pt x="57" y="32"/>
                                </a:lnTo>
                                <a:lnTo>
                                  <a:pt x="14" y="149"/>
                                </a:lnTo>
                                <a:lnTo>
                                  <a:pt x="0" y="217"/>
                                </a:lnTo>
                                <a:lnTo>
                                  <a:pt x="14" y="262"/>
                                </a:lnTo>
                                <a:lnTo>
                                  <a:pt x="57" y="309"/>
                                </a:lnTo>
                                <a:lnTo>
                                  <a:pt x="234" y="486"/>
                                </a:lnTo>
                                <a:lnTo>
                                  <a:pt x="243" y="495"/>
                                </a:lnTo>
                                <a:lnTo>
                                  <a:pt x="259" y="495"/>
                                </a:lnTo>
                                <a:lnTo>
                                  <a:pt x="268" y="486"/>
                                </a:lnTo>
                                <a:lnTo>
                                  <a:pt x="511" y="24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6626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5191" y="19832"/>
                            <a:ext cx="418" cy="418"/>
                          </a:xfrm>
                          <a:prstGeom prst="line">
                            <a:avLst/>
                          </a:prstGeom>
                          <a:noFill/>
                          <a:ln w="36626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23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45" y="20185"/>
                            <a:ext cx="338" cy="33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4" name="Freeform 85"/>
                        <wps:cNvSpPr>
                          <a:spLocks/>
                        </wps:cNvSpPr>
                        <wps:spPr bwMode="auto">
                          <a:xfrm>
                            <a:off x="6520" y="19426"/>
                            <a:ext cx="1061" cy="1061"/>
                          </a:xfrm>
                          <a:custGeom>
                            <a:avLst/>
                            <a:gdLst>
                              <a:gd name="T0" fmla="+- 0 7581 6521"/>
                              <a:gd name="T1" fmla="*/ T0 w 1061"/>
                              <a:gd name="T2" fmla="+- 0 20138 19427"/>
                              <a:gd name="T3" fmla="*/ 20138 h 1061"/>
                              <a:gd name="T4" fmla="+- 0 7556 6521"/>
                              <a:gd name="T5" fmla="*/ T4 w 1061"/>
                              <a:gd name="T6" fmla="+- 0 20065 19427"/>
                              <a:gd name="T7" fmla="*/ 20065 h 1061"/>
                              <a:gd name="T8" fmla="+- 0 7530 6521"/>
                              <a:gd name="T9" fmla="*/ T8 w 1061"/>
                              <a:gd name="T10" fmla="+- 0 20006 19427"/>
                              <a:gd name="T11" fmla="*/ 20006 h 1061"/>
                              <a:gd name="T12" fmla="+- 0 7493 6521"/>
                              <a:gd name="T13" fmla="*/ T12 w 1061"/>
                              <a:gd name="T14" fmla="+- 0 19939 19427"/>
                              <a:gd name="T15" fmla="*/ 19939 h 1061"/>
                              <a:gd name="T16" fmla="+- 0 7445 6521"/>
                              <a:gd name="T17" fmla="*/ T16 w 1061"/>
                              <a:gd name="T18" fmla="+- 0 19864 19427"/>
                              <a:gd name="T19" fmla="*/ 19864 h 1061"/>
                              <a:gd name="T20" fmla="+- 0 7383 6521"/>
                              <a:gd name="T21" fmla="*/ T20 w 1061"/>
                              <a:gd name="T22" fmla="+- 0 19784 19427"/>
                              <a:gd name="T23" fmla="*/ 19784 h 1061"/>
                              <a:gd name="T24" fmla="+- 0 7328 6521"/>
                              <a:gd name="T25" fmla="*/ T24 w 1061"/>
                              <a:gd name="T26" fmla="+- 0 19724 19427"/>
                              <a:gd name="T27" fmla="*/ 19724 h 1061"/>
                              <a:gd name="T28" fmla="+- 0 7356 6521"/>
                              <a:gd name="T29" fmla="*/ T28 w 1061"/>
                              <a:gd name="T30" fmla="+- 0 19695 19427"/>
                              <a:gd name="T31" fmla="*/ 19695 h 1061"/>
                              <a:gd name="T32" fmla="+- 0 7363 6521"/>
                              <a:gd name="T33" fmla="*/ T32 w 1061"/>
                              <a:gd name="T34" fmla="+- 0 19685 19427"/>
                              <a:gd name="T35" fmla="*/ 19685 h 1061"/>
                              <a:gd name="T36" fmla="+- 0 7366 6521"/>
                              <a:gd name="T37" fmla="*/ T36 w 1061"/>
                              <a:gd name="T38" fmla="+- 0 19673 19427"/>
                              <a:gd name="T39" fmla="*/ 19673 h 1061"/>
                              <a:gd name="T40" fmla="+- 0 7363 6521"/>
                              <a:gd name="T41" fmla="*/ T40 w 1061"/>
                              <a:gd name="T42" fmla="+- 0 19661 19427"/>
                              <a:gd name="T43" fmla="*/ 19661 h 1061"/>
                              <a:gd name="T44" fmla="+- 0 7356 6521"/>
                              <a:gd name="T45" fmla="*/ T44 w 1061"/>
                              <a:gd name="T46" fmla="+- 0 19651 19427"/>
                              <a:gd name="T47" fmla="*/ 19651 h 1061"/>
                              <a:gd name="T48" fmla="+- 0 7346 6521"/>
                              <a:gd name="T49" fmla="*/ T48 w 1061"/>
                              <a:gd name="T50" fmla="+- 0 19644 19427"/>
                              <a:gd name="T51" fmla="*/ 19644 h 1061"/>
                              <a:gd name="T52" fmla="+- 0 7334 6521"/>
                              <a:gd name="T53" fmla="*/ T52 w 1061"/>
                              <a:gd name="T54" fmla="+- 0 19642 19427"/>
                              <a:gd name="T55" fmla="*/ 19642 h 1061"/>
                              <a:gd name="T56" fmla="+- 0 7322 6521"/>
                              <a:gd name="T57" fmla="*/ T56 w 1061"/>
                              <a:gd name="T58" fmla="+- 0 19644 19427"/>
                              <a:gd name="T59" fmla="*/ 19644 h 1061"/>
                              <a:gd name="T60" fmla="+- 0 7312 6521"/>
                              <a:gd name="T61" fmla="*/ T60 w 1061"/>
                              <a:gd name="T62" fmla="+- 0 19651 19427"/>
                              <a:gd name="T63" fmla="*/ 19651 h 1061"/>
                              <a:gd name="T64" fmla="+- 0 7284 6521"/>
                              <a:gd name="T65" fmla="*/ T64 w 1061"/>
                              <a:gd name="T66" fmla="+- 0 19679 19427"/>
                              <a:gd name="T67" fmla="*/ 19679 h 1061"/>
                              <a:gd name="T68" fmla="+- 0 7223 6521"/>
                              <a:gd name="T69" fmla="*/ T68 w 1061"/>
                              <a:gd name="T70" fmla="+- 0 19624 19427"/>
                              <a:gd name="T71" fmla="*/ 19624 h 1061"/>
                              <a:gd name="T72" fmla="+- 0 7143 6521"/>
                              <a:gd name="T73" fmla="*/ T72 w 1061"/>
                              <a:gd name="T74" fmla="+- 0 19563 19427"/>
                              <a:gd name="T75" fmla="*/ 19563 h 1061"/>
                              <a:gd name="T76" fmla="+- 0 7069 6521"/>
                              <a:gd name="T77" fmla="*/ T76 w 1061"/>
                              <a:gd name="T78" fmla="+- 0 19514 19427"/>
                              <a:gd name="T79" fmla="*/ 19514 h 1061"/>
                              <a:gd name="T80" fmla="+- 0 7001 6521"/>
                              <a:gd name="T81" fmla="*/ T80 w 1061"/>
                              <a:gd name="T82" fmla="+- 0 19478 19427"/>
                              <a:gd name="T83" fmla="*/ 19478 h 1061"/>
                              <a:gd name="T84" fmla="+- 0 6943 6521"/>
                              <a:gd name="T85" fmla="*/ T84 w 1061"/>
                              <a:gd name="T86" fmla="+- 0 19451 19427"/>
                              <a:gd name="T87" fmla="*/ 19451 h 1061"/>
                              <a:gd name="T88" fmla="+- 0 6876 6521"/>
                              <a:gd name="T89" fmla="*/ T88 w 1061"/>
                              <a:gd name="T90" fmla="+- 0 19427 19427"/>
                              <a:gd name="T91" fmla="*/ 19427 h 1061"/>
                              <a:gd name="T92" fmla="+- 0 6869 6521"/>
                              <a:gd name="T93" fmla="*/ T92 w 1061"/>
                              <a:gd name="T94" fmla="+- 0 19427 19427"/>
                              <a:gd name="T95" fmla="*/ 19427 h 1061"/>
                              <a:gd name="T96" fmla="+- 0 6867 6521"/>
                              <a:gd name="T97" fmla="*/ T96 w 1061"/>
                              <a:gd name="T98" fmla="+- 0 19432 19427"/>
                              <a:gd name="T99" fmla="*/ 19432 h 1061"/>
                              <a:gd name="T100" fmla="+- 0 6866 6521"/>
                              <a:gd name="T101" fmla="*/ T100 w 1061"/>
                              <a:gd name="T102" fmla="+- 0 19436 19427"/>
                              <a:gd name="T103" fmla="*/ 19436 h 1061"/>
                              <a:gd name="T104" fmla="+- 0 6869 6521"/>
                              <a:gd name="T105" fmla="*/ T104 w 1061"/>
                              <a:gd name="T106" fmla="+- 0 19440 19427"/>
                              <a:gd name="T107" fmla="*/ 19440 h 1061"/>
                              <a:gd name="T108" fmla="+- 0 6878 6521"/>
                              <a:gd name="T109" fmla="*/ T108 w 1061"/>
                              <a:gd name="T110" fmla="+- 0 19448 19427"/>
                              <a:gd name="T111" fmla="*/ 19448 h 1061"/>
                              <a:gd name="T112" fmla="+- 0 6951 6521"/>
                              <a:gd name="T113" fmla="*/ T112 w 1061"/>
                              <a:gd name="T114" fmla="+- 0 19497 19427"/>
                              <a:gd name="T115" fmla="*/ 19497 h 1061"/>
                              <a:gd name="T116" fmla="+- 0 7017 6521"/>
                              <a:gd name="T117" fmla="*/ T116 w 1061"/>
                              <a:gd name="T118" fmla="+- 0 19546 19427"/>
                              <a:gd name="T119" fmla="*/ 19546 h 1061"/>
                              <a:gd name="T120" fmla="+- 0 7091 6521"/>
                              <a:gd name="T121" fmla="*/ T120 w 1061"/>
                              <a:gd name="T122" fmla="+- 0 19606 19427"/>
                              <a:gd name="T123" fmla="*/ 19606 h 1061"/>
                              <a:gd name="T124" fmla="+- 0 7168 6521"/>
                              <a:gd name="T125" fmla="*/ T124 w 1061"/>
                              <a:gd name="T126" fmla="+- 0 19679 19427"/>
                              <a:gd name="T127" fmla="*/ 19679 h 1061"/>
                              <a:gd name="T128" fmla="+- 0 7226 6521"/>
                              <a:gd name="T129" fmla="*/ T128 w 1061"/>
                              <a:gd name="T130" fmla="+- 0 19737 19427"/>
                              <a:gd name="T131" fmla="*/ 19737 h 1061"/>
                              <a:gd name="T132" fmla="+- 0 6530 6521"/>
                              <a:gd name="T133" fmla="*/ T132 w 1061"/>
                              <a:gd name="T134" fmla="+- 0 20433 19427"/>
                              <a:gd name="T135" fmla="*/ 20433 h 1061"/>
                              <a:gd name="T136" fmla="+- 0 6523 6521"/>
                              <a:gd name="T137" fmla="*/ T136 w 1061"/>
                              <a:gd name="T138" fmla="+- 0 20443 19427"/>
                              <a:gd name="T139" fmla="*/ 20443 h 1061"/>
                              <a:gd name="T140" fmla="+- 0 6521 6521"/>
                              <a:gd name="T141" fmla="*/ T140 w 1061"/>
                              <a:gd name="T142" fmla="+- 0 20455 19427"/>
                              <a:gd name="T143" fmla="*/ 20455 h 1061"/>
                              <a:gd name="T144" fmla="+- 0 6523 6521"/>
                              <a:gd name="T145" fmla="*/ T144 w 1061"/>
                              <a:gd name="T146" fmla="+- 0 20467 19427"/>
                              <a:gd name="T147" fmla="*/ 20467 h 1061"/>
                              <a:gd name="T148" fmla="+- 0 6530 6521"/>
                              <a:gd name="T149" fmla="*/ T148 w 1061"/>
                              <a:gd name="T150" fmla="+- 0 20478 19427"/>
                              <a:gd name="T151" fmla="*/ 20478 h 1061"/>
                              <a:gd name="T152" fmla="+- 0 6540 6521"/>
                              <a:gd name="T153" fmla="*/ T152 w 1061"/>
                              <a:gd name="T154" fmla="+- 0 20484 19427"/>
                              <a:gd name="T155" fmla="*/ 20484 h 1061"/>
                              <a:gd name="T156" fmla="+- 0 6552 6521"/>
                              <a:gd name="T157" fmla="*/ T156 w 1061"/>
                              <a:gd name="T158" fmla="+- 0 20487 19427"/>
                              <a:gd name="T159" fmla="*/ 20487 h 1061"/>
                              <a:gd name="T160" fmla="+- 0 6564 6521"/>
                              <a:gd name="T161" fmla="*/ T160 w 1061"/>
                              <a:gd name="T162" fmla="+- 0 20484 19427"/>
                              <a:gd name="T163" fmla="*/ 20484 h 1061"/>
                              <a:gd name="T164" fmla="+- 0 6574 6521"/>
                              <a:gd name="T165" fmla="*/ T164 w 1061"/>
                              <a:gd name="T166" fmla="+- 0 20478 19427"/>
                              <a:gd name="T167" fmla="*/ 20478 h 1061"/>
                              <a:gd name="T168" fmla="+- 0 7271 6521"/>
                              <a:gd name="T169" fmla="*/ T168 w 1061"/>
                              <a:gd name="T170" fmla="+- 0 19781 19427"/>
                              <a:gd name="T171" fmla="*/ 19781 h 1061"/>
                              <a:gd name="T172" fmla="+- 0 7328 6521"/>
                              <a:gd name="T173" fmla="*/ T172 w 1061"/>
                              <a:gd name="T174" fmla="+- 0 19839 19427"/>
                              <a:gd name="T175" fmla="*/ 19839 h 1061"/>
                              <a:gd name="T176" fmla="+- 0 7401 6521"/>
                              <a:gd name="T177" fmla="*/ T176 w 1061"/>
                              <a:gd name="T178" fmla="+- 0 19917 19427"/>
                              <a:gd name="T179" fmla="*/ 19917 h 1061"/>
                              <a:gd name="T180" fmla="+- 0 7462 6521"/>
                              <a:gd name="T181" fmla="*/ T180 w 1061"/>
                              <a:gd name="T182" fmla="+- 0 19990 19427"/>
                              <a:gd name="T183" fmla="*/ 19990 h 1061"/>
                              <a:gd name="T184" fmla="+- 0 7511 6521"/>
                              <a:gd name="T185" fmla="*/ T184 w 1061"/>
                              <a:gd name="T186" fmla="+- 0 20057 19427"/>
                              <a:gd name="T187" fmla="*/ 20057 h 1061"/>
                              <a:gd name="T188" fmla="+- 0 7548 6521"/>
                              <a:gd name="T189" fmla="*/ T188 w 1061"/>
                              <a:gd name="T190" fmla="+- 0 20113 19427"/>
                              <a:gd name="T191" fmla="*/ 20113 h 1061"/>
                              <a:gd name="T192" fmla="+- 0 7559 6521"/>
                              <a:gd name="T193" fmla="*/ T192 w 1061"/>
                              <a:gd name="T194" fmla="+- 0 20130 19427"/>
                              <a:gd name="T195" fmla="*/ 20130 h 1061"/>
                              <a:gd name="T196" fmla="+- 0 7567 6521"/>
                              <a:gd name="T197" fmla="*/ T196 w 1061"/>
                              <a:gd name="T198" fmla="+- 0 20139 19427"/>
                              <a:gd name="T199" fmla="*/ 20139 h 1061"/>
                              <a:gd name="T200" fmla="+- 0 7572 6521"/>
                              <a:gd name="T201" fmla="*/ T200 w 1061"/>
                              <a:gd name="T202" fmla="+- 0 20141 19427"/>
                              <a:gd name="T203" fmla="*/ 20141 h 1061"/>
                              <a:gd name="T204" fmla="+- 0 7575 6521"/>
                              <a:gd name="T205" fmla="*/ T204 w 1061"/>
                              <a:gd name="T206" fmla="+- 0 20141 19427"/>
                              <a:gd name="T207" fmla="*/ 20141 h 1061"/>
                              <a:gd name="T208" fmla="+- 0 7581 6521"/>
                              <a:gd name="T209" fmla="*/ T208 w 1061"/>
                              <a:gd name="T210" fmla="+- 0 20138 19427"/>
                              <a:gd name="T211" fmla="*/ 20138 h 10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061" h="1061">
                                <a:moveTo>
                                  <a:pt x="1060" y="711"/>
                                </a:moveTo>
                                <a:lnTo>
                                  <a:pt x="1035" y="638"/>
                                </a:lnTo>
                                <a:lnTo>
                                  <a:pt x="1009" y="579"/>
                                </a:lnTo>
                                <a:lnTo>
                                  <a:pt x="972" y="512"/>
                                </a:lnTo>
                                <a:lnTo>
                                  <a:pt x="924" y="437"/>
                                </a:lnTo>
                                <a:lnTo>
                                  <a:pt x="862" y="357"/>
                                </a:lnTo>
                                <a:lnTo>
                                  <a:pt x="807" y="297"/>
                                </a:lnTo>
                                <a:lnTo>
                                  <a:pt x="835" y="268"/>
                                </a:lnTo>
                                <a:lnTo>
                                  <a:pt x="842" y="258"/>
                                </a:lnTo>
                                <a:lnTo>
                                  <a:pt x="845" y="246"/>
                                </a:lnTo>
                                <a:lnTo>
                                  <a:pt x="842" y="234"/>
                                </a:lnTo>
                                <a:lnTo>
                                  <a:pt x="835" y="224"/>
                                </a:lnTo>
                                <a:lnTo>
                                  <a:pt x="825" y="217"/>
                                </a:lnTo>
                                <a:lnTo>
                                  <a:pt x="813" y="215"/>
                                </a:lnTo>
                                <a:lnTo>
                                  <a:pt x="801" y="217"/>
                                </a:lnTo>
                                <a:lnTo>
                                  <a:pt x="791" y="224"/>
                                </a:lnTo>
                                <a:lnTo>
                                  <a:pt x="763" y="252"/>
                                </a:lnTo>
                                <a:lnTo>
                                  <a:pt x="702" y="197"/>
                                </a:lnTo>
                                <a:lnTo>
                                  <a:pt x="622" y="136"/>
                                </a:lnTo>
                                <a:lnTo>
                                  <a:pt x="548" y="87"/>
                                </a:lnTo>
                                <a:lnTo>
                                  <a:pt x="480" y="51"/>
                                </a:lnTo>
                                <a:lnTo>
                                  <a:pt x="422" y="24"/>
                                </a:lnTo>
                                <a:lnTo>
                                  <a:pt x="355" y="0"/>
                                </a:lnTo>
                                <a:lnTo>
                                  <a:pt x="348" y="0"/>
                                </a:lnTo>
                                <a:lnTo>
                                  <a:pt x="346" y="5"/>
                                </a:lnTo>
                                <a:lnTo>
                                  <a:pt x="345" y="9"/>
                                </a:lnTo>
                                <a:lnTo>
                                  <a:pt x="348" y="13"/>
                                </a:lnTo>
                                <a:lnTo>
                                  <a:pt x="357" y="21"/>
                                </a:lnTo>
                                <a:lnTo>
                                  <a:pt x="430" y="70"/>
                                </a:lnTo>
                                <a:lnTo>
                                  <a:pt x="496" y="119"/>
                                </a:lnTo>
                                <a:lnTo>
                                  <a:pt x="570" y="179"/>
                                </a:lnTo>
                                <a:lnTo>
                                  <a:pt x="647" y="252"/>
                                </a:lnTo>
                                <a:lnTo>
                                  <a:pt x="705" y="310"/>
                                </a:lnTo>
                                <a:lnTo>
                                  <a:pt x="9" y="1006"/>
                                </a:lnTo>
                                <a:lnTo>
                                  <a:pt x="2" y="1016"/>
                                </a:lnTo>
                                <a:lnTo>
                                  <a:pt x="0" y="1028"/>
                                </a:lnTo>
                                <a:lnTo>
                                  <a:pt x="2" y="1040"/>
                                </a:lnTo>
                                <a:lnTo>
                                  <a:pt x="9" y="1051"/>
                                </a:lnTo>
                                <a:lnTo>
                                  <a:pt x="19" y="1057"/>
                                </a:lnTo>
                                <a:lnTo>
                                  <a:pt x="31" y="1060"/>
                                </a:lnTo>
                                <a:lnTo>
                                  <a:pt x="43" y="1057"/>
                                </a:lnTo>
                                <a:lnTo>
                                  <a:pt x="53" y="1051"/>
                                </a:lnTo>
                                <a:lnTo>
                                  <a:pt x="750" y="354"/>
                                </a:lnTo>
                                <a:lnTo>
                                  <a:pt x="807" y="412"/>
                                </a:lnTo>
                                <a:lnTo>
                                  <a:pt x="880" y="490"/>
                                </a:lnTo>
                                <a:lnTo>
                                  <a:pt x="941" y="563"/>
                                </a:lnTo>
                                <a:lnTo>
                                  <a:pt x="990" y="630"/>
                                </a:lnTo>
                                <a:lnTo>
                                  <a:pt x="1027" y="686"/>
                                </a:lnTo>
                                <a:lnTo>
                                  <a:pt x="1038" y="703"/>
                                </a:lnTo>
                                <a:lnTo>
                                  <a:pt x="1046" y="712"/>
                                </a:lnTo>
                                <a:lnTo>
                                  <a:pt x="1051" y="714"/>
                                </a:lnTo>
                                <a:lnTo>
                                  <a:pt x="1054" y="714"/>
                                </a:lnTo>
                                <a:lnTo>
                                  <a:pt x="1060" y="711"/>
                                </a:lnTo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84"/>
                        <wps:cNvSpPr>
                          <a:spLocks/>
                        </wps:cNvSpPr>
                        <wps:spPr bwMode="auto">
                          <a:xfrm>
                            <a:off x="7189" y="19651"/>
                            <a:ext cx="163" cy="163"/>
                          </a:xfrm>
                          <a:custGeom>
                            <a:avLst/>
                            <a:gdLst>
                              <a:gd name="T0" fmla="+- 0 7288 7190"/>
                              <a:gd name="T1" fmla="*/ T0 w 163"/>
                              <a:gd name="T2" fmla="+- 0 19814 19651"/>
                              <a:gd name="T3" fmla="*/ 19814 h 163"/>
                              <a:gd name="T4" fmla="+- 0 7190 7190"/>
                              <a:gd name="T5" fmla="*/ T4 w 163"/>
                              <a:gd name="T6" fmla="+- 0 19716 19651"/>
                              <a:gd name="T7" fmla="*/ 19716 h 163"/>
                              <a:gd name="T8" fmla="+- 0 7255 7190"/>
                              <a:gd name="T9" fmla="*/ T8 w 163"/>
                              <a:gd name="T10" fmla="+- 0 19651 19651"/>
                              <a:gd name="T11" fmla="*/ 19651 h 163"/>
                              <a:gd name="T12" fmla="+- 0 7353 7190"/>
                              <a:gd name="T13" fmla="*/ T12 w 163"/>
                              <a:gd name="T14" fmla="+- 0 19750 19651"/>
                              <a:gd name="T15" fmla="*/ 19750 h 163"/>
                              <a:gd name="T16" fmla="+- 0 7288 7190"/>
                              <a:gd name="T17" fmla="*/ T16 w 163"/>
                              <a:gd name="T18" fmla="+- 0 19814 19651"/>
                              <a:gd name="T19" fmla="*/ 19814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3" h="163">
                                <a:moveTo>
                                  <a:pt x="98" y="163"/>
                                </a:moveTo>
                                <a:lnTo>
                                  <a:pt x="0" y="65"/>
                                </a:lnTo>
                                <a:lnTo>
                                  <a:pt x="65" y="0"/>
                                </a:lnTo>
                                <a:lnTo>
                                  <a:pt x="163" y="99"/>
                                </a:lnTo>
                                <a:lnTo>
                                  <a:pt x="98" y="16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2499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AutoShape 83"/>
                        <wps:cNvSpPr>
                          <a:spLocks/>
                        </wps:cNvSpPr>
                        <wps:spPr bwMode="auto">
                          <a:xfrm>
                            <a:off x="9599" y="17300"/>
                            <a:ext cx="1125" cy="700"/>
                          </a:xfrm>
                          <a:custGeom>
                            <a:avLst/>
                            <a:gdLst>
                              <a:gd name="T0" fmla="+- 0 9860 9599"/>
                              <a:gd name="T1" fmla="*/ T0 w 1125"/>
                              <a:gd name="T2" fmla="+- 0 17435 17300"/>
                              <a:gd name="T3" fmla="*/ 17435 h 700"/>
                              <a:gd name="T4" fmla="+- 0 9839 9599"/>
                              <a:gd name="T5" fmla="*/ T4 w 1125"/>
                              <a:gd name="T6" fmla="+- 0 17441 17300"/>
                              <a:gd name="T7" fmla="*/ 17441 h 700"/>
                              <a:gd name="T8" fmla="+- 0 9821 9599"/>
                              <a:gd name="T9" fmla="*/ T8 w 1125"/>
                              <a:gd name="T10" fmla="+- 0 17454 17300"/>
                              <a:gd name="T11" fmla="*/ 17454 h 700"/>
                              <a:gd name="T12" fmla="+- 0 9808 9599"/>
                              <a:gd name="T13" fmla="*/ T12 w 1125"/>
                              <a:gd name="T14" fmla="+- 0 17473 17300"/>
                              <a:gd name="T15" fmla="*/ 17473 h 700"/>
                              <a:gd name="T16" fmla="+- 0 9807 9599"/>
                              <a:gd name="T17" fmla="*/ T16 w 1125"/>
                              <a:gd name="T18" fmla="+- 0 17475 17300"/>
                              <a:gd name="T19" fmla="*/ 17475 h 700"/>
                              <a:gd name="T20" fmla="+- 0 9807 9599"/>
                              <a:gd name="T21" fmla="*/ T20 w 1125"/>
                              <a:gd name="T22" fmla="+- 0 17521 17300"/>
                              <a:gd name="T23" fmla="*/ 17521 h 700"/>
                              <a:gd name="T24" fmla="+- 0 9836 9599"/>
                              <a:gd name="T25" fmla="*/ T24 w 1125"/>
                              <a:gd name="T26" fmla="+- 0 17555 17300"/>
                              <a:gd name="T27" fmla="*/ 17555 h 700"/>
                              <a:gd name="T28" fmla="+- 0 9640 9599"/>
                              <a:gd name="T29" fmla="*/ T28 w 1125"/>
                              <a:gd name="T30" fmla="+- 0 17861 17300"/>
                              <a:gd name="T31" fmla="*/ 17861 h 700"/>
                              <a:gd name="T32" fmla="+- 0 9603 9599"/>
                              <a:gd name="T33" fmla="*/ T32 w 1125"/>
                              <a:gd name="T34" fmla="+- 0 17903 17300"/>
                              <a:gd name="T35" fmla="*/ 17903 h 700"/>
                              <a:gd name="T36" fmla="+- 0 9606 9599"/>
                              <a:gd name="T37" fmla="*/ T36 w 1125"/>
                              <a:gd name="T38" fmla="+- 0 17959 17300"/>
                              <a:gd name="T39" fmla="*/ 17959 h 700"/>
                              <a:gd name="T40" fmla="+- 0 9648 9599"/>
                              <a:gd name="T41" fmla="*/ T40 w 1125"/>
                              <a:gd name="T42" fmla="+- 0 17996 17300"/>
                              <a:gd name="T43" fmla="*/ 17996 h 700"/>
                              <a:gd name="T44" fmla="+- 0 9703 9599"/>
                              <a:gd name="T45" fmla="*/ T44 w 1125"/>
                              <a:gd name="T46" fmla="+- 0 17993 17300"/>
                              <a:gd name="T47" fmla="*/ 17993 h 700"/>
                              <a:gd name="T48" fmla="+- 0 9673 9599"/>
                              <a:gd name="T49" fmla="*/ T48 w 1125"/>
                              <a:gd name="T50" fmla="+- 0 17955 17300"/>
                              <a:gd name="T51" fmla="*/ 17955 h 700"/>
                              <a:gd name="T52" fmla="+- 0 9653 9599"/>
                              <a:gd name="T53" fmla="*/ T52 w 1125"/>
                              <a:gd name="T54" fmla="+- 0 17948 17300"/>
                              <a:gd name="T55" fmla="*/ 17948 h 700"/>
                              <a:gd name="T56" fmla="+- 0 9644 9599"/>
                              <a:gd name="T57" fmla="*/ T56 w 1125"/>
                              <a:gd name="T58" fmla="+- 0 17928 17300"/>
                              <a:gd name="T59" fmla="*/ 17928 h 700"/>
                              <a:gd name="T60" fmla="+- 0 9651 9599"/>
                              <a:gd name="T61" fmla="*/ T60 w 1125"/>
                              <a:gd name="T62" fmla="+- 0 17908 17300"/>
                              <a:gd name="T63" fmla="*/ 17908 h 700"/>
                              <a:gd name="T64" fmla="+- 0 10098 9599"/>
                              <a:gd name="T65" fmla="*/ T64 w 1125"/>
                              <a:gd name="T66" fmla="+- 0 17687 17300"/>
                              <a:gd name="T67" fmla="*/ 17687 h 700"/>
                              <a:gd name="T68" fmla="+- 0 10104 9599"/>
                              <a:gd name="T69" fmla="*/ T68 w 1125"/>
                              <a:gd name="T70" fmla="+- 0 17663 17300"/>
                              <a:gd name="T71" fmla="*/ 17663 h 700"/>
                              <a:gd name="T72" fmla="+- 0 9858 9599"/>
                              <a:gd name="T73" fmla="*/ T72 w 1125"/>
                              <a:gd name="T74" fmla="+- 0 17516 17300"/>
                              <a:gd name="T75" fmla="*/ 17516 h 700"/>
                              <a:gd name="T76" fmla="+- 0 9846 9599"/>
                              <a:gd name="T77" fmla="*/ T76 w 1125"/>
                              <a:gd name="T78" fmla="+- 0 17500 17300"/>
                              <a:gd name="T79" fmla="*/ 17500 h 700"/>
                              <a:gd name="T80" fmla="+- 0 9849 9599"/>
                              <a:gd name="T81" fmla="*/ T80 w 1125"/>
                              <a:gd name="T82" fmla="+- 0 17491 17300"/>
                              <a:gd name="T83" fmla="*/ 17491 h 700"/>
                              <a:gd name="T84" fmla="+- 0 9863 9599"/>
                              <a:gd name="T85" fmla="*/ T84 w 1125"/>
                              <a:gd name="T86" fmla="+- 0 17477 17300"/>
                              <a:gd name="T87" fmla="*/ 17477 h 700"/>
                              <a:gd name="T88" fmla="+- 0 9883 9599"/>
                              <a:gd name="T89" fmla="*/ T88 w 1125"/>
                              <a:gd name="T90" fmla="+- 0 17436 17300"/>
                              <a:gd name="T91" fmla="*/ 17436 h 700"/>
                              <a:gd name="T92" fmla="+- 0 10701 9599"/>
                              <a:gd name="T93" fmla="*/ T92 w 1125"/>
                              <a:gd name="T94" fmla="+- 0 17509 17300"/>
                              <a:gd name="T95" fmla="*/ 17509 h 700"/>
                              <a:gd name="T96" fmla="+- 0 9673 9599"/>
                              <a:gd name="T97" fmla="*/ T96 w 1125"/>
                              <a:gd name="T98" fmla="+- 0 17955 17300"/>
                              <a:gd name="T99" fmla="*/ 17955 h 700"/>
                              <a:gd name="T100" fmla="+- 0 10719 9599"/>
                              <a:gd name="T101" fmla="*/ T100 w 1125"/>
                              <a:gd name="T102" fmla="+- 0 17550 17300"/>
                              <a:gd name="T103" fmla="*/ 17550 h 700"/>
                              <a:gd name="T104" fmla="+- 0 10714 9599"/>
                              <a:gd name="T105" fmla="*/ T104 w 1125"/>
                              <a:gd name="T106" fmla="+- 0 17514 17300"/>
                              <a:gd name="T107" fmla="*/ 17514 h 700"/>
                              <a:gd name="T108" fmla="+- 0 10031 9599"/>
                              <a:gd name="T109" fmla="*/ T108 w 1125"/>
                              <a:gd name="T110" fmla="+- 0 17477 17300"/>
                              <a:gd name="T111" fmla="*/ 17477 h 700"/>
                              <a:gd name="T112" fmla="+- 0 9872 9599"/>
                              <a:gd name="T113" fmla="*/ T112 w 1125"/>
                              <a:gd name="T114" fmla="+- 0 17480 17300"/>
                              <a:gd name="T115" fmla="*/ 17480 h 700"/>
                              <a:gd name="T116" fmla="+- 0 10070 9599"/>
                              <a:gd name="T117" fmla="*/ T116 w 1125"/>
                              <a:gd name="T118" fmla="+- 0 17533 17300"/>
                              <a:gd name="T119" fmla="*/ 17533 h 700"/>
                              <a:gd name="T120" fmla="+- 0 10062 9599"/>
                              <a:gd name="T121" fmla="*/ T120 w 1125"/>
                              <a:gd name="T122" fmla="+- 0 17486 17300"/>
                              <a:gd name="T123" fmla="*/ 17486 h 700"/>
                              <a:gd name="T124" fmla="+- 0 10314 9599"/>
                              <a:gd name="T125" fmla="*/ T124 w 1125"/>
                              <a:gd name="T126" fmla="+- 0 17385 17300"/>
                              <a:gd name="T127" fmla="*/ 17385 h 700"/>
                              <a:gd name="T128" fmla="+- 0 10259 9599"/>
                              <a:gd name="T129" fmla="*/ T128 w 1125"/>
                              <a:gd name="T130" fmla="+- 0 17393 17300"/>
                              <a:gd name="T131" fmla="*/ 17393 h 700"/>
                              <a:gd name="T132" fmla="+- 0 10062 9599"/>
                              <a:gd name="T133" fmla="*/ T132 w 1125"/>
                              <a:gd name="T134" fmla="+- 0 17486 17300"/>
                              <a:gd name="T135" fmla="*/ 17486 h 700"/>
                              <a:gd name="T136" fmla="+- 0 10253 9599"/>
                              <a:gd name="T137" fmla="*/ T136 w 1125"/>
                              <a:gd name="T138" fmla="+- 0 17443 17300"/>
                              <a:gd name="T139" fmla="*/ 17443 h 700"/>
                              <a:gd name="T140" fmla="+- 0 10293 9599"/>
                              <a:gd name="T141" fmla="*/ T140 w 1125"/>
                              <a:gd name="T142" fmla="+- 0 17431 17300"/>
                              <a:gd name="T143" fmla="*/ 17431 h 700"/>
                              <a:gd name="T144" fmla="+- 0 10430 9599"/>
                              <a:gd name="T145" fmla="*/ T144 w 1125"/>
                              <a:gd name="T146" fmla="+- 0 17430 17300"/>
                              <a:gd name="T147" fmla="*/ 17430 h 700"/>
                              <a:gd name="T148" fmla="+- 0 10511 9599"/>
                              <a:gd name="T149" fmla="*/ T148 w 1125"/>
                              <a:gd name="T150" fmla="+- 0 17393 17300"/>
                              <a:gd name="T151" fmla="*/ 17393 h 700"/>
                              <a:gd name="T152" fmla="+- 0 10362 9599"/>
                              <a:gd name="T153" fmla="*/ T152 w 1125"/>
                              <a:gd name="T154" fmla="+- 0 17391 17300"/>
                              <a:gd name="T155" fmla="*/ 17391 h 700"/>
                              <a:gd name="T156" fmla="+- 0 10342 9599"/>
                              <a:gd name="T157" fmla="*/ T156 w 1125"/>
                              <a:gd name="T158" fmla="+- 0 17388 17300"/>
                              <a:gd name="T159" fmla="*/ 17388 h 700"/>
                              <a:gd name="T160" fmla="+- 0 10430 9599"/>
                              <a:gd name="T161" fmla="*/ T160 w 1125"/>
                              <a:gd name="T162" fmla="+- 0 17430 17300"/>
                              <a:gd name="T163" fmla="*/ 17430 h 700"/>
                              <a:gd name="T164" fmla="+- 0 10335 9599"/>
                              <a:gd name="T165" fmla="*/ T164 w 1125"/>
                              <a:gd name="T166" fmla="+- 0 17432 17300"/>
                              <a:gd name="T167" fmla="*/ 17432 h 700"/>
                              <a:gd name="T168" fmla="+- 0 10380 9599"/>
                              <a:gd name="T169" fmla="*/ T168 w 1125"/>
                              <a:gd name="T170" fmla="+- 0 17437 17300"/>
                              <a:gd name="T171" fmla="*/ 17437 h 700"/>
                              <a:gd name="T172" fmla="+- 0 10429 9599"/>
                              <a:gd name="T173" fmla="*/ T172 w 1125"/>
                              <a:gd name="T174" fmla="+- 0 17430 17300"/>
                              <a:gd name="T175" fmla="*/ 17430 h 700"/>
                              <a:gd name="T176" fmla="+- 0 10597 9599"/>
                              <a:gd name="T177" fmla="*/ T176 w 1125"/>
                              <a:gd name="T178" fmla="+- 0 17300 17300"/>
                              <a:gd name="T179" fmla="*/ 17300 h 700"/>
                              <a:gd name="T180" fmla="+- 0 10416 9599"/>
                              <a:gd name="T181" fmla="*/ T180 w 1125"/>
                              <a:gd name="T182" fmla="+- 0 17387 17300"/>
                              <a:gd name="T183" fmla="*/ 17387 h 700"/>
                              <a:gd name="T184" fmla="+- 0 10380 9599"/>
                              <a:gd name="T185" fmla="*/ T184 w 1125"/>
                              <a:gd name="T186" fmla="+- 0 17393 17300"/>
                              <a:gd name="T187" fmla="*/ 17393 h 700"/>
                              <a:gd name="T188" fmla="+- 0 10617 9599"/>
                              <a:gd name="T189" fmla="*/ T188 w 1125"/>
                              <a:gd name="T190" fmla="+- 0 17341 17300"/>
                              <a:gd name="T191" fmla="*/ 17341 h 700"/>
                              <a:gd name="T192" fmla="+- 0 10611 9599"/>
                              <a:gd name="T193" fmla="*/ T192 w 1125"/>
                              <a:gd name="T194" fmla="+- 0 17305 17300"/>
                              <a:gd name="T195" fmla="*/ 17305 h 7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125" h="700">
                                <a:moveTo>
                                  <a:pt x="273" y="134"/>
                                </a:moveTo>
                                <a:lnTo>
                                  <a:pt x="261" y="135"/>
                                </a:lnTo>
                                <a:lnTo>
                                  <a:pt x="250" y="137"/>
                                </a:lnTo>
                                <a:lnTo>
                                  <a:pt x="240" y="141"/>
                                </a:lnTo>
                                <a:lnTo>
                                  <a:pt x="230" y="146"/>
                                </a:lnTo>
                                <a:lnTo>
                                  <a:pt x="222" y="154"/>
                                </a:lnTo>
                                <a:lnTo>
                                  <a:pt x="215" y="162"/>
                                </a:lnTo>
                                <a:lnTo>
                                  <a:pt x="209" y="173"/>
                                </a:lnTo>
                                <a:lnTo>
                                  <a:pt x="209" y="174"/>
                                </a:lnTo>
                                <a:lnTo>
                                  <a:pt x="208" y="175"/>
                                </a:lnTo>
                                <a:lnTo>
                                  <a:pt x="204" y="198"/>
                                </a:lnTo>
                                <a:lnTo>
                                  <a:pt x="208" y="221"/>
                                </a:lnTo>
                                <a:lnTo>
                                  <a:pt x="219" y="240"/>
                                </a:lnTo>
                                <a:lnTo>
                                  <a:pt x="237" y="255"/>
                                </a:lnTo>
                                <a:lnTo>
                                  <a:pt x="434" y="369"/>
                                </a:lnTo>
                                <a:lnTo>
                                  <a:pt x="41" y="561"/>
                                </a:lnTo>
                                <a:lnTo>
                                  <a:pt x="18" y="579"/>
                                </a:lnTo>
                                <a:lnTo>
                                  <a:pt x="4" y="603"/>
                                </a:lnTo>
                                <a:lnTo>
                                  <a:pt x="0" y="631"/>
                                </a:lnTo>
                                <a:lnTo>
                                  <a:pt x="7" y="659"/>
                                </a:lnTo>
                                <a:lnTo>
                                  <a:pt x="25" y="682"/>
                                </a:lnTo>
                                <a:lnTo>
                                  <a:pt x="49" y="696"/>
                                </a:lnTo>
                                <a:lnTo>
                                  <a:pt x="76" y="700"/>
                                </a:lnTo>
                                <a:lnTo>
                                  <a:pt x="104" y="693"/>
                                </a:lnTo>
                                <a:lnTo>
                                  <a:pt x="191" y="655"/>
                                </a:lnTo>
                                <a:lnTo>
                                  <a:pt x="74" y="655"/>
                                </a:lnTo>
                                <a:lnTo>
                                  <a:pt x="64" y="653"/>
                                </a:lnTo>
                                <a:lnTo>
                                  <a:pt x="54" y="648"/>
                                </a:lnTo>
                                <a:lnTo>
                                  <a:pt x="48" y="639"/>
                                </a:lnTo>
                                <a:lnTo>
                                  <a:pt x="45" y="628"/>
                                </a:lnTo>
                                <a:lnTo>
                                  <a:pt x="46" y="618"/>
                                </a:lnTo>
                                <a:lnTo>
                                  <a:pt x="52" y="608"/>
                                </a:lnTo>
                                <a:lnTo>
                                  <a:pt x="60" y="602"/>
                                </a:lnTo>
                                <a:lnTo>
                                  <a:pt x="499" y="387"/>
                                </a:lnTo>
                                <a:lnTo>
                                  <a:pt x="504" y="380"/>
                                </a:lnTo>
                                <a:lnTo>
                                  <a:pt x="505" y="363"/>
                                </a:lnTo>
                                <a:lnTo>
                                  <a:pt x="500" y="356"/>
                                </a:lnTo>
                                <a:lnTo>
                                  <a:pt x="259" y="216"/>
                                </a:lnTo>
                                <a:lnTo>
                                  <a:pt x="250" y="211"/>
                                </a:lnTo>
                                <a:lnTo>
                                  <a:pt x="247" y="200"/>
                                </a:lnTo>
                                <a:lnTo>
                                  <a:pt x="250" y="192"/>
                                </a:lnTo>
                                <a:lnTo>
                                  <a:pt x="250" y="191"/>
                                </a:lnTo>
                                <a:lnTo>
                                  <a:pt x="253" y="182"/>
                                </a:lnTo>
                                <a:lnTo>
                                  <a:pt x="264" y="177"/>
                                </a:lnTo>
                                <a:lnTo>
                                  <a:pt x="432" y="177"/>
                                </a:lnTo>
                                <a:lnTo>
                                  <a:pt x="284" y="136"/>
                                </a:lnTo>
                                <a:lnTo>
                                  <a:pt x="273" y="134"/>
                                </a:lnTo>
                                <a:close/>
                                <a:moveTo>
                                  <a:pt x="1102" y="209"/>
                                </a:moveTo>
                                <a:lnTo>
                                  <a:pt x="85" y="652"/>
                                </a:lnTo>
                                <a:lnTo>
                                  <a:pt x="74" y="655"/>
                                </a:lnTo>
                                <a:lnTo>
                                  <a:pt x="191" y="655"/>
                                </a:lnTo>
                                <a:lnTo>
                                  <a:pt x="1120" y="250"/>
                                </a:lnTo>
                                <a:lnTo>
                                  <a:pt x="1125" y="237"/>
                                </a:lnTo>
                                <a:lnTo>
                                  <a:pt x="1115" y="214"/>
                                </a:lnTo>
                                <a:lnTo>
                                  <a:pt x="1102" y="209"/>
                                </a:lnTo>
                                <a:close/>
                                <a:moveTo>
                                  <a:pt x="432" y="177"/>
                                </a:moveTo>
                                <a:lnTo>
                                  <a:pt x="264" y="177"/>
                                </a:lnTo>
                                <a:lnTo>
                                  <a:pt x="273" y="180"/>
                                </a:lnTo>
                                <a:lnTo>
                                  <a:pt x="465" y="233"/>
                                </a:lnTo>
                                <a:lnTo>
                                  <a:pt x="471" y="233"/>
                                </a:lnTo>
                                <a:lnTo>
                                  <a:pt x="566" y="186"/>
                                </a:lnTo>
                                <a:lnTo>
                                  <a:pt x="463" y="186"/>
                                </a:lnTo>
                                <a:lnTo>
                                  <a:pt x="432" y="177"/>
                                </a:lnTo>
                                <a:close/>
                                <a:moveTo>
                                  <a:pt x="715" y="85"/>
                                </a:moveTo>
                                <a:lnTo>
                                  <a:pt x="687" y="87"/>
                                </a:lnTo>
                                <a:lnTo>
                                  <a:pt x="660" y="93"/>
                                </a:lnTo>
                                <a:lnTo>
                                  <a:pt x="634" y="103"/>
                                </a:lnTo>
                                <a:lnTo>
                                  <a:pt x="463" y="186"/>
                                </a:lnTo>
                                <a:lnTo>
                                  <a:pt x="566" y="186"/>
                                </a:lnTo>
                                <a:lnTo>
                                  <a:pt x="654" y="143"/>
                                </a:lnTo>
                                <a:lnTo>
                                  <a:pt x="673" y="136"/>
                                </a:lnTo>
                                <a:lnTo>
                                  <a:pt x="694" y="131"/>
                                </a:lnTo>
                                <a:lnTo>
                                  <a:pt x="715" y="130"/>
                                </a:lnTo>
                                <a:lnTo>
                                  <a:pt x="831" y="130"/>
                                </a:lnTo>
                                <a:lnTo>
                                  <a:pt x="854" y="121"/>
                                </a:lnTo>
                                <a:lnTo>
                                  <a:pt x="912" y="93"/>
                                </a:lnTo>
                                <a:lnTo>
                                  <a:pt x="781" y="93"/>
                                </a:lnTo>
                                <a:lnTo>
                                  <a:pt x="763" y="91"/>
                                </a:lnTo>
                                <a:lnTo>
                                  <a:pt x="743" y="88"/>
                                </a:lnTo>
                                <a:lnTo>
                                  <a:pt x="715" y="85"/>
                                </a:lnTo>
                                <a:close/>
                                <a:moveTo>
                                  <a:pt x="831" y="130"/>
                                </a:moveTo>
                                <a:lnTo>
                                  <a:pt x="715" y="130"/>
                                </a:lnTo>
                                <a:lnTo>
                                  <a:pt x="736" y="132"/>
                                </a:lnTo>
                                <a:lnTo>
                                  <a:pt x="756" y="135"/>
                                </a:lnTo>
                                <a:lnTo>
                                  <a:pt x="781" y="137"/>
                                </a:lnTo>
                                <a:lnTo>
                                  <a:pt x="806" y="136"/>
                                </a:lnTo>
                                <a:lnTo>
                                  <a:pt x="830" y="130"/>
                                </a:lnTo>
                                <a:lnTo>
                                  <a:pt x="831" y="130"/>
                                </a:lnTo>
                                <a:close/>
                                <a:moveTo>
                                  <a:pt x="998" y="0"/>
                                </a:moveTo>
                                <a:lnTo>
                                  <a:pt x="835" y="80"/>
                                </a:lnTo>
                                <a:lnTo>
                                  <a:pt x="817" y="87"/>
                                </a:lnTo>
                                <a:lnTo>
                                  <a:pt x="799" y="91"/>
                                </a:lnTo>
                                <a:lnTo>
                                  <a:pt x="781" y="93"/>
                                </a:lnTo>
                                <a:lnTo>
                                  <a:pt x="912" y="93"/>
                                </a:lnTo>
                                <a:lnTo>
                                  <a:pt x="1018" y="41"/>
                                </a:lnTo>
                                <a:lnTo>
                                  <a:pt x="1023" y="27"/>
                                </a:lnTo>
                                <a:lnTo>
                                  <a:pt x="1012" y="5"/>
                                </a:lnTo>
                                <a:lnTo>
                                  <a:pt x="9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7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75" y="17602"/>
                            <a:ext cx="391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8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9846" y="16899"/>
                            <a:ext cx="0" cy="354"/>
                          </a:xfrm>
                          <a:prstGeom prst="line">
                            <a:avLst/>
                          </a:prstGeom>
                          <a:noFill/>
                          <a:ln w="34531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9846" y="1725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4531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0" name="Freeform 79"/>
                        <wps:cNvSpPr>
                          <a:spLocks/>
                        </wps:cNvSpPr>
                        <wps:spPr bwMode="auto">
                          <a:xfrm>
                            <a:off x="8418" y="16794"/>
                            <a:ext cx="827" cy="1022"/>
                          </a:xfrm>
                          <a:custGeom>
                            <a:avLst/>
                            <a:gdLst>
                              <a:gd name="T0" fmla="+- 0 8418 8418"/>
                              <a:gd name="T1" fmla="*/ T0 w 827"/>
                              <a:gd name="T2" fmla="+- 0 16816 16794"/>
                              <a:gd name="T3" fmla="*/ 16816 h 1022"/>
                              <a:gd name="T4" fmla="+- 0 8546 8418"/>
                              <a:gd name="T5" fmla="*/ T4 w 827"/>
                              <a:gd name="T6" fmla="+- 0 16856 16794"/>
                              <a:gd name="T7" fmla="*/ 16856 h 1022"/>
                              <a:gd name="T8" fmla="+- 0 8633 8418"/>
                              <a:gd name="T9" fmla="*/ T8 w 827"/>
                              <a:gd name="T10" fmla="+- 0 16881 16794"/>
                              <a:gd name="T11" fmla="*/ 16881 h 1022"/>
                              <a:gd name="T12" fmla="+- 0 8683 8418"/>
                              <a:gd name="T13" fmla="*/ T12 w 827"/>
                              <a:gd name="T14" fmla="+- 0 16891 16794"/>
                              <a:gd name="T15" fmla="*/ 16891 h 1022"/>
                              <a:gd name="T16" fmla="+- 0 8702 8418"/>
                              <a:gd name="T17" fmla="*/ T16 w 827"/>
                              <a:gd name="T18" fmla="+- 0 16888 16794"/>
                              <a:gd name="T19" fmla="*/ 16888 h 1022"/>
                              <a:gd name="T20" fmla="+- 0 8734 8418"/>
                              <a:gd name="T21" fmla="*/ T20 w 827"/>
                              <a:gd name="T22" fmla="+- 0 16867 16794"/>
                              <a:gd name="T23" fmla="*/ 16867 h 1022"/>
                              <a:gd name="T24" fmla="+- 0 8804 8418"/>
                              <a:gd name="T25" fmla="*/ T24 w 827"/>
                              <a:gd name="T26" fmla="+- 0 16830 16794"/>
                              <a:gd name="T27" fmla="*/ 16830 h 1022"/>
                              <a:gd name="T28" fmla="+- 0 8882 8418"/>
                              <a:gd name="T29" fmla="*/ T28 w 827"/>
                              <a:gd name="T30" fmla="+- 0 16798 16794"/>
                              <a:gd name="T31" fmla="*/ 16798 h 1022"/>
                              <a:gd name="T32" fmla="+- 0 8936 8418"/>
                              <a:gd name="T33" fmla="*/ T32 w 827"/>
                              <a:gd name="T34" fmla="+- 0 16794 16794"/>
                              <a:gd name="T35" fmla="*/ 16794 h 1022"/>
                              <a:gd name="T36" fmla="+- 0 8942 8418"/>
                              <a:gd name="T37" fmla="*/ T36 w 827"/>
                              <a:gd name="T38" fmla="+- 0 16835 16794"/>
                              <a:gd name="T39" fmla="*/ 16835 h 1022"/>
                              <a:gd name="T40" fmla="+- 0 8913 8418"/>
                              <a:gd name="T41" fmla="*/ T40 w 827"/>
                              <a:gd name="T42" fmla="+- 0 16899 16794"/>
                              <a:gd name="T43" fmla="*/ 16899 h 1022"/>
                              <a:gd name="T44" fmla="+- 0 8881 8418"/>
                              <a:gd name="T45" fmla="*/ T44 w 827"/>
                              <a:gd name="T46" fmla="+- 0 16954 16794"/>
                              <a:gd name="T47" fmla="*/ 16954 h 1022"/>
                              <a:gd name="T48" fmla="+- 0 8880 8418"/>
                              <a:gd name="T49" fmla="*/ T48 w 827"/>
                              <a:gd name="T50" fmla="+- 0 16969 16794"/>
                              <a:gd name="T51" fmla="*/ 16969 h 1022"/>
                              <a:gd name="T52" fmla="+- 0 8943 8418"/>
                              <a:gd name="T53" fmla="*/ T52 w 827"/>
                              <a:gd name="T54" fmla="+- 0 16925 16794"/>
                              <a:gd name="T55" fmla="*/ 16925 h 1022"/>
                              <a:gd name="T56" fmla="+- 0 9000 8418"/>
                              <a:gd name="T57" fmla="*/ T56 w 827"/>
                              <a:gd name="T58" fmla="+- 0 16880 16794"/>
                              <a:gd name="T59" fmla="*/ 16880 h 1022"/>
                              <a:gd name="T60" fmla="+- 0 9049 8418"/>
                              <a:gd name="T61" fmla="*/ T60 w 827"/>
                              <a:gd name="T62" fmla="+- 0 16849 16794"/>
                              <a:gd name="T63" fmla="*/ 16849 h 1022"/>
                              <a:gd name="T64" fmla="+- 0 9084 8418"/>
                              <a:gd name="T65" fmla="*/ T64 w 827"/>
                              <a:gd name="T66" fmla="+- 0 16847 16794"/>
                              <a:gd name="T67" fmla="*/ 16847 h 1022"/>
                              <a:gd name="T68" fmla="+- 0 9085 8418"/>
                              <a:gd name="T69" fmla="*/ T68 w 827"/>
                              <a:gd name="T70" fmla="+- 0 16885 16794"/>
                              <a:gd name="T71" fmla="*/ 16885 h 1022"/>
                              <a:gd name="T72" fmla="+- 0 9057 8418"/>
                              <a:gd name="T73" fmla="*/ T72 w 827"/>
                              <a:gd name="T74" fmla="+- 0 16958 16794"/>
                              <a:gd name="T75" fmla="*/ 16958 h 1022"/>
                              <a:gd name="T76" fmla="+- 0 9018 8418"/>
                              <a:gd name="T77" fmla="*/ T76 w 827"/>
                              <a:gd name="T78" fmla="+- 0 17043 16794"/>
                              <a:gd name="T79" fmla="*/ 17043 h 1022"/>
                              <a:gd name="T80" fmla="+- 0 8983 8418"/>
                              <a:gd name="T81" fmla="*/ T80 w 827"/>
                              <a:gd name="T82" fmla="+- 0 17117 16794"/>
                              <a:gd name="T83" fmla="*/ 17117 h 1022"/>
                              <a:gd name="T84" fmla="+- 0 8967 8418"/>
                              <a:gd name="T85" fmla="*/ T84 w 827"/>
                              <a:gd name="T86" fmla="+- 0 17157 16794"/>
                              <a:gd name="T87" fmla="*/ 17157 h 1022"/>
                              <a:gd name="T88" fmla="+- 0 8987 8418"/>
                              <a:gd name="T89" fmla="*/ T88 w 827"/>
                              <a:gd name="T90" fmla="+- 0 17208 16794"/>
                              <a:gd name="T91" fmla="*/ 17208 h 1022"/>
                              <a:gd name="T92" fmla="+- 0 9038 8418"/>
                              <a:gd name="T93" fmla="*/ T92 w 827"/>
                              <a:gd name="T94" fmla="+- 0 17269 16794"/>
                              <a:gd name="T95" fmla="*/ 17269 h 1022"/>
                              <a:gd name="T96" fmla="+- 0 9104 8418"/>
                              <a:gd name="T97" fmla="*/ T96 w 827"/>
                              <a:gd name="T98" fmla="+- 0 17322 16794"/>
                              <a:gd name="T99" fmla="*/ 17322 h 1022"/>
                              <a:gd name="T100" fmla="+- 0 9172 8418"/>
                              <a:gd name="T101" fmla="*/ T100 w 827"/>
                              <a:gd name="T102" fmla="+- 0 17351 16794"/>
                              <a:gd name="T103" fmla="*/ 17351 h 1022"/>
                              <a:gd name="T104" fmla="+- 0 9226 8418"/>
                              <a:gd name="T105" fmla="*/ T104 w 827"/>
                              <a:gd name="T106" fmla="+- 0 17340 16794"/>
                              <a:gd name="T107" fmla="*/ 17340 h 1022"/>
                              <a:gd name="T108" fmla="+- 0 9241 8418"/>
                              <a:gd name="T109" fmla="*/ T108 w 827"/>
                              <a:gd name="T110" fmla="+- 0 17343 16794"/>
                              <a:gd name="T111" fmla="*/ 17343 h 1022"/>
                              <a:gd name="T112" fmla="+- 0 9245 8418"/>
                              <a:gd name="T113" fmla="*/ T112 w 827"/>
                              <a:gd name="T114" fmla="+- 0 17382 16794"/>
                              <a:gd name="T115" fmla="*/ 17382 h 1022"/>
                              <a:gd name="T116" fmla="+- 0 9242 8418"/>
                              <a:gd name="T117" fmla="*/ T116 w 827"/>
                              <a:gd name="T118" fmla="+- 0 17439 16794"/>
                              <a:gd name="T119" fmla="*/ 17439 h 1022"/>
                              <a:gd name="T120" fmla="+- 0 9240 8418"/>
                              <a:gd name="T121" fmla="*/ T120 w 827"/>
                              <a:gd name="T122" fmla="+- 0 17496 16794"/>
                              <a:gd name="T123" fmla="*/ 17496 h 1022"/>
                              <a:gd name="T124" fmla="+- 0 9193 8418"/>
                              <a:gd name="T125" fmla="*/ T124 w 827"/>
                              <a:gd name="T126" fmla="+- 0 17556 16794"/>
                              <a:gd name="T127" fmla="*/ 17556 h 1022"/>
                              <a:gd name="T128" fmla="+- 0 9139 8418"/>
                              <a:gd name="T129" fmla="*/ T128 w 827"/>
                              <a:gd name="T130" fmla="+- 0 17599 16794"/>
                              <a:gd name="T131" fmla="*/ 17599 h 1022"/>
                              <a:gd name="T132" fmla="+- 0 9070 8418"/>
                              <a:gd name="T133" fmla="*/ T132 w 827"/>
                              <a:gd name="T134" fmla="+- 0 17645 16794"/>
                              <a:gd name="T135" fmla="*/ 17645 h 1022"/>
                              <a:gd name="T136" fmla="+- 0 8988 8418"/>
                              <a:gd name="T137" fmla="*/ T136 w 827"/>
                              <a:gd name="T138" fmla="+- 0 17691 16794"/>
                              <a:gd name="T139" fmla="*/ 17691 h 1022"/>
                              <a:gd name="T140" fmla="+- 0 8898 8418"/>
                              <a:gd name="T141" fmla="*/ T140 w 827"/>
                              <a:gd name="T142" fmla="+- 0 17732 16794"/>
                              <a:gd name="T143" fmla="*/ 17732 h 1022"/>
                              <a:gd name="T144" fmla="+- 0 8802 8418"/>
                              <a:gd name="T145" fmla="*/ T144 w 827"/>
                              <a:gd name="T146" fmla="+- 0 17765 16794"/>
                              <a:gd name="T147" fmla="*/ 17765 h 1022"/>
                              <a:gd name="T148" fmla="+- 0 8706 8418"/>
                              <a:gd name="T149" fmla="*/ T148 w 827"/>
                              <a:gd name="T150" fmla="+- 0 17788 16794"/>
                              <a:gd name="T151" fmla="*/ 17788 h 1022"/>
                              <a:gd name="T152" fmla="+- 0 8617 8418"/>
                              <a:gd name="T153" fmla="*/ T152 w 827"/>
                              <a:gd name="T154" fmla="+- 0 17802 16794"/>
                              <a:gd name="T155" fmla="*/ 17802 h 1022"/>
                              <a:gd name="T156" fmla="+- 0 8538 8418"/>
                              <a:gd name="T157" fmla="*/ T156 w 827"/>
                              <a:gd name="T158" fmla="+- 0 17809 16794"/>
                              <a:gd name="T159" fmla="*/ 17809 h 1022"/>
                              <a:gd name="T160" fmla="+- 0 8472 8418"/>
                              <a:gd name="T161" fmla="*/ T160 w 827"/>
                              <a:gd name="T162" fmla="+- 0 17813 16794"/>
                              <a:gd name="T163" fmla="*/ 17813 h 1022"/>
                              <a:gd name="T164" fmla="+- 0 8421 8418"/>
                              <a:gd name="T165" fmla="*/ T164 w 827"/>
                              <a:gd name="T166" fmla="+- 0 17816 16794"/>
                              <a:gd name="T167" fmla="*/ 17816 h 10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27" h="1022">
                                <a:moveTo>
                                  <a:pt x="0" y="22"/>
                                </a:moveTo>
                                <a:lnTo>
                                  <a:pt x="128" y="62"/>
                                </a:lnTo>
                                <a:lnTo>
                                  <a:pt x="215" y="87"/>
                                </a:lnTo>
                                <a:lnTo>
                                  <a:pt x="265" y="97"/>
                                </a:lnTo>
                                <a:lnTo>
                                  <a:pt x="284" y="94"/>
                                </a:lnTo>
                                <a:lnTo>
                                  <a:pt x="316" y="73"/>
                                </a:lnTo>
                                <a:lnTo>
                                  <a:pt x="386" y="36"/>
                                </a:lnTo>
                                <a:lnTo>
                                  <a:pt x="464" y="4"/>
                                </a:lnTo>
                                <a:lnTo>
                                  <a:pt x="518" y="0"/>
                                </a:lnTo>
                                <a:lnTo>
                                  <a:pt x="524" y="41"/>
                                </a:lnTo>
                                <a:lnTo>
                                  <a:pt x="495" y="105"/>
                                </a:lnTo>
                                <a:lnTo>
                                  <a:pt x="463" y="160"/>
                                </a:lnTo>
                                <a:lnTo>
                                  <a:pt x="462" y="175"/>
                                </a:lnTo>
                                <a:lnTo>
                                  <a:pt x="525" y="131"/>
                                </a:lnTo>
                                <a:lnTo>
                                  <a:pt x="582" y="86"/>
                                </a:lnTo>
                                <a:lnTo>
                                  <a:pt x="631" y="55"/>
                                </a:lnTo>
                                <a:lnTo>
                                  <a:pt x="666" y="53"/>
                                </a:lnTo>
                                <a:lnTo>
                                  <a:pt x="667" y="91"/>
                                </a:lnTo>
                                <a:lnTo>
                                  <a:pt x="639" y="164"/>
                                </a:lnTo>
                                <a:lnTo>
                                  <a:pt x="600" y="249"/>
                                </a:lnTo>
                                <a:lnTo>
                                  <a:pt x="565" y="323"/>
                                </a:lnTo>
                                <a:lnTo>
                                  <a:pt x="549" y="363"/>
                                </a:lnTo>
                                <a:lnTo>
                                  <a:pt x="569" y="414"/>
                                </a:lnTo>
                                <a:lnTo>
                                  <a:pt x="620" y="475"/>
                                </a:lnTo>
                                <a:lnTo>
                                  <a:pt x="686" y="528"/>
                                </a:lnTo>
                                <a:lnTo>
                                  <a:pt x="754" y="557"/>
                                </a:lnTo>
                                <a:lnTo>
                                  <a:pt x="808" y="546"/>
                                </a:lnTo>
                                <a:lnTo>
                                  <a:pt x="823" y="549"/>
                                </a:lnTo>
                                <a:lnTo>
                                  <a:pt x="827" y="588"/>
                                </a:lnTo>
                                <a:lnTo>
                                  <a:pt x="824" y="645"/>
                                </a:lnTo>
                                <a:lnTo>
                                  <a:pt x="822" y="702"/>
                                </a:lnTo>
                                <a:lnTo>
                                  <a:pt x="775" y="762"/>
                                </a:lnTo>
                                <a:lnTo>
                                  <a:pt x="721" y="805"/>
                                </a:lnTo>
                                <a:lnTo>
                                  <a:pt x="652" y="851"/>
                                </a:lnTo>
                                <a:lnTo>
                                  <a:pt x="570" y="897"/>
                                </a:lnTo>
                                <a:lnTo>
                                  <a:pt x="480" y="938"/>
                                </a:lnTo>
                                <a:lnTo>
                                  <a:pt x="384" y="971"/>
                                </a:lnTo>
                                <a:lnTo>
                                  <a:pt x="288" y="994"/>
                                </a:lnTo>
                                <a:lnTo>
                                  <a:pt x="199" y="1008"/>
                                </a:lnTo>
                                <a:lnTo>
                                  <a:pt x="120" y="1015"/>
                                </a:lnTo>
                                <a:lnTo>
                                  <a:pt x="54" y="1019"/>
                                </a:lnTo>
                                <a:lnTo>
                                  <a:pt x="3" y="1022"/>
                                </a:lnTo>
                              </a:path>
                            </a:pathLst>
                          </a:custGeom>
                          <a:noFill/>
                          <a:ln w="34531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8986" y="16891"/>
                            <a:ext cx="0" cy="165"/>
                          </a:xfrm>
                          <a:prstGeom prst="line">
                            <a:avLst/>
                          </a:prstGeom>
                          <a:noFill/>
                          <a:ln w="34531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" name="Freeform 77"/>
                        <wps:cNvSpPr>
                          <a:spLocks/>
                        </wps:cNvSpPr>
                        <wps:spPr bwMode="auto">
                          <a:xfrm>
                            <a:off x="8818" y="17205"/>
                            <a:ext cx="83" cy="83"/>
                          </a:xfrm>
                          <a:custGeom>
                            <a:avLst/>
                            <a:gdLst>
                              <a:gd name="T0" fmla="+- 0 8860 8819"/>
                              <a:gd name="T1" fmla="*/ T0 w 83"/>
                              <a:gd name="T2" fmla="+- 0 17206 17206"/>
                              <a:gd name="T3" fmla="*/ 17206 h 83"/>
                              <a:gd name="T4" fmla="+- 0 8844 8819"/>
                              <a:gd name="T5" fmla="*/ T4 w 83"/>
                              <a:gd name="T6" fmla="+- 0 17209 17206"/>
                              <a:gd name="T7" fmla="*/ 17209 h 83"/>
                              <a:gd name="T8" fmla="+- 0 8831 8819"/>
                              <a:gd name="T9" fmla="*/ T8 w 83"/>
                              <a:gd name="T10" fmla="+- 0 17218 17206"/>
                              <a:gd name="T11" fmla="*/ 17218 h 83"/>
                              <a:gd name="T12" fmla="+- 0 8822 8819"/>
                              <a:gd name="T13" fmla="*/ T12 w 83"/>
                              <a:gd name="T14" fmla="+- 0 17231 17206"/>
                              <a:gd name="T15" fmla="*/ 17231 h 83"/>
                              <a:gd name="T16" fmla="+- 0 8819 8819"/>
                              <a:gd name="T17" fmla="*/ T16 w 83"/>
                              <a:gd name="T18" fmla="+- 0 17247 17206"/>
                              <a:gd name="T19" fmla="*/ 17247 h 83"/>
                              <a:gd name="T20" fmla="+- 0 8822 8819"/>
                              <a:gd name="T21" fmla="*/ T20 w 83"/>
                              <a:gd name="T22" fmla="+- 0 17263 17206"/>
                              <a:gd name="T23" fmla="*/ 17263 h 83"/>
                              <a:gd name="T24" fmla="+- 0 8831 8819"/>
                              <a:gd name="T25" fmla="*/ T24 w 83"/>
                              <a:gd name="T26" fmla="+- 0 17276 17206"/>
                              <a:gd name="T27" fmla="*/ 17276 h 83"/>
                              <a:gd name="T28" fmla="+- 0 8844 8819"/>
                              <a:gd name="T29" fmla="*/ T28 w 83"/>
                              <a:gd name="T30" fmla="+- 0 17285 17206"/>
                              <a:gd name="T31" fmla="*/ 17285 h 83"/>
                              <a:gd name="T32" fmla="+- 0 8860 8819"/>
                              <a:gd name="T33" fmla="*/ T32 w 83"/>
                              <a:gd name="T34" fmla="+- 0 17288 17206"/>
                              <a:gd name="T35" fmla="*/ 17288 h 83"/>
                              <a:gd name="T36" fmla="+- 0 8876 8819"/>
                              <a:gd name="T37" fmla="*/ T36 w 83"/>
                              <a:gd name="T38" fmla="+- 0 17285 17206"/>
                              <a:gd name="T39" fmla="*/ 17285 h 83"/>
                              <a:gd name="T40" fmla="+- 0 8889 8819"/>
                              <a:gd name="T41" fmla="*/ T40 w 83"/>
                              <a:gd name="T42" fmla="+- 0 17276 17206"/>
                              <a:gd name="T43" fmla="*/ 17276 h 83"/>
                              <a:gd name="T44" fmla="+- 0 8898 8819"/>
                              <a:gd name="T45" fmla="*/ T44 w 83"/>
                              <a:gd name="T46" fmla="+- 0 17263 17206"/>
                              <a:gd name="T47" fmla="*/ 17263 h 83"/>
                              <a:gd name="T48" fmla="+- 0 8901 8819"/>
                              <a:gd name="T49" fmla="*/ T48 w 83"/>
                              <a:gd name="T50" fmla="+- 0 17247 17206"/>
                              <a:gd name="T51" fmla="*/ 17247 h 83"/>
                              <a:gd name="T52" fmla="+- 0 8898 8819"/>
                              <a:gd name="T53" fmla="*/ T52 w 83"/>
                              <a:gd name="T54" fmla="+- 0 17231 17206"/>
                              <a:gd name="T55" fmla="*/ 17231 h 83"/>
                              <a:gd name="T56" fmla="+- 0 8889 8819"/>
                              <a:gd name="T57" fmla="*/ T56 w 83"/>
                              <a:gd name="T58" fmla="+- 0 17218 17206"/>
                              <a:gd name="T59" fmla="*/ 17218 h 83"/>
                              <a:gd name="T60" fmla="+- 0 8876 8819"/>
                              <a:gd name="T61" fmla="*/ T60 w 83"/>
                              <a:gd name="T62" fmla="+- 0 17209 17206"/>
                              <a:gd name="T63" fmla="*/ 17209 h 83"/>
                              <a:gd name="T64" fmla="+- 0 8860 8819"/>
                              <a:gd name="T65" fmla="*/ T64 w 83"/>
                              <a:gd name="T66" fmla="+- 0 17206 17206"/>
                              <a:gd name="T67" fmla="*/ 17206 h 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3" h="83">
                                <a:moveTo>
                                  <a:pt x="41" y="0"/>
                                </a:moveTo>
                                <a:lnTo>
                                  <a:pt x="25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5"/>
                                </a:lnTo>
                                <a:lnTo>
                                  <a:pt x="0" y="41"/>
                                </a:lnTo>
                                <a:lnTo>
                                  <a:pt x="3" y="57"/>
                                </a:lnTo>
                                <a:lnTo>
                                  <a:pt x="12" y="70"/>
                                </a:lnTo>
                                <a:lnTo>
                                  <a:pt x="25" y="79"/>
                                </a:lnTo>
                                <a:lnTo>
                                  <a:pt x="41" y="82"/>
                                </a:lnTo>
                                <a:lnTo>
                                  <a:pt x="57" y="79"/>
                                </a:lnTo>
                                <a:lnTo>
                                  <a:pt x="70" y="70"/>
                                </a:lnTo>
                                <a:lnTo>
                                  <a:pt x="79" y="57"/>
                                </a:lnTo>
                                <a:lnTo>
                                  <a:pt x="82" y="41"/>
                                </a:lnTo>
                                <a:lnTo>
                                  <a:pt x="79" y="25"/>
                                </a:lnTo>
                                <a:lnTo>
                                  <a:pt x="70" y="12"/>
                                </a:lnTo>
                                <a:lnTo>
                                  <a:pt x="57" y="3"/>
                                </a:lnTo>
                                <a:lnTo>
                                  <a:pt x="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76"/>
                        <wps:cNvSpPr>
                          <a:spLocks/>
                        </wps:cNvSpPr>
                        <wps:spPr bwMode="auto">
                          <a:xfrm>
                            <a:off x="9798" y="19431"/>
                            <a:ext cx="321" cy="918"/>
                          </a:xfrm>
                          <a:custGeom>
                            <a:avLst/>
                            <a:gdLst>
                              <a:gd name="T0" fmla="+- 0 9826 9799"/>
                              <a:gd name="T1" fmla="*/ T0 w 321"/>
                              <a:gd name="T2" fmla="+- 0 20349 19432"/>
                              <a:gd name="T3" fmla="*/ 20349 h 918"/>
                              <a:gd name="T4" fmla="+- 0 10119 9799"/>
                              <a:gd name="T5" fmla="*/ T4 w 321"/>
                              <a:gd name="T6" fmla="+- 0 20349 19432"/>
                              <a:gd name="T7" fmla="*/ 20349 h 918"/>
                              <a:gd name="T8" fmla="+- 0 10119 9799"/>
                              <a:gd name="T9" fmla="*/ T8 w 321"/>
                              <a:gd name="T10" fmla="+- 0 19592 19432"/>
                              <a:gd name="T11" fmla="*/ 19592 h 918"/>
                              <a:gd name="T12" fmla="+- 0 10106 9799"/>
                              <a:gd name="T13" fmla="*/ T12 w 321"/>
                              <a:gd name="T14" fmla="+- 0 19530 19432"/>
                              <a:gd name="T15" fmla="*/ 19530 h 918"/>
                              <a:gd name="T16" fmla="+- 0 10072 9799"/>
                              <a:gd name="T17" fmla="*/ T16 w 321"/>
                              <a:gd name="T18" fmla="+- 0 19479 19432"/>
                              <a:gd name="T19" fmla="*/ 19479 h 918"/>
                              <a:gd name="T20" fmla="+- 0 10021 9799"/>
                              <a:gd name="T21" fmla="*/ T20 w 321"/>
                              <a:gd name="T22" fmla="+- 0 19444 19432"/>
                              <a:gd name="T23" fmla="*/ 19444 h 918"/>
                              <a:gd name="T24" fmla="+- 0 9959 9799"/>
                              <a:gd name="T25" fmla="*/ T24 w 321"/>
                              <a:gd name="T26" fmla="+- 0 19432 19432"/>
                              <a:gd name="T27" fmla="*/ 19432 h 918"/>
                              <a:gd name="T28" fmla="+- 0 9896 9799"/>
                              <a:gd name="T29" fmla="*/ T28 w 321"/>
                              <a:gd name="T30" fmla="+- 0 19444 19432"/>
                              <a:gd name="T31" fmla="*/ 19444 h 918"/>
                              <a:gd name="T32" fmla="+- 0 9845 9799"/>
                              <a:gd name="T33" fmla="*/ T32 w 321"/>
                              <a:gd name="T34" fmla="+- 0 19479 19432"/>
                              <a:gd name="T35" fmla="*/ 19479 h 918"/>
                              <a:gd name="T36" fmla="+- 0 9811 9799"/>
                              <a:gd name="T37" fmla="*/ T36 w 321"/>
                              <a:gd name="T38" fmla="+- 0 19530 19432"/>
                              <a:gd name="T39" fmla="*/ 19530 h 918"/>
                              <a:gd name="T40" fmla="+- 0 9799 9799"/>
                              <a:gd name="T41" fmla="*/ T40 w 321"/>
                              <a:gd name="T42" fmla="+- 0 19592 19432"/>
                              <a:gd name="T43" fmla="*/ 19592 h 918"/>
                              <a:gd name="T44" fmla="+- 0 9799 9799"/>
                              <a:gd name="T45" fmla="*/ T44 w 321"/>
                              <a:gd name="T46" fmla="+- 0 19669 19432"/>
                              <a:gd name="T47" fmla="*/ 19669 h 9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21" h="918">
                                <a:moveTo>
                                  <a:pt x="27" y="917"/>
                                </a:moveTo>
                                <a:lnTo>
                                  <a:pt x="320" y="917"/>
                                </a:lnTo>
                                <a:lnTo>
                                  <a:pt x="320" y="160"/>
                                </a:lnTo>
                                <a:lnTo>
                                  <a:pt x="307" y="98"/>
                                </a:lnTo>
                                <a:lnTo>
                                  <a:pt x="273" y="47"/>
                                </a:lnTo>
                                <a:lnTo>
                                  <a:pt x="222" y="12"/>
                                </a:lnTo>
                                <a:lnTo>
                                  <a:pt x="160" y="0"/>
                                </a:lnTo>
                                <a:lnTo>
                                  <a:pt x="97" y="12"/>
                                </a:lnTo>
                                <a:lnTo>
                                  <a:pt x="46" y="47"/>
                                </a:lnTo>
                                <a:lnTo>
                                  <a:pt x="12" y="98"/>
                                </a:lnTo>
                                <a:lnTo>
                                  <a:pt x="0" y="160"/>
                                </a:lnTo>
                                <a:lnTo>
                                  <a:pt x="0" y="237"/>
                                </a:lnTo>
                              </a:path>
                            </a:pathLst>
                          </a:custGeom>
                          <a:noFill/>
                          <a:ln w="2308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AutoShape 75"/>
                        <wps:cNvSpPr>
                          <a:spLocks/>
                        </wps:cNvSpPr>
                        <wps:spPr bwMode="auto">
                          <a:xfrm>
                            <a:off x="-334" y="23796"/>
                            <a:ext cx="1022" cy="855"/>
                          </a:xfrm>
                          <a:custGeom>
                            <a:avLst/>
                            <a:gdLst>
                              <a:gd name="T0" fmla="+- 0 9246 -334"/>
                              <a:gd name="T1" fmla="*/ T0 w 1022"/>
                              <a:gd name="T2" fmla="+- 0 20349 23796"/>
                              <a:gd name="T3" fmla="*/ 20349 h 855"/>
                              <a:gd name="T4" fmla="+- 0 9246 -334"/>
                              <a:gd name="T5" fmla="*/ T4 w 1022"/>
                              <a:gd name="T6" fmla="+- 0 20034 23796"/>
                              <a:gd name="T7" fmla="*/ 20034 h 855"/>
                              <a:gd name="T8" fmla="+- 0 9601 -334"/>
                              <a:gd name="T9" fmla="*/ T8 w 1022"/>
                              <a:gd name="T10" fmla="+- 0 20034 23796"/>
                              <a:gd name="T11" fmla="*/ 20034 h 855"/>
                              <a:gd name="T12" fmla="+- 0 9601 -334"/>
                              <a:gd name="T13" fmla="*/ T12 w 1022"/>
                              <a:gd name="T14" fmla="+- 0 20349 23796"/>
                              <a:gd name="T15" fmla="*/ 20349 h 855"/>
                              <a:gd name="T16" fmla="+- 0 9854 -334"/>
                              <a:gd name="T17" fmla="*/ T16 w 1022"/>
                              <a:gd name="T18" fmla="+- 0 20349 23796"/>
                              <a:gd name="T19" fmla="*/ 20349 h 855"/>
                              <a:gd name="T20" fmla="+- 0 9854 -334"/>
                              <a:gd name="T21" fmla="*/ T20 w 1022"/>
                              <a:gd name="T22" fmla="+- 0 20035 23796"/>
                              <a:gd name="T23" fmla="*/ 20035 h 855"/>
                              <a:gd name="T24" fmla="+- 0 9935 -334"/>
                              <a:gd name="T25" fmla="*/ T24 w 1022"/>
                              <a:gd name="T26" fmla="+- 0 20035 23796"/>
                              <a:gd name="T27" fmla="*/ 20035 h 855"/>
                              <a:gd name="T28" fmla="+- 0 9834 -334"/>
                              <a:gd name="T29" fmla="*/ T28 w 1022"/>
                              <a:gd name="T30" fmla="+- 0 19692 23796"/>
                              <a:gd name="T31" fmla="*/ 19692 h 855"/>
                              <a:gd name="T32" fmla="+- 0 9424 -334"/>
                              <a:gd name="T33" fmla="*/ T32 w 1022"/>
                              <a:gd name="T34" fmla="+- 0 19494 23796"/>
                              <a:gd name="T35" fmla="*/ 19494 h 855"/>
                              <a:gd name="T36" fmla="+- 0 9013 -334"/>
                              <a:gd name="T37" fmla="*/ T36 w 1022"/>
                              <a:gd name="T38" fmla="+- 0 19692 23796"/>
                              <a:gd name="T39" fmla="*/ 19692 h 855"/>
                              <a:gd name="T40" fmla="+- 0 8913 -334"/>
                              <a:gd name="T41" fmla="*/ T40 w 1022"/>
                              <a:gd name="T42" fmla="+- 0 20035 23796"/>
                              <a:gd name="T43" fmla="*/ 20035 h 855"/>
                              <a:gd name="T44" fmla="+- 0 8992 -334"/>
                              <a:gd name="T45" fmla="*/ T44 w 1022"/>
                              <a:gd name="T46" fmla="+- 0 20035 23796"/>
                              <a:gd name="T47" fmla="*/ 20035 h 855"/>
                              <a:gd name="T48" fmla="+- 0 8992 -334"/>
                              <a:gd name="T49" fmla="*/ T48 w 1022"/>
                              <a:gd name="T50" fmla="+- 0 20349 23796"/>
                              <a:gd name="T51" fmla="*/ 20349 h 855"/>
                              <a:gd name="T52" fmla="+- 0 9854 -334"/>
                              <a:gd name="T53" fmla="*/ T52 w 1022"/>
                              <a:gd name="T54" fmla="+- 0 20349 23796"/>
                              <a:gd name="T55" fmla="*/ 20349 h 855"/>
                              <a:gd name="T56" fmla="+- 0 9581 -334"/>
                              <a:gd name="T57" fmla="*/ T56 w 1022"/>
                              <a:gd name="T58" fmla="+- 0 19918 23796"/>
                              <a:gd name="T59" fmla="*/ 19918 h 855"/>
                              <a:gd name="T60" fmla="+- 0 9752 -334"/>
                              <a:gd name="T61" fmla="*/ T60 w 1022"/>
                              <a:gd name="T62" fmla="+- 0 19918 23796"/>
                              <a:gd name="T63" fmla="*/ 19918 h 855"/>
                              <a:gd name="T64" fmla="+- 0 9752 -334"/>
                              <a:gd name="T65" fmla="*/ T64 w 1022"/>
                              <a:gd name="T66" fmla="+- 0 19834 23796"/>
                              <a:gd name="T67" fmla="*/ 19834 h 855"/>
                              <a:gd name="T68" fmla="+- 0 9581 -334"/>
                              <a:gd name="T69" fmla="*/ T68 w 1022"/>
                              <a:gd name="T70" fmla="+- 0 19834 23796"/>
                              <a:gd name="T71" fmla="*/ 19834 h 855"/>
                              <a:gd name="T72" fmla="+- 0 9581 -334"/>
                              <a:gd name="T73" fmla="*/ T72 w 1022"/>
                              <a:gd name="T74" fmla="+- 0 19918 23796"/>
                              <a:gd name="T75" fmla="*/ 19918 h 855"/>
                              <a:gd name="T76" fmla="+- 0 9338 -334"/>
                              <a:gd name="T77" fmla="*/ T76 w 1022"/>
                              <a:gd name="T78" fmla="+- 0 19918 23796"/>
                              <a:gd name="T79" fmla="*/ 19918 h 855"/>
                              <a:gd name="T80" fmla="+- 0 9509 -334"/>
                              <a:gd name="T81" fmla="*/ T80 w 1022"/>
                              <a:gd name="T82" fmla="+- 0 19918 23796"/>
                              <a:gd name="T83" fmla="*/ 19918 h 855"/>
                              <a:gd name="T84" fmla="+- 0 9509 -334"/>
                              <a:gd name="T85" fmla="*/ T84 w 1022"/>
                              <a:gd name="T86" fmla="+- 0 19834 23796"/>
                              <a:gd name="T87" fmla="*/ 19834 h 855"/>
                              <a:gd name="T88" fmla="+- 0 9338 -334"/>
                              <a:gd name="T89" fmla="*/ T88 w 1022"/>
                              <a:gd name="T90" fmla="+- 0 19834 23796"/>
                              <a:gd name="T91" fmla="*/ 19834 h 855"/>
                              <a:gd name="T92" fmla="+- 0 9338 -334"/>
                              <a:gd name="T93" fmla="*/ T92 w 1022"/>
                              <a:gd name="T94" fmla="+- 0 19918 23796"/>
                              <a:gd name="T95" fmla="*/ 19918 h 855"/>
                              <a:gd name="T96" fmla="+- 0 9095 -334"/>
                              <a:gd name="T97" fmla="*/ T96 w 1022"/>
                              <a:gd name="T98" fmla="+- 0 19918 23796"/>
                              <a:gd name="T99" fmla="*/ 19918 h 855"/>
                              <a:gd name="T100" fmla="+- 0 9266 -334"/>
                              <a:gd name="T101" fmla="*/ T100 w 1022"/>
                              <a:gd name="T102" fmla="+- 0 19918 23796"/>
                              <a:gd name="T103" fmla="*/ 19918 h 855"/>
                              <a:gd name="T104" fmla="+- 0 9266 -334"/>
                              <a:gd name="T105" fmla="*/ T104 w 1022"/>
                              <a:gd name="T106" fmla="+- 0 19834 23796"/>
                              <a:gd name="T107" fmla="*/ 19834 h 855"/>
                              <a:gd name="T108" fmla="+- 0 9095 -334"/>
                              <a:gd name="T109" fmla="*/ T108 w 1022"/>
                              <a:gd name="T110" fmla="+- 0 19834 23796"/>
                              <a:gd name="T111" fmla="*/ 19834 h 855"/>
                              <a:gd name="T112" fmla="+- 0 9095 -334"/>
                              <a:gd name="T113" fmla="*/ T112 w 1022"/>
                              <a:gd name="T114" fmla="+- 0 19918 23796"/>
                              <a:gd name="T115" fmla="*/ 19918 h 8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1022" h="855">
                                <a:moveTo>
                                  <a:pt x="9580" y="-3447"/>
                                </a:moveTo>
                                <a:lnTo>
                                  <a:pt x="9580" y="-3762"/>
                                </a:lnTo>
                                <a:lnTo>
                                  <a:pt x="9935" y="-3762"/>
                                </a:lnTo>
                                <a:lnTo>
                                  <a:pt x="9935" y="-3447"/>
                                </a:lnTo>
                                <a:moveTo>
                                  <a:pt x="10188" y="-3447"/>
                                </a:moveTo>
                                <a:lnTo>
                                  <a:pt x="10188" y="-3761"/>
                                </a:lnTo>
                                <a:lnTo>
                                  <a:pt x="10269" y="-3761"/>
                                </a:lnTo>
                                <a:lnTo>
                                  <a:pt x="10168" y="-4104"/>
                                </a:lnTo>
                                <a:lnTo>
                                  <a:pt x="9758" y="-4302"/>
                                </a:lnTo>
                                <a:lnTo>
                                  <a:pt x="9347" y="-4104"/>
                                </a:lnTo>
                                <a:lnTo>
                                  <a:pt x="9247" y="-3761"/>
                                </a:lnTo>
                                <a:lnTo>
                                  <a:pt x="9326" y="-3761"/>
                                </a:lnTo>
                                <a:lnTo>
                                  <a:pt x="9326" y="-3447"/>
                                </a:lnTo>
                                <a:lnTo>
                                  <a:pt x="10188" y="-3447"/>
                                </a:lnTo>
                                <a:close/>
                                <a:moveTo>
                                  <a:pt x="9915" y="-3878"/>
                                </a:moveTo>
                                <a:lnTo>
                                  <a:pt x="10086" y="-3878"/>
                                </a:lnTo>
                                <a:lnTo>
                                  <a:pt x="10086" y="-3962"/>
                                </a:lnTo>
                                <a:lnTo>
                                  <a:pt x="9915" y="-3962"/>
                                </a:lnTo>
                                <a:lnTo>
                                  <a:pt x="9915" y="-3878"/>
                                </a:lnTo>
                                <a:close/>
                                <a:moveTo>
                                  <a:pt x="9672" y="-3878"/>
                                </a:moveTo>
                                <a:lnTo>
                                  <a:pt x="9843" y="-3878"/>
                                </a:lnTo>
                                <a:lnTo>
                                  <a:pt x="9843" y="-3962"/>
                                </a:lnTo>
                                <a:lnTo>
                                  <a:pt x="9672" y="-3962"/>
                                </a:lnTo>
                                <a:lnTo>
                                  <a:pt x="9672" y="-3878"/>
                                </a:lnTo>
                                <a:close/>
                                <a:moveTo>
                                  <a:pt x="9429" y="-3878"/>
                                </a:moveTo>
                                <a:lnTo>
                                  <a:pt x="9600" y="-3878"/>
                                </a:lnTo>
                                <a:lnTo>
                                  <a:pt x="9600" y="-3962"/>
                                </a:lnTo>
                                <a:lnTo>
                                  <a:pt x="9429" y="-3962"/>
                                </a:lnTo>
                                <a:lnTo>
                                  <a:pt x="9429" y="-38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08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AutoShape 74"/>
                        <wps:cNvSpPr>
                          <a:spLocks/>
                        </wps:cNvSpPr>
                        <wps:spPr bwMode="auto">
                          <a:xfrm>
                            <a:off x="8836" y="19238"/>
                            <a:ext cx="1353" cy="1353"/>
                          </a:xfrm>
                          <a:custGeom>
                            <a:avLst/>
                            <a:gdLst>
                              <a:gd name="T0" fmla="+- 0 9249 8836"/>
                              <a:gd name="T1" fmla="*/ T0 w 1353"/>
                              <a:gd name="T2" fmla="+- 0 20349 19239"/>
                              <a:gd name="T3" fmla="*/ 20349 h 1353"/>
                              <a:gd name="T4" fmla="+- 0 8999 8836"/>
                              <a:gd name="T5" fmla="*/ T4 w 1353"/>
                              <a:gd name="T6" fmla="+- 0 20349 19239"/>
                              <a:gd name="T7" fmla="*/ 20349 h 1353"/>
                              <a:gd name="T8" fmla="+- 0 8999 8836"/>
                              <a:gd name="T9" fmla="*/ T8 w 1353"/>
                              <a:gd name="T10" fmla="+- 0 20259 19239"/>
                              <a:gd name="T11" fmla="*/ 20259 h 1353"/>
                              <a:gd name="T12" fmla="+- 0 8872 8836"/>
                              <a:gd name="T13" fmla="*/ T12 w 1353"/>
                              <a:gd name="T14" fmla="+- 0 20386 19239"/>
                              <a:gd name="T15" fmla="*/ 20386 h 1353"/>
                              <a:gd name="T16" fmla="+- 0 8845 8836"/>
                              <a:gd name="T17" fmla="*/ T16 w 1353"/>
                              <a:gd name="T18" fmla="+- 0 20426 19239"/>
                              <a:gd name="T19" fmla="*/ 20426 h 1353"/>
                              <a:gd name="T20" fmla="+- 0 8836 8836"/>
                              <a:gd name="T21" fmla="*/ T20 w 1353"/>
                              <a:gd name="T22" fmla="+- 0 20471 19239"/>
                              <a:gd name="T23" fmla="*/ 20471 h 1353"/>
                              <a:gd name="T24" fmla="+- 0 8845 8836"/>
                              <a:gd name="T25" fmla="*/ T24 w 1353"/>
                              <a:gd name="T26" fmla="+- 0 20517 19239"/>
                              <a:gd name="T27" fmla="*/ 20517 h 1353"/>
                              <a:gd name="T28" fmla="+- 0 8872 8836"/>
                              <a:gd name="T29" fmla="*/ T28 w 1353"/>
                              <a:gd name="T30" fmla="+- 0 20556 19239"/>
                              <a:gd name="T31" fmla="*/ 20556 h 1353"/>
                              <a:gd name="T32" fmla="+- 0 8911 8836"/>
                              <a:gd name="T33" fmla="*/ T32 w 1353"/>
                              <a:gd name="T34" fmla="+- 0 20583 19239"/>
                              <a:gd name="T35" fmla="*/ 20583 h 1353"/>
                              <a:gd name="T36" fmla="+- 0 8957 8836"/>
                              <a:gd name="T37" fmla="*/ T36 w 1353"/>
                              <a:gd name="T38" fmla="+- 0 20592 19239"/>
                              <a:gd name="T39" fmla="*/ 20592 h 1353"/>
                              <a:gd name="T40" fmla="+- 0 9002 8836"/>
                              <a:gd name="T41" fmla="*/ T40 w 1353"/>
                              <a:gd name="T42" fmla="+- 0 20583 19239"/>
                              <a:gd name="T43" fmla="*/ 20583 h 1353"/>
                              <a:gd name="T44" fmla="+- 0 9042 8836"/>
                              <a:gd name="T45" fmla="*/ T44 w 1353"/>
                              <a:gd name="T46" fmla="+- 0 20556 19239"/>
                              <a:gd name="T47" fmla="*/ 20556 h 1353"/>
                              <a:gd name="T48" fmla="+- 0 9249 8836"/>
                              <a:gd name="T49" fmla="*/ T48 w 1353"/>
                              <a:gd name="T50" fmla="+- 0 20349 19239"/>
                              <a:gd name="T51" fmla="*/ 20349 h 1353"/>
                              <a:gd name="T52" fmla="+- 0 9317 8836"/>
                              <a:gd name="T53" fmla="*/ T52 w 1353"/>
                              <a:gd name="T54" fmla="+- 0 19549 19239"/>
                              <a:gd name="T55" fmla="*/ 19549 h 1353"/>
                              <a:gd name="T56" fmla="+- 0 9042 8836"/>
                              <a:gd name="T57" fmla="*/ T56 w 1353"/>
                              <a:gd name="T58" fmla="+- 0 19274 19239"/>
                              <a:gd name="T59" fmla="*/ 19274 h 1353"/>
                              <a:gd name="T60" fmla="+- 0 9002 8836"/>
                              <a:gd name="T61" fmla="*/ T60 w 1353"/>
                              <a:gd name="T62" fmla="+- 0 19248 19239"/>
                              <a:gd name="T63" fmla="*/ 19248 h 1353"/>
                              <a:gd name="T64" fmla="+- 0 8957 8836"/>
                              <a:gd name="T65" fmla="*/ T64 w 1353"/>
                              <a:gd name="T66" fmla="+- 0 19239 19239"/>
                              <a:gd name="T67" fmla="*/ 19239 h 1353"/>
                              <a:gd name="T68" fmla="+- 0 8911 8836"/>
                              <a:gd name="T69" fmla="*/ T68 w 1353"/>
                              <a:gd name="T70" fmla="+- 0 19248 19239"/>
                              <a:gd name="T71" fmla="*/ 19248 h 1353"/>
                              <a:gd name="T72" fmla="+- 0 8872 8836"/>
                              <a:gd name="T73" fmla="*/ T72 w 1353"/>
                              <a:gd name="T74" fmla="+- 0 19274 19239"/>
                              <a:gd name="T75" fmla="*/ 19274 h 1353"/>
                              <a:gd name="T76" fmla="+- 0 8845 8836"/>
                              <a:gd name="T77" fmla="*/ T76 w 1353"/>
                              <a:gd name="T78" fmla="+- 0 19314 19239"/>
                              <a:gd name="T79" fmla="*/ 19314 h 1353"/>
                              <a:gd name="T80" fmla="+- 0 8836 8836"/>
                              <a:gd name="T81" fmla="*/ T80 w 1353"/>
                              <a:gd name="T82" fmla="+- 0 19359 19239"/>
                              <a:gd name="T83" fmla="*/ 19359 h 1353"/>
                              <a:gd name="T84" fmla="+- 0 8845 8836"/>
                              <a:gd name="T85" fmla="*/ T84 w 1353"/>
                              <a:gd name="T86" fmla="+- 0 19404 19239"/>
                              <a:gd name="T87" fmla="*/ 19404 h 1353"/>
                              <a:gd name="T88" fmla="+- 0 8872 8836"/>
                              <a:gd name="T89" fmla="*/ T88 w 1353"/>
                              <a:gd name="T90" fmla="+- 0 19444 19239"/>
                              <a:gd name="T91" fmla="*/ 19444 h 1353"/>
                              <a:gd name="T92" fmla="+- 0 9087 8836"/>
                              <a:gd name="T93" fmla="*/ T92 w 1353"/>
                              <a:gd name="T94" fmla="+- 0 19660 19239"/>
                              <a:gd name="T95" fmla="*/ 19660 h 1353"/>
                              <a:gd name="T96" fmla="+- 0 9317 8836"/>
                              <a:gd name="T97" fmla="*/ T96 w 1353"/>
                              <a:gd name="T98" fmla="+- 0 19549 19239"/>
                              <a:gd name="T99" fmla="*/ 19549 h 1353"/>
                              <a:gd name="T100" fmla="+- 0 10189 8836"/>
                              <a:gd name="T101" fmla="*/ T100 w 1353"/>
                              <a:gd name="T102" fmla="+- 0 20471 19239"/>
                              <a:gd name="T103" fmla="*/ 20471 h 1353"/>
                              <a:gd name="T104" fmla="+- 0 10180 8836"/>
                              <a:gd name="T105" fmla="*/ T104 w 1353"/>
                              <a:gd name="T106" fmla="+- 0 20426 19239"/>
                              <a:gd name="T107" fmla="*/ 20426 h 1353"/>
                              <a:gd name="T108" fmla="+- 0 10154 8836"/>
                              <a:gd name="T109" fmla="*/ T108 w 1353"/>
                              <a:gd name="T110" fmla="+- 0 20386 19239"/>
                              <a:gd name="T111" fmla="*/ 20386 h 1353"/>
                              <a:gd name="T112" fmla="+- 0 10117 8836"/>
                              <a:gd name="T113" fmla="*/ T112 w 1353"/>
                              <a:gd name="T114" fmla="+- 0 20349 19239"/>
                              <a:gd name="T115" fmla="*/ 20349 h 1353"/>
                              <a:gd name="T116" fmla="+- 0 9777 8836"/>
                              <a:gd name="T117" fmla="*/ T116 w 1353"/>
                              <a:gd name="T118" fmla="+- 0 20349 19239"/>
                              <a:gd name="T119" fmla="*/ 20349 h 1353"/>
                              <a:gd name="T120" fmla="+- 0 9984 8836"/>
                              <a:gd name="T121" fmla="*/ T120 w 1353"/>
                              <a:gd name="T122" fmla="+- 0 20556 19239"/>
                              <a:gd name="T123" fmla="*/ 20556 h 1353"/>
                              <a:gd name="T124" fmla="+- 0 10024 8836"/>
                              <a:gd name="T125" fmla="*/ T124 w 1353"/>
                              <a:gd name="T126" fmla="+- 0 20583 19239"/>
                              <a:gd name="T127" fmla="*/ 20583 h 1353"/>
                              <a:gd name="T128" fmla="+- 0 10069 8836"/>
                              <a:gd name="T129" fmla="*/ T128 w 1353"/>
                              <a:gd name="T130" fmla="+- 0 20592 19239"/>
                              <a:gd name="T131" fmla="*/ 20592 h 1353"/>
                              <a:gd name="T132" fmla="+- 0 10114 8836"/>
                              <a:gd name="T133" fmla="*/ T132 w 1353"/>
                              <a:gd name="T134" fmla="+- 0 20583 19239"/>
                              <a:gd name="T135" fmla="*/ 20583 h 1353"/>
                              <a:gd name="T136" fmla="+- 0 10154 8836"/>
                              <a:gd name="T137" fmla="*/ T136 w 1353"/>
                              <a:gd name="T138" fmla="+- 0 20556 19239"/>
                              <a:gd name="T139" fmla="*/ 20556 h 1353"/>
                              <a:gd name="T140" fmla="+- 0 10180 8836"/>
                              <a:gd name="T141" fmla="*/ T140 w 1353"/>
                              <a:gd name="T142" fmla="+- 0 20517 19239"/>
                              <a:gd name="T143" fmla="*/ 20517 h 1353"/>
                              <a:gd name="T144" fmla="+- 0 10189 8836"/>
                              <a:gd name="T145" fmla="*/ T144 w 1353"/>
                              <a:gd name="T146" fmla="+- 0 20471 19239"/>
                              <a:gd name="T147" fmla="*/ 20471 h 1353"/>
                              <a:gd name="T148" fmla="+- 0 10189 8836"/>
                              <a:gd name="T149" fmla="*/ T148 w 1353"/>
                              <a:gd name="T150" fmla="+- 0 19359 19239"/>
                              <a:gd name="T151" fmla="*/ 19359 h 1353"/>
                              <a:gd name="T152" fmla="+- 0 10180 8836"/>
                              <a:gd name="T153" fmla="*/ T152 w 1353"/>
                              <a:gd name="T154" fmla="+- 0 19314 19239"/>
                              <a:gd name="T155" fmla="*/ 19314 h 1353"/>
                              <a:gd name="T156" fmla="+- 0 10154 8836"/>
                              <a:gd name="T157" fmla="*/ T156 w 1353"/>
                              <a:gd name="T158" fmla="+- 0 19274 19239"/>
                              <a:gd name="T159" fmla="*/ 19274 h 1353"/>
                              <a:gd name="T160" fmla="+- 0 10114 8836"/>
                              <a:gd name="T161" fmla="*/ T160 w 1353"/>
                              <a:gd name="T162" fmla="+- 0 19248 19239"/>
                              <a:gd name="T163" fmla="*/ 19248 h 1353"/>
                              <a:gd name="T164" fmla="+- 0 10069 8836"/>
                              <a:gd name="T165" fmla="*/ T164 w 1353"/>
                              <a:gd name="T166" fmla="+- 0 19239 19239"/>
                              <a:gd name="T167" fmla="*/ 19239 h 1353"/>
                              <a:gd name="T168" fmla="+- 0 10024 8836"/>
                              <a:gd name="T169" fmla="*/ T168 w 1353"/>
                              <a:gd name="T170" fmla="+- 0 19248 19239"/>
                              <a:gd name="T171" fmla="*/ 19248 h 1353"/>
                              <a:gd name="T172" fmla="+- 0 9984 8836"/>
                              <a:gd name="T173" fmla="*/ T172 w 1353"/>
                              <a:gd name="T174" fmla="+- 0 19274 19239"/>
                              <a:gd name="T175" fmla="*/ 19274 h 1353"/>
                              <a:gd name="T176" fmla="+- 0 9656 8836"/>
                              <a:gd name="T177" fmla="*/ T176 w 1353"/>
                              <a:gd name="T178" fmla="+- 0 19602 19239"/>
                              <a:gd name="T179" fmla="*/ 19602 h 1353"/>
                              <a:gd name="T180" fmla="+- 0 9806 8836"/>
                              <a:gd name="T181" fmla="*/ T180 w 1353"/>
                              <a:gd name="T182" fmla="+- 0 19675 19239"/>
                              <a:gd name="T183" fmla="*/ 19675 h 1353"/>
                              <a:gd name="T184" fmla="+- 0 9806 8836"/>
                              <a:gd name="T185" fmla="*/ T184 w 1353"/>
                              <a:gd name="T186" fmla="+- 0 19669 19239"/>
                              <a:gd name="T187" fmla="*/ 19669 h 1353"/>
                              <a:gd name="T188" fmla="+- 0 9806 8836"/>
                              <a:gd name="T189" fmla="*/ T188 w 1353"/>
                              <a:gd name="T190" fmla="+- 0 19592 19239"/>
                              <a:gd name="T191" fmla="*/ 19592 h 1353"/>
                              <a:gd name="T192" fmla="+- 0 9818 8836"/>
                              <a:gd name="T193" fmla="*/ T192 w 1353"/>
                              <a:gd name="T194" fmla="+- 0 19530 19239"/>
                              <a:gd name="T195" fmla="*/ 19530 h 1353"/>
                              <a:gd name="T196" fmla="+- 0 9853 8836"/>
                              <a:gd name="T197" fmla="*/ T196 w 1353"/>
                              <a:gd name="T198" fmla="+- 0 19479 19239"/>
                              <a:gd name="T199" fmla="*/ 19479 h 1353"/>
                              <a:gd name="T200" fmla="+- 0 9904 8836"/>
                              <a:gd name="T201" fmla="*/ T200 w 1353"/>
                              <a:gd name="T202" fmla="+- 0 19444 19239"/>
                              <a:gd name="T203" fmla="*/ 19444 h 1353"/>
                              <a:gd name="T204" fmla="+- 0 9966 8836"/>
                              <a:gd name="T205" fmla="*/ T204 w 1353"/>
                              <a:gd name="T206" fmla="+- 0 19432 19239"/>
                              <a:gd name="T207" fmla="*/ 19432 h 1353"/>
                              <a:gd name="T208" fmla="+- 0 10005 8836"/>
                              <a:gd name="T209" fmla="*/ T208 w 1353"/>
                              <a:gd name="T210" fmla="+- 0 19437 19239"/>
                              <a:gd name="T211" fmla="*/ 19437 h 1353"/>
                              <a:gd name="T212" fmla="+- 0 10041 8836"/>
                              <a:gd name="T213" fmla="*/ T212 w 1353"/>
                              <a:gd name="T214" fmla="+- 0 19451 19239"/>
                              <a:gd name="T215" fmla="*/ 19451 h 1353"/>
                              <a:gd name="T216" fmla="+- 0 10072 8836"/>
                              <a:gd name="T217" fmla="*/ T216 w 1353"/>
                              <a:gd name="T218" fmla="+- 0 19472 19239"/>
                              <a:gd name="T219" fmla="*/ 19472 h 1353"/>
                              <a:gd name="T220" fmla="+- 0 10097 8836"/>
                              <a:gd name="T221" fmla="*/ T220 w 1353"/>
                              <a:gd name="T222" fmla="+- 0 19501 19239"/>
                              <a:gd name="T223" fmla="*/ 19501 h 1353"/>
                              <a:gd name="T224" fmla="+- 0 10154 8836"/>
                              <a:gd name="T225" fmla="*/ T224 w 1353"/>
                              <a:gd name="T226" fmla="+- 0 19444 19239"/>
                              <a:gd name="T227" fmla="*/ 19444 h 1353"/>
                              <a:gd name="T228" fmla="+- 0 10162 8836"/>
                              <a:gd name="T229" fmla="*/ T228 w 1353"/>
                              <a:gd name="T230" fmla="+- 0 19432 19239"/>
                              <a:gd name="T231" fmla="*/ 19432 h 1353"/>
                              <a:gd name="T232" fmla="+- 0 10180 8836"/>
                              <a:gd name="T233" fmla="*/ T232 w 1353"/>
                              <a:gd name="T234" fmla="+- 0 19404 19239"/>
                              <a:gd name="T235" fmla="*/ 19404 h 1353"/>
                              <a:gd name="T236" fmla="+- 0 10189 8836"/>
                              <a:gd name="T237" fmla="*/ T236 w 1353"/>
                              <a:gd name="T238" fmla="+- 0 19359 19239"/>
                              <a:gd name="T239" fmla="*/ 19359 h 13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353" h="1353">
                                <a:moveTo>
                                  <a:pt x="413" y="1110"/>
                                </a:moveTo>
                                <a:lnTo>
                                  <a:pt x="163" y="1110"/>
                                </a:lnTo>
                                <a:lnTo>
                                  <a:pt x="163" y="1020"/>
                                </a:lnTo>
                                <a:lnTo>
                                  <a:pt x="36" y="1147"/>
                                </a:lnTo>
                                <a:lnTo>
                                  <a:pt x="9" y="1187"/>
                                </a:lnTo>
                                <a:lnTo>
                                  <a:pt x="0" y="1232"/>
                                </a:lnTo>
                                <a:lnTo>
                                  <a:pt x="9" y="1278"/>
                                </a:lnTo>
                                <a:lnTo>
                                  <a:pt x="36" y="1317"/>
                                </a:lnTo>
                                <a:lnTo>
                                  <a:pt x="75" y="1344"/>
                                </a:lnTo>
                                <a:lnTo>
                                  <a:pt x="121" y="1353"/>
                                </a:lnTo>
                                <a:lnTo>
                                  <a:pt x="166" y="1344"/>
                                </a:lnTo>
                                <a:lnTo>
                                  <a:pt x="206" y="1317"/>
                                </a:lnTo>
                                <a:lnTo>
                                  <a:pt x="413" y="1110"/>
                                </a:lnTo>
                                <a:moveTo>
                                  <a:pt x="481" y="310"/>
                                </a:moveTo>
                                <a:lnTo>
                                  <a:pt x="206" y="35"/>
                                </a:lnTo>
                                <a:lnTo>
                                  <a:pt x="166" y="9"/>
                                </a:lnTo>
                                <a:lnTo>
                                  <a:pt x="121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5"/>
                                </a:lnTo>
                                <a:lnTo>
                                  <a:pt x="9" y="75"/>
                                </a:lnTo>
                                <a:lnTo>
                                  <a:pt x="0" y="120"/>
                                </a:lnTo>
                                <a:lnTo>
                                  <a:pt x="9" y="165"/>
                                </a:lnTo>
                                <a:lnTo>
                                  <a:pt x="36" y="205"/>
                                </a:lnTo>
                                <a:lnTo>
                                  <a:pt x="251" y="421"/>
                                </a:lnTo>
                                <a:lnTo>
                                  <a:pt x="481" y="310"/>
                                </a:lnTo>
                                <a:moveTo>
                                  <a:pt x="1353" y="1232"/>
                                </a:moveTo>
                                <a:lnTo>
                                  <a:pt x="1344" y="1187"/>
                                </a:lnTo>
                                <a:lnTo>
                                  <a:pt x="1318" y="1147"/>
                                </a:lnTo>
                                <a:lnTo>
                                  <a:pt x="1281" y="1110"/>
                                </a:lnTo>
                                <a:lnTo>
                                  <a:pt x="941" y="1110"/>
                                </a:lnTo>
                                <a:lnTo>
                                  <a:pt x="1148" y="1317"/>
                                </a:lnTo>
                                <a:lnTo>
                                  <a:pt x="1188" y="1344"/>
                                </a:lnTo>
                                <a:lnTo>
                                  <a:pt x="1233" y="1353"/>
                                </a:lnTo>
                                <a:lnTo>
                                  <a:pt x="1278" y="1344"/>
                                </a:lnTo>
                                <a:lnTo>
                                  <a:pt x="1318" y="1317"/>
                                </a:lnTo>
                                <a:lnTo>
                                  <a:pt x="1344" y="1278"/>
                                </a:lnTo>
                                <a:lnTo>
                                  <a:pt x="1353" y="1232"/>
                                </a:lnTo>
                                <a:moveTo>
                                  <a:pt x="1353" y="120"/>
                                </a:moveTo>
                                <a:lnTo>
                                  <a:pt x="1344" y="75"/>
                                </a:lnTo>
                                <a:lnTo>
                                  <a:pt x="1318" y="35"/>
                                </a:lnTo>
                                <a:lnTo>
                                  <a:pt x="1278" y="9"/>
                                </a:lnTo>
                                <a:lnTo>
                                  <a:pt x="1233" y="0"/>
                                </a:lnTo>
                                <a:lnTo>
                                  <a:pt x="1188" y="9"/>
                                </a:lnTo>
                                <a:lnTo>
                                  <a:pt x="1148" y="35"/>
                                </a:lnTo>
                                <a:lnTo>
                                  <a:pt x="820" y="363"/>
                                </a:lnTo>
                                <a:lnTo>
                                  <a:pt x="970" y="436"/>
                                </a:lnTo>
                                <a:lnTo>
                                  <a:pt x="970" y="430"/>
                                </a:lnTo>
                                <a:lnTo>
                                  <a:pt x="970" y="353"/>
                                </a:lnTo>
                                <a:lnTo>
                                  <a:pt x="982" y="291"/>
                                </a:lnTo>
                                <a:lnTo>
                                  <a:pt x="1017" y="240"/>
                                </a:lnTo>
                                <a:lnTo>
                                  <a:pt x="1068" y="205"/>
                                </a:lnTo>
                                <a:lnTo>
                                  <a:pt x="1130" y="193"/>
                                </a:lnTo>
                                <a:lnTo>
                                  <a:pt x="1169" y="198"/>
                                </a:lnTo>
                                <a:lnTo>
                                  <a:pt x="1205" y="212"/>
                                </a:lnTo>
                                <a:lnTo>
                                  <a:pt x="1236" y="233"/>
                                </a:lnTo>
                                <a:lnTo>
                                  <a:pt x="1261" y="262"/>
                                </a:lnTo>
                                <a:lnTo>
                                  <a:pt x="1318" y="205"/>
                                </a:lnTo>
                                <a:lnTo>
                                  <a:pt x="1326" y="193"/>
                                </a:lnTo>
                                <a:lnTo>
                                  <a:pt x="1344" y="165"/>
                                </a:lnTo>
                                <a:lnTo>
                                  <a:pt x="1353" y="120"/>
                                </a:lnTo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6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29" y="1429"/>
                            <a:ext cx="7981" cy="137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7" name="AutoShape 72"/>
                        <wps:cNvSpPr>
                          <a:spLocks/>
                        </wps:cNvSpPr>
                        <wps:spPr bwMode="auto">
                          <a:xfrm>
                            <a:off x="0" y="24651"/>
                            <a:ext cx="470" cy="470"/>
                          </a:xfrm>
                          <a:custGeom>
                            <a:avLst/>
                            <a:gdLst>
                              <a:gd name="T0" fmla="*/ 6994 w 470"/>
                              <a:gd name="T1" fmla="+- 0 4690 24651"/>
                              <a:gd name="T2" fmla="*/ 4690 h 470"/>
                              <a:gd name="T3" fmla="*/ 7464 w 470"/>
                              <a:gd name="T4" fmla="+- 0 5160 24651"/>
                              <a:gd name="T5" fmla="*/ 5160 h 470"/>
                              <a:gd name="T6" fmla="*/ 7464 w 470"/>
                              <a:gd name="T7" fmla="+- 0 4690 24651"/>
                              <a:gd name="T8" fmla="*/ 4690 h 470"/>
                              <a:gd name="T9" fmla="*/ 6994 w 470"/>
                              <a:gd name="T10" fmla="+- 0 5160 24651"/>
                              <a:gd name="T11" fmla="*/ 5160 h 47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470" h="470">
                                <a:moveTo>
                                  <a:pt x="6994" y="-19961"/>
                                </a:moveTo>
                                <a:lnTo>
                                  <a:pt x="7464" y="-19491"/>
                                </a:lnTo>
                                <a:moveTo>
                                  <a:pt x="7464" y="-19961"/>
                                </a:moveTo>
                                <a:lnTo>
                                  <a:pt x="6994" y="-19491"/>
                                </a:lnTo>
                              </a:path>
                            </a:pathLst>
                          </a:custGeom>
                          <a:noFill/>
                          <a:ln w="32614">
                            <a:solidFill>
                              <a:srgbClr val="0015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71"/>
                        <wps:cNvSpPr>
                          <a:spLocks/>
                        </wps:cNvSpPr>
                        <wps:spPr bwMode="auto">
                          <a:xfrm>
                            <a:off x="12090" y="16636"/>
                            <a:ext cx="836" cy="690"/>
                          </a:xfrm>
                          <a:custGeom>
                            <a:avLst/>
                            <a:gdLst>
                              <a:gd name="T0" fmla="+- 0 12091 12091"/>
                              <a:gd name="T1" fmla="*/ T0 w 836"/>
                              <a:gd name="T2" fmla="+- 0 17326 16637"/>
                              <a:gd name="T3" fmla="*/ 17326 h 690"/>
                              <a:gd name="T4" fmla="+- 0 12509 12091"/>
                              <a:gd name="T5" fmla="*/ T4 w 836"/>
                              <a:gd name="T6" fmla="+- 0 16637 16637"/>
                              <a:gd name="T7" fmla="*/ 16637 h 690"/>
                              <a:gd name="T8" fmla="+- 0 12926 12091"/>
                              <a:gd name="T9" fmla="*/ T8 w 836"/>
                              <a:gd name="T10" fmla="+- 0 17326 16637"/>
                              <a:gd name="T11" fmla="*/ 17326 h 690"/>
                              <a:gd name="T12" fmla="+- 0 12091 12091"/>
                              <a:gd name="T13" fmla="*/ T12 w 836"/>
                              <a:gd name="T14" fmla="+- 0 17326 16637"/>
                              <a:gd name="T15" fmla="*/ 17326 h 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36" h="690">
                                <a:moveTo>
                                  <a:pt x="0" y="689"/>
                                </a:moveTo>
                                <a:lnTo>
                                  <a:pt x="418" y="0"/>
                                </a:lnTo>
                                <a:lnTo>
                                  <a:pt x="835" y="689"/>
                                </a:lnTo>
                                <a:lnTo>
                                  <a:pt x="0" y="6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6918">
                            <a:solidFill>
                              <a:srgbClr val="00162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AutoShape 70"/>
                        <wps:cNvSpPr>
                          <a:spLocks/>
                        </wps:cNvSpPr>
                        <wps:spPr bwMode="auto">
                          <a:xfrm>
                            <a:off x="12467" y="16824"/>
                            <a:ext cx="84" cy="438"/>
                          </a:xfrm>
                          <a:custGeom>
                            <a:avLst/>
                            <a:gdLst>
                              <a:gd name="T0" fmla="+- 0 12550 12467"/>
                              <a:gd name="T1" fmla="*/ T0 w 84"/>
                              <a:gd name="T2" fmla="+- 0 17220 16825"/>
                              <a:gd name="T3" fmla="*/ 17220 h 438"/>
                              <a:gd name="T4" fmla="+- 0 12547 12467"/>
                              <a:gd name="T5" fmla="*/ T4 w 84"/>
                              <a:gd name="T6" fmla="+- 0 17204 16825"/>
                              <a:gd name="T7" fmla="*/ 17204 h 438"/>
                              <a:gd name="T8" fmla="+- 0 12538 12467"/>
                              <a:gd name="T9" fmla="*/ T8 w 84"/>
                              <a:gd name="T10" fmla="+- 0 17191 16825"/>
                              <a:gd name="T11" fmla="*/ 17191 h 438"/>
                              <a:gd name="T12" fmla="+- 0 12525 12467"/>
                              <a:gd name="T13" fmla="*/ T12 w 84"/>
                              <a:gd name="T14" fmla="+- 0 17182 16825"/>
                              <a:gd name="T15" fmla="*/ 17182 h 438"/>
                              <a:gd name="T16" fmla="+- 0 12509 12467"/>
                              <a:gd name="T17" fmla="*/ T16 w 84"/>
                              <a:gd name="T18" fmla="+- 0 17178 16825"/>
                              <a:gd name="T19" fmla="*/ 17178 h 438"/>
                              <a:gd name="T20" fmla="+- 0 12492 12467"/>
                              <a:gd name="T21" fmla="*/ T20 w 84"/>
                              <a:gd name="T22" fmla="+- 0 17182 16825"/>
                              <a:gd name="T23" fmla="*/ 17182 h 438"/>
                              <a:gd name="T24" fmla="+- 0 12479 12467"/>
                              <a:gd name="T25" fmla="*/ T24 w 84"/>
                              <a:gd name="T26" fmla="+- 0 17191 16825"/>
                              <a:gd name="T27" fmla="*/ 17191 h 438"/>
                              <a:gd name="T28" fmla="+- 0 12470 12467"/>
                              <a:gd name="T29" fmla="*/ T28 w 84"/>
                              <a:gd name="T30" fmla="+- 0 17204 16825"/>
                              <a:gd name="T31" fmla="*/ 17204 h 438"/>
                              <a:gd name="T32" fmla="+- 0 12467 12467"/>
                              <a:gd name="T33" fmla="*/ T32 w 84"/>
                              <a:gd name="T34" fmla="+- 0 17220 16825"/>
                              <a:gd name="T35" fmla="*/ 17220 h 438"/>
                              <a:gd name="T36" fmla="+- 0 12470 12467"/>
                              <a:gd name="T37" fmla="*/ T36 w 84"/>
                              <a:gd name="T38" fmla="+- 0 17236 16825"/>
                              <a:gd name="T39" fmla="*/ 17236 h 438"/>
                              <a:gd name="T40" fmla="+- 0 12479 12467"/>
                              <a:gd name="T41" fmla="*/ T40 w 84"/>
                              <a:gd name="T42" fmla="+- 0 17250 16825"/>
                              <a:gd name="T43" fmla="*/ 17250 h 438"/>
                              <a:gd name="T44" fmla="+- 0 12492 12467"/>
                              <a:gd name="T45" fmla="*/ T44 w 84"/>
                              <a:gd name="T46" fmla="+- 0 17259 16825"/>
                              <a:gd name="T47" fmla="*/ 17259 h 438"/>
                              <a:gd name="T48" fmla="+- 0 12509 12467"/>
                              <a:gd name="T49" fmla="*/ T48 w 84"/>
                              <a:gd name="T50" fmla="+- 0 17262 16825"/>
                              <a:gd name="T51" fmla="*/ 17262 h 438"/>
                              <a:gd name="T52" fmla="+- 0 12525 12467"/>
                              <a:gd name="T53" fmla="*/ T52 w 84"/>
                              <a:gd name="T54" fmla="+- 0 17259 16825"/>
                              <a:gd name="T55" fmla="*/ 17259 h 438"/>
                              <a:gd name="T56" fmla="+- 0 12538 12467"/>
                              <a:gd name="T57" fmla="*/ T56 w 84"/>
                              <a:gd name="T58" fmla="+- 0 17250 16825"/>
                              <a:gd name="T59" fmla="*/ 17250 h 438"/>
                              <a:gd name="T60" fmla="+- 0 12547 12467"/>
                              <a:gd name="T61" fmla="*/ T60 w 84"/>
                              <a:gd name="T62" fmla="+- 0 17236 16825"/>
                              <a:gd name="T63" fmla="*/ 17236 h 438"/>
                              <a:gd name="T64" fmla="+- 0 12550 12467"/>
                              <a:gd name="T65" fmla="*/ T64 w 84"/>
                              <a:gd name="T66" fmla="+- 0 17220 16825"/>
                              <a:gd name="T67" fmla="*/ 17220 h 438"/>
                              <a:gd name="T68" fmla="+- 0 12550 12467"/>
                              <a:gd name="T69" fmla="*/ T68 w 84"/>
                              <a:gd name="T70" fmla="+- 0 16825 16825"/>
                              <a:gd name="T71" fmla="*/ 16825 h 438"/>
                              <a:gd name="T72" fmla="+- 0 12467 12467"/>
                              <a:gd name="T73" fmla="*/ T72 w 84"/>
                              <a:gd name="T74" fmla="+- 0 16825 16825"/>
                              <a:gd name="T75" fmla="*/ 16825 h 438"/>
                              <a:gd name="T76" fmla="+- 0 12475 12467"/>
                              <a:gd name="T77" fmla="*/ T76 w 84"/>
                              <a:gd name="T78" fmla="+- 0 17139 16825"/>
                              <a:gd name="T79" fmla="*/ 17139 h 438"/>
                              <a:gd name="T80" fmla="+- 0 12543 12467"/>
                              <a:gd name="T81" fmla="*/ T80 w 84"/>
                              <a:gd name="T82" fmla="+- 0 17139 16825"/>
                              <a:gd name="T83" fmla="*/ 17139 h 438"/>
                              <a:gd name="T84" fmla="+- 0 12550 12467"/>
                              <a:gd name="T85" fmla="*/ T84 w 84"/>
                              <a:gd name="T86" fmla="+- 0 16825 16825"/>
                              <a:gd name="T87" fmla="*/ 16825 h 4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84" h="438">
                                <a:moveTo>
                                  <a:pt x="83" y="395"/>
                                </a:moveTo>
                                <a:lnTo>
                                  <a:pt x="80" y="379"/>
                                </a:lnTo>
                                <a:lnTo>
                                  <a:pt x="71" y="366"/>
                                </a:lnTo>
                                <a:lnTo>
                                  <a:pt x="58" y="357"/>
                                </a:lnTo>
                                <a:lnTo>
                                  <a:pt x="42" y="353"/>
                                </a:lnTo>
                                <a:lnTo>
                                  <a:pt x="25" y="357"/>
                                </a:lnTo>
                                <a:lnTo>
                                  <a:pt x="12" y="366"/>
                                </a:lnTo>
                                <a:lnTo>
                                  <a:pt x="3" y="379"/>
                                </a:lnTo>
                                <a:lnTo>
                                  <a:pt x="0" y="395"/>
                                </a:lnTo>
                                <a:lnTo>
                                  <a:pt x="3" y="411"/>
                                </a:lnTo>
                                <a:lnTo>
                                  <a:pt x="12" y="425"/>
                                </a:lnTo>
                                <a:lnTo>
                                  <a:pt x="25" y="434"/>
                                </a:lnTo>
                                <a:lnTo>
                                  <a:pt x="42" y="437"/>
                                </a:lnTo>
                                <a:lnTo>
                                  <a:pt x="58" y="434"/>
                                </a:lnTo>
                                <a:lnTo>
                                  <a:pt x="71" y="425"/>
                                </a:lnTo>
                                <a:lnTo>
                                  <a:pt x="80" y="411"/>
                                </a:lnTo>
                                <a:lnTo>
                                  <a:pt x="83" y="395"/>
                                </a:lnTo>
                                <a:moveTo>
                                  <a:pt x="83" y="0"/>
                                </a:moveTo>
                                <a:lnTo>
                                  <a:pt x="0" y="0"/>
                                </a:lnTo>
                                <a:lnTo>
                                  <a:pt x="8" y="314"/>
                                </a:lnTo>
                                <a:lnTo>
                                  <a:pt x="76" y="314"/>
                                </a:lnTo>
                                <a:lnTo>
                                  <a:pt x="83" y="0"/>
                                </a:lnTo>
                              </a:path>
                            </a:pathLst>
                          </a:custGeom>
                          <a:solidFill>
                            <a:srgbClr val="00162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11509" y="16776"/>
                            <a:ext cx="0" cy="5386"/>
                          </a:xfrm>
                          <a:prstGeom prst="line">
                            <a:avLst/>
                          </a:prstGeom>
                          <a:noFill/>
                          <a:ln w="2689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" name="AutoShape 68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420" cy="420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420"/>
                              <a:gd name="T2" fmla="+- 0 420 24231"/>
                              <a:gd name="T3" fmla="*/ 420 h 420"/>
                              <a:gd name="T4" fmla="+- 0 0 -300"/>
                              <a:gd name="T5" fmla="*/ T4 w 420"/>
                              <a:gd name="T6" fmla="+- 0 420 24231"/>
                              <a:gd name="T7" fmla="*/ 420 h 420"/>
                              <a:gd name="T8" fmla="+- 0 420 -300"/>
                              <a:gd name="T9" fmla="*/ T8 w 420"/>
                              <a:gd name="T10" fmla="+- 0 300 24231"/>
                              <a:gd name="T11" fmla="*/ 300 h 420"/>
                              <a:gd name="T12" fmla="+- 0 420 -300"/>
                              <a:gd name="T13" fmla="*/ T12 w 420"/>
                              <a:gd name="T14" fmla="+- 0 0 24231"/>
                              <a:gd name="T15" fmla="*/ 0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420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AutoShape 67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17678" cy="420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17678"/>
                              <a:gd name="T2" fmla="+- 0 420 24231"/>
                              <a:gd name="T3" fmla="*/ 420 h 420"/>
                              <a:gd name="T4" fmla="+- 0 0 -300"/>
                              <a:gd name="T5" fmla="*/ T4 w 17678"/>
                              <a:gd name="T6" fmla="+- 0 420 24231"/>
                              <a:gd name="T7" fmla="*/ 420 h 420"/>
                              <a:gd name="T8" fmla="+- 0 17378 -300"/>
                              <a:gd name="T9" fmla="*/ T8 w 17678"/>
                              <a:gd name="T10" fmla="+- 0 420 24231"/>
                              <a:gd name="T11" fmla="*/ 420 h 420"/>
                              <a:gd name="T12" fmla="+- 0 17678 -300"/>
                              <a:gd name="T13" fmla="*/ T12 w 17678"/>
                              <a:gd name="T14" fmla="+- 0 420 24231"/>
                              <a:gd name="T15" fmla="*/ 420 h 420"/>
                              <a:gd name="T16" fmla="+- 0 420 -300"/>
                              <a:gd name="T17" fmla="*/ T16 w 17678"/>
                              <a:gd name="T18" fmla="+- 0 300 24231"/>
                              <a:gd name="T19" fmla="*/ 300 h 420"/>
                              <a:gd name="T20" fmla="+- 0 420 -300"/>
                              <a:gd name="T21" fmla="*/ T20 w 17678"/>
                              <a:gd name="T22" fmla="+- 0 0 24231"/>
                              <a:gd name="T23" fmla="*/ 0 h 420"/>
                              <a:gd name="T24" fmla="+- 0 17258 -300"/>
                              <a:gd name="T25" fmla="*/ T24 w 17678"/>
                              <a:gd name="T26" fmla="+- 0 300 24231"/>
                              <a:gd name="T27" fmla="*/ 300 h 420"/>
                              <a:gd name="T28" fmla="+- 0 17258 -300"/>
                              <a:gd name="T29" fmla="*/ T28 w 17678"/>
                              <a:gd name="T30" fmla="+- 0 0 24231"/>
                              <a:gd name="T31" fmla="*/ 0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7678" h="420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17678" y="-23811"/>
                                </a:moveTo>
                                <a:lnTo>
                                  <a:pt x="17978" y="-23811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  <a:moveTo>
                                  <a:pt x="17558" y="-23931"/>
                                </a:moveTo>
                                <a:lnTo>
                                  <a:pt x="17558" y="-24231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3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18" y="30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4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12205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5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07" y="12205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46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5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5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83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1919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83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111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3232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111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139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4C4C4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39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67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167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19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9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223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223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251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B2B2B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251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279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279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307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307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33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33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40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40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432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C00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432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460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AE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460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1488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2E30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488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516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A6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516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54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D1C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54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572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572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600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7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600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628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49AC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628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656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6DC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656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68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9395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68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DDCF10" id="Group 19" o:spid="_x0000_s1026" style="position:absolute;margin-left:0;margin-top:0;width:883.9pt;height:1108.1pt;z-index:-8680;mso-position-horizontal-relative:page;mso-position-vertical-relative:page" coordsize="17678,221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">
                <v:rect id="Rectangle 186" o:spid="_x0000_s1027" style="position:absolute;left:136;top:136;width:6095;height:1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" fillcolor="#000c2e" stroked="f"/>
                <v:rect id="Rectangle 185" o:spid="_x0000_s1028" style="position:absolute;left:136;top:14706;width:17405;height:7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" fillcolor="#74a9bb" stroked="f"/>
                <v:shape id="AutoShape 184" o:spid="_x0000_s1029" style="position:absolute;left:8774;top:2282;width:2027;height:1483;visibility:visible;mso-wrap-style:square;v-text-anchor:top" coordsize="2027,1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" path="m576,1046r-2,-38l568,973r-8,-26l557,940,543,909,526,881,505,856,483,836r-1,-1l455,818,427,804,397,794r-31,-6l366,1046r-1,22l360,1087r-7,17l343,1118r-12,11l317,1137r-15,5l285,1144r-17,-2l252,1137r-14,-8l226,1118r-10,-14l209,1087r-4,-19l203,1046r2,-22l209,1004r7,-16l226,973r12,-11l252,954r16,-5l285,947r17,2l317,954r14,8l343,973r10,15l360,1004r5,20l366,1046r,-258l334,786r-43,3l254,799r-32,15l197,836r,-35l191,795,6,795,,801r,667l6,1473r195,l207,1468r,-206l231,1281r30,13l295,1302r39,3l366,1303r31,-6l427,1287r28,-14l473,1262r9,-6l505,1235r21,-25l543,1183r14,-31l560,1144r8,-25l574,1084r2,-38m610,679r-4,-9l503,539,402,410r,-9l468,332,584,211r4,-9l587,193r-6,-7l572,183r-210,l358,185,212,332,212,7,205,,8,,,7,,689r8,7l205,696r7,-7l212,578r2,-4l246,539,369,694r5,2l593,696r9,-2l608,687r2,-8m848,801r-6,-6l646,795r-5,6l641,1290r5,6l842,1296r6,-6l848,801t7,-610l847,183r-197,l643,191r,498l650,697r197,l855,689r,-498m1143,7l1135,,938,r-7,7l931,689r7,7l1135,696r8,-7l1143,7t297,l1432,,1235,r-7,7l1228,689r7,7l1432,696r8,-7l1440,7t49,794l1483,795r-185,l1292,801r,51l1284,843r,184l1283,1044r-5,15l1270,1073r-10,12l1247,1095r-14,7l1217,1106r-18,1l1181,1106r-16,-4l1151,1095r-13,-10l1127,1073r-8,-14l1115,1044r-2,-17l1115,1010r4,-16l1127,981r10,-12l1150,959r15,-6l1181,948r18,-1l1217,948r16,5l1247,959r13,10l1270,981r8,13l1283,1010r1,17l1284,843r-18,-20l1232,803r-40,-13l1144,786r-31,2l1082,793r-29,10l1025,816r-27,16l975,852r-21,23l936,900r-14,29l912,959r-6,33l903,1027r3,34l912,1094r10,31l936,1153r18,27l975,1202r23,20l1025,1239r28,13l1082,1261r31,5l1144,1268r43,-3l1224,1255r32,-17l1282,1215r,9l1281,1248r-6,21l1266,1287r-12,15l1238,1314r-21,8l1192,1327r-29,2l1143,1328r-22,-3l1100,1321r-23,-6l1060,1309r-16,-7l1029,1295r-14,-8l1008,1283r-8,3l936,1416r2,7l943,1426r23,12l990,1449r26,9l1044,1466r34,7l1112,1478r35,3l1184,1482r69,-4l1314,1464r52,-22l1410,1411r35,-41l1465,1329r4,-8l1484,1263r4,-48l1489,1196r,-89l1489,947r,-95l1489,801m1981,533r-3,-30l1972,477r-10,-22l1947,436r-17,-16l1911,407r-20,-10l1870,390r-23,-6l1822,379r-28,-5l1745,368r-16,-3l1715,363r-10,-3l1692,357r-6,-6l1686,343r4,-11l1703,325r22,-5l1755,319r36,1l1825,326r33,10l1890,349r7,4l1906,349r13,-30l1960,222r-4,-9l1949,210r-18,-8l1911,196r-22,-6l1866,185r-28,-5l1810,177r-29,-2l1752,174r-40,1l1675,180r-34,7l1609,197r-28,13l1557,225r-21,17l1520,260r-14,21l1497,302r-6,23l1490,349r,2l1492,379r6,26l1508,428r15,18l1540,462r19,13l1579,485r21,7l1624,497r25,5l1677,507r30,4l1727,513r16,3l1756,518r11,2l1779,524r6,5l1785,545r-5,7l1771,556r-9,2l1751,560r-15,1l1720,562r-24,-1l1673,559r-24,-4l1625,549r-20,-5l1587,538r-17,-7l1554,523r-8,-4l1537,523r-53,127l1487,659r7,3l1514,671r21,8l1559,686r26,6l1617,698r33,5l1682,705r33,1l1756,705r38,-5l1829,693r31,-10l1889,670r24,-15l1934,639r17,-19l1964,600r9,-22l1977,562r2,-6l1981,533t45,603l2024,1107r-6,-26l2008,1060r-14,-19l1977,1026r-18,-12l1939,1004r-20,-7l1896,991r-24,-5l1844,981r-47,-6l1781,973r-13,-3l1757,968r-12,-4l1739,959r,-8l1743,940r13,-7l1777,929r30,-2l1841,929r32,5l1905,943r30,12l1944,959r11,-4l1967,927r38,-93l2001,824r-8,-4l1975,813r-19,-6l1936,801r-21,-4l1888,792r-28,-3l1832,787r-28,-1l1765,788r-37,4l1695,799r-31,10l1637,821r-23,15l1594,852r-17,18l1564,890r-9,21l1550,933r,1l1548,955r,4l1550,986r6,25l1566,1033r14,18l1597,1067r18,12l1635,1089r21,7l1678,1101r25,5l1731,1111r48,6l1795,1119r13,2l1818,1124r12,3l1836,1132r,16l1831,1154r-9,4l1813,1161r-11,2l1788,1164r-16,l1749,1163r-23,-2l1703,1157r-23,-5l1662,1147r-17,-5l1629,1135r-15,-7l1605,1124r-11,4l1543,1249r4,10l1555,1263r19,8l1594,1279r23,6l1641,1291r31,6l1704,1301r32,3l1767,1305r40,-2l1844,1299r34,-7l1909,1282r28,-12l1960,1255r21,-16l1997,1221r13,-20l2019,1180r4,-16l2025,1158r1,-22e" fillcolor="#000c2e" stroked="f">
                  <v:path arrowok="t" o:connecttype="custom" o:connectlocs="505,3138;366,3328;285,3426;203,3328;285,3229;366,3328;191,3077;231,3563;473,3544;574,3366;584,2493;212,2289;212,2860;610,2961;848,3572;847,2979;938,2978;1228,2971;1292,3083;1247,3377;1127,3355;1150,3241;1270,3263;1144,3068;936,3182;936,3435;1144,3550;1266,3569;1100,3603;936,3698;1112,3760;1465,3611;1489,3083;1891,2679;1705,2642;1791,2602;1956,2495;1781,2457;1536,2524;1498,2687;1649,2784;1785,2811;1696,2843;1546,2801;1585,2974;1860,2965;1979,2838;1959,3296;1768,3252;1807,3209;2005,3116;1860,3071;1614,3118;1548,3241;1656,3378;1830,3409;1772,3446;1614,3410;1617,3567;1878,3574;2023,3446" o:connectangles="0,0,0,0,0,0,0,0,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3" o:spid="_x0000_s1030" type="#_x0000_t75" style="position:absolute;left:9416;top:2282;width:213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">
                  <v:imagedata r:id="rId21" o:title=""/>
                </v:shape>
                <v:shape id="AutoShape 182" o:spid="_x0000_s1031" style="position:absolute;left:8755;top:1270;width:2012;height:713;visibility:visible;mso-wrap-style:square;v-text-anchor:top" coordsize="2012,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" path="m822,697l770,578,697,413,623,242,524,16r-49,l475,413r-132,l409,242r66,171l475,16r-177,l,697r234,l280,578r258,l584,697r238,m1430,483r-3,-35l1420,417r-12,-27l1390,366r-20,-20l1347,329r-24,-14l1297,304r-28,-9l1238,286r-35,-8l1138,265r-24,-6l1095,254r-16,-5l1068,243r-8,-7l1055,228r-2,-10l1059,200r16,-14l1103,178r39,-3l1187,179r47,9l1282,204r49,22l1352,175,1401,60,1374,46,1345,34,1314,24r-33,-9l1247,9,1213,4,1179,1,1144,r-49,2l1049,8r-41,9l970,30,936,47,907,66,883,88r-21,25l847,140r-12,29l829,199r-3,31l829,265r7,31l848,324r17,23l886,367r22,17l931,398r26,11l985,419r31,9l1050,437r67,14l1141,457r20,6l1176,468r12,6l1196,482r5,8l1203,500r,13l1196,522r-13,6l1171,532r-16,3l1137,537r-23,l1086,536r-28,-3l1029,528r-30,-8l969,511,941,501,915,489,890,475,816,643r27,15l874,671r35,12l948,694r40,8l1029,708r41,3l1113,713r49,-2l1207,705r42,-10l1286,682r34,-17l1349,646r25,-22l1394,599r16,-27l1421,544r1,-7l1428,514r2,-31m2012,305r-514,l1498,479r,218l1728,697r,-218l2012,479r,-174e" fillcolor="#ed1a36" stroked="f">
                  <v:path arrowok="t" o:connecttype="custom" o:connectlocs="697,1683;475,1286;409,1512;298,1286;280,1848;822,1967;1420,1687;1370,1616;1297,1574;1203,1548;1095,1524;1060,1506;1059,1470;1142,1445;1282,1474;1401,1330;1314,1294;1213,1274;1095,1272;970,1300;883,1358;835,1439;829,1535;865,1617;931,1668;1016,1698;1141,1727;1188,1744;1203,1770;1183,1798;1137,1807;1058,1803;969,1781;890,1745;874,1941;988,1972;1113,1983;1249,1965;1349,1916;1410,1842;1428,1784;1498,1575;1728,1967;2012,1575" o:connectangles="0,0,0,0,0,0,0,0,0,0,0,0,0,0,0,0,0,0,0,0,0,0,0,0,0,0,0,0,0,0,0,0,0,0,0,0,0,0,0,0,0,0,0,0"/>
                </v:shape>
                <v:line id="Line 181" o:spid="_x0000_s1032" style="position:absolute;visibility:visible;mso-wrap-style:square" from="10253,1517" to="10483,1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" strokecolor="#ed1a36" strokeweight="5.8pt"/>
                <v:rect id="Rectangle 180" o:spid="_x0000_s1033" style="position:absolute;left:10252;top:1285;width:554;height: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" fillcolor="#ed1a36" stroked="f"/>
                <v:line id="Line 179" o:spid="_x0000_s1034" style="position:absolute;visibility:visible;mso-wrap-style:square" from="8774,2118" to="10784,2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" strokecolor="#ed1a36" strokeweight=".89536mm"/>
                <v:shape id="AutoShape 178" o:spid="_x0000_s1035" style="position:absolute;left:6886;top:1290;width:1742;height:1656;visibility:visible;mso-wrap-style:square;v-text-anchor:top" coordsize="174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" path="m120,l74,,34,1,3,2,1,34,,73r,53l2,171r3,44l9,255r6,38l23,327r10,35l45,391r13,24l73,434r17,15l108,463r19,12l147,485r11,9l165,505r2,13l163,532r-33,81l106,697,92,783r-5,88l90,946r11,74l118,1091r24,68l171,1225r35,62l247,1345r45,55l342,1450r55,45l455,1536r62,35l583,1601r68,23l722,1641r74,11l871,1655r76,-3l1020,1641r71,-17l1160,1601r65,-30l1287,1536r59,-41l1400,1450r50,-50l1496,1345r40,-58l1572,1225r29,-66l1625,1091r17,-71l1652,946r4,-75l1651,783r-14,-86l1613,613r-34,-81l1576,518r2,-13l1585,494r11,-9l1616,475r19,-12l1652,449r17,-15l1684,415r14,-24l1710,362r10,-35l1727,293r6,-38l1738,215r3,-44l1741,166r-1222,l505,164r-11,-7l486,146,475,126,463,107,450,90,435,73,416,58,391,44,362,32,327,22,293,15,255,9,214,4,171,1,120,xm871,86r-88,5l697,105r-84,24l532,163r-13,3l1741,166r-517,l1210,163r-81,-34l1046,105,959,91,871,86xm1622,r-51,1l1527,5r-40,4l1450,15r-34,7l1381,32r-30,12l1327,58r-19,15l1293,90r-14,18l1267,126r-10,20l1249,157r-12,7l1224,166r517,l1742,126r,-53l1741,34,1740,2,1708,1,1668,r-46,xe" fillcolor="#ed1a36" stroked="f">
                  <v:path arrowok="t" o:connecttype="custom" o:connectlocs="34,1292;0,1364;5,1506;23,1618;58,1706;108,1754;158,1785;163,1823;92,2074;101,2311;171,2516;292,2691;455,2827;651,2915;871,2946;1091,2915;1287,2827;1450,2691;1572,2516;1642,2311;1651,2074;1579,1823;1585,1785;1635,1754;1684,1706;1720,1618;1738,1506;519,1457;486,1437;450,1381;391,1335;293,1306;171,1292;783,1382;532,1454;1741,1457;1129,1420;871,1377;1527,1296;1416,1313;1327,1349;1279,1399;1249,1448;1741,1457;1741,1325;1668,1291" o:connectangles="0,0,0,0,0,0,0,0,0,0,0,0,0,0,0,0,0,0,0,0,0,0,0,0,0,0,0,0,0,0,0,0,0,0,0,0,0,0,0,0,0,0,0,0,0,0"/>
                </v:shape>
                <v:shape id="AutoShape 177" o:spid="_x0000_s1036" style="position:absolute;left:7385;top:2030;width:745;height:519;visibility:visible;mso-wrap-style:square;v-text-anchor:top" coordsize="745,5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" path="m372,l301,12,233,42,170,88r-56,55l67,204,31,266,8,323,,373r10,72l38,489r44,23l140,519r69,-3l287,510r85,-3l673,507r34,-18l735,445r9,-72l736,323,714,266,678,204,631,143,575,88,512,42,444,12,372,xm673,507r-301,l458,510r78,6l605,519r58,-7l673,507xe" stroked="f">
                  <v:path arrowok="t" o:connecttype="custom" o:connectlocs="372,2030;301,2042;233,2072;170,2118;114,2173;67,2234;31,2296;8,2353;0,2403;10,2475;38,2519;82,2542;140,2549;209,2546;287,2540;372,2537;673,2537;707,2519;735,2475;744,2403;736,2353;714,2296;678,2234;631,2173;575,2118;512,2072;444,2042;372,2030;673,2537;372,2537;458,2540;536,2546;605,2549;663,2542;673,2537" o:connectangles="0,0,0,0,0,0,0,0,0,0,0,0,0,0,0,0,0,0,0,0,0,0,0,0,0,0,0,0,0,0,0,0,0,0,0"/>
                </v:shape>
                <v:shape id="Picture 176" o:spid="_x0000_s1037" type="#_x0000_t75" style="position:absolute;left:7525;top:2231;width:17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">
                  <v:imagedata r:id="rId22" o:title=""/>
                </v:shape>
                <v:shape id="Picture 175" o:spid="_x0000_s1038" type="#_x0000_t75" style="position:absolute;left:7813;top:2231;width:17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">
                  <v:imagedata r:id="rId23" o:title=""/>
                </v:shape>
                <v:shape id="Freeform 174" o:spid="_x0000_s1039" style="position:absolute;left:7484;top:2632;width:545;height:78;visibility:visible;mso-wrap-style:square;v-text-anchor:top" coordsize="545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" path="m,77l62,44,128,20,199,5,272,r74,5l416,20r67,24l545,77e" filled="f" strokecolor="white" strokeweight=".89536mm">
                  <v:path arrowok="t" o:connecttype="custom" o:connectlocs="0,2710;62,2677;128,2653;199,2638;272,2633;346,2638;416,2653;483,2677;545,2710" o:connectangles="0,0,0,0,0,0,0,0,0"/>
                </v:shape>
                <v:shape id="Picture 173" o:spid="_x0000_s1040" type="#_x0000_t75" style="position:absolute;left:7373;top:184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">
                  <v:imagedata r:id="rId24" o:title=""/>
                </v:shape>
                <v:shape id="Picture 172" o:spid="_x0000_s1041" type="#_x0000_t75" style="position:absolute;left:8006;top:184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">
                  <v:imagedata r:id="rId24" o:title=""/>
                </v:shape>
                <v:shape id="Freeform 171" o:spid="_x0000_s1042" style="position:absolute;left:136;top:4490;width:693;height:819;visibility:visible;mso-wrap-style:square;v-text-anchor:top" coordsize="693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" path="m283,l,283,,534,283,818,692,409,283,xe" fillcolor="#ed1a36" stroked="f">
                  <v:path arrowok="t" o:connecttype="custom" o:connectlocs="283,4491;0,4774;0,5025;283,5309;692,4900;283,4491" o:connectangles="0,0,0,0,0,0"/>
                </v:shape>
                <v:shape id="Freeform 170" o:spid="_x0000_s1043" style="position:absolute;left:4612;top:1978;width:886;height:1095;visibility:visible;mso-wrap-style:square;v-text-anchor:top" coordsize="886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" path="m,23l136,66r94,27l284,104r19,-3l338,78,413,38,496,5,554,r7,44l530,112r-35,59l495,187r67,-47l623,92,675,59r38,-2l714,97r-29,79l642,267r-37,79l588,389r55,98l698,539r62,41l818,598r47,-13l882,589r3,41l882,691r-2,61l830,817r-58,46l698,912r-87,49l514,1006r-103,35l308,1066r-96,14l128,1088r-71,4l2,1095e" filled="f" strokecolor="#000c2e" strokeweight="1.0283mm">
                  <v:path arrowok="t" o:connecttype="custom" o:connectlocs="0,2001;136,2044;230,2071;284,2082;303,2079;338,2056;413,2016;496,1983;554,1978;561,2022;530,2090;495,2149;495,2165;562,2118;623,2070;675,2037;713,2035;714,2075;685,2154;642,2245;605,2324;588,2367;643,2465;698,2517;760,2558;818,2576;865,2563;882,2567;885,2608;882,2669;880,2730;830,2795;772,2841;698,2890;611,2939;514,2984;411,3019;308,3044;212,3058;128,3066;57,3070;2,3073" o:connectangles="0,0,0,0,0,0,0,0,0,0,0,0,0,0,0,0,0,0,0,0,0,0,0,0,0,0,0,0,0,0,0,0,0,0,0,0,0,0,0,0,0,0"/>
                </v:shape>
                <v:line id="Line 169" o:spid="_x0000_s1044" style="position:absolute;visibility:visible;mso-wrap-style:square" from="5222,2082" to="5222,2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" strokecolor="#000c2e" strokeweight="1.0283mm"/>
                <v:shape id="Freeform 168" o:spid="_x0000_s1045" style="position:absolute;left:5041;top:241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" path="m44,l27,4,13,13,3,27,,44,3,61,13,75,27,85r17,3l61,85,75,75,85,61,88,44,85,27,75,13,61,4,44,xe" fillcolor="#000c2e" stroked="f">
                  <v:path arrowok="t" o:connecttype="custom" o:connectlocs="44,2419;27,2423;13,2432;3,2446;0,2463;3,2480;13,2494;27,2504;44,2507;61,2504;75,2494;85,2480;88,2463;85,2446;75,2432;61,2423;44,2419" o:connectangles="0,0,0,0,0,0,0,0,0,0,0,0,0,0,0,0,0"/>
                </v:shape>
                <v:shape id="Freeform 167" o:spid="_x0000_s1046" style="position:absolute;left:4059;top:1889;width:237;height:311;visibility:visible;mso-wrap-style:square;v-text-anchor:top" coordsize="237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" path="m236,228l222,135,201,81,158,43,78,,38,6,16,23,7,64,4,141,,197r2,36l13,266r24,45e" filled="f" strokecolor="#000c2e" strokeweight="1.0283mm">
                  <v:path arrowok="t" o:connecttype="custom" o:connectlocs="236,2118;222,2025;201,1971;158,1933;78,1890;38,1896;16,1913;7,1954;4,2031;0,2087;2,2123;13,2156;37,2201" o:connectangles="0,0,0,0,0,0,0,0,0,0,0,0,0"/>
                </v:shape>
                <v:shape id="Freeform 166" o:spid="_x0000_s1047" style="position:absolute;left:4388;top:2372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" path="m44,l27,3,13,12,3,26,,44,3,61,13,75r14,9l44,88,61,84,75,75,84,61,88,44,84,26,75,12,61,3,44,xe" fillcolor="#000c2e" stroked="f">
                  <v:path arrowok="t" o:connecttype="custom" o:connectlocs="44,2373;27,2376;13,2385;3,2399;0,2417;3,2434;13,2448;27,2457;44,2461;61,2457;75,2448;84,2434;88,2417;84,2399;75,2385;61,2376;44,2373" o:connectangles="0,0,0,0,0,0,0,0,0,0,0,0,0,0,0,0,0"/>
                </v:shape>
                <v:line id="Line 165" o:spid="_x0000_s1048" style="position:absolute;visibility:visible;mso-wrap-style:square" from="4054,1976" to="4054,1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" strokecolor="#000c2e" strokeweight="1.0283mm"/>
                <v:shape id="Freeform 164" o:spid="_x0000_s1049" style="position:absolute;left:3865;top:2559;width:1194;height:475;visibility:visible;mso-wrap-style:square;v-text-anchor:top" coordsize="1194,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" path="m977,r35,27l1044,54r26,25l1089,100r32,34l1147,147r20,3l1182,152r8,5l1193,166r-3,10l1182,188r-15,19l1148,235r-18,31l1115,290r-14,14l1084,308r-17,-3l1053,296r-10,-9l1035,284r-8,3l1017,296r-20,10l967,314r-34,3l904,316r-25,4l848,334r-44,12l745,347r-40,l663,354r-45,13l572,386r-74,29l422,439r-77,18l267,469r-78,5l110,474,31,467,20,465,10,464,,462e" filled="f" strokecolor="#000c2e" strokeweight="1.0283mm">
                  <v:path arrowok="t" o:connecttype="custom" o:connectlocs="977,2560;1012,2587;1044,2614;1070,2639;1089,2660;1121,2694;1147,2707;1167,2710;1182,2712;1190,2717;1193,2726;1190,2736;1182,2748;1167,2767;1148,2795;1130,2826;1115,2850;1101,2864;1084,2868;1067,2865;1053,2856;1043,2847;1035,2844;1027,2847;1017,2856;997,2866;967,2874;933,2877;904,2876;879,2880;848,2894;804,2906;745,2907;705,2907;663,2914;618,2927;572,2946;498,2975;422,2999;345,3017;267,3029;189,3034;110,3034;31,3027;20,3025;10,3024;0,3022" o:connectangles="0,0,0,0,0,0,0,0,0,0,0,0,0,0,0,0,0,0,0,0,0,0,0,0,0,0,0,0,0,0,0,0,0,0,0,0,0,0,0,0,0,0,0,0,0,0,0"/>
                </v:shape>
                <v:shape id="Freeform 163" o:spid="_x0000_s1050" style="position:absolute;left:4261;top:1992;width:530;height:529;visibility:visible;mso-wrap-style:square;v-text-anchor:top" coordsize="530,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" path="m,l81,12r74,34l210,101r27,77l242,231r21,66l308,359r54,52l412,447r21,14l462,480r33,23l530,529e" filled="f" strokecolor="#000c2e" strokeweight="1.0283mm">
                  <v:path arrowok="t" o:connecttype="custom" o:connectlocs="0,1992;81,2004;155,2038;210,2093;237,2170;242,2223;263,2289;308,2351;362,2403;412,2439;433,2453;462,2472;495,2495;530,2521" o:connectangles="0,0,0,0,0,0,0,0,0,0,0,0,0,0"/>
                </v:shape>
                <v:line id="Line 162" o:spid="_x0000_s1051" style="position:absolute;visibility:visible;mso-wrap-style:square" from="4166,2798" to="4166,2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" strokecolor="#000c2e" strokeweight="1.0283mm"/>
                <v:line id="Line 161" o:spid="_x0000_s1052" style="position:absolute;visibility:visible;mso-wrap-style:square" from="4139,2630" to="4139,2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" strokecolor="#000c2e" strokeweight="1.0283mm"/>
                <v:line id="Line 160" o:spid="_x0000_s1053" style="position:absolute;visibility:visible;mso-wrap-style:square" from="3973,2513" to="3973,2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" strokecolor="#000c2e" strokeweight="1.0283mm"/>
                <v:shape id="Picture 159" o:spid="_x0000_s1054" type="#_x0000_t75" style="position:absolute;left:4655;top:2431;width:216;height: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">
                  <v:imagedata r:id="rId25" o:title=""/>
                </v:shape>
                <v:shape id="Freeform 158" o:spid="_x0000_s1055" style="position:absolute;left:4612;top:1978;width:886;height:1095;visibility:visible;mso-wrap-style:square;v-text-anchor:top" coordsize="886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" path="m,23l136,66r94,27l284,104r19,-3l338,78,413,38,496,5,554,r7,44l530,112r-35,59l495,187r67,-47l623,92,675,59r38,-2l714,97r-29,79l642,267r-37,79l588,389r55,98l698,539r62,41l818,598r47,-13l882,589r3,41l882,691r-2,61l830,817r-58,46l698,912r-87,49l514,1006r-103,35l308,1066r-96,14l128,1088r-71,4l2,1095e" filled="f" strokecolor="white" strokeweight="1.0283mm">
                  <v:path arrowok="t" o:connecttype="custom" o:connectlocs="0,2001;136,2044;230,2071;284,2082;303,2079;338,2056;413,2016;496,1983;554,1978;561,2022;530,2090;495,2149;495,2165;562,2118;623,2070;675,2037;713,2035;714,2075;685,2154;642,2245;605,2324;588,2367;643,2465;698,2517;760,2558;818,2576;865,2563;882,2567;885,2608;882,2669;880,2730;830,2795;772,2841;698,2890;611,2939;514,2984;411,3019;308,3044;212,3058;128,3066;57,3070;2,3073" o:connectangles="0,0,0,0,0,0,0,0,0,0,0,0,0,0,0,0,0,0,0,0,0,0,0,0,0,0,0,0,0,0,0,0,0,0,0,0,0,0,0,0,0,0"/>
                </v:shape>
                <v:line id="Line 157" o:spid="_x0000_s1056" style="position:absolute;visibility:visible;mso-wrap-style:square" from="5222,2082" to="5222,2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" strokecolor="white" strokeweight="1.0283mm"/>
                <v:shape id="Freeform 156" o:spid="_x0000_s1057" style="position:absolute;left:5041;top:241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" path="m44,l27,4,13,13,3,27,,44,3,61,13,75,27,85r17,3l61,85,75,75,85,61,88,44,85,27,75,13,61,4,44,xe" stroked="f">
                  <v:path arrowok="t" o:connecttype="custom" o:connectlocs="44,2419;27,2423;13,2432;3,2446;0,2463;3,2480;13,2494;27,2504;44,2507;61,2504;75,2494;85,2480;88,2463;85,2446;75,2432;61,2423;44,2419" o:connectangles="0,0,0,0,0,0,0,0,0,0,0,0,0,0,0,0,0"/>
                </v:shape>
                <v:shape id="Freeform 155" o:spid="_x0000_s1058" style="position:absolute;left:4059;top:1889;width:237;height:311;visibility:visible;mso-wrap-style:square;v-text-anchor:top" coordsize="237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" path="m236,228l222,135,201,81,158,43,78,,38,6,16,23,7,64,4,141,,197r2,36l13,266r24,45e" filled="f" strokecolor="white" strokeweight="1.0283mm">
                  <v:path arrowok="t" o:connecttype="custom" o:connectlocs="236,2118;222,2025;201,1971;158,1933;78,1890;38,1896;16,1913;7,1954;4,2031;0,2087;2,2123;13,2156;37,2201" o:connectangles="0,0,0,0,0,0,0,0,0,0,0,0,0"/>
                </v:shape>
                <v:shape id="Freeform 154" o:spid="_x0000_s1059" style="position:absolute;left:4388;top:2372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" path="m44,l27,3,13,12,3,26,,44,3,61,13,75r14,9l44,88,61,84,75,75,84,61,88,44,84,26,75,12,61,3,44,xe" stroked="f">
                  <v:path arrowok="t" o:connecttype="custom" o:connectlocs="44,2373;27,2376;13,2385;3,2399;0,2417;3,2434;13,2448;27,2457;44,2461;61,2457;75,2448;84,2434;88,2417;84,2399;75,2385;61,2376;44,2373" o:connectangles="0,0,0,0,0,0,0,0,0,0,0,0,0,0,0,0,0"/>
                </v:shape>
                <v:line id="Line 153" o:spid="_x0000_s1060" style="position:absolute;visibility:visible;mso-wrap-style:square" from="4054,1976" to="4054,1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" strokecolor="white" strokeweight="1.0283mm"/>
                <v:shape id="Freeform 152" o:spid="_x0000_s1061" style="position:absolute;left:3865;top:2559;width:1194;height:475;visibility:visible;mso-wrap-style:square;v-text-anchor:top" coordsize="1194,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" path="m977,r35,27l1044,54r26,25l1089,100r32,34l1147,147r20,3l1182,152r8,5l1193,166r-3,10l1182,188r-15,19l1148,235r-18,31l1115,290r-14,14l1084,308r-17,-3l1053,296r-10,-9l1035,284r-8,3l1017,296r-20,10l967,314r-34,3l904,316r-25,4l848,334r-44,12l745,347r-40,l663,354r-45,13l572,386r-74,29l422,439r-77,18l267,469r-78,5l110,474,31,467,20,465,10,464,,462e" filled="f" strokecolor="white" strokeweight="1.0283mm">
                  <v:path arrowok="t" o:connecttype="custom" o:connectlocs="977,2560;1012,2587;1044,2614;1070,2639;1089,2660;1121,2694;1147,2707;1167,2710;1182,2712;1190,2717;1193,2726;1190,2736;1182,2748;1167,2767;1148,2795;1130,2826;1115,2850;1101,2864;1084,2868;1067,2865;1053,2856;1043,2847;1035,2844;1027,2847;1017,2856;997,2866;967,2874;933,2877;904,2876;879,2880;848,2894;804,2906;745,2907;705,2907;663,2914;618,2927;572,2946;498,2975;422,2999;345,3017;267,3029;189,3034;110,3034;31,3027;20,3025;10,3024;0,3022" o:connectangles="0,0,0,0,0,0,0,0,0,0,0,0,0,0,0,0,0,0,0,0,0,0,0,0,0,0,0,0,0,0,0,0,0,0,0,0,0,0,0,0,0,0,0,0,0,0,0"/>
                </v:shape>
                <v:shape id="Freeform 151" o:spid="_x0000_s1062" style="position:absolute;left:4261;top:1992;width:530;height:529;visibility:visible;mso-wrap-style:square;v-text-anchor:top" coordsize="530,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" path="m,l81,12r74,34l210,101r27,77l242,231r21,66l308,359r54,52l412,447r21,14l462,480r33,23l530,529e" filled="f" strokecolor="white" strokeweight="1.0283mm">
                  <v:path arrowok="t" o:connecttype="custom" o:connectlocs="0,1992;81,2004;155,2038;210,2093;237,2170;242,2223;263,2289;308,2351;362,2403;412,2439;433,2453;462,2472;495,2495;530,2521" o:connectangles="0,0,0,0,0,0,0,0,0,0,0,0,0,0"/>
                </v:shape>
                <v:line id="Line 150" o:spid="_x0000_s1063" style="position:absolute;visibility:visible;mso-wrap-style:square" from="4166,2798" to="4166,2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" strokecolor="white" strokeweight="1.0283mm"/>
                <v:line id="Line 149" o:spid="_x0000_s1064" style="position:absolute;visibility:visible;mso-wrap-style:square" from="4139,2630" to="4139,2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" strokecolor="white" strokeweight="1.0283mm"/>
                <v:line id="Line 148" o:spid="_x0000_s1065" style="position:absolute;visibility:visible;mso-wrap-style:square" from="3973,2513" to="3973,2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" strokecolor="white" strokeweight="1.0283mm"/>
                <v:shape id="Picture 147" o:spid="_x0000_s1066" type="#_x0000_t75" style="position:absolute;left:4655;top:2431;width:216;height: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">
                  <v:imagedata r:id="rId26" o:title=""/>
                </v:shape>
                <v:shape id="Freeform 146" o:spid="_x0000_s1067" style="position:absolute;left:2915;top:16840;width:717;height:515;visibility:visible;mso-wrap-style:square;v-text-anchor:top" coordsize="717,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" path="m717,l202,514,,312e" filled="f" strokecolor="#000c2e" strokeweight="2.76436mm">
                  <v:path arrowok="t" o:connecttype="custom" o:connectlocs="717,16841;202,17355;0,17153" o:connectangles="0,0,0"/>
                </v:shape>
                <v:shape id="AutoShape 145" o:spid="_x0000_s1068" style="position:absolute;left:-137;top:24275;width:877;height:497;visibility:visible;mso-wrap-style:square;v-text-anchor:top" coordsize="877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" path="m2907,-6308r113,58l3132,-6241r85,-13l3251,-6264t79,-16l3647,-6419r,-94l3584,-6513r-115,-89l3474,-6683r-15,1l3444,-6680r-16,5l3411,-6668r-17,10l3371,-6635r-15,24l3347,-6593r-3,7l3344,-6583r-3,l3319,-6587r-56,-7l3182,-6601r-94,-3l2975,-6598r-89,18l2822,-6549r-39,42l2770,-6454r3,51l2780,-6357r10,42l2801,-6281r11,24l2827,-6236r19,17l2868,-6206r18,7l2907,-6193r22,4l2955,-6187e" filled="f" strokecolor="#000c2e" strokeweight=".54717mm">
                  <v:path arrowok="t" o:connecttype="custom" o:connectlocs="2907,17968;3020,18026;3132,18035;3217,18022;3251,18012;3330,17996;3647,17857;3647,17763;3584,17763;3469,17674;3474,17593;3459,17594;3444,17596;3428,17601;3411,17608;3394,17618;3371,17641;3356,17665;3347,17683;3344,17690;3344,17693;3341,17693;3319,17689;3263,17682;3182,17675;3088,17672;2975,17678;2886,17696;2822,17727;2783,17769;2770,17822;2773,17873;2780,17919;2790,17961;2801,17995;2812,18019;2827,18040;2846,18057;2868,18070;2886,18077;2907,18083;2929,18087;2955,18089" o:connectangles="0,0,0,0,0,0,0,0,0,0,0,0,0,0,0,0,0,0,0,0,0,0,0,0,0,0,0,0,0,0,0,0,0,0,0,0,0,0,0,0,0,0,0"/>
                </v:shape>
                <v:shape id="Freeform 144" o:spid="_x0000_s1069" style="position:absolute;left:2578;top:17745;width:68;height:30;visibility:visible;mso-wrap-style:square;v-text-anchor:top" coordsize="68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" path="m67,26l44,6,29,,17,8,,30e" filled="f" strokecolor="#000c2e" strokeweight=".54717mm">
                  <v:path arrowok="t" o:connecttype="custom" o:connectlocs="67,17771;44,17751;29,17745;17,17753;0,17775" o:connectangles="0,0,0,0,0"/>
                </v:shape>
                <v:shape id="Picture 143" o:spid="_x0000_s1070" type="#_x0000_t75" style="position:absolute;left:2191;top:16789;width:274;height: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">
                  <v:imagedata r:id="rId27" o:title=""/>
                </v:shape>
                <v:shape id="Freeform 142" o:spid="_x0000_s1071" style="position:absolute;left:1947;top:16917;width:802;height:1171;visibility:visible;mso-wrap-style:square;v-text-anchor:top" coordsize="802,1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" path="m515,281l725,481r21,16l759,503r13,-6l789,481r12,-24l798,435,630,254,577,204,510,162r-24,-4l485,158r-208,l275,158r-2,l271,158r-4,l264,158r-4,l233,167r-36,16l157,194r-37,-4l105,178,98,156r4,-34l121,75r5,-19l125,37,116,20,102,7,83,,63,2,46,11,33,26,,113r,74l21,243r31,35l106,303r47,-4l196,284r39,-7l235,537r-46,563l192,1126r13,22l225,1164r25,7l276,1168r22,-12l314,1136r8,-25l363,609r36,l439,1111r46,57l511,1171r26,-7l556,1148r13,-22l572,1100,532,594,515,281xe" filled="f" strokecolor="#000c2e" strokeweight=".54717mm">
                  <v:path arrowok="t" o:connecttype="custom" o:connectlocs="725,17398;759,17420;789,17398;798,17352;577,17121;486,17075;277,17075;273,17075;267,17075;260,17075;197,17100;120,17107;98,17073;121,16992;125,16954;102,16924;63,16919;33,16943;0,17104;52,17195;153,17216;235,17194;189,18017;205,18065;250,18088;298,18073;322,18028;399,17526;485,18085;537,18081;569,18043;532,17511" o:connectangles="0,0,0,0,0,0,0,0,0,0,0,0,0,0,0,0,0,0,0,0,0,0,0,0,0,0,0,0,0,0,0,0"/>
                </v:shape>
                <v:line id="Line 141" o:spid="_x0000_s1072" style="position:absolute;visibility:visible;mso-wrap-style:square" from="2281,16599" to="2294,16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" strokecolor="#000c2e" strokeweight=".54717mm"/>
                <v:line id="Line 140" o:spid="_x0000_s1073" style="position:absolute;visibility:visible;mso-wrap-style:square" from="2452,16620" to="2452,16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" strokecolor="#000c2e" strokeweight=".54717mm"/>
                <v:line id="Line 139" o:spid="_x0000_s1074" style="position:absolute;visibility:visible;mso-wrap-style:square" from="2589,16723" to="2589,167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" strokecolor="#000c2e" strokeweight=".54717mm"/>
                <v:line id="Line 138" o:spid="_x0000_s1075" style="position:absolute;visibility:visible;mso-wrap-style:square" from="2656,16880" to="2656,16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" strokecolor="#000c2e" strokeweight=".54717mm"/>
                <v:shape id="Picture 137" o:spid="_x0000_s1076" type="#_x0000_t75" style="position:absolute;left:3103;top:17952;width:200;height: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">
                  <v:imagedata r:id="rId28" o:title=""/>
                </v:shape>
                <v:line id="Line 136" o:spid="_x0000_s1077" style="position:absolute;visibility:visible;mso-wrap-style:square" from="2789,17465" to="2907,17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" strokecolor="#000c2e" strokeweight=".54717mm"/>
                <v:shape id="Freeform 135" o:spid="_x0000_s1078" style="position:absolute;left:3290;top:17737;width:57;height:57;visibility:visible;mso-wrap-style:square;v-text-anchor:top" coordsize="57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" path="m28,l17,3,8,9,2,18,,29,2,40r6,9l17,55r11,2l39,55r9,-6l54,40,56,29,54,18,48,9,39,3,28,xe" fillcolor="#000c2e" stroked="f">
                  <v:path arrowok="t" o:connecttype="custom" o:connectlocs="28,17737;17,17740;8,17746;2,17755;0,17766;2,17777;8,17786;17,17792;28,17794;39,17792;48,17786;54,17777;56,17766;54,17755;48,17746;39,17740;28,17737" o:connectangles="0,0,0,0,0,0,0,0,0,0,0,0,0,0,0,0,0"/>
                </v:shape>
                <v:shape id="Picture 134" o:spid="_x0000_s1079" type="#_x0000_t75" style="position:absolute;left:2063;top:16744;width:161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">
                  <v:imagedata r:id="rId29" o:title=""/>
                </v:shape>
                <v:shape id="AutoShape 133" o:spid="_x0000_s1080" style="position:absolute;left:-16;top:24519;width:760;height:878;visibility:visible;mso-wrap-style:square;v-text-anchor:top" coordsize="760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" path="m6026,-7146r-7,-41l6015,-7223r-3,-30l6010,-7278r393,l6392,-7216r-10,71l6374,-7068r-4,80l6372,-6908r10,77l6402,-6760r31,61l6462,-6664r34,28l6536,-6617r45,11l6726,-6587r2,l6730,-6587r6,2l6744,-6577r6,16l6756,-6538r-15,14l6706,-6506r-63,15l6545,-6484r-60,-2l6419,-6491r-72,-9l6270,-6513r-82,-16l6101,-6549r-4,-16l6093,-6590r,-34l6098,-6669r5,-41l6104,-6752r-4,-42l6092,-6836r-17,-68l6058,-6982r-18,-82l6026,-7146xm6770,-6468r-3,6l6762,-6457r-6,3l6650,-6420r-91,18l6485,-6400r-52,-15l6364,-6443r-53,-3l6273,-6436r-21,14l6208,-6418r-46,l6123,-6423r-24,-13l6091,-6448r-5,-13l6084,-6475r,-14e" filled="f" strokecolor="#000c2e" strokeweight=".74931mm">
                  <v:path arrowok="t" o:connecttype="custom" o:connectlocs="6019,17333;6012,17267;6403,17242;6382,17375;6370,17532;6382,17689;6433,17821;6496,17884;6581,17914;6728,17933;6730,17933;6744,17943;6756,17982;6706,18014;6545,18036;6485,18034;6347,18020;6188,17991;6097,17955;6093,17896;6103,17810;6100,17726;6075,17616;6040,17456;6770,18052;6762,18063;6650,18100;6485,18120;6364,18077;6273,18084;6208,18102;6123,18097;6091,18072;6084,18045" o:connectangles="0,0,0,0,0,0,0,0,0,0,0,0,0,0,0,0,0,0,0,0,0,0,0,0,0,0,0,0,0,0,0,0,0,0"/>
                </v:shape>
                <v:shape id="Freeform 132" o:spid="_x0000_s1081" style="position:absolute;left:6088;top:17798;width:147;height:139;visibility:visible;mso-wrap-style:square;v-text-anchor:top" coordsize="147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" path="m,l41,19,91,39r41,35l146,138e" filled="f" strokecolor="#000c2e" strokeweight=".74931mm">
                  <v:path arrowok="t" o:connecttype="custom" o:connectlocs="0,17799;41,17818;91,17838;132,17873;146,17937" o:connectangles="0,0,0,0,0"/>
                </v:shape>
                <v:line id="Line 131" o:spid="_x0000_s1082" style="position:absolute;visibility:visible;mso-wrap-style:square" from="6370,17348" to="6370,17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" strokecolor="#000c2e" strokeweight=".74931mm"/>
                <v:shape id="Freeform 130" o:spid="_x0000_s1083" style="position:absolute;left:5445;top:17239;width:433;height:791;visibility:visible;mso-wrap-style:square;v-text-anchor:top" coordsize="433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" path="m96,332l63,252,55,240,44,233,30,232r-14,4l8,244,2,254,,265r3,11l76,453r18,49l103,534r3,17l106,556r1,14l106,581r-2,12l101,613,68,790r365,l406,607r-4,-46l406,515r7,-37l421,442r4,-43l425,113,422,97,414,84,402,75,388,70r-18,2l356,81,346,94r-4,17l342,64,340,48,332,35,320,26,305,21r-17,2l274,32,264,45r-4,17l260,43,257,27,250,14,238,5,223,,206,2r-15,9l182,24r-4,17l175,29,166,19,153,12,135,9r-17,5l105,25,98,41,96,58r,307e" filled="f" strokecolor="#000c2e" strokeweight=".74931mm">
                  <v:path arrowok="t" o:connecttype="custom" o:connectlocs="96,17571;63,17491;55,17479;44,17472;30,17471;16,17475;8,17483;2,17493;0,17504;3,17515;76,17692;94,17741;103,17773;106,17790;106,17795;107,17809;106,17820;104,17832;101,17852;68,18029;433,18029;406,17846;402,17800;406,17754;413,17717;421,17681;425,17638;425,17352;422,17336;414,17323;402,17314;388,17309;370,17311;356,17320;346,17333;342,17350;342,17303;340,17287;332,17274;320,17265;305,17260;288,17262;274,17271;264,17284;260,17301;260,17282;257,17266;250,17253;238,17244;223,17239;206,17241;191,17250;182,17263;178,17280;175,17268;166,17258;153,17251;135,17248;118,17253;105,17264;98,17280;96,17297;96,17604" o:connectangles="0,0,0,0,0,0,0,0,0,0,0,0,0,0,0,0,0,0,0,0,0,0,0,0,0,0,0,0,0,0,0,0,0,0,0,0,0,0,0,0,0,0,0,0,0,0,0,0,0,0,0,0,0,0,0,0,0,0,0,0,0,0,0"/>
                </v:shape>
                <v:line id="Line 129" o:spid="_x0000_s1084" style="position:absolute;visibility:visible;mso-wrap-style:square" from="5787,17334" to="5787,175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" strokecolor="#000c2e" strokeweight=".74931mm"/>
                <v:line id="Line 128" o:spid="_x0000_s1085" style="position:absolute;visibility:visible;mso-wrap-style:square" from="5705,17301" to="5705,175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" strokecolor="#000c2e" strokeweight=".74931mm"/>
                <v:line id="Line 127" o:spid="_x0000_s1086" style="position:absolute;visibility:visible;mso-wrap-style:square" from="5623,17280" to="5623,175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" strokecolor="#000c2e" strokeweight=".74931mm"/>
                <v:line id="Line 126" o:spid="_x0000_s1087" style="position:absolute;visibility:visible;mso-wrap-style:square" from="5554,17849" to="5675,17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" strokecolor="#000c2e" strokeweight=".74931mm"/>
                <v:shape id="Freeform 125" o:spid="_x0000_s1088" style="position:absolute;left:5904;top:16907;width:786;height:786;visibility:visible;mso-wrap-style:square;v-text-anchor:top" coordsize="786,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" path="m786,393r-6,71l762,530r-29,62l694,646r-47,48l592,733r-61,29l464,780r-71,6l323,780,256,762,195,733,140,694,93,646,54,592,25,530,7,464,,393,7,323,25,256,54,195,93,140,140,93,195,54,256,25,323,7,393,r71,7l531,25r61,29l647,93r47,47l733,195r29,61l780,323r6,70xe" filled="f" strokecolor="#000c2e" strokeweight=".74931mm">
                  <v:path arrowok="t" o:connecttype="custom" o:connectlocs="786,17300;780,17371;762,17437;733,17499;694,17553;647,17601;592,17640;531,17669;464,17687;393,17693;323,17687;256,17669;195,17640;140,17601;93,17553;54,17499;25,17437;7,17371;0,17300;7,17230;25,17163;54,17102;93,17047;140,17000;195,16961;256,16932;323,16914;393,16907;464,16914;531,16932;592,16961;647,17000;694,17047;733,17102;762,17163;780,17230;786,17300" o:connectangles="0,0,0,0,0,0,0,0,0,0,0,0,0,0,0,0,0,0,0,0,0,0,0,0,0,0,0,0,0,0,0,0,0,0,0,0,0"/>
                </v:shape>
                <v:shape id="Freeform 124" o:spid="_x0000_s1089" style="position:absolute;left:5995;top:16998;width:605;height:605;visibility:visible;mso-wrap-style:square;v-text-anchor:top" coordsize="605,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" path="m605,302r-8,69l574,435r-36,56l491,538r-56,36l372,596r-70,8l233,596,170,574,113,538,67,491,31,435,8,371,,302,8,233,31,169,67,113,113,66,170,31,233,8,302,r70,8l435,31r56,35l538,113r36,56l597,233r8,69xe" filled="f" strokecolor="#000c2e" strokeweight=".74931mm">
                  <v:path arrowok="t" o:connecttype="custom" o:connectlocs="605,17300;597,17369;574,17433;538,17489;491,17536;435,17572;372,17594;302,17602;233,17594;170,17572;113,17536;67,17489;31,17433;8,17369;0,17300;8,17231;31,17167;67,17111;113,17064;170,17029;233,17006;302,16998;372,17006;435,17029;491,17064;538,17111;574,17167;597,17231;605,17300" o:connectangles="0,0,0,0,0,0,0,0,0,0,0,0,0,0,0,0,0,0,0,0,0,0,0,0,0,0,0,0,0"/>
                </v:shape>
                <v:shape id="Picture 123" o:spid="_x0000_s1090" type="#_x0000_t75" style="position:absolute;left:6015;top:17000;width:564;height: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">
                  <v:imagedata r:id="rId30" o:title=""/>
                </v:shape>
                <v:shape id="Freeform 122" o:spid="_x0000_s1091" style="position:absolute;left:5670;top:16673;width:1254;height:1254;visibility:visible;mso-wrap-style:square;v-text-anchor:top" coordsize="1254,1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" path="m1216,408r-26,-14l1198,366r-23,-45l1149,278r-30,-40l1087,200r-29,-3l1055,168r-38,-33l976,106,933,79,888,57r-28,8l846,39,799,24,751,12,701,4,650,,627,18,605,,504,12,409,39,394,65,366,57r-87,49l200,168r-3,29l168,200r-33,38l106,278,80,321,57,366r8,28l39,408,24,455,12,504,4,554,,605r18,22l,650,12,751r27,95l65,860r-8,28l106,976r62,79l197,1058r3,29l238,1119r41,30l321,1175r45,23l394,1190r15,25l455,1231r49,11l554,1250r51,4l627,1236r23,18l751,1242r95,-27l860,1190r28,8l976,1149r79,-62l1058,1058r29,-3l1119,1017r30,-41l1175,933r23,-45l1190,860r26,-14l1231,799r12,-48l1250,701r4,-51l1236,627r18,-22l1250,554r-7,-50l1231,455r-15,-47xe" filled="f" strokecolor="#000c2e" strokeweight=".74931mm">
                  <v:path arrowok="t" o:connecttype="custom" o:connectlocs="1190,17067;1175,16994;1119,16911;1058,16870;1017,16808;933,16752;860,16738;799,16697;701,16677;627,16691;504,16685;394,16738;279,16779;197,16870;135,16911;80,16994;65,17067;24,17128;4,17227;18,17300;12,17424;65,17533;106,17649;197,17731;238,17792;321,17848;394,17863;455,17904;554,17923;627,17909;751,17915;860,17863;976,17822;1058,17731;1119,17690;1175,17606;1190,17533;1231,17472;1250,17374;1236,17300;1250,17227;1231,17128" o:connectangles="0,0,0,0,0,0,0,0,0,0,0,0,0,0,0,0,0,0,0,0,0,0,0,0,0,0,0,0,0,0,0,0,0,0,0,0,0,0,0,0,0,0"/>
                </v:shape>
                <v:line id="Line 121" o:spid="_x0000_s1092" style="position:absolute;visibility:visible;mso-wrap-style:square" from="6297,16696" to="6326,16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" strokecolor="#000c2e" strokeweight=".74931mm"/>
                <v:line id="Line 120" o:spid="_x0000_s1093" style="position:absolute;visibility:visible;mso-wrap-style:square" from="6269,17857" to="6297,179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" strokecolor="#000c2e" strokeweight=".74931mm"/>
                <v:line id="Line 119" o:spid="_x0000_s1094" style="position:absolute;visibility:visible;mso-wrap-style:square" from="6902,17300" to="6902,17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" strokecolor="#000c2e" strokeweight=".74931mm"/>
                <v:line id="Line 118" o:spid="_x0000_s1095" style="position:absolute;visibility:visible;mso-wrap-style:square" from="5740,17272" to="5740,17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" strokecolor="#000c2e" strokeweight=".74931mm"/>
                <v:line id="Line 117" o:spid="_x0000_s1096" style="position:absolute;visibility:visible;mso-wrap-style:square" from="6725,16873" to="6725,16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" strokecolor="#000c2e" strokeweight=".74931mm"/>
                <v:line id="Line 116" o:spid="_x0000_s1097" style="position:absolute;visibility:visible;mso-wrap-style:square" from="5883,17674" to="5883,17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" strokecolor="#000c2e" strokeweight=".74931mm"/>
                <v:line id="Line 115" o:spid="_x0000_s1098" style="position:absolute;visibility:visible;mso-wrap-style:square" from="6725,17728" to="6725,17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" strokecolor="#000c2e" strokeweight=".74931mm"/>
                <v:line id="Line 114" o:spid="_x0000_s1099" style="position:absolute;visibility:visible;mso-wrap-style:square" from="5924,16886" to="5924,16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" strokecolor="#000c2e" strokeweight=".74931mm"/>
                <v:line id="Line 113" o:spid="_x0000_s1100" style="position:absolute;visibility:visible;mso-wrap-style:square" from="6529,16742" to="6537,16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" strokecolor="#000c2e" strokeweight=".74931mm"/>
                <v:line id="Line 112" o:spid="_x0000_s1101" style="position:absolute;visibility:visible;mso-wrap-style:square" from="6058,17804" to="6066,17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" strokecolor="#000c2e" strokeweight=".74931mm"/>
                <v:line id="Line 111" o:spid="_x0000_s1102" style="position:absolute;visibility:visible;mso-wrap-style:square" from="6856,17531" to="6856,17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" strokecolor="#000c2e" strokeweight=".74931mm"/>
                <v:line id="Line 110" o:spid="_x0000_s1103" style="position:absolute;visibility:visible;mso-wrap-style:square" from="5794,17061" to="5794,170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" strokecolor="#000c2e" strokeweight=".74931mm"/>
                <v:line id="Line 109" o:spid="_x0000_s1104" style="position:absolute;visibility:visible;mso-wrap-style:square" from="6066,16742" to="6111,16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" strokecolor="#000c2e" strokeweight=".74931mm"/>
                <v:line id="Line 108" o:spid="_x0000_s1105" style="position:absolute;visibility:visible;mso-wrap-style:square" from="6484,17826" to="6529,17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" strokecolor="#000c2e" strokeweight=".74931mm"/>
                <v:line id="Line 107" o:spid="_x0000_s1106" style="position:absolute;visibility:visible;mso-wrap-style:square" from="6856,17069" to="6856,17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" strokecolor="#000c2e" strokeweight=".74931mm"/>
                <v:line id="Line 106" o:spid="_x0000_s1107" style="position:absolute;visibility:visible;mso-wrap-style:square" from="5772,17487" to="5772,175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" strokecolor="#000c2e" strokeweight=".74931mm"/>
                <v:line id="Line 105" o:spid="_x0000_s1108" style="position:absolute;visibility:visible;mso-wrap-style:square" from="6558,17151" to="6558,172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" strokecolor="#000c2e" strokeweight=".74931mm"/>
                <v:line id="Line 104" o:spid="_x0000_s1109" style="position:absolute;visibility:visible;mso-wrap-style:square" from="6236,17337" to="6236,17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" strokecolor="#000c2e" strokeweight=".74931mm"/>
                <v:shape id="Picture 103" o:spid="_x0000_s1110" type="#_x0000_t75" style="position:absolute;left:2749;top:20007;width:347;height:3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">
                  <v:imagedata r:id="rId31" o:title=""/>
                </v:shape>
                <v:shape id="Freeform 102" o:spid="_x0000_s1111" style="position:absolute;left:3392;top:19388;width:310;height:377;visibility:visible;mso-wrap-style:square;v-text-anchor:top" coordsize="31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" path="m,276l19,164,46,98,102,52,206,r54,8l288,29r12,48l304,170r6,68l307,282r-15,40l261,376e" filled="f" strokecolor="#00122b" strokeweight="1.0533mm">
                  <v:path arrowok="t" o:connecttype="custom" o:connectlocs="0,19665;19,19553;46,19487;102,19441;206,19389;260,19397;288,19418;300,19466;304,19559;310,19627;307,19671;292,19711;261,19765" o:connectangles="0,0,0,0,0,0,0,0,0,0,0,0,0"/>
                </v:shape>
                <v:shape id="Freeform 101" o:spid="_x0000_s1112" style="position:absolute;left:3235;top:19860;width:94;height:87;visibility:visible;mso-wrap-style:square;v-text-anchor:top" coordsize="94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" path="m47,86l28,83,14,74,4,60,,43,4,27,14,13,28,4,47,,65,4r15,9l89,27r4,16l89,60,80,74,65,83,47,86xe" fillcolor="#00122b" stroked="f">
                  <v:path arrowok="t" o:connecttype="custom" o:connectlocs="47,19946;28,19943;14,19934;4,19920;0,19903;4,19887;14,19873;28,19864;47,19860;65,19864;80,19873;89,19887;93,19903;89,19920;80,19934;65,19943;47,19946" o:connectangles="0,0,0,0,0,0,0,0,0,0,0,0,0,0,0,0,0"/>
                </v:shape>
                <v:shape id="Freeform 100" o:spid="_x0000_s1113" style="position:absolute;left:1569;top:19430;width:936;height:1069;visibility:visible;mso-wrap-style:square;v-text-anchor:top" coordsize="936,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" path="m,23l144,64r98,26l300,101r20,-3l357,76,436,37,524,4,586,r7,43l560,109r-37,58l523,182r71,-45l659,90,713,57r41,-2l755,95r-31,76l679,260r-40,78l621,379r59,96l738,526r65,40l865,584r49,-13l932,574r3,41l932,674r-2,60l889,787r-48,37l779,866r-75,42l620,949r-90,37l434,1016r-109,24l224,1054r-89,8l60,1065r-58,4e" filled="f" strokecolor="#00122b" strokeweight="1.0508mm">
                  <v:path arrowok="t" o:connecttype="custom" o:connectlocs="0,19453;144,19494;242,19520;300,19531;320,19528;357,19506;436,19467;524,19434;586,19430;593,19473;560,19539;523,19597;523,19612;594,19567;659,19520;713,19487;754,19485;755,19525;724,19601;679,19690;639,19768;621,19809;680,19905;738,19956;803,19996;865,20014;914,20001;932,20004;935,20045;932,20104;930,20164;889,20217;841,20254;779,20296;704,20338;620,20379;530,20416;434,20446;325,20470;224,20484;135,20492;60,20495;2,20499" o:connectangles="0,0,0,0,0,0,0,0,0,0,0,0,0,0,0,0,0,0,0,0,0,0,0,0,0,0,0,0,0,0,0,0,0,0,0,0,0,0,0,0,0,0,0"/>
                </v:shape>
                <v:line id="Line 99" o:spid="_x0000_s1114" style="position:absolute;visibility:visible;mso-wrap-style:square" from="2213,19531" to="2213,1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" strokecolor="#00122b" strokeweight="1.032mm"/>
                <v:shape id="Freeform 98" o:spid="_x0000_s1115" style="position:absolute;left:2023;top:19860;width:94;height:87;visibility:visible;mso-wrap-style:square;v-text-anchor:top" coordsize="94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" path="m47,86l29,83,14,74,4,60,,43,4,27,14,13,29,4,47,,65,4r15,9l90,27r3,16l90,60,80,74,65,83,47,86xe" fillcolor="#00122b" stroked="f">
                  <v:path arrowok="t" o:connecttype="custom" o:connectlocs="47,19946;29,19943;14,19934;4,19920;0,19903;4,19887;14,19873;29,19864;47,19860;65,19864;80,19873;90,19887;93,19903;90,19920;80,19934;65,19943;47,19946" o:connectangles="0,0,0,0,0,0,0,0,0,0,0,0,0,0,0,0,0"/>
                </v:shape>
                <v:line id="Line 97" o:spid="_x0000_s1116" style="position:absolute;visibility:visible;mso-wrap-style:square" from="3682,19474" to="3871,19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" strokecolor="#00122b" strokeweight="1.0086mm"/>
                <v:shape id="Freeform 96" o:spid="_x0000_s1117" style="position:absolute;left:2619;top:19489;width:1262;height:1018;visibility:visible;mso-wrap-style:square;v-text-anchor:top" coordsize="1262,1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" path="m843,l757,11,699,32,637,79r-37,61l587,226r-21,64l518,350r-57,51l408,436r-49,31l291,510r-72,50l154,610r-44,42l76,685,48,698r-21,3l12,702r-9,6l,716r3,10l12,737r15,19l47,784r20,30l82,838r15,13l115,855r18,-3l148,843r10,-9l167,831r8,3l186,843r21,10l239,860r36,4l305,863r26,4l365,880r45,12l473,893r42,l560,900r47,13l656,931r78,28l814,983r82,17l978,1011r83,6l1145,1016r83,-7l1239,1008r11,-1l1261,1005e" filled="f" strokecolor="#00122b" strokeweight="1.0365mm">
                  <v:path arrowok="t" o:connecttype="custom" o:connectlocs="843,19489;757,19500;699,19521;637,19568;600,19629;587,19715;566,19779;518,19839;461,19890;408,19925;359,19956;291,19999;219,20049;154,20099;110,20141;76,20174;48,20187;27,20190;12,20191;3,20197;0,20205;3,20215;12,20226;27,20245;47,20273;67,20303;82,20327;97,20340;115,20344;133,20341;148,20332;158,20323;167,20320;175,20323;186,20332;207,20342;239,20349;275,20353;305,20352;331,20356;365,20369;410,20381;473,20382;515,20382;560,20389;607,20402;656,20420;734,20448;814,20472;896,20489;978,20500;1061,20506;1145,20505;1228,20498;1239,20497;1250,20496;1261,20494" o:connectangles="0,0,0,0,0,0,0,0,0,0,0,0,0,0,0,0,0,0,0,0,0,0,0,0,0,0,0,0,0,0,0,0,0,0,0,0,0,0,0,0,0,0,0,0,0,0,0,0,0,0,0,0,0,0,0,0,0"/>
                </v:shape>
                <v:line id="Line 95" o:spid="_x0000_s1118" style="position:absolute;visibility:visible;mso-wrap-style:square" from="2907,19432" to="2907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" strokecolor="#00122b" strokeweight="1.042mm"/>
                <v:line id="Line 94" o:spid="_x0000_s1119" style="position:absolute;visibility:visible;mso-wrap-style:square" from="2907,19802" to="2907,19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" strokecolor="#00122b" strokeweight="1.042mm"/>
                <v:line id="Line 93" o:spid="_x0000_s1120" style="position:absolute;visibility:visible;mso-wrap-style:square" from="3563,20276" to="3661,20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" strokecolor="#00122b" strokeweight="1.0287mm"/>
                <v:line id="Line 92" o:spid="_x0000_s1121" style="position:absolute;visibility:visible;mso-wrap-style:square" from="3592,20111" to="3682,2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" strokecolor="#00122b" strokeweight="1.0098mm"/>
                <v:line id="Line 91" o:spid="_x0000_s1122" style="position:absolute;visibility:visible;mso-wrap-style:square" from="3768,19998" to="3831,200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" strokecolor="#00122b" strokeweight="1.0075mm"/>
                <v:shape id="Freeform 90" o:spid="_x0000_s1123" style="position:absolute;left:6062;top:19694;width:598;height:662;visibility:visible;mso-wrap-style:square;v-text-anchor:top" coordsize="598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" path="m,96r275,l267,,598,331,267,662r8,-96l58,566e" filled="f" strokecolor="#00122b" strokeweight="1.0174mm">
                  <v:path arrowok="t" o:connecttype="custom" o:connectlocs="0,19790;275,19790;267,19694;598,20025;267,20356;275,20260;58,20260" o:connectangles="0,0,0,0,0,0,0"/>
                </v:shape>
                <v:shape id="Freeform 89" o:spid="_x0000_s1124" style="position:absolute;left:5572;top:19459;width:598;height:662;visibility:visible;mso-wrap-style:square;v-text-anchor:top" coordsize="598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" path="m597,96r-274,l331,,,331,331,661r-8,-95l540,566e" filled="f" strokecolor="#00122b" strokeweight="1.0174mm">
                  <v:path arrowok="t" o:connecttype="custom" o:connectlocs="597,19555;323,19555;331,19459;0,19790;331,20120;323,20025;540,20025" o:connectangles="0,0,0,0,0,0,0"/>
                </v:shape>
                <v:shape id="Freeform 88" o:spid="_x0000_s1125" style="position:absolute;left:4794;top:19460;width:521;height:496;visibility:visible;mso-wrap-style:square;v-text-anchor:top" coordsize="521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" path="m511,243r9,-9l520,218r-9,-9l334,32,259,,167,3,90,21,57,32,14,149,,217r14,45l57,309,234,486r9,9l259,495r9,-9l511,243xe" filled="f" strokecolor="#00122b" strokeweight="1.0174mm">
                  <v:path arrowok="t" o:connecttype="custom" o:connectlocs="511,19704;520,19695;520,19679;511,19670;334,19493;259,19461;167,19464;90,19482;57,19493;14,19610;0,19678;14,19723;57,19770;234,19947;243,19956;259,19956;268,19947;511,19704" o:connectangles="0,0,0,0,0,0,0,0,0,0,0,0,0,0,0,0,0,0"/>
                </v:shape>
                <v:line id="Line 87" o:spid="_x0000_s1126" style="position:absolute;visibility:visible;mso-wrap-style:square" from="5191,19832" to="5609,20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" strokecolor="#00122b" strokeweight="1.0174mm"/>
                <v:shape id="Picture 86" o:spid="_x0000_s1127" type="#_x0000_t75" style="position:absolute;left:5545;top:20185;width:338;height: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">
                  <v:imagedata r:id="rId32" o:title=""/>
                </v:shape>
                <v:shape id="Freeform 85" o:spid="_x0000_s1128" style="position:absolute;left:6520;top:19426;width:1061;height:1061;visibility:visible;mso-wrap-style:square;v-text-anchor:top" coordsize="1061,1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" path="m1060,711r-25,-73l1009,579,972,512,924,437,862,357,807,297r28,-29l842,258r3,-12l842,234r-7,-10l825,217r-12,-2l801,217r-10,7l763,252,702,197,622,136,548,87,480,51,422,24,355,r-7,l346,5r-1,4l348,13r9,8l430,70r66,49l570,179r77,73l705,310,9,1006r-7,10l,1028r2,12l9,1051r10,6l31,1060r12,-3l53,1051,750,354r57,58l880,490r61,73l990,630r37,56l1038,703r8,9l1051,714r3,l1060,711e" fillcolor="#00122b" stroked="f">
                  <v:path arrowok="t" o:connecttype="custom" o:connectlocs="1060,20138;1035,20065;1009,20006;972,19939;924,19864;862,19784;807,19724;835,19695;842,19685;845,19673;842,19661;835,19651;825,19644;813,19642;801,19644;791,19651;763,19679;702,19624;622,19563;548,19514;480,19478;422,19451;355,19427;348,19427;346,19432;345,19436;348,19440;357,19448;430,19497;496,19546;570,19606;647,19679;705,19737;9,20433;2,20443;0,20455;2,20467;9,20478;19,20484;31,20487;43,20484;53,20478;750,19781;807,19839;880,19917;941,19990;990,20057;1027,20113;1038,20130;1046,20139;1051,20141;1054,20141;1060,20138" o:connectangles="0,0,0,0,0,0,0,0,0,0,0,0,0,0,0,0,0,0,0,0,0,0,0,0,0,0,0,0,0,0,0,0,0,0,0,0,0,0,0,0,0,0,0,0,0,0,0,0,0,0,0,0,0"/>
                </v:shape>
                <v:shape id="Freeform 84" o:spid="_x0000_s1129" style="position:absolute;left:7189;top:19651;width:163;height:163;visibility:visible;mso-wrap-style:square;v-text-anchor:top" coordsize="163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" path="m98,163l,65,65,r98,99l98,163xe" filled="f" strokecolor="#00122b" strokeweight=".90275mm">
                  <v:path arrowok="t" o:connecttype="custom" o:connectlocs="98,19814;0,19716;65,19651;163,19750;98,19814" o:connectangles="0,0,0,0,0"/>
                </v:shape>
                <v:shape id="AutoShape 83" o:spid="_x0000_s1130" style="position:absolute;left:9599;top:17300;width:1125;height:700;visibility:visible;mso-wrap-style:square;v-text-anchor:top" coordsize="1125,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" path="m273,134r-12,1l250,137r-10,4l230,146r-8,8l215,162r-6,11l209,174r-1,1l204,198r4,23l219,240r18,15l434,369,41,561,18,579,4,603,,631r7,28l25,682r24,14l76,700r28,-7l191,655r-117,l64,653,54,648r-6,-9l45,628r1,-10l52,608r8,-6l499,387r5,-7l505,363r-5,-7l259,216r-9,-5l247,200r3,-8l250,191r3,-9l264,177r168,l284,136r-11,-2xm1102,209l85,652r-11,3l191,655,1120,250r5,-13l1115,214r-13,-5xm432,177r-168,l273,180r192,53l471,233r95,-47l463,186r-31,-9xm715,85r-28,2l660,93r-26,10l463,186r103,l654,143r19,-7l694,131r21,-1l831,130r23,-9l912,93r-131,l763,91,743,88,715,85xm831,130r-116,l736,132r20,3l781,137r25,-1l830,130r1,xm998,l835,80r-18,7l799,91r-18,2l912,93,1018,41r5,-14l1012,5,998,xe" fillcolor="#00122b" stroked="f">
                  <v:path arrowok="t" o:connecttype="custom" o:connectlocs="261,17435;240,17441;222,17454;209,17473;208,17475;208,17521;237,17555;41,17861;4,17903;7,17959;49,17996;104,17993;74,17955;54,17948;45,17928;52,17908;499,17687;505,17663;259,17516;247,17500;250,17491;264,17477;284,17436;1102,17509;74,17955;1120,17550;1115,17514;432,17477;273,17480;471,17533;463,17486;715,17385;660,17393;463,17486;654,17443;694,17431;831,17430;912,17393;763,17391;743,17388;831,17430;736,17432;781,17437;830,17430;998,17300;817,17387;781,17393;1018,17341;1012,17305" o:connectangles="0,0,0,0,0,0,0,0,0,0,0,0,0,0,0,0,0,0,0,0,0,0,0,0,0,0,0,0,0,0,0,0,0,0,0,0,0,0,0,0,0,0,0,0,0,0,0,0,0"/>
                </v:shape>
                <v:shape id="Picture 82" o:spid="_x0000_s1131" type="#_x0000_t75" style="position:absolute;left:9675;top:17602;width:391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">
                  <v:imagedata r:id="rId33" o:title=""/>
                </v:shape>
                <v:line id="Line 81" o:spid="_x0000_s1132" style="position:absolute;visibility:visible;mso-wrap-style:square" from="9846,16899" to="9846,172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" strokecolor="#00122b" strokeweight=".95919mm"/>
                <v:line id="Line 80" o:spid="_x0000_s1133" style="position:absolute;visibility:visible;mso-wrap-style:square" from="9846,17253" to="9846,172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" strokecolor="#00122b" strokeweight=".95919mm"/>
                <v:shape id="Freeform 79" o:spid="_x0000_s1134" style="position:absolute;left:8418;top:16794;width:827;height:1022;visibility:visible;mso-wrap-style:square;v-text-anchor:top" coordsize="827,1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" path="m,22l128,62r87,25l265,97r19,-3l316,73,386,36,464,4,518,r6,41l495,105r-32,55l462,175r63,-44l582,86,631,55r35,-2l667,91r-28,73l600,249r-35,74l549,363r20,51l620,475r66,53l754,557r54,-11l823,549r4,39l824,645r-2,57l775,762r-54,43l652,851r-82,46l480,938r-96,33l288,994r-89,14l120,1015r-66,4l3,1022e" filled="f" strokecolor="#00122b" strokeweight=".95919mm">
                  <v:path arrowok="t" o:connecttype="custom" o:connectlocs="0,16816;128,16856;215,16881;265,16891;284,16888;316,16867;386,16830;464,16798;518,16794;524,16835;495,16899;463,16954;462,16969;525,16925;582,16880;631,16849;666,16847;667,16885;639,16958;600,17043;565,17117;549,17157;569,17208;620,17269;686,17322;754,17351;808,17340;823,17343;827,17382;824,17439;822,17496;775,17556;721,17599;652,17645;570,17691;480,17732;384,17765;288,17788;199,17802;120,17809;54,17813;3,17816" o:connectangles="0,0,0,0,0,0,0,0,0,0,0,0,0,0,0,0,0,0,0,0,0,0,0,0,0,0,0,0,0,0,0,0,0,0,0,0,0,0,0,0,0,0"/>
                </v:shape>
                <v:line id="Line 78" o:spid="_x0000_s1135" style="position:absolute;visibility:visible;mso-wrap-style:square" from="8986,16891" to="8986,17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" strokecolor="#00122b" strokeweight=".95919mm"/>
                <v:shape id="Freeform 77" o:spid="_x0000_s1136" style="position:absolute;left:8818;top:17205;width:83;height:83;visibility:visible;mso-wrap-style:square;v-text-anchor:top" coordsize="83,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" path="m41,l25,3,12,12,3,25,,41,3,57r9,13l25,79r16,3l57,79,70,70,79,57,82,41,79,25,70,12,57,3,41,xe" fillcolor="#00122b" stroked="f">
                  <v:path arrowok="t" o:connecttype="custom" o:connectlocs="41,17206;25,17209;12,17218;3,17231;0,17247;3,17263;12,17276;25,17285;41,17288;57,17285;70,17276;79,17263;82,17247;79,17231;70,17218;57,17209;41,17206" o:connectangles="0,0,0,0,0,0,0,0,0,0,0,0,0,0,0,0,0"/>
                </v:shape>
                <v:shape id="Freeform 76" o:spid="_x0000_s1137" style="position:absolute;left:9798;top:19431;width:321;height:918;visibility:visible;mso-wrap-style:square;v-text-anchor:top" coordsize="321,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" path="m27,917r293,l320,160,307,98,273,47,222,12,160,,97,12,46,47,12,98,,160r,77e" filled="f" strokecolor="#000c2e" strokeweight=".64136mm">
                  <v:path arrowok="t" o:connecttype="custom" o:connectlocs="27,20349;320,20349;320,19592;307,19530;273,19479;222,19444;160,19432;97,19444;46,19479;12,19530;0,19592;0,19669" o:connectangles="0,0,0,0,0,0,0,0,0,0,0,0"/>
                </v:shape>
                <v:shape id="AutoShape 75" o:spid="_x0000_s1138" style="position:absolute;left:-334;top:23796;width:1022;height:855;visibility:visible;mso-wrap-style:square;v-text-anchor:top" coordsize="1022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" path="m9580,-3447r,-315l9935,-3762r,315m10188,-3447r,-314l10269,-3761r-101,-343l9758,-4302r-411,198l9247,-3761r79,l9326,-3447r862,xm9915,-3878r171,l10086,-3962r-171,l9915,-3878xm9672,-3878r171,l9843,-3962r-171,l9672,-3878xm9429,-3878r171,l9600,-3962r-171,l9429,-3878xe" filled="f" strokecolor="#000c2e" strokeweight=".64136mm">
                  <v:path arrowok="t" o:connecttype="custom" o:connectlocs="9580,20349;9580,20034;9935,20034;9935,20349;10188,20349;10188,20035;10269,20035;10168,19692;9758,19494;9347,19692;9247,20035;9326,20035;9326,20349;10188,20349;9915,19918;10086,19918;10086,19834;9915,19834;9915,19918;9672,19918;9843,19918;9843,19834;9672,19834;9672,19918;9429,19918;9600,19918;9600,19834;9429,19834;9429,19918" o:connectangles="0,0,0,0,0,0,0,0,0,0,0,0,0,0,0,0,0,0,0,0,0,0,0,0,0,0,0,0,0"/>
                </v:shape>
                <v:shape id="AutoShape 74" o:spid="_x0000_s1139" style="position:absolute;left:8836;top:19238;width:1353;height:1353;visibility:visible;mso-wrap-style:square;v-text-anchor:top" coordsize="1353,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" path="m413,1110r-250,l163,1020,36,1147,9,1187,,1232r9,46l36,1317r39,27l121,1353r45,-9l206,1317,413,1110m481,310l206,35,166,9,121,,75,9,36,35,9,75,,120r9,45l36,205,251,421,481,310t872,922l1344,1187r-26,-40l1281,1110r-340,l1148,1317r40,27l1233,1353r45,-9l1318,1317r26,-39l1353,1232t,-1112l1344,75,1318,35,1278,9,1233,r-45,9l1148,35,820,363r150,73l970,430r,-77l982,291r35,-51l1068,205r62,-12l1169,198r36,14l1236,233r25,29l1318,205r8,-12l1344,165r9,-45e" fillcolor="#00122b" stroked="f">
                  <v:path arrowok="t" o:connecttype="custom" o:connectlocs="413,20349;163,20349;163,20259;36,20386;9,20426;0,20471;9,20517;36,20556;75,20583;121,20592;166,20583;206,20556;413,20349;481,19549;206,19274;166,19248;121,19239;75,19248;36,19274;9,19314;0,19359;9,19404;36,19444;251,19660;481,19549;1353,20471;1344,20426;1318,20386;1281,20349;941,20349;1148,20556;1188,20583;1233,20592;1278,20583;1318,20556;1344,20517;1353,20471;1353,19359;1344,19314;1318,19274;1278,19248;1233,19239;1188,19248;1148,19274;820,19602;970,19675;970,19669;970,19592;982,19530;1017,19479;1068,19444;1130,19432;1169,19437;1205,19451;1236,19472;1261,19501;1318,19444;1326,19432;1344,19404;1353,19359" o:connectangles="0,0,0,0,0,0,0,0,0,0,0,0,0,0,0,0,0,0,0,0,0,0,0,0,0,0,0,0,0,0,0,0,0,0,0,0,0,0,0,0,0,0,0,0,0,0,0,0,0,0,0,0,0,0,0,0,0,0,0,0"/>
                </v:shape>
                <v:shape id="Picture 73" o:spid="_x0000_s1140" type="#_x0000_t75" style="position:absolute;left:8729;top:1429;width:7981;height:13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">
                  <v:imagedata r:id="rId34" o:title=""/>
                </v:shape>
                <v:shape id="AutoShape 72" o:spid="_x0000_s1141" style="position:absolute;top:24651;width:470;height:470;visibility:visible;mso-wrap-style:square;v-text-anchor:top" coordsize="470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" path="m6994,-19961r470,470m7464,-19961r-470,470e" filled="f" strokecolor="#00152e" strokeweight=".90594mm">
                  <v:path arrowok="t" o:connecttype="custom" o:connectlocs="6994,4690;7464,5160;7464,4690;6994,5160" o:connectangles="0,0,0,0"/>
                </v:shape>
                <v:shape id="Freeform 71" o:spid="_x0000_s1142" style="position:absolute;left:12090;top:16636;width:836;height:690;visibility:visible;mso-wrap-style:square;v-text-anchor:top" coordsize="836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" path="m,689l418,,835,689,,689xe" filled="f" strokecolor="#00162d" strokeweight="1.0255mm">
                  <v:path arrowok="t" o:connecttype="custom" o:connectlocs="0,17326;418,16637;835,17326;0,17326" o:connectangles="0,0,0,0"/>
                </v:shape>
                <v:shape id="AutoShape 70" o:spid="_x0000_s1143" style="position:absolute;left:12467;top:16824;width:84;height:438;visibility:visible;mso-wrap-style:square;v-text-anchor:top" coordsize="84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" path="m83,395l80,379,71,366,58,357,42,353r-17,4l12,366,3,379,,395r3,16l12,425r13,9l42,437r16,-3l71,425r9,-14l83,395m83,l,,8,314r68,l83,e" fillcolor="#00162d" stroked="f">
                  <v:path arrowok="t" o:connecttype="custom" o:connectlocs="83,17220;80,17204;71,17191;58,17182;42,17178;25,17182;12,17191;3,17204;0,17220;3,17236;12,17250;25,17259;42,17262;58,17259;71,17250;80,17236;83,17220;83,16825;0,16825;8,17139;76,17139;83,16825" o:connectangles="0,0,0,0,0,0,0,0,0,0,0,0,0,0,0,0,0,0,0,0,0,0"/>
                </v:shape>
                <v:line id="Line 69" o:spid="_x0000_s1144" style="position:absolute;visibility:visible;mso-wrap-style:square" from="11509,16776" to="11509,22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" strokecolor="white" strokeweight=".74719mm"/>
                <v:shape id="AutoShape 68" o:spid="_x0000_s1145" style="position:absolute;left:-300;top:24231;width:420;height:420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" path="m600,-23811r-300,m720,-23931r,-300e" filled="f" strokecolor="white" strokeweight="1.25pt">
                  <v:path arrowok="t" o:connecttype="custom" o:connectlocs="600,420;300,420;720,300;720,0" o:connectangles="0,0,0,0"/>
                </v:shape>
                <v:shape id="AutoShape 67" o:spid="_x0000_s1146" style="position:absolute;left:-300;top:24231;width:17678;height:420;visibility:visible;mso-wrap-style:square;v-text-anchor:top" coordsize="17678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" path="m600,-23811r-300,m17678,-23811r300,m720,-23931r,-300m17558,-23931r,-300e" filled="f" strokeweight=".25pt">
                  <v:path arrowok="t" o:connecttype="custom" o:connectlocs="600,420;300,420;17678,420;17978,420;720,300;720,0;17558,300;17558,0" o:connectangles="0,0,0,0,0,0,0,0"/>
                </v:shape>
                <v:shape id="Picture 66" o:spid="_x0000_s1147" type="#_x0000_t75" style="position:absolute;left:8718;top:30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">
                  <v:imagedata r:id="rId35" o:title=""/>
                </v:shape>
                <v:shape id="Picture 65" o:spid="_x0000_s1148" type="#_x0000_t75" style="position:absolute;left:30;top:12205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">
                  <v:imagedata r:id="rId36" o:title=""/>
                </v:shape>
                <v:shape id="Picture 64" o:spid="_x0000_s1149" type="#_x0000_t75" style="position:absolute;left:17407;top:12205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">
                  <v:imagedata r:id="rId35" o:title=""/>
                </v:shape>
                <v:rect id="Rectangle 63" o:spid="_x0000_s1150" style="position:absolute;left:5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" fillcolor="black" stroked="f"/>
                <v:rect id="Rectangle 62" o:spid="_x0000_s1151" style="position:absolute;left:5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" filled="f" strokecolor="#595959" strokeweight="1pt"/>
                <v:rect id="Rectangle 61" o:spid="_x0000_s1152" style="position:absolute;left:8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" fillcolor="#191919" stroked="f"/>
                <v:rect id="Rectangle 60" o:spid="_x0000_s1153" style="position:absolute;left:8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" filled="f" strokecolor="#595959" strokeweight="1pt"/>
                <v:rect id="Rectangle 59" o:spid="_x0000_s1154" style="position:absolute;left:11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" fillcolor="#323232" stroked="f"/>
                <v:rect id="Rectangle 58" o:spid="_x0000_s1155" style="position:absolute;left:11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" filled="f" strokecolor="#595959" strokeweight="1pt"/>
                <v:rect id="Rectangle 57" o:spid="_x0000_s1156" style="position:absolute;left:13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" fillcolor="#4c4c4c" stroked="f"/>
                <v:rect id="Rectangle 56" o:spid="_x0000_s1157" style="position:absolute;left:13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" filled="f" strokecolor="#595959" strokeweight="1pt"/>
                <v:rect id="Rectangle 55" o:spid="_x0000_s1158" style="position:absolute;left:16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" fillcolor="#666" stroked="f"/>
                <v:rect id="Rectangle 54" o:spid="_x0000_s1159" style="position:absolute;left:16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" filled="f" strokecolor="#595959" strokeweight="1pt"/>
                <v:rect id="Rectangle 53" o:spid="_x0000_s1160" style="position:absolute;left:19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" fillcolor="#7f7f7f" stroked="f"/>
                <v:rect id="Rectangle 52" o:spid="_x0000_s1161" style="position:absolute;left:19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" filled="f" strokecolor="#595959" strokeweight="1pt"/>
                <v:rect id="Rectangle 51" o:spid="_x0000_s1162" style="position:absolute;left:22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" fillcolor="#999" stroked="f"/>
                <v:rect id="Rectangle 50" o:spid="_x0000_s1163" style="position:absolute;left:22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" filled="f" strokecolor="#595959" strokeweight="1pt"/>
                <v:rect id="Rectangle 49" o:spid="_x0000_s1164" style="position:absolute;left:25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" fillcolor="#b2b2b2" stroked="f"/>
                <v:rect id="Rectangle 48" o:spid="_x0000_s1165" style="position:absolute;left:25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" filled="f" strokecolor="#595959" strokeweight="1pt"/>
                <v:rect id="Rectangle 47" o:spid="_x0000_s1166" style="position:absolute;left:27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" fillcolor="#ccc" stroked="f"/>
                <v:rect id="Rectangle 46" o:spid="_x0000_s1167" style="position:absolute;left:27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" filled="f" strokecolor="#595959" strokeweight="1pt"/>
                <v:rect id="Rectangle 45" o:spid="_x0000_s1168" style="position:absolute;left:30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" fillcolor="#e5e5e5" stroked="f"/>
                <v:rect id="Rectangle 44" o:spid="_x0000_s1169" style="position:absolute;left:30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" filled="f" strokecolor="#595959" strokeweight="1pt"/>
                <v:rect id="Rectangle 43" o:spid="_x0000_s1170" style="position:absolute;left:33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" stroked="f"/>
                <v:rect id="Rectangle 42" o:spid="_x0000_s1171" style="position:absolute;left:33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" filled="f" strokecolor="#595959" strokeweight="1pt"/>
                <v:rect id="Rectangle 41" o:spid="_x0000_s1172" style="position:absolute;left:140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" fillcolor="#fff200" stroked="f"/>
                <v:rect id="Rectangle 40" o:spid="_x0000_s1173" style="position:absolute;left:140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" filled="f" strokecolor="#595959" strokeweight="1pt"/>
                <v:rect id="Rectangle 39" o:spid="_x0000_s1174" style="position:absolute;left:143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" fillcolor="#ec008c" stroked="f"/>
                <v:rect id="Rectangle 38" o:spid="_x0000_s1175" style="position:absolute;left:143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PHQ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Q3s+ECeTiBQAA//8DAFBLAQItABQABgAIAAAAIQDb4fbL7gAAAIUBAAATAAAAAAAAAAAA&#10;AAAAAAAAAABbQ29udGVudF9UeXBlc10ueG1sUEsBAi0AFAAGAAgAAAAhAFr0LFu/AAAAFQEAAAsA&#10;AAAAAAAAAAAAAAAAHwEAAF9yZWxzLy5yZWxzUEsBAi0AFAAGAAgAAAAhAKcA8dDEAAAA3AAAAA8A&#10;AAAAAAAAAAAAAAAABwIAAGRycy9kb3ducmV2LnhtbFBLBQYAAAAAAwADALcAAAD4AgAAAAA=&#10;" filled="f" strokecolor="#595959" strokeweight="1pt"/>
                <v:rect id="Rectangle 37" o:spid="_x0000_s1176" style="position:absolute;left:146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" fillcolor="#00aeef" stroked="f"/>
                <v:rect id="Rectangle 36" o:spid="_x0000_s1177" style="position:absolute;left:146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" filled="f" strokecolor="#595959" strokeweight="1pt"/>
                <v:rect id="Rectangle 35" o:spid="_x0000_s1178" style="position:absolute;left:148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" fillcolor="#2e3092" stroked="f"/>
                <v:rect id="Rectangle 34" o:spid="_x0000_s1179" style="position:absolute;left:148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" filled="f" strokecolor="#595959" strokeweight="1pt"/>
                <v:rect id="Rectangle 33" o:spid="_x0000_s1180" style="position:absolute;left:151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" fillcolor="#00a650" stroked="f"/>
                <v:rect id="Rectangle 32" o:spid="_x0000_s1181" style="position:absolute;left:151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" filled="f" strokecolor="#595959" strokeweight="1pt"/>
                <v:rect id="Rectangle 31" o:spid="_x0000_s1182" style="position:absolute;left:154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" fillcolor="#ed1c24" stroked="f"/>
                <v:rect id="Rectangle 30" o:spid="_x0000_s1183" style="position:absolute;left:154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v3W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U3s+ECeTiBQAA//8DAFBLAQItABQABgAIAAAAIQDb4fbL7gAAAIUBAAATAAAAAAAAAAAA&#10;AAAAAAAAAABbQ29udGVudF9UeXBlc10ueG1sUEsBAi0AFAAGAAgAAAAhAFr0LFu/AAAAFQEAAAsA&#10;AAAAAAAAAAAAAAAAHwEAAF9yZWxzLy5yZWxzUEsBAi0AFAAGAAgAAAAhAFl2/dbEAAAA3AAAAA8A&#10;AAAAAAAAAAAAAAAABwIAAGRycy9kb3ducmV2LnhtbFBLBQYAAAAAAwADALcAAAD4AgAAAAA=&#10;" filled="f" strokecolor="#595959" strokeweight="1pt"/>
                <v:rect id="Rectangle 29" o:spid="_x0000_s1184" style="position:absolute;left:157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" fillcolor="#231f20" stroked="f"/>
                <v:rect id="Rectangle 28" o:spid="_x0000_s1185" style="position:absolute;left:157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" filled="f" strokecolor="#595959" strokeweight="1pt"/>
                <v:rect id="Rectangle 27" o:spid="_x0000_s1186" style="position:absolute;left:160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" fillcolor="#fff799" stroked="f"/>
                <v:rect id="Rectangle 26" o:spid="_x0000_s1187" style="position:absolute;left:160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" filled="f" strokecolor="#595959" strokeweight="1pt"/>
                <v:rect id="Rectangle 25" o:spid="_x0000_s1188" style="position:absolute;left:162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" fillcolor="#f49ac1" stroked="f"/>
                <v:rect id="Rectangle 24" o:spid="_x0000_s1189" style="position:absolute;left:162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" filled="f" strokecolor="#595959" strokeweight="1pt"/>
                <v:rect id="Rectangle 23" o:spid="_x0000_s1190" style="position:absolute;left:165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" fillcolor="#6dcff6" stroked="f"/>
                <v:rect id="Rectangle 22" o:spid="_x0000_s1191" style="position:absolute;left:165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" filled="f" strokecolor="#595959" strokeweight="1pt"/>
                <v:rect id="Rectangle 21" o:spid="_x0000_s1192" style="position:absolute;left:168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" fillcolor="#939598" stroked="f"/>
                <v:rect id="Rectangle 20" o:spid="_x0000_s1193" style="position:absolute;left:168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" filled="f" strokecolor="#595959" strokeweight="1pt"/>
                <w10:wrap anchorx="page" anchory="page"/>
              </v:group>
            </w:pict>
          </mc:Fallback>
        </mc:AlternateContent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 wp14:anchorId="41D77BF3" wp14:editId="78859A15">
                <wp:simplePos x="0" y="0"/>
                <wp:positionH relativeFrom="page">
                  <wp:posOffset>11035030</wp:posOffset>
                </wp:positionH>
                <wp:positionV relativeFrom="page">
                  <wp:posOffset>15386685</wp:posOffset>
                </wp:positionV>
                <wp:extent cx="190500" cy="0"/>
                <wp:effectExtent l="5080" t="13335" r="13970" b="5715"/>
                <wp:wrapNone/>
                <wp:docPr id="2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FD70C7" id="Line 18" o:spid="_x0000_s1026" style="position:absolute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68.9pt,1211.55pt" to="883.9pt,12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F5EgIAACkEAAAOAAAAZHJzL2Uyb0RvYy54bWysU8GO2jAQvVfqP1i+QxI2Sy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" strokeweight=".25pt">
                <w10:wrap anchorx="page" anchory="page"/>
              </v:line>
            </w:pict>
          </mc:Fallback>
        </mc:AlternateContent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 wp14:anchorId="02BAFC69" wp14:editId="46908F2F">
                <wp:simplePos x="0" y="0"/>
                <wp:positionH relativeFrom="page">
                  <wp:posOffset>10958830</wp:posOffset>
                </wp:positionH>
                <wp:positionV relativeFrom="page">
                  <wp:posOffset>15462885</wp:posOffset>
                </wp:positionV>
                <wp:extent cx="0" cy="190500"/>
                <wp:effectExtent l="5080" t="13335" r="13970" b="5715"/>
                <wp:wrapNone/>
                <wp:docPr id="20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0F80BA" id="Line 17" o:spid="_x0000_s1026" style="position:absolute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62.9pt,1217.55pt" to="862.9pt,12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" strokeweight=".25pt">
                <w10:wrap anchorx="page" anchory="page"/>
              </v:line>
            </w:pict>
          </mc:Fallback>
        </mc:AlternateContent>
      </w:r>
    </w:p>
    <w:p w14:paraId="0BF210F0" w14:textId="77777777" w:rsidR="00AE74AC" w:rsidRPr="00BC3BFF" w:rsidRDefault="00AE74AC">
      <w:pPr>
        <w:pStyle w:val="Zkladntext"/>
        <w:rPr>
          <w:b w:val="0"/>
          <w:sz w:val="20"/>
          <w:lang w:val="sk-SK"/>
        </w:rPr>
      </w:pPr>
    </w:p>
    <w:p w14:paraId="60808706" w14:textId="59AE8934" w:rsidR="00AE74AC" w:rsidRPr="00BC3BFF" w:rsidRDefault="006A631C">
      <w:pPr>
        <w:spacing w:before="302" w:line="216" w:lineRule="auto"/>
        <w:ind w:left="1130" w:right="12317"/>
        <w:rPr>
          <w:rFonts w:ascii="Verdana" w:hAnsi="Verdana"/>
          <w:b/>
          <w:sz w:val="34"/>
          <w:lang w:val="sk-SK"/>
        </w:rPr>
      </w:pP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072" behindDoc="0" locked="0" layoutInCell="1" allowOverlap="1" wp14:anchorId="5A720788" wp14:editId="56A02B6B">
                <wp:simplePos x="0" y="0"/>
                <wp:positionH relativeFrom="page">
                  <wp:posOffset>6214110</wp:posOffset>
                </wp:positionH>
                <wp:positionV relativeFrom="paragraph">
                  <wp:posOffset>209550</wp:posOffset>
                </wp:positionV>
                <wp:extent cx="1255395" cy="546100"/>
                <wp:effectExtent l="3810" t="1905" r="7620" b="4445"/>
                <wp:wrapNone/>
                <wp:docPr id="1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5395" cy="546100"/>
                          <a:chOff x="9786" y="330"/>
                          <a:chExt cx="1977" cy="860"/>
                        </a:xfrm>
                      </wpg:grpSpPr>
                      <pic:pic xmlns:pic="http://schemas.openxmlformats.org/drawingml/2006/picture">
                        <pic:nvPicPr>
                          <pic:cNvPr id="15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24" y="602"/>
                            <a:ext cx="146" cy="3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AutoShape 15"/>
                        <wps:cNvSpPr>
                          <a:spLocks/>
                        </wps:cNvSpPr>
                        <wps:spPr bwMode="auto">
                          <a:xfrm>
                            <a:off x="10194" y="332"/>
                            <a:ext cx="1561" cy="669"/>
                          </a:xfrm>
                          <a:custGeom>
                            <a:avLst/>
                            <a:gdLst>
                              <a:gd name="T0" fmla="+- 0 10890 10195"/>
                              <a:gd name="T1" fmla="*/ T0 w 1561"/>
                              <a:gd name="T2" fmla="+- 0 605 332"/>
                              <a:gd name="T3" fmla="*/ 605 h 669"/>
                              <a:gd name="T4" fmla="+- 0 10830 10195"/>
                              <a:gd name="T5" fmla="*/ T4 w 1561"/>
                              <a:gd name="T6" fmla="+- 0 480 332"/>
                              <a:gd name="T7" fmla="*/ 480 h 669"/>
                              <a:gd name="T8" fmla="+- 0 10729 10195"/>
                              <a:gd name="T9" fmla="*/ T8 w 1561"/>
                              <a:gd name="T10" fmla="+- 0 389 332"/>
                              <a:gd name="T11" fmla="*/ 389 h 669"/>
                              <a:gd name="T12" fmla="+- 0 10655 10195"/>
                              <a:gd name="T13" fmla="*/ T12 w 1561"/>
                              <a:gd name="T14" fmla="+- 0 354 332"/>
                              <a:gd name="T15" fmla="*/ 354 h 669"/>
                              <a:gd name="T16" fmla="+- 0 10547 10195"/>
                              <a:gd name="T17" fmla="*/ T16 w 1561"/>
                              <a:gd name="T18" fmla="+- 0 333 332"/>
                              <a:gd name="T19" fmla="*/ 333 h 669"/>
                              <a:gd name="T20" fmla="+- 0 10424 10195"/>
                              <a:gd name="T21" fmla="*/ T20 w 1561"/>
                              <a:gd name="T22" fmla="+- 0 358 332"/>
                              <a:gd name="T23" fmla="*/ 358 h 669"/>
                              <a:gd name="T24" fmla="+- 0 10310 10195"/>
                              <a:gd name="T25" fmla="*/ T24 w 1561"/>
                              <a:gd name="T26" fmla="+- 0 430 332"/>
                              <a:gd name="T27" fmla="*/ 430 h 669"/>
                              <a:gd name="T28" fmla="+- 0 10227 10195"/>
                              <a:gd name="T29" fmla="*/ T28 w 1561"/>
                              <a:gd name="T30" fmla="+- 0 539 332"/>
                              <a:gd name="T31" fmla="*/ 539 h 669"/>
                              <a:gd name="T32" fmla="+- 0 10195 10195"/>
                              <a:gd name="T33" fmla="*/ T32 w 1561"/>
                              <a:gd name="T34" fmla="+- 0 677 332"/>
                              <a:gd name="T35" fmla="*/ 677 h 669"/>
                              <a:gd name="T36" fmla="+- 0 10228 10195"/>
                              <a:gd name="T37" fmla="*/ T36 w 1561"/>
                              <a:gd name="T38" fmla="+- 0 817 332"/>
                              <a:gd name="T39" fmla="*/ 817 h 669"/>
                              <a:gd name="T40" fmla="+- 0 10314 10195"/>
                              <a:gd name="T41" fmla="*/ T40 w 1561"/>
                              <a:gd name="T42" fmla="+- 0 929 332"/>
                              <a:gd name="T43" fmla="*/ 929 h 669"/>
                              <a:gd name="T44" fmla="+- 0 10434 10195"/>
                              <a:gd name="T45" fmla="*/ T44 w 1561"/>
                              <a:gd name="T46" fmla="+- 0 1001 332"/>
                              <a:gd name="T47" fmla="*/ 1001 h 669"/>
                              <a:gd name="T48" fmla="+- 0 10438 10195"/>
                              <a:gd name="T49" fmla="*/ T48 w 1561"/>
                              <a:gd name="T50" fmla="+- 0 975 332"/>
                              <a:gd name="T51" fmla="*/ 975 h 669"/>
                              <a:gd name="T52" fmla="+- 0 10372 10195"/>
                              <a:gd name="T53" fmla="*/ T52 w 1561"/>
                              <a:gd name="T54" fmla="+- 0 881 332"/>
                              <a:gd name="T55" fmla="*/ 881 h 669"/>
                              <a:gd name="T56" fmla="+- 0 10346 10195"/>
                              <a:gd name="T57" fmla="*/ T56 w 1561"/>
                              <a:gd name="T58" fmla="+- 0 677 332"/>
                              <a:gd name="T59" fmla="*/ 677 h 669"/>
                              <a:gd name="T60" fmla="+- 0 10368 10195"/>
                              <a:gd name="T61" fmla="*/ T60 w 1561"/>
                              <a:gd name="T62" fmla="+- 0 487 332"/>
                              <a:gd name="T63" fmla="*/ 487 h 669"/>
                              <a:gd name="T64" fmla="+- 0 10434 10195"/>
                              <a:gd name="T65" fmla="*/ T64 w 1561"/>
                              <a:gd name="T66" fmla="+- 0 384 332"/>
                              <a:gd name="T67" fmla="*/ 384 h 669"/>
                              <a:gd name="T68" fmla="+- 0 10547 10195"/>
                              <a:gd name="T69" fmla="*/ T68 w 1561"/>
                              <a:gd name="T70" fmla="+- 0 354 332"/>
                              <a:gd name="T71" fmla="*/ 354 h 669"/>
                              <a:gd name="T72" fmla="+- 0 10659 10195"/>
                              <a:gd name="T73" fmla="*/ T72 w 1561"/>
                              <a:gd name="T74" fmla="+- 0 384 332"/>
                              <a:gd name="T75" fmla="*/ 384 h 669"/>
                              <a:gd name="T76" fmla="+- 0 10726 10195"/>
                              <a:gd name="T77" fmla="*/ T76 w 1561"/>
                              <a:gd name="T78" fmla="+- 0 487 332"/>
                              <a:gd name="T79" fmla="*/ 487 h 669"/>
                              <a:gd name="T80" fmla="+- 0 10748 10195"/>
                              <a:gd name="T81" fmla="*/ T80 w 1561"/>
                              <a:gd name="T82" fmla="+- 0 677 332"/>
                              <a:gd name="T83" fmla="*/ 677 h 669"/>
                              <a:gd name="T84" fmla="+- 0 10724 10195"/>
                              <a:gd name="T85" fmla="*/ T84 w 1561"/>
                              <a:gd name="T86" fmla="+- 0 874 332"/>
                              <a:gd name="T87" fmla="*/ 874 h 669"/>
                              <a:gd name="T88" fmla="+- 0 10662 10195"/>
                              <a:gd name="T89" fmla="*/ T88 w 1561"/>
                              <a:gd name="T90" fmla="+- 0 970 332"/>
                              <a:gd name="T91" fmla="*/ 970 h 669"/>
                              <a:gd name="T92" fmla="+- 0 10802 10195"/>
                              <a:gd name="T93" fmla="*/ T92 w 1561"/>
                              <a:gd name="T94" fmla="+- 0 908 332"/>
                              <a:gd name="T95" fmla="*/ 908 h 669"/>
                              <a:gd name="T96" fmla="+- 0 10887 10195"/>
                              <a:gd name="T97" fmla="*/ T96 w 1561"/>
                              <a:gd name="T98" fmla="+- 0 763 332"/>
                              <a:gd name="T99" fmla="*/ 763 h 669"/>
                              <a:gd name="T100" fmla="+- 0 11755 10195"/>
                              <a:gd name="T101" fmla="*/ T100 w 1561"/>
                              <a:gd name="T102" fmla="+- 0 625 332"/>
                              <a:gd name="T103" fmla="*/ 625 h 669"/>
                              <a:gd name="T104" fmla="+- 0 11742 10195"/>
                              <a:gd name="T105" fmla="*/ T104 w 1561"/>
                              <a:gd name="T106" fmla="+- 0 527 332"/>
                              <a:gd name="T107" fmla="*/ 527 h 669"/>
                              <a:gd name="T108" fmla="+- 0 11658 10195"/>
                              <a:gd name="T109" fmla="*/ T108 w 1561"/>
                              <a:gd name="T110" fmla="+- 0 396 332"/>
                              <a:gd name="T111" fmla="*/ 396 h 669"/>
                              <a:gd name="T112" fmla="+- 0 11604 10195"/>
                              <a:gd name="T113" fmla="*/ T112 w 1561"/>
                              <a:gd name="T114" fmla="+- 0 527 332"/>
                              <a:gd name="T115" fmla="*/ 527 h 669"/>
                              <a:gd name="T116" fmla="+- 0 11604 10195"/>
                              <a:gd name="T117" fmla="*/ T116 w 1561"/>
                              <a:gd name="T118" fmla="+- 0 565 332"/>
                              <a:gd name="T119" fmla="*/ 565 h 669"/>
                              <a:gd name="T120" fmla="+- 0 11601 10195"/>
                              <a:gd name="T121" fmla="*/ T120 w 1561"/>
                              <a:gd name="T122" fmla="+- 0 604 332"/>
                              <a:gd name="T123" fmla="*/ 604 h 669"/>
                              <a:gd name="T124" fmla="+- 0 11300 10195"/>
                              <a:gd name="T125" fmla="*/ T124 w 1561"/>
                              <a:gd name="T126" fmla="+- 0 528 332"/>
                              <a:gd name="T127" fmla="*/ 528 h 669"/>
                              <a:gd name="T128" fmla="+- 0 11352 10195"/>
                              <a:gd name="T129" fmla="*/ T128 w 1561"/>
                              <a:gd name="T130" fmla="+- 0 404 332"/>
                              <a:gd name="T131" fmla="*/ 404 h 669"/>
                              <a:gd name="T132" fmla="+- 0 11471 10195"/>
                              <a:gd name="T133" fmla="*/ T132 w 1561"/>
                              <a:gd name="T134" fmla="+- 0 353 332"/>
                              <a:gd name="T135" fmla="*/ 353 h 669"/>
                              <a:gd name="T136" fmla="+- 0 11567 10195"/>
                              <a:gd name="T137" fmla="*/ T136 w 1561"/>
                              <a:gd name="T138" fmla="+- 0 389 332"/>
                              <a:gd name="T139" fmla="*/ 389 h 669"/>
                              <a:gd name="T140" fmla="+- 0 11604 10195"/>
                              <a:gd name="T141" fmla="*/ T140 w 1561"/>
                              <a:gd name="T142" fmla="+- 0 527 332"/>
                              <a:gd name="T143" fmla="*/ 527 h 669"/>
                              <a:gd name="T144" fmla="+- 0 11599 10195"/>
                              <a:gd name="T145" fmla="*/ T144 w 1561"/>
                              <a:gd name="T146" fmla="+- 0 359 332"/>
                              <a:gd name="T147" fmla="*/ 359 h 669"/>
                              <a:gd name="T148" fmla="+- 0 11536 10195"/>
                              <a:gd name="T149" fmla="*/ T148 w 1561"/>
                              <a:gd name="T150" fmla="+- 0 339 332"/>
                              <a:gd name="T151" fmla="*/ 339 h 669"/>
                              <a:gd name="T152" fmla="+- 0 11398 10195"/>
                              <a:gd name="T153" fmla="*/ T152 w 1561"/>
                              <a:gd name="T154" fmla="+- 0 342 332"/>
                              <a:gd name="T155" fmla="*/ 342 h 669"/>
                              <a:gd name="T156" fmla="+- 0 11263 10195"/>
                              <a:gd name="T157" fmla="*/ T156 w 1561"/>
                              <a:gd name="T158" fmla="+- 0 413 332"/>
                              <a:gd name="T159" fmla="*/ 413 h 669"/>
                              <a:gd name="T160" fmla="+- 0 11171 10195"/>
                              <a:gd name="T161" fmla="*/ T160 w 1561"/>
                              <a:gd name="T162" fmla="+- 0 533 332"/>
                              <a:gd name="T163" fmla="*/ 533 h 669"/>
                              <a:gd name="T164" fmla="+- 0 11137 10195"/>
                              <a:gd name="T165" fmla="*/ T164 w 1561"/>
                              <a:gd name="T166" fmla="+- 0 680 332"/>
                              <a:gd name="T167" fmla="*/ 680 h 669"/>
                              <a:gd name="T168" fmla="+- 0 11166 10195"/>
                              <a:gd name="T169" fmla="*/ T168 w 1561"/>
                              <a:gd name="T170" fmla="+- 0 826 332"/>
                              <a:gd name="T171" fmla="*/ 826 h 669"/>
                              <a:gd name="T172" fmla="+- 0 11246 10195"/>
                              <a:gd name="T173" fmla="*/ T172 w 1561"/>
                              <a:gd name="T174" fmla="+- 0 937 332"/>
                              <a:gd name="T175" fmla="*/ 937 h 669"/>
                              <a:gd name="T176" fmla="+- 0 11345 10195"/>
                              <a:gd name="T177" fmla="*/ T176 w 1561"/>
                              <a:gd name="T178" fmla="+- 0 938 332"/>
                              <a:gd name="T179" fmla="*/ 938 h 669"/>
                              <a:gd name="T180" fmla="+- 0 11298 10195"/>
                              <a:gd name="T181" fmla="*/ T180 w 1561"/>
                              <a:gd name="T182" fmla="+- 0 825 332"/>
                              <a:gd name="T183" fmla="*/ 825 h 669"/>
                              <a:gd name="T184" fmla="+- 0 11288 10195"/>
                              <a:gd name="T185" fmla="*/ T184 w 1561"/>
                              <a:gd name="T186" fmla="+- 0 696 332"/>
                              <a:gd name="T187" fmla="*/ 696 h 669"/>
                              <a:gd name="T188" fmla="+- 0 11289 10195"/>
                              <a:gd name="T189" fmla="*/ T188 w 1561"/>
                              <a:gd name="T190" fmla="+- 0 656 332"/>
                              <a:gd name="T191" fmla="*/ 656 h 669"/>
                              <a:gd name="T192" fmla="+- 0 11290 10195"/>
                              <a:gd name="T193" fmla="*/ T192 w 1561"/>
                              <a:gd name="T194" fmla="+- 0 625 332"/>
                              <a:gd name="T195" fmla="*/ 625 h 6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561" h="669">
                                <a:moveTo>
                                  <a:pt x="704" y="345"/>
                                </a:moveTo>
                                <a:lnTo>
                                  <a:pt x="695" y="273"/>
                                </a:lnTo>
                                <a:lnTo>
                                  <a:pt x="671" y="207"/>
                                </a:lnTo>
                                <a:lnTo>
                                  <a:pt x="635" y="148"/>
                                </a:lnTo>
                                <a:lnTo>
                                  <a:pt x="588" y="98"/>
                                </a:lnTo>
                                <a:lnTo>
                                  <a:pt x="534" y="57"/>
                                </a:lnTo>
                                <a:lnTo>
                                  <a:pt x="475" y="26"/>
                                </a:lnTo>
                                <a:lnTo>
                                  <a:pt x="460" y="22"/>
                                </a:lnTo>
                                <a:lnTo>
                                  <a:pt x="413" y="7"/>
                                </a:lnTo>
                                <a:lnTo>
                                  <a:pt x="352" y="1"/>
                                </a:lnTo>
                                <a:lnTo>
                                  <a:pt x="290" y="7"/>
                                </a:lnTo>
                                <a:lnTo>
                                  <a:pt x="229" y="26"/>
                                </a:lnTo>
                                <a:lnTo>
                                  <a:pt x="169" y="57"/>
                                </a:lnTo>
                                <a:lnTo>
                                  <a:pt x="115" y="98"/>
                                </a:lnTo>
                                <a:lnTo>
                                  <a:pt x="69" y="148"/>
                                </a:lnTo>
                                <a:lnTo>
                                  <a:pt x="32" y="207"/>
                                </a:lnTo>
                                <a:lnTo>
                                  <a:pt x="8" y="273"/>
                                </a:lnTo>
                                <a:lnTo>
                                  <a:pt x="0" y="345"/>
                                </a:lnTo>
                                <a:lnTo>
                                  <a:pt x="8" y="418"/>
                                </a:lnTo>
                                <a:lnTo>
                                  <a:pt x="33" y="485"/>
                                </a:lnTo>
                                <a:lnTo>
                                  <a:pt x="70" y="545"/>
                                </a:lnTo>
                                <a:lnTo>
                                  <a:pt x="119" y="597"/>
                                </a:lnTo>
                                <a:lnTo>
                                  <a:pt x="176" y="639"/>
                                </a:lnTo>
                                <a:lnTo>
                                  <a:pt x="239" y="669"/>
                                </a:lnTo>
                                <a:lnTo>
                                  <a:pt x="288" y="662"/>
                                </a:lnTo>
                                <a:lnTo>
                                  <a:pt x="243" y="643"/>
                                </a:lnTo>
                                <a:lnTo>
                                  <a:pt x="206" y="607"/>
                                </a:lnTo>
                                <a:lnTo>
                                  <a:pt x="177" y="549"/>
                                </a:lnTo>
                                <a:lnTo>
                                  <a:pt x="158" y="463"/>
                                </a:lnTo>
                                <a:lnTo>
                                  <a:pt x="151" y="345"/>
                                </a:lnTo>
                                <a:lnTo>
                                  <a:pt x="156" y="238"/>
                                </a:lnTo>
                                <a:lnTo>
                                  <a:pt x="173" y="155"/>
                                </a:lnTo>
                                <a:lnTo>
                                  <a:pt x="200" y="93"/>
                                </a:lnTo>
                                <a:lnTo>
                                  <a:pt x="239" y="52"/>
                                </a:lnTo>
                                <a:lnTo>
                                  <a:pt x="290" y="29"/>
                                </a:lnTo>
                                <a:lnTo>
                                  <a:pt x="352" y="22"/>
                                </a:lnTo>
                                <a:lnTo>
                                  <a:pt x="414" y="29"/>
                                </a:lnTo>
                                <a:lnTo>
                                  <a:pt x="464" y="52"/>
                                </a:lnTo>
                                <a:lnTo>
                                  <a:pt x="503" y="93"/>
                                </a:lnTo>
                                <a:lnTo>
                                  <a:pt x="531" y="155"/>
                                </a:lnTo>
                                <a:lnTo>
                                  <a:pt x="547" y="238"/>
                                </a:lnTo>
                                <a:lnTo>
                                  <a:pt x="553" y="345"/>
                                </a:lnTo>
                                <a:lnTo>
                                  <a:pt x="546" y="459"/>
                                </a:lnTo>
                                <a:lnTo>
                                  <a:pt x="529" y="542"/>
                                </a:lnTo>
                                <a:lnTo>
                                  <a:pt x="502" y="601"/>
                                </a:lnTo>
                                <a:lnTo>
                                  <a:pt x="467" y="638"/>
                                </a:lnTo>
                                <a:lnTo>
                                  <a:pt x="542" y="630"/>
                                </a:lnTo>
                                <a:lnTo>
                                  <a:pt x="607" y="576"/>
                                </a:lnTo>
                                <a:lnTo>
                                  <a:pt x="658" y="509"/>
                                </a:lnTo>
                                <a:lnTo>
                                  <a:pt x="692" y="431"/>
                                </a:lnTo>
                                <a:lnTo>
                                  <a:pt x="704" y="345"/>
                                </a:lnTo>
                                <a:moveTo>
                                  <a:pt x="1560" y="293"/>
                                </a:moveTo>
                                <a:lnTo>
                                  <a:pt x="1557" y="272"/>
                                </a:lnTo>
                                <a:lnTo>
                                  <a:pt x="1547" y="195"/>
                                </a:lnTo>
                                <a:lnTo>
                                  <a:pt x="1513" y="119"/>
                                </a:lnTo>
                                <a:lnTo>
                                  <a:pt x="1463" y="64"/>
                                </a:lnTo>
                                <a:lnTo>
                                  <a:pt x="1409" y="30"/>
                                </a:lnTo>
                                <a:lnTo>
                                  <a:pt x="1409" y="195"/>
                                </a:lnTo>
                                <a:lnTo>
                                  <a:pt x="1409" y="214"/>
                                </a:lnTo>
                                <a:lnTo>
                                  <a:pt x="1409" y="233"/>
                                </a:lnTo>
                                <a:lnTo>
                                  <a:pt x="1408" y="252"/>
                                </a:lnTo>
                                <a:lnTo>
                                  <a:pt x="1406" y="272"/>
                                </a:lnTo>
                                <a:lnTo>
                                  <a:pt x="1096" y="272"/>
                                </a:lnTo>
                                <a:lnTo>
                                  <a:pt x="1105" y="196"/>
                                </a:lnTo>
                                <a:lnTo>
                                  <a:pt x="1124" y="127"/>
                                </a:lnTo>
                                <a:lnTo>
                                  <a:pt x="1157" y="72"/>
                                </a:lnTo>
                                <a:lnTo>
                                  <a:pt x="1206" y="35"/>
                                </a:lnTo>
                                <a:lnTo>
                                  <a:pt x="1276" y="21"/>
                                </a:lnTo>
                                <a:lnTo>
                                  <a:pt x="1330" y="29"/>
                                </a:lnTo>
                                <a:lnTo>
                                  <a:pt x="1372" y="57"/>
                                </a:lnTo>
                                <a:lnTo>
                                  <a:pt x="1399" y="111"/>
                                </a:lnTo>
                                <a:lnTo>
                                  <a:pt x="1409" y="195"/>
                                </a:lnTo>
                                <a:lnTo>
                                  <a:pt x="1409" y="30"/>
                                </a:lnTo>
                                <a:lnTo>
                                  <a:pt x="1404" y="27"/>
                                </a:lnTo>
                                <a:lnTo>
                                  <a:pt x="1386" y="21"/>
                                </a:lnTo>
                                <a:lnTo>
                                  <a:pt x="1341" y="7"/>
                                </a:lnTo>
                                <a:lnTo>
                                  <a:pt x="1282" y="0"/>
                                </a:lnTo>
                                <a:lnTo>
                                  <a:pt x="1203" y="10"/>
                                </a:lnTo>
                                <a:lnTo>
                                  <a:pt x="1131" y="38"/>
                                </a:lnTo>
                                <a:lnTo>
                                  <a:pt x="1068" y="81"/>
                                </a:lnTo>
                                <a:lnTo>
                                  <a:pt x="1016" y="136"/>
                                </a:lnTo>
                                <a:lnTo>
                                  <a:pt x="976" y="201"/>
                                </a:lnTo>
                                <a:lnTo>
                                  <a:pt x="951" y="272"/>
                                </a:lnTo>
                                <a:lnTo>
                                  <a:pt x="942" y="348"/>
                                </a:lnTo>
                                <a:lnTo>
                                  <a:pt x="950" y="425"/>
                                </a:lnTo>
                                <a:lnTo>
                                  <a:pt x="971" y="494"/>
                                </a:lnTo>
                                <a:lnTo>
                                  <a:pt x="1005" y="554"/>
                                </a:lnTo>
                                <a:lnTo>
                                  <a:pt x="1051" y="605"/>
                                </a:lnTo>
                                <a:lnTo>
                                  <a:pt x="1076" y="605"/>
                                </a:lnTo>
                                <a:lnTo>
                                  <a:pt x="1150" y="606"/>
                                </a:lnTo>
                                <a:lnTo>
                                  <a:pt x="1121" y="554"/>
                                </a:lnTo>
                                <a:lnTo>
                                  <a:pt x="1103" y="493"/>
                                </a:lnTo>
                                <a:lnTo>
                                  <a:pt x="1095" y="429"/>
                                </a:lnTo>
                                <a:lnTo>
                                  <a:pt x="1093" y="364"/>
                                </a:lnTo>
                                <a:lnTo>
                                  <a:pt x="1093" y="343"/>
                                </a:lnTo>
                                <a:lnTo>
                                  <a:pt x="1094" y="324"/>
                                </a:lnTo>
                                <a:lnTo>
                                  <a:pt x="1095" y="308"/>
                                </a:lnTo>
                                <a:lnTo>
                                  <a:pt x="1095" y="293"/>
                                </a:lnTo>
                                <a:lnTo>
                                  <a:pt x="1560" y="293"/>
                                </a:lnTo>
                              </a:path>
                            </a:pathLst>
                          </a:custGeom>
                          <a:solidFill>
                            <a:srgbClr val="AA26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37" y="829"/>
                            <a:ext cx="106" cy="1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AutoShape 13"/>
                        <wps:cNvSpPr>
                          <a:spLocks/>
                        </wps:cNvSpPr>
                        <wps:spPr bwMode="auto">
                          <a:xfrm>
                            <a:off x="9786" y="948"/>
                            <a:ext cx="1977" cy="242"/>
                          </a:xfrm>
                          <a:custGeom>
                            <a:avLst/>
                            <a:gdLst>
                              <a:gd name="T0" fmla="+- 0 11235 9786"/>
                              <a:gd name="T1" fmla="*/ T0 w 1977"/>
                              <a:gd name="T2" fmla="+- 0 948 948"/>
                              <a:gd name="T3" fmla="*/ 948 h 242"/>
                              <a:gd name="T4" fmla="+- 0 11151 9786"/>
                              <a:gd name="T5" fmla="*/ T4 w 1977"/>
                              <a:gd name="T6" fmla="+- 0 949 948"/>
                              <a:gd name="T7" fmla="*/ 949 h 242"/>
                              <a:gd name="T8" fmla="+- 0 11064 9786"/>
                              <a:gd name="T9" fmla="*/ T8 w 1977"/>
                              <a:gd name="T10" fmla="+- 0 952 948"/>
                              <a:gd name="T11" fmla="*/ 952 h 242"/>
                              <a:gd name="T12" fmla="+- 0 10977 9786"/>
                              <a:gd name="T13" fmla="*/ T12 w 1977"/>
                              <a:gd name="T14" fmla="+- 0 956 948"/>
                              <a:gd name="T15" fmla="*/ 956 h 242"/>
                              <a:gd name="T16" fmla="+- 0 10888 9786"/>
                              <a:gd name="T17" fmla="*/ T16 w 1977"/>
                              <a:gd name="T18" fmla="+- 0 961 948"/>
                              <a:gd name="T19" fmla="*/ 961 h 242"/>
                              <a:gd name="T20" fmla="+- 0 10798 9786"/>
                              <a:gd name="T21" fmla="*/ T20 w 1977"/>
                              <a:gd name="T22" fmla="+- 0 968 948"/>
                              <a:gd name="T23" fmla="*/ 968 h 242"/>
                              <a:gd name="T24" fmla="+- 0 10733 9786"/>
                              <a:gd name="T25" fmla="*/ T24 w 1977"/>
                              <a:gd name="T26" fmla="+- 0 975 948"/>
                              <a:gd name="T27" fmla="*/ 975 h 242"/>
                              <a:gd name="T28" fmla="+- 0 10660 9786"/>
                              <a:gd name="T29" fmla="*/ T28 w 1977"/>
                              <a:gd name="T30" fmla="+- 0 984 948"/>
                              <a:gd name="T31" fmla="*/ 984 h 242"/>
                              <a:gd name="T32" fmla="+- 0 10581 9786"/>
                              <a:gd name="T33" fmla="*/ T32 w 1977"/>
                              <a:gd name="T34" fmla="+- 0 994 948"/>
                              <a:gd name="T35" fmla="*/ 994 h 242"/>
                              <a:gd name="T36" fmla="+- 0 10498 9786"/>
                              <a:gd name="T37" fmla="*/ T36 w 1977"/>
                              <a:gd name="T38" fmla="+- 0 1007 948"/>
                              <a:gd name="T39" fmla="*/ 1007 h 242"/>
                              <a:gd name="T40" fmla="+- 0 10412 9786"/>
                              <a:gd name="T41" fmla="*/ T40 w 1977"/>
                              <a:gd name="T42" fmla="+- 0 1022 948"/>
                              <a:gd name="T43" fmla="*/ 1022 h 242"/>
                              <a:gd name="T44" fmla="+- 0 10324 9786"/>
                              <a:gd name="T45" fmla="*/ T44 w 1977"/>
                              <a:gd name="T46" fmla="+- 0 1038 948"/>
                              <a:gd name="T47" fmla="*/ 1038 h 242"/>
                              <a:gd name="T48" fmla="+- 0 10236 9786"/>
                              <a:gd name="T49" fmla="*/ T48 w 1977"/>
                              <a:gd name="T50" fmla="+- 0 1055 948"/>
                              <a:gd name="T51" fmla="*/ 1055 h 242"/>
                              <a:gd name="T52" fmla="+- 0 10149 9786"/>
                              <a:gd name="T53" fmla="*/ T52 w 1977"/>
                              <a:gd name="T54" fmla="+- 0 1074 948"/>
                              <a:gd name="T55" fmla="*/ 1074 h 242"/>
                              <a:gd name="T56" fmla="+- 0 10065 9786"/>
                              <a:gd name="T57" fmla="*/ T56 w 1977"/>
                              <a:gd name="T58" fmla="+- 0 1093 948"/>
                              <a:gd name="T59" fmla="*/ 1093 h 242"/>
                              <a:gd name="T60" fmla="+- 0 9986 9786"/>
                              <a:gd name="T61" fmla="*/ T60 w 1977"/>
                              <a:gd name="T62" fmla="+- 0 1114 948"/>
                              <a:gd name="T63" fmla="*/ 1114 h 242"/>
                              <a:gd name="T64" fmla="+- 0 9912 9786"/>
                              <a:gd name="T65" fmla="*/ T64 w 1977"/>
                              <a:gd name="T66" fmla="+- 0 1135 948"/>
                              <a:gd name="T67" fmla="*/ 1135 h 242"/>
                              <a:gd name="T68" fmla="+- 0 9845 9786"/>
                              <a:gd name="T69" fmla="*/ T68 w 1977"/>
                              <a:gd name="T70" fmla="+- 0 1157 948"/>
                              <a:gd name="T71" fmla="*/ 1157 h 242"/>
                              <a:gd name="T72" fmla="+- 0 9786 9786"/>
                              <a:gd name="T73" fmla="*/ T72 w 1977"/>
                              <a:gd name="T74" fmla="+- 0 1179 948"/>
                              <a:gd name="T75" fmla="*/ 1179 h 242"/>
                              <a:gd name="T76" fmla="+- 0 9791 9786"/>
                              <a:gd name="T77" fmla="*/ T76 w 1977"/>
                              <a:gd name="T78" fmla="+- 0 1190 948"/>
                              <a:gd name="T79" fmla="*/ 1190 h 242"/>
                              <a:gd name="T80" fmla="+- 0 9849 9786"/>
                              <a:gd name="T81" fmla="*/ T80 w 1977"/>
                              <a:gd name="T82" fmla="+- 0 1168 948"/>
                              <a:gd name="T83" fmla="*/ 1168 h 242"/>
                              <a:gd name="T84" fmla="+- 0 9916 9786"/>
                              <a:gd name="T85" fmla="*/ T84 w 1977"/>
                              <a:gd name="T86" fmla="+- 0 1146 948"/>
                              <a:gd name="T87" fmla="*/ 1146 h 242"/>
                              <a:gd name="T88" fmla="+- 0 9989 9786"/>
                              <a:gd name="T89" fmla="*/ T88 w 1977"/>
                              <a:gd name="T90" fmla="+- 0 1125 948"/>
                              <a:gd name="T91" fmla="*/ 1125 h 242"/>
                              <a:gd name="T92" fmla="+- 0 10069 9786"/>
                              <a:gd name="T93" fmla="*/ T92 w 1977"/>
                              <a:gd name="T94" fmla="+- 0 1105 948"/>
                              <a:gd name="T95" fmla="*/ 1105 h 242"/>
                              <a:gd name="T96" fmla="+- 0 10153 9786"/>
                              <a:gd name="T97" fmla="*/ T96 w 1977"/>
                              <a:gd name="T98" fmla="+- 0 1085 948"/>
                              <a:gd name="T99" fmla="*/ 1085 h 242"/>
                              <a:gd name="T100" fmla="+- 0 10239 9786"/>
                              <a:gd name="T101" fmla="*/ T100 w 1977"/>
                              <a:gd name="T102" fmla="+- 0 1067 948"/>
                              <a:gd name="T103" fmla="*/ 1067 h 242"/>
                              <a:gd name="T104" fmla="+- 0 10327 9786"/>
                              <a:gd name="T105" fmla="*/ T104 w 1977"/>
                              <a:gd name="T106" fmla="+- 0 1049 948"/>
                              <a:gd name="T107" fmla="*/ 1049 h 242"/>
                              <a:gd name="T108" fmla="+- 0 10414 9786"/>
                              <a:gd name="T109" fmla="*/ T108 w 1977"/>
                              <a:gd name="T110" fmla="+- 0 1033 948"/>
                              <a:gd name="T111" fmla="*/ 1033 h 242"/>
                              <a:gd name="T112" fmla="+- 0 10500 9786"/>
                              <a:gd name="T113" fmla="*/ T112 w 1977"/>
                              <a:gd name="T114" fmla="+- 0 1019 948"/>
                              <a:gd name="T115" fmla="*/ 1019 h 242"/>
                              <a:gd name="T116" fmla="+- 0 10583 9786"/>
                              <a:gd name="T117" fmla="*/ T116 w 1977"/>
                              <a:gd name="T118" fmla="+- 0 1006 948"/>
                              <a:gd name="T119" fmla="*/ 1006 h 242"/>
                              <a:gd name="T120" fmla="+- 0 10661 9786"/>
                              <a:gd name="T121" fmla="*/ T120 w 1977"/>
                              <a:gd name="T122" fmla="+- 0 995 948"/>
                              <a:gd name="T123" fmla="*/ 995 h 242"/>
                              <a:gd name="T124" fmla="+- 0 10734 9786"/>
                              <a:gd name="T125" fmla="*/ T124 w 1977"/>
                              <a:gd name="T126" fmla="+- 0 987 948"/>
                              <a:gd name="T127" fmla="*/ 987 h 242"/>
                              <a:gd name="T128" fmla="+- 0 10799 9786"/>
                              <a:gd name="T129" fmla="*/ T128 w 1977"/>
                              <a:gd name="T130" fmla="+- 0 980 948"/>
                              <a:gd name="T131" fmla="*/ 980 h 242"/>
                              <a:gd name="T132" fmla="+- 0 10889 9786"/>
                              <a:gd name="T133" fmla="*/ T132 w 1977"/>
                              <a:gd name="T134" fmla="+- 0 973 948"/>
                              <a:gd name="T135" fmla="*/ 973 h 242"/>
                              <a:gd name="T136" fmla="+- 0 10977 9786"/>
                              <a:gd name="T137" fmla="*/ T136 w 1977"/>
                              <a:gd name="T138" fmla="+- 0 968 948"/>
                              <a:gd name="T139" fmla="*/ 968 h 242"/>
                              <a:gd name="T140" fmla="+- 0 11065 9786"/>
                              <a:gd name="T141" fmla="*/ T140 w 1977"/>
                              <a:gd name="T142" fmla="+- 0 964 948"/>
                              <a:gd name="T143" fmla="*/ 964 h 242"/>
                              <a:gd name="T144" fmla="+- 0 11151 9786"/>
                              <a:gd name="T145" fmla="*/ T144 w 1977"/>
                              <a:gd name="T146" fmla="+- 0 961 948"/>
                              <a:gd name="T147" fmla="*/ 961 h 242"/>
                              <a:gd name="T148" fmla="+- 0 11551 9786"/>
                              <a:gd name="T149" fmla="*/ T148 w 1977"/>
                              <a:gd name="T150" fmla="+- 0 960 948"/>
                              <a:gd name="T151" fmla="*/ 960 h 242"/>
                              <a:gd name="T152" fmla="+- 0 11477 9786"/>
                              <a:gd name="T153" fmla="*/ T152 w 1977"/>
                              <a:gd name="T154" fmla="+- 0 955 948"/>
                              <a:gd name="T155" fmla="*/ 955 h 242"/>
                              <a:gd name="T156" fmla="+- 0 11399 9786"/>
                              <a:gd name="T157" fmla="*/ T156 w 1977"/>
                              <a:gd name="T158" fmla="+- 0 951 948"/>
                              <a:gd name="T159" fmla="*/ 951 h 242"/>
                              <a:gd name="T160" fmla="+- 0 11318 9786"/>
                              <a:gd name="T161" fmla="*/ T160 w 1977"/>
                              <a:gd name="T162" fmla="+- 0 949 948"/>
                              <a:gd name="T163" fmla="*/ 949 h 242"/>
                              <a:gd name="T164" fmla="+- 0 11235 9786"/>
                              <a:gd name="T165" fmla="*/ T164 w 1977"/>
                              <a:gd name="T166" fmla="+- 0 948 948"/>
                              <a:gd name="T167" fmla="*/ 948 h 242"/>
                              <a:gd name="T168" fmla="+- 0 11551 9786"/>
                              <a:gd name="T169" fmla="*/ T168 w 1977"/>
                              <a:gd name="T170" fmla="+- 0 960 948"/>
                              <a:gd name="T171" fmla="*/ 960 h 242"/>
                              <a:gd name="T172" fmla="+- 0 11235 9786"/>
                              <a:gd name="T173" fmla="*/ T172 w 1977"/>
                              <a:gd name="T174" fmla="+- 0 960 948"/>
                              <a:gd name="T175" fmla="*/ 960 h 242"/>
                              <a:gd name="T176" fmla="+- 0 11317 9786"/>
                              <a:gd name="T177" fmla="*/ T176 w 1977"/>
                              <a:gd name="T178" fmla="+- 0 961 948"/>
                              <a:gd name="T179" fmla="*/ 961 h 242"/>
                              <a:gd name="T180" fmla="+- 0 11398 9786"/>
                              <a:gd name="T181" fmla="*/ T180 w 1977"/>
                              <a:gd name="T182" fmla="+- 0 963 948"/>
                              <a:gd name="T183" fmla="*/ 963 h 242"/>
                              <a:gd name="T184" fmla="+- 0 11476 9786"/>
                              <a:gd name="T185" fmla="*/ T184 w 1977"/>
                              <a:gd name="T186" fmla="+- 0 967 948"/>
                              <a:gd name="T187" fmla="*/ 967 h 242"/>
                              <a:gd name="T188" fmla="+- 0 11551 9786"/>
                              <a:gd name="T189" fmla="*/ T188 w 1977"/>
                              <a:gd name="T190" fmla="+- 0 973 948"/>
                              <a:gd name="T191" fmla="*/ 973 h 242"/>
                              <a:gd name="T192" fmla="+- 0 11624 9786"/>
                              <a:gd name="T193" fmla="*/ T192 w 1977"/>
                              <a:gd name="T194" fmla="+- 0 979 948"/>
                              <a:gd name="T195" fmla="*/ 979 h 242"/>
                              <a:gd name="T196" fmla="+- 0 11694 9786"/>
                              <a:gd name="T197" fmla="*/ T196 w 1977"/>
                              <a:gd name="T198" fmla="+- 0 988 948"/>
                              <a:gd name="T199" fmla="*/ 988 h 242"/>
                              <a:gd name="T200" fmla="+- 0 11761 9786"/>
                              <a:gd name="T201" fmla="*/ T200 w 1977"/>
                              <a:gd name="T202" fmla="+- 0 998 948"/>
                              <a:gd name="T203" fmla="*/ 998 h 242"/>
                              <a:gd name="T204" fmla="+- 0 11763 9786"/>
                              <a:gd name="T205" fmla="*/ T204 w 1977"/>
                              <a:gd name="T206" fmla="+- 0 986 948"/>
                              <a:gd name="T207" fmla="*/ 986 h 242"/>
                              <a:gd name="T208" fmla="+- 0 11696 9786"/>
                              <a:gd name="T209" fmla="*/ T208 w 1977"/>
                              <a:gd name="T210" fmla="+- 0 976 948"/>
                              <a:gd name="T211" fmla="*/ 976 h 242"/>
                              <a:gd name="T212" fmla="+- 0 11626 9786"/>
                              <a:gd name="T213" fmla="*/ T212 w 1977"/>
                              <a:gd name="T214" fmla="+- 0 967 948"/>
                              <a:gd name="T215" fmla="*/ 967 h 242"/>
                              <a:gd name="T216" fmla="+- 0 11553 9786"/>
                              <a:gd name="T217" fmla="*/ T216 w 1977"/>
                              <a:gd name="T218" fmla="+- 0 961 948"/>
                              <a:gd name="T219" fmla="*/ 961 h 242"/>
                              <a:gd name="T220" fmla="+- 0 11551 9786"/>
                              <a:gd name="T221" fmla="*/ T220 w 1977"/>
                              <a:gd name="T222" fmla="+- 0 960 948"/>
                              <a:gd name="T223" fmla="*/ 960 h 2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977" h="242">
                                <a:moveTo>
                                  <a:pt x="1449" y="0"/>
                                </a:moveTo>
                                <a:lnTo>
                                  <a:pt x="1365" y="1"/>
                                </a:lnTo>
                                <a:lnTo>
                                  <a:pt x="1278" y="4"/>
                                </a:lnTo>
                                <a:lnTo>
                                  <a:pt x="1191" y="8"/>
                                </a:lnTo>
                                <a:lnTo>
                                  <a:pt x="1102" y="13"/>
                                </a:lnTo>
                                <a:lnTo>
                                  <a:pt x="1012" y="20"/>
                                </a:lnTo>
                                <a:lnTo>
                                  <a:pt x="947" y="27"/>
                                </a:lnTo>
                                <a:lnTo>
                                  <a:pt x="874" y="36"/>
                                </a:lnTo>
                                <a:lnTo>
                                  <a:pt x="795" y="46"/>
                                </a:lnTo>
                                <a:lnTo>
                                  <a:pt x="712" y="59"/>
                                </a:lnTo>
                                <a:lnTo>
                                  <a:pt x="626" y="74"/>
                                </a:lnTo>
                                <a:lnTo>
                                  <a:pt x="538" y="90"/>
                                </a:lnTo>
                                <a:lnTo>
                                  <a:pt x="450" y="107"/>
                                </a:lnTo>
                                <a:lnTo>
                                  <a:pt x="363" y="126"/>
                                </a:lnTo>
                                <a:lnTo>
                                  <a:pt x="279" y="145"/>
                                </a:lnTo>
                                <a:lnTo>
                                  <a:pt x="200" y="166"/>
                                </a:lnTo>
                                <a:lnTo>
                                  <a:pt x="126" y="187"/>
                                </a:lnTo>
                                <a:lnTo>
                                  <a:pt x="59" y="209"/>
                                </a:lnTo>
                                <a:lnTo>
                                  <a:pt x="0" y="231"/>
                                </a:lnTo>
                                <a:lnTo>
                                  <a:pt x="5" y="242"/>
                                </a:lnTo>
                                <a:lnTo>
                                  <a:pt x="63" y="220"/>
                                </a:lnTo>
                                <a:lnTo>
                                  <a:pt x="130" y="198"/>
                                </a:lnTo>
                                <a:lnTo>
                                  <a:pt x="203" y="177"/>
                                </a:lnTo>
                                <a:lnTo>
                                  <a:pt x="283" y="157"/>
                                </a:lnTo>
                                <a:lnTo>
                                  <a:pt x="367" y="137"/>
                                </a:lnTo>
                                <a:lnTo>
                                  <a:pt x="453" y="119"/>
                                </a:lnTo>
                                <a:lnTo>
                                  <a:pt x="541" y="101"/>
                                </a:lnTo>
                                <a:lnTo>
                                  <a:pt x="628" y="85"/>
                                </a:lnTo>
                                <a:lnTo>
                                  <a:pt x="714" y="71"/>
                                </a:lnTo>
                                <a:lnTo>
                                  <a:pt x="797" y="58"/>
                                </a:lnTo>
                                <a:lnTo>
                                  <a:pt x="875" y="47"/>
                                </a:lnTo>
                                <a:lnTo>
                                  <a:pt x="948" y="39"/>
                                </a:lnTo>
                                <a:lnTo>
                                  <a:pt x="1013" y="32"/>
                                </a:lnTo>
                                <a:lnTo>
                                  <a:pt x="1103" y="25"/>
                                </a:lnTo>
                                <a:lnTo>
                                  <a:pt x="1191" y="20"/>
                                </a:lnTo>
                                <a:lnTo>
                                  <a:pt x="1279" y="16"/>
                                </a:lnTo>
                                <a:lnTo>
                                  <a:pt x="1365" y="13"/>
                                </a:lnTo>
                                <a:lnTo>
                                  <a:pt x="1765" y="12"/>
                                </a:lnTo>
                                <a:lnTo>
                                  <a:pt x="1691" y="7"/>
                                </a:lnTo>
                                <a:lnTo>
                                  <a:pt x="1613" y="3"/>
                                </a:lnTo>
                                <a:lnTo>
                                  <a:pt x="1532" y="1"/>
                                </a:lnTo>
                                <a:lnTo>
                                  <a:pt x="1449" y="0"/>
                                </a:lnTo>
                                <a:close/>
                                <a:moveTo>
                                  <a:pt x="1765" y="12"/>
                                </a:moveTo>
                                <a:lnTo>
                                  <a:pt x="1449" y="12"/>
                                </a:lnTo>
                                <a:lnTo>
                                  <a:pt x="1531" y="13"/>
                                </a:lnTo>
                                <a:lnTo>
                                  <a:pt x="1612" y="15"/>
                                </a:lnTo>
                                <a:lnTo>
                                  <a:pt x="1690" y="19"/>
                                </a:lnTo>
                                <a:lnTo>
                                  <a:pt x="1765" y="25"/>
                                </a:lnTo>
                                <a:lnTo>
                                  <a:pt x="1838" y="31"/>
                                </a:lnTo>
                                <a:lnTo>
                                  <a:pt x="1908" y="40"/>
                                </a:lnTo>
                                <a:lnTo>
                                  <a:pt x="1975" y="50"/>
                                </a:lnTo>
                                <a:lnTo>
                                  <a:pt x="1977" y="38"/>
                                </a:lnTo>
                                <a:lnTo>
                                  <a:pt x="1910" y="28"/>
                                </a:lnTo>
                                <a:lnTo>
                                  <a:pt x="1840" y="19"/>
                                </a:lnTo>
                                <a:lnTo>
                                  <a:pt x="1767" y="13"/>
                                </a:lnTo>
                                <a:lnTo>
                                  <a:pt x="1765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873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36" y="330"/>
                            <a:ext cx="184" cy="1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07E53" id="Group 11" o:spid="_x0000_s1026" style="position:absolute;margin-left:489.3pt;margin-top:16.5pt;width:98.85pt;height:43pt;z-index:1072;mso-position-horizontal-relative:page" coordorigin="9786,330" coordsize="1977,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">
                <v:shape id="Picture 16" o:spid="_x0000_s1027" type="#_x0000_t75" style="position:absolute;left:10924;top:602;width:146;height: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">
                  <v:imagedata r:id="rId40" o:title=""/>
                </v:shape>
                <v:shape id="AutoShape 15" o:spid="_x0000_s1028" style="position:absolute;left:10194;top:332;width:1561;height:669;visibility:visible;mso-wrap-style:square;v-text-anchor:top" coordsize="1561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" path="m704,345r-9,-72l671,207,635,148,588,98,534,57,475,26,460,22,413,7,352,1,290,7,229,26,169,57,115,98,69,148,32,207,8,273,,345r8,73l33,485r37,60l119,597r57,42l239,669r49,-7l243,643,206,607,177,549,158,463,151,345r5,-107l173,155,200,93,239,52,290,29r62,-7l414,29r50,23l503,93r28,62l547,238r6,107l546,459r-17,83l502,601r-35,37l542,630r65,-54l658,509r34,-78l704,345t856,-52l1557,272r-10,-77l1513,119,1463,64,1409,30r,165l1409,214r,19l1408,252r-2,20l1096,272r9,-76l1124,127r33,-55l1206,35r70,-14l1330,29r42,28l1399,111r10,84l1409,30r-5,-3l1386,21,1341,7,1282,r-79,10l1131,38r-63,43l1016,136r-40,65l951,272r-9,76l950,425r21,69l1005,554r46,51l1076,605r74,1l1121,554r-18,-61l1095,429r-2,-65l1093,343r1,-19l1095,308r,-15l1560,293e" fillcolor="#aa263d" stroked="f">
                  <v:path arrowok="t" o:connecttype="custom" o:connectlocs="695,605;635,480;534,389;460,354;352,333;229,358;115,430;32,539;0,677;33,817;119,929;239,1001;243,975;177,881;151,677;173,487;239,384;352,354;464,384;531,487;553,677;529,874;467,970;607,908;692,763;1560,625;1547,527;1463,396;1409,527;1409,565;1406,604;1105,528;1157,404;1276,353;1372,389;1409,527;1404,359;1341,339;1203,342;1068,413;976,533;942,680;971,826;1051,937;1150,938;1103,825;1093,696;1094,656;1095,625" o:connectangles="0,0,0,0,0,0,0,0,0,0,0,0,0,0,0,0,0,0,0,0,0,0,0,0,0,0,0,0,0,0,0,0,0,0,0,0,0,0,0,0,0,0,0,0,0,0,0,0,0"/>
                </v:shape>
                <v:shape id="Picture 14" o:spid="_x0000_s1029" type="#_x0000_t75" style="position:absolute;left:11637;top:829;width:106;height: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">
                  <v:imagedata r:id="rId41" o:title=""/>
                </v:shape>
                <v:shape id="AutoShape 13" o:spid="_x0000_s1030" style="position:absolute;left:9786;top:948;width:1977;height:242;visibility:visible;mso-wrap-style:square;v-text-anchor:top" coordsize="1977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" path="m1449,r-84,1l1278,4r-87,4l1102,13r-90,7l947,27r-73,9l795,46,712,59,626,74,538,90r-88,17l363,126r-84,19l200,166r-74,21l59,209,,231r5,11l63,220r67,-22l203,177r80,-20l367,137r86,-18l541,101,628,85,714,71,797,58,875,47r73,-8l1013,32r90,-7l1191,20r88,-4l1365,13r400,-1l1691,7,1613,3,1532,1,1449,xm1765,12r-316,l1531,13r81,2l1690,19r75,6l1838,31r70,9l1975,50r2,-12l1910,28r-70,-9l1767,13r-2,-1xe" fillcolor="#68737a" stroked="f">
                  <v:path arrowok="t" o:connecttype="custom" o:connectlocs="1449,948;1365,949;1278,952;1191,956;1102,961;1012,968;947,975;874,984;795,994;712,1007;626,1022;538,1038;450,1055;363,1074;279,1093;200,1114;126,1135;59,1157;0,1179;5,1190;63,1168;130,1146;203,1125;283,1105;367,1085;453,1067;541,1049;628,1033;714,1019;797,1006;875,995;948,987;1013,980;1103,973;1191,968;1279,964;1365,961;1765,960;1691,955;1613,951;1532,949;1449,948;1765,960;1449,960;1531,961;1612,963;1690,967;1765,973;1838,979;1908,988;1975,998;1977,986;1910,976;1840,967;1767,961;1765,960" o:connectangles="0,0,0,0,0,0,0,0,0,0,0,0,0,0,0,0,0,0,0,0,0,0,0,0,0,0,0,0,0,0,0,0,0,0,0,0,0,0,0,0,0,0,0,0,0,0,0,0,0,0,0,0,0,0,0,0"/>
                </v:shape>
                <v:shape id="Picture 12" o:spid="_x0000_s1031" type="#_x0000_t75" style="position:absolute;left:10936;top:330;width:184;height: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">
                  <v:imagedata r:id="rId42" o:title=""/>
                </v:shape>
                <w10:wrap anchorx="page"/>
              </v:group>
            </w:pict>
          </mc:Fallback>
        </mc:AlternateContent>
      </w: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6397DFDF" wp14:editId="3585F3DE">
                <wp:simplePos x="0" y="0"/>
                <wp:positionH relativeFrom="page">
                  <wp:posOffset>7655560</wp:posOffset>
                </wp:positionH>
                <wp:positionV relativeFrom="paragraph">
                  <wp:posOffset>306705</wp:posOffset>
                </wp:positionV>
                <wp:extent cx="2214245" cy="95250"/>
                <wp:effectExtent l="0" t="13335" r="0" b="15240"/>
                <wp:wrapNone/>
                <wp:docPr id="10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4245" cy="95250"/>
                          <a:chOff x="12056" y="483"/>
                          <a:chExt cx="3487" cy="150"/>
                        </a:xfrm>
                      </wpg:grpSpPr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56" y="483"/>
                            <a:ext cx="2996" cy="1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5104" y="485"/>
                            <a:ext cx="0" cy="146"/>
                          </a:xfrm>
                          <a:prstGeom prst="line">
                            <a:avLst/>
                          </a:prstGeom>
                          <a:noFill/>
                          <a:ln w="17640">
                            <a:solidFill>
                              <a:srgbClr val="A1274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3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56" y="485"/>
                            <a:ext cx="387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09DBD5" id="Group 7" o:spid="_x0000_s1026" style="position:absolute;margin-left:602.8pt;margin-top:24.15pt;width:174.35pt;height:7.5pt;z-index:1096;mso-position-horizontal-relative:page" coordorigin="12056,483" coordsize="3487,1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">
                <v:shape id="Picture 10" o:spid="_x0000_s1027" type="#_x0000_t75" style="position:absolute;left:12056;top:483;width:2996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">
                  <v:imagedata r:id="rId45" o:title=""/>
                </v:shape>
                <v:line id="Line 9" o:spid="_x0000_s1028" style="position:absolute;visibility:visible;mso-wrap-style:square" from="15104,485" to="15104,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" strokecolor="#a12743" strokeweight=".49mm"/>
                <v:shape id="Picture 8" o:spid="_x0000_s1029" type="#_x0000_t75" style="position:absolute;left:15156;top:485;width:387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">
                  <v:imagedata r:id="rId46" o:title=""/>
                </v:shape>
                <w10:wrap anchorx="page"/>
              </v:group>
            </w:pict>
          </mc:Fallback>
        </mc:AlternateContent>
      </w: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54745B55" wp14:editId="5EE1C62D">
                <wp:simplePos x="0" y="0"/>
                <wp:positionH relativeFrom="page">
                  <wp:posOffset>9926320</wp:posOffset>
                </wp:positionH>
                <wp:positionV relativeFrom="paragraph">
                  <wp:posOffset>307975</wp:posOffset>
                </wp:positionV>
                <wp:extent cx="459105" cy="92710"/>
                <wp:effectExtent l="1270" t="5080" r="0" b="0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9105" cy="92710"/>
                          <a:chOff x="15632" y="485"/>
                          <a:chExt cx="723" cy="146"/>
                        </a:xfrm>
                      </wpg:grpSpPr>
                      <pic:pic xmlns:pic="http://schemas.openxmlformats.org/drawingml/2006/picture">
                        <pic:nvPicPr>
                          <pic:cNvPr id="8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31" y="485"/>
                            <a:ext cx="112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80" y="485"/>
                            <a:ext cx="574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A7EB09" id="Group 4" o:spid="_x0000_s1026" style="position:absolute;margin-left:781.6pt;margin-top:24.25pt;width:36.15pt;height:7.3pt;z-index:1120;mso-position-horizontal-relative:page" coordorigin="15632,485" coordsize="723,1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">
                <v:shape id="Picture 6" o:spid="_x0000_s1027" type="#_x0000_t75" style="position:absolute;left:15631;top:485;width:112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">
                  <v:imagedata r:id="rId49" o:title=""/>
                </v:shape>
                <v:shape id="Picture 5" o:spid="_x0000_s1028" type="#_x0000_t75" style="position:absolute;left:15780;top:485;width:574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">
                  <v:imagedata r:id="rId50" o:title=""/>
                </v:shape>
                <w10:wrap anchorx="page"/>
              </v:group>
            </w:pict>
          </mc:Fallback>
        </mc:AlternateContent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44" behindDoc="0" locked="0" layoutInCell="1" allowOverlap="1" wp14:anchorId="0EE0A63F" wp14:editId="5B56749C">
            <wp:simplePos x="0" y="0"/>
            <wp:positionH relativeFrom="page">
              <wp:posOffset>7659598</wp:posOffset>
            </wp:positionH>
            <wp:positionV relativeFrom="paragraph">
              <wp:posOffset>496718</wp:posOffset>
            </wp:positionV>
            <wp:extent cx="1239037" cy="127110"/>
            <wp:effectExtent l="0" t="0" r="0" b="0"/>
            <wp:wrapNone/>
            <wp:docPr id="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5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037" cy="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68" behindDoc="0" locked="0" layoutInCell="1" allowOverlap="1" wp14:anchorId="1EC46794" wp14:editId="6FC6699C">
            <wp:simplePos x="0" y="0"/>
            <wp:positionH relativeFrom="page">
              <wp:posOffset>8970023</wp:posOffset>
            </wp:positionH>
            <wp:positionV relativeFrom="paragraph">
              <wp:posOffset>496716</wp:posOffset>
            </wp:positionV>
            <wp:extent cx="1390269" cy="127114"/>
            <wp:effectExtent l="0" t="0" r="0" b="0"/>
            <wp:wrapNone/>
            <wp:docPr id="3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6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0269" cy="1271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92" behindDoc="0" locked="0" layoutInCell="1" allowOverlap="1" wp14:anchorId="29CE8580" wp14:editId="72E454D7">
            <wp:simplePos x="0" y="0"/>
            <wp:positionH relativeFrom="page">
              <wp:posOffset>2786697</wp:posOffset>
            </wp:positionH>
            <wp:positionV relativeFrom="paragraph">
              <wp:posOffset>462882</wp:posOffset>
            </wp:positionV>
            <wp:extent cx="277672" cy="277696"/>
            <wp:effectExtent l="0" t="0" r="0" b="0"/>
            <wp:wrapNone/>
            <wp:docPr id="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7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672" cy="2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503307968" behindDoc="1" locked="0" layoutInCell="1" allowOverlap="1" wp14:anchorId="3C97B80A" wp14:editId="41BFA445">
                <wp:simplePos x="0" y="0"/>
                <wp:positionH relativeFrom="page">
                  <wp:posOffset>190500</wp:posOffset>
                </wp:positionH>
                <wp:positionV relativeFrom="paragraph">
                  <wp:posOffset>1121410</wp:posOffset>
                </wp:positionV>
                <wp:extent cx="0" cy="0"/>
                <wp:effectExtent l="200025" t="8890" r="200025" b="1016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FD4ED1" id="Line 3" o:spid="_x0000_s1026" style="position:absolute;z-index:-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pt,88.3pt" to="15pt,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" strokeweight=".25pt">
                <w10:wrap anchorx="page"/>
              </v:line>
            </w:pict>
          </mc:Fallback>
        </mc:AlternateContent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237C1BE5" wp14:editId="42C7A343">
                <wp:simplePos x="0" y="0"/>
                <wp:positionH relativeFrom="page">
                  <wp:posOffset>266700</wp:posOffset>
                </wp:positionH>
                <wp:positionV relativeFrom="paragraph">
                  <wp:posOffset>1197610</wp:posOffset>
                </wp:positionV>
                <wp:extent cx="0" cy="190500"/>
                <wp:effectExtent l="9525" t="8890" r="952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CF0171" id="Line 2" o:spid="_x0000_s1026" style="position:absolute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pt,94.3pt" to="21pt,10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" strokeweight=".25pt">
                <w10:wrap anchorx="page"/>
              </v:line>
            </w:pict>
          </mc:Fallback>
        </mc:AlternateContent>
      </w:r>
      <w:r w:rsidR="00281B07" w:rsidRPr="00BC3BFF">
        <w:rPr>
          <w:b/>
          <w:color w:val="000C2E"/>
          <w:sz w:val="34"/>
          <w:lang w:val="sk-SK"/>
        </w:rPr>
        <w:t>Pre viac</w:t>
      </w:r>
      <w:r w:rsidR="00281B07" w:rsidRPr="00BC3BFF">
        <w:rPr>
          <w:b/>
          <w:color w:val="000C2E"/>
          <w:spacing w:val="-60"/>
          <w:sz w:val="34"/>
          <w:lang w:val="sk-SK"/>
        </w:rPr>
        <w:t xml:space="preserve"> </w:t>
      </w:r>
      <w:r w:rsidR="00281B07" w:rsidRPr="00BC3BFF">
        <w:rPr>
          <w:b/>
          <w:color w:val="000C2E"/>
          <w:sz w:val="34"/>
          <w:lang w:val="sk-SK"/>
        </w:rPr>
        <w:t>informácií</w:t>
      </w:r>
      <w:r w:rsidR="00281B07" w:rsidRPr="00BC3BFF">
        <w:rPr>
          <w:rFonts w:ascii="Verdana" w:hAnsi="Verdana"/>
          <w:b/>
          <w:color w:val="000C2E"/>
          <w:sz w:val="34"/>
          <w:lang w:val="sk-SK"/>
        </w:rPr>
        <w:t xml:space="preserve">: </w:t>
      </w:r>
      <w:hyperlink r:id="rId54">
        <w:r w:rsidR="00281B07" w:rsidRPr="00BC3BFF">
          <w:rPr>
            <w:rFonts w:ascii="Verdana" w:hAnsi="Verdana"/>
            <w:b/>
            <w:color w:val="000C2E"/>
            <w:w w:val="90"/>
            <w:sz w:val="34"/>
            <w:lang w:val="sk-SK"/>
          </w:rPr>
          <w:t>www.oie.int/asf</w:t>
        </w:r>
      </w:hyperlink>
    </w:p>
    <w:p w14:paraId="3DC8E817" w14:textId="77777777" w:rsidR="00AE74AC" w:rsidRPr="00BC3BFF" w:rsidRDefault="00AE74AC">
      <w:pPr>
        <w:pStyle w:val="Zkladntext"/>
        <w:rPr>
          <w:rFonts w:ascii="Verdana"/>
          <w:sz w:val="20"/>
          <w:lang w:val="sk-SK"/>
        </w:rPr>
      </w:pPr>
    </w:p>
    <w:p w14:paraId="5F7C9E4F" w14:textId="77777777" w:rsidR="00AE74AC" w:rsidRPr="00BC3BFF" w:rsidRDefault="00AE74AC">
      <w:pPr>
        <w:pStyle w:val="Zkladntext"/>
        <w:rPr>
          <w:rFonts w:ascii="Verdana"/>
          <w:sz w:val="20"/>
          <w:lang w:val="sk-SK"/>
        </w:rPr>
      </w:pPr>
    </w:p>
    <w:p w14:paraId="4AD22260" w14:textId="77777777" w:rsidR="00AE74AC" w:rsidRPr="00BC3BFF" w:rsidRDefault="00281B07">
      <w:pPr>
        <w:pStyle w:val="Zkladntext"/>
        <w:spacing w:before="2"/>
        <w:rPr>
          <w:rFonts w:ascii="Verdana"/>
          <w:sz w:val="28"/>
          <w:lang w:val="sk-SK"/>
        </w:rPr>
      </w:pPr>
      <w:r w:rsidRPr="00BC3BFF">
        <w:rPr>
          <w:noProof/>
          <w:lang w:val="en-US" w:eastAsia="en-US" w:bidi="ar-SA"/>
        </w:rPr>
        <w:drawing>
          <wp:anchor distT="0" distB="0" distL="0" distR="0" simplePos="0" relativeHeight="268434431" behindDoc="1" locked="0" layoutInCell="1" allowOverlap="1" wp14:anchorId="6B46E5DF" wp14:editId="19ED995F">
            <wp:simplePos x="0" y="0"/>
            <wp:positionH relativeFrom="page">
              <wp:posOffset>5536501</wp:posOffset>
            </wp:positionH>
            <wp:positionV relativeFrom="paragraph">
              <wp:posOffset>242384</wp:posOffset>
            </wp:positionV>
            <wp:extent cx="152400" cy="152400"/>
            <wp:effectExtent l="0" t="0" r="0" b="0"/>
            <wp:wrapTopAndBottom/>
            <wp:docPr id="7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E74AC" w:rsidRPr="00BC3BFF">
      <w:type w:val="continuous"/>
      <w:pgSz w:w="17680" w:h="24660"/>
      <w:pgMar w:top="1680" w:right="1220" w:bottom="0" w:left="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8F0BAA"/>
    <w:multiLevelType w:val="hybridMultilevel"/>
    <w:tmpl w:val="4C049166"/>
    <w:lvl w:ilvl="0" w:tplc="93AA7200">
      <w:numFmt w:val="bullet"/>
      <w:lvlText w:val="•"/>
      <w:lvlJc w:val="left"/>
      <w:pPr>
        <w:ind w:left="1288" w:hanging="141"/>
      </w:pPr>
      <w:rPr>
        <w:rFonts w:ascii="Verdana" w:eastAsia="Verdana" w:hAnsi="Verdana" w:cs="Verdana" w:hint="default"/>
        <w:color w:val="FFFFFF"/>
        <w:w w:val="51"/>
        <w:position w:val="-5"/>
        <w:sz w:val="26"/>
        <w:szCs w:val="26"/>
        <w:lang w:val="fr-FR" w:eastAsia="fr-FR" w:bidi="fr-FR"/>
      </w:rPr>
    </w:lvl>
    <w:lvl w:ilvl="1" w:tplc="CE2C1666">
      <w:numFmt w:val="bullet"/>
      <w:lvlText w:val="•"/>
      <w:lvlJc w:val="left"/>
      <w:pPr>
        <w:ind w:left="1706" w:hanging="141"/>
      </w:pPr>
      <w:rPr>
        <w:rFonts w:hint="default"/>
        <w:lang w:val="fr-FR" w:eastAsia="fr-FR" w:bidi="fr-FR"/>
      </w:rPr>
    </w:lvl>
    <w:lvl w:ilvl="2" w:tplc="97C4D9D6">
      <w:numFmt w:val="bullet"/>
      <w:lvlText w:val="•"/>
      <w:lvlJc w:val="left"/>
      <w:pPr>
        <w:ind w:left="2132" w:hanging="141"/>
      </w:pPr>
      <w:rPr>
        <w:rFonts w:hint="default"/>
        <w:lang w:val="fr-FR" w:eastAsia="fr-FR" w:bidi="fr-FR"/>
      </w:rPr>
    </w:lvl>
    <w:lvl w:ilvl="3" w:tplc="A300A4BA">
      <w:numFmt w:val="bullet"/>
      <w:lvlText w:val="•"/>
      <w:lvlJc w:val="left"/>
      <w:pPr>
        <w:ind w:left="2558" w:hanging="141"/>
      </w:pPr>
      <w:rPr>
        <w:rFonts w:hint="default"/>
        <w:lang w:val="fr-FR" w:eastAsia="fr-FR" w:bidi="fr-FR"/>
      </w:rPr>
    </w:lvl>
    <w:lvl w:ilvl="4" w:tplc="2222C0B8">
      <w:numFmt w:val="bullet"/>
      <w:lvlText w:val="•"/>
      <w:lvlJc w:val="left"/>
      <w:pPr>
        <w:ind w:left="2985" w:hanging="141"/>
      </w:pPr>
      <w:rPr>
        <w:rFonts w:hint="default"/>
        <w:lang w:val="fr-FR" w:eastAsia="fr-FR" w:bidi="fr-FR"/>
      </w:rPr>
    </w:lvl>
    <w:lvl w:ilvl="5" w:tplc="DB0A972C">
      <w:numFmt w:val="bullet"/>
      <w:lvlText w:val="•"/>
      <w:lvlJc w:val="left"/>
      <w:pPr>
        <w:ind w:left="3411" w:hanging="141"/>
      </w:pPr>
      <w:rPr>
        <w:rFonts w:hint="default"/>
        <w:lang w:val="fr-FR" w:eastAsia="fr-FR" w:bidi="fr-FR"/>
      </w:rPr>
    </w:lvl>
    <w:lvl w:ilvl="6" w:tplc="EC2CF596">
      <w:numFmt w:val="bullet"/>
      <w:lvlText w:val="•"/>
      <w:lvlJc w:val="left"/>
      <w:pPr>
        <w:ind w:left="3837" w:hanging="141"/>
      </w:pPr>
      <w:rPr>
        <w:rFonts w:hint="default"/>
        <w:lang w:val="fr-FR" w:eastAsia="fr-FR" w:bidi="fr-FR"/>
      </w:rPr>
    </w:lvl>
    <w:lvl w:ilvl="7" w:tplc="2A402890">
      <w:numFmt w:val="bullet"/>
      <w:lvlText w:val="•"/>
      <w:lvlJc w:val="left"/>
      <w:pPr>
        <w:ind w:left="4264" w:hanging="141"/>
      </w:pPr>
      <w:rPr>
        <w:rFonts w:hint="default"/>
        <w:lang w:val="fr-FR" w:eastAsia="fr-FR" w:bidi="fr-FR"/>
      </w:rPr>
    </w:lvl>
    <w:lvl w:ilvl="8" w:tplc="8DD0E696">
      <w:numFmt w:val="bullet"/>
      <w:lvlText w:val="•"/>
      <w:lvlJc w:val="left"/>
      <w:pPr>
        <w:ind w:left="4690" w:hanging="141"/>
      </w:pPr>
      <w:rPr>
        <w:rFonts w:hint="default"/>
        <w:lang w:val="fr-FR" w:eastAsia="fr-FR" w:bidi="fr-F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TM3MjS3MDAzMbBU0lEKTi0uzszPAykwrAUAdfaZiCwAAAA="/>
  </w:docVars>
  <w:rsids>
    <w:rsidRoot w:val="00AE74AC"/>
    <w:rsid w:val="00281B07"/>
    <w:rsid w:val="006A631C"/>
    <w:rsid w:val="00AE74AC"/>
    <w:rsid w:val="00BC3BFF"/>
    <w:rsid w:val="00BF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0F715"/>
  <w15:docId w15:val="{73CD3461-E4F5-41AC-979D-5B238008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Pr>
      <w:rFonts w:ascii="Times New Roman" w:eastAsia="Times New Roman" w:hAnsi="Times New Roman" w:cs="Times New Roman"/>
      <w:lang w:val="fr-FR" w:eastAsia="fr-FR" w:bidi="fr-FR"/>
    </w:rPr>
  </w:style>
  <w:style w:type="paragraph" w:styleId="Nadpis1">
    <w:name w:val="heading 1"/>
    <w:basedOn w:val="Normlny"/>
    <w:uiPriority w:val="1"/>
    <w:qFormat/>
    <w:pPr>
      <w:spacing w:before="262"/>
      <w:ind w:left="1130" w:right="1341"/>
      <w:outlineLvl w:val="0"/>
    </w:pPr>
    <w:rPr>
      <w:b/>
      <w:bCs/>
      <w:sz w:val="34"/>
      <w:szCs w:val="34"/>
    </w:rPr>
  </w:style>
  <w:style w:type="paragraph" w:styleId="Nadpis2">
    <w:name w:val="heading 2"/>
    <w:basedOn w:val="Normlny"/>
    <w:uiPriority w:val="1"/>
    <w:qFormat/>
    <w:pPr>
      <w:ind w:left="1130" w:right="-19"/>
      <w:outlineLvl w:val="1"/>
    </w:pPr>
    <w:rPr>
      <w:sz w:val="34"/>
      <w:szCs w:val="3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rPr>
      <w:b/>
      <w:bCs/>
    </w:rPr>
  </w:style>
  <w:style w:type="paragraph" w:styleId="Odsekzoznamu">
    <w:name w:val="List Paragraph"/>
    <w:basedOn w:val="Normlny"/>
    <w:uiPriority w:val="1"/>
    <w:qFormat/>
    <w:pPr>
      <w:spacing w:before="133"/>
      <w:ind w:left="1288" w:right="443" w:hanging="141"/>
    </w:pPr>
  </w:style>
  <w:style w:type="paragraph" w:customStyle="1" w:styleId="TableParagraph">
    <w:name w:val="Table Paragraph"/>
    <w:basedOn w:val="Normlny"/>
    <w:uiPriority w:val="1"/>
    <w:qFormat/>
  </w:style>
  <w:style w:type="paragraph" w:styleId="Textbubliny">
    <w:name w:val="Balloon Text"/>
    <w:basedOn w:val="Normlny"/>
    <w:link w:val="TextbublinyChar"/>
    <w:uiPriority w:val="99"/>
    <w:semiHidden/>
    <w:unhideWhenUsed/>
    <w:rsid w:val="00BC3BF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C3BFF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hyperlink" Target="http://www.oie.int/as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onom</dc:creator>
  <cp:lastModifiedBy>ekonom</cp:lastModifiedBy>
  <cp:revision>2</cp:revision>
  <dcterms:created xsi:type="dcterms:W3CDTF">2019-05-28T11:00:00Z</dcterms:created>
  <dcterms:modified xsi:type="dcterms:W3CDTF">2019-05-2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